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0393FD32"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2D041422" w14:textId="02287E16" w:rsidR="004C6839"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9701536" w:history="1">
        <w:r w:rsidR="004C6839" w:rsidRPr="009A3064">
          <w:rPr>
            <w:rStyle w:val="Hyperlink"/>
            <w:noProof/>
          </w:rPr>
          <w:t>Chapter 1: Introduction</w:t>
        </w:r>
        <w:r w:rsidR="004C6839">
          <w:rPr>
            <w:noProof/>
            <w:webHidden/>
          </w:rPr>
          <w:tab/>
        </w:r>
        <w:r w:rsidR="004C6839">
          <w:rPr>
            <w:noProof/>
            <w:webHidden/>
          </w:rPr>
          <w:fldChar w:fldCharType="begin"/>
        </w:r>
        <w:r w:rsidR="004C6839">
          <w:rPr>
            <w:noProof/>
            <w:webHidden/>
          </w:rPr>
          <w:instrText xml:space="preserve"> PAGEREF _Toc169701536 \h </w:instrText>
        </w:r>
        <w:r w:rsidR="004C6839">
          <w:rPr>
            <w:noProof/>
            <w:webHidden/>
          </w:rPr>
        </w:r>
        <w:r w:rsidR="004C6839">
          <w:rPr>
            <w:noProof/>
            <w:webHidden/>
          </w:rPr>
          <w:fldChar w:fldCharType="separate"/>
        </w:r>
        <w:r w:rsidR="004C6839">
          <w:rPr>
            <w:noProof/>
            <w:webHidden/>
          </w:rPr>
          <w:t>1</w:t>
        </w:r>
        <w:r w:rsidR="004C6839">
          <w:rPr>
            <w:noProof/>
            <w:webHidden/>
          </w:rPr>
          <w:fldChar w:fldCharType="end"/>
        </w:r>
      </w:hyperlink>
    </w:p>
    <w:p w14:paraId="1085239D" w14:textId="5EE16433" w:rsidR="004C6839" w:rsidRDefault="00000000">
      <w:pPr>
        <w:pStyle w:val="TOC2"/>
        <w:rPr>
          <w:rFonts w:asciiTheme="minorHAnsi" w:eastAsiaTheme="minorEastAsia" w:hAnsiTheme="minorHAnsi" w:cstheme="minorBidi"/>
          <w:noProof/>
          <w:kern w:val="2"/>
          <w14:ligatures w14:val="standardContextual"/>
        </w:rPr>
      </w:pPr>
      <w:hyperlink w:anchor="_Toc169701537" w:history="1">
        <w:r w:rsidR="004C6839" w:rsidRPr="009A3064">
          <w:rPr>
            <w:rStyle w:val="Hyperlink"/>
            <w:noProof/>
          </w:rPr>
          <w:t>Statement of the Problem</w:t>
        </w:r>
        <w:r w:rsidR="004C6839">
          <w:rPr>
            <w:noProof/>
            <w:webHidden/>
          </w:rPr>
          <w:tab/>
        </w:r>
        <w:r w:rsidR="004C6839">
          <w:rPr>
            <w:noProof/>
            <w:webHidden/>
          </w:rPr>
          <w:fldChar w:fldCharType="begin"/>
        </w:r>
        <w:r w:rsidR="004C6839">
          <w:rPr>
            <w:noProof/>
            <w:webHidden/>
          </w:rPr>
          <w:instrText xml:space="preserve"> PAGEREF _Toc169701537 \h </w:instrText>
        </w:r>
        <w:r w:rsidR="004C6839">
          <w:rPr>
            <w:noProof/>
            <w:webHidden/>
          </w:rPr>
        </w:r>
        <w:r w:rsidR="004C6839">
          <w:rPr>
            <w:noProof/>
            <w:webHidden/>
          </w:rPr>
          <w:fldChar w:fldCharType="separate"/>
        </w:r>
        <w:r w:rsidR="004C6839">
          <w:rPr>
            <w:noProof/>
            <w:webHidden/>
          </w:rPr>
          <w:t>3</w:t>
        </w:r>
        <w:r w:rsidR="004C6839">
          <w:rPr>
            <w:noProof/>
            <w:webHidden/>
          </w:rPr>
          <w:fldChar w:fldCharType="end"/>
        </w:r>
      </w:hyperlink>
    </w:p>
    <w:p w14:paraId="5EB3E78B" w14:textId="6B39166D" w:rsidR="004C6839" w:rsidRDefault="00000000">
      <w:pPr>
        <w:pStyle w:val="TOC2"/>
        <w:rPr>
          <w:rFonts w:asciiTheme="minorHAnsi" w:eastAsiaTheme="minorEastAsia" w:hAnsiTheme="minorHAnsi" w:cstheme="minorBidi"/>
          <w:noProof/>
          <w:kern w:val="2"/>
          <w14:ligatures w14:val="standardContextual"/>
        </w:rPr>
      </w:pPr>
      <w:hyperlink w:anchor="_Toc169701538" w:history="1">
        <w:r w:rsidR="004C6839" w:rsidRPr="009A3064">
          <w:rPr>
            <w:rStyle w:val="Hyperlink"/>
            <w:noProof/>
          </w:rPr>
          <w:t>Purpose of the Study</w:t>
        </w:r>
        <w:r w:rsidR="004C6839">
          <w:rPr>
            <w:noProof/>
            <w:webHidden/>
          </w:rPr>
          <w:tab/>
        </w:r>
        <w:r w:rsidR="004C6839">
          <w:rPr>
            <w:noProof/>
            <w:webHidden/>
          </w:rPr>
          <w:fldChar w:fldCharType="begin"/>
        </w:r>
        <w:r w:rsidR="004C6839">
          <w:rPr>
            <w:noProof/>
            <w:webHidden/>
          </w:rPr>
          <w:instrText xml:space="preserve"> PAGEREF _Toc169701538 \h </w:instrText>
        </w:r>
        <w:r w:rsidR="004C6839">
          <w:rPr>
            <w:noProof/>
            <w:webHidden/>
          </w:rPr>
        </w:r>
        <w:r w:rsidR="004C6839">
          <w:rPr>
            <w:noProof/>
            <w:webHidden/>
          </w:rPr>
          <w:fldChar w:fldCharType="separate"/>
        </w:r>
        <w:r w:rsidR="004C6839">
          <w:rPr>
            <w:noProof/>
            <w:webHidden/>
          </w:rPr>
          <w:t>4</w:t>
        </w:r>
        <w:r w:rsidR="004C6839">
          <w:rPr>
            <w:noProof/>
            <w:webHidden/>
          </w:rPr>
          <w:fldChar w:fldCharType="end"/>
        </w:r>
      </w:hyperlink>
    </w:p>
    <w:p w14:paraId="36C6B177" w14:textId="3BB3C3C0" w:rsidR="004C6839" w:rsidRDefault="00000000">
      <w:pPr>
        <w:pStyle w:val="TOC2"/>
        <w:rPr>
          <w:rFonts w:asciiTheme="minorHAnsi" w:eastAsiaTheme="minorEastAsia" w:hAnsiTheme="minorHAnsi" w:cstheme="minorBidi"/>
          <w:noProof/>
          <w:kern w:val="2"/>
          <w14:ligatures w14:val="standardContextual"/>
        </w:rPr>
      </w:pPr>
      <w:hyperlink w:anchor="_Toc169701539" w:history="1">
        <w:r w:rsidR="004C6839" w:rsidRPr="009A3064">
          <w:rPr>
            <w:rStyle w:val="Hyperlink"/>
            <w:noProof/>
          </w:rPr>
          <w:t>Introduction to Theoretical or Conceptual Framework</w:t>
        </w:r>
        <w:r w:rsidR="004C6839">
          <w:rPr>
            <w:noProof/>
            <w:webHidden/>
          </w:rPr>
          <w:tab/>
        </w:r>
        <w:r w:rsidR="004C6839">
          <w:rPr>
            <w:noProof/>
            <w:webHidden/>
          </w:rPr>
          <w:fldChar w:fldCharType="begin"/>
        </w:r>
        <w:r w:rsidR="004C6839">
          <w:rPr>
            <w:noProof/>
            <w:webHidden/>
          </w:rPr>
          <w:instrText xml:space="preserve"> PAGEREF _Toc169701539 \h </w:instrText>
        </w:r>
        <w:r w:rsidR="004C6839">
          <w:rPr>
            <w:noProof/>
            <w:webHidden/>
          </w:rPr>
        </w:r>
        <w:r w:rsidR="004C6839">
          <w:rPr>
            <w:noProof/>
            <w:webHidden/>
          </w:rPr>
          <w:fldChar w:fldCharType="separate"/>
        </w:r>
        <w:r w:rsidR="004C6839">
          <w:rPr>
            <w:noProof/>
            <w:webHidden/>
          </w:rPr>
          <w:t>5</w:t>
        </w:r>
        <w:r w:rsidR="004C6839">
          <w:rPr>
            <w:noProof/>
            <w:webHidden/>
          </w:rPr>
          <w:fldChar w:fldCharType="end"/>
        </w:r>
      </w:hyperlink>
    </w:p>
    <w:p w14:paraId="7F92E044" w14:textId="390B5C75" w:rsidR="004C6839" w:rsidRDefault="00000000">
      <w:pPr>
        <w:pStyle w:val="TOC2"/>
        <w:rPr>
          <w:rFonts w:asciiTheme="minorHAnsi" w:eastAsiaTheme="minorEastAsia" w:hAnsiTheme="minorHAnsi" w:cstheme="minorBidi"/>
          <w:noProof/>
          <w:kern w:val="2"/>
          <w14:ligatures w14:val="standardContextual"/>
        </w:rPr>
      </w:pPr>
      <w:hyperlink w:anchor="_Toc169701540" w:history="1">
        <w:r w:rsidR="004C6839" w:rsidRPr="009A3064">
          <w:rPr>
            <w:rStyle w:val="Hyperlink"/>
            <w:noProof/>
          </w:rPr>
          <w:t>Introduction to Research Methodology and Design (Nature of the Study)</w:t>
        </w:r>
        <w:r w:rsidR="004C6839">
          <w:rPr>
            <w:noProof/>
            <w:webHidden/>
          </w:rPr>
          <w:tab/>
        </w:r>
        <w:r w:rsidR="004C6839">
          <w:rPr>
            <w:noProof/>
            <w:webHidden/>
          </w:rPr>
          <w:fldChar w:fldCharType="begin"/>
        </w:r>
        <w:r w:rsidR="004C6839">
          <w:rPr>
            <w:noProof/>
            <w:webHidden/>
          </w:rPr>
          <w:instrText xml:space="preserve"> PAGEREF _Toc169701540 \h </w:instrText>
        </w:r>
        <w:r w:rsidR="004C6839">
          <w:rPr>
            <w:noProof/>
            <w:webHidden/>
          </w:rPr>
        </w:r>
        <w:r w:rsidR="004C6839">
          <w:rPr>
            <w:noProof/>
            <w:webHidden/>
          </w:rPr>
          <w:fldChar w:fldCharType="separate"/>
        </w:r>
        <w:r w:rsidR="004C6839">
          <w:rPr>
            <w:noProof/>
            <w:webHidden/>
          </w:rPr>
          <w:t>8</w:t>
        </w:r>
        <w:r w:rsidR="004C6839">
          <w:rPr>
            <w:noProof/>
            <w:webHidden/>
          </w:rPr>
          <w:fldChar w:fldCharType="end"/>
        </w:r>
      </w:hyperlink>
    </w:p>
    <w:p w14:paraId="40B2A031" w14:textId="3F8D71F1" w:rsidR="004C6839" w:rsidRDefault="00000000">
      <w:pPr>
        <w:pStyle w:val="TOC2"/>
        <w:rPr>
          <w:rFonts w:asciiTheme="minorHAnsi" w:eastAsiaTheme="minorEastAsia" w:hAnsiTheme="minorHAnsi" w:cstheme="minorBidi"/>
          <w:noProof/>
          <w:kern w:val="2"/>
          <w14:ligatures w14:val="standardContextual"/>
        </w:rPr>
      </w:pPr>
      <w:hyperlink w:anchor="_Toc169701541" w:history="1">
        <w:r w:rsidR="004C6839" w:rsidRPr="009A3064">
          <w:rPr>
            <w:rStyle w:val="Hyperlink"/>
            <w:noProof/>
          </w:rPr>
          <w:t>Research Questions</w:t>
        </w:r>
        <w:r w:rsidR="004C6839">
          <w:rPr>
            <w:noProof/>
            <w:webHidden/>
          </w:rPr>
          <w:tab/>
        </w:r>
        <w:r w:rsidR="004C6839">
          <w:rPr>
            <w:noProof/>
            <w:webHidden/>
          </w:rPr>
          <w:fldChar w:fldCharType="begin"/>
        </w:r>
        <w:r w:rsidR="004C6839">
          <w:rPr>
            <w:noProof/>
            <w:webHidden/>
          </w:rPr>
          <w:instrText xml:space="preserve"> PAGEREF _Toc169701541 \h </w:instrText>
        </w:r>
        <w:r w:rsidR="004C6839">
          <w:rPr>
            <w:noProof/>
            <w:webHidden/>
          </w:rPr>
        </w:r>
        <w:r w:rsidR="004C6839">
          <w:rPr>
            <w:noProof/>
            <w:webHidden/>
          </w:rPr>
          <w:fldChar w:fldCharType="separate"/>
        </w:r>
        <w:r w:rsidR="004C6839">
          <w:rPr>
            <w:noProof/>
            <w:webHidden/>
          </w:rPr>
          <w:t>10</w:t>
        </w:r>
        <w:r w:rsidR="004C6839">
          <w:rPr>
            <w:noProof/>
            <w:webHidden/>
          </w:rPr>
          <w:fldChar w:fldCharType="end"/>
        </w:r>
      </w:hyperlink>
    </w:p>
    <w:p w14:paraId="1FB84BA6" w14:textId="05F5A042" w:rsidR="004C6839" w:rsidRDefault="00000000">
      <w:pPr>
        <w:pStyle w:val="TOC2"/>
        <w:rPr>
          <w:rFonts w:asciiTheme="minorHAnsi" w:eastAsiaTheme="minorEastAsia" w:hAnsiTheme="minorHAnsi" w:cstheme="minorBidi"/>
          <w:noProof/>
          <w:kern w:val="2"/>
          <w14:ligatures w14:val="standardContextual"/>
        </w:rPr>
      </w:pPr>
      <w:hyperlink w:anchor="_Toc169701542" w:history="1">
        <w:r w:rsidR="004C6839" w:rsidRPr="009A3064">
          <w:rPr>
            <w:rStyle w:val="Hyperlink"/>
            <w:noProof/>
          </w:rPr>
          <w:t>Hypotheses</w:t>
        </w:r>
        <w:r w:rsidR="004C6839">
          <w:rPr>
            <w:noProof/>
            <w:webHidden/>
          </w:rPr>
          <w:tab/>
        </w:r>
        <w:r w:rsidR="004C6839">
          <w:rPr>
            <w:noProof/>
            <w:webHidden/>
          </w:rPr>
          <w:fldChar w:fldCharType="begin"/>
        </w:r>
        <w:r w:rsidR="004C6839">
          <w:rPr>
            <w:noProof/>
            <w:webHidden/>
          </w:rPr>
          <w:instrText xml:space="preserve"> PAGEREF _Toc169701542 \h </w:instrText>
        </w:r>
        <w:r w:rsidR="004C6839">
          <w:rPr>
            <w:noProof/>
            <w:webHidden/>
          </w:rPr>
        </w:r>
        <w:r w:rsidR="004C6839">
          <w:rPr>
            <w:noProof/>
            <w:webHidden/>
          </w:rPr>
          <w:fldChar w:fldCharType="separate"/>
        </w:r>
        <w:r w:rsidR="004C6839">
          <w:rPr>
            <w:noProof/>
            <w:webHidden/>
          </w:rPr>
          <w:t>11</w:t>
        </w:r>
        <w:r w:rsidR="004C6839">
          <w:rPr>
            <w:noProof/>
            <w:webHidden/>
          </w:rPr>
          <w:fldChar w:fldCharType="end"/>
        </w:r>
      </w:hyperlink>
    </w:p>
    <w:p w14:paraId="7C3ADC98" w14:textId="35817649" w:rsidR="004C6839" w:rsidRDefault="00000000">
      <w:pPr>
        <w:pStyle w:val="TOC2"/>
        <w:rPr>
          <w:rFonts w:asciiTheme="minorHAnsi" w:eastAsiaTheme="minorEastAsia" w:hAnsiTheme="minorHAnsi" w:cstheme="minorBidi"/>
          <w:noProof/>
          <w:kern w:val="2"/>
          <w14:ligatures w14:val="standardContextual"/>
        </w:rPr>
      </w:pPr>
      <w:hyperlink w:anchor="_Toc169701543" w:history="1">
        <w:r w:rsidR="004C6839" w:rsidRPr="009A3064">
          <w:rPr>
            <w:rStyle w:val="Hyperlink"/>
            <w:noProof/>
          </w:rPr>
          <w:t>Significance of the Study</w:t>
        </w:r>
        <w:r w:rsidR="004C6839">
          <w:rPr>
            <w:noProof/>
            <w:webHidden/>
          </w:rPr>
          <w:tab/>
        </w:r>
        <w:r w:rsidR="004C6839">
          <w:rPr>
            <w:noProof/>
            <w:webHidden/>
          </w:rPr>
          <w:fldChar w:fldCharType="begin"/>
        </w:r>
        <w:r w:rsidR="004C6839">
          <w:rPr>
            <w:noProof/>
            <w:webHidden/>
          </w:rPr>
          <w:instrText xml:space="preserve"> PAGEREF _Toc169701543 \h </w:instrText>
        </w:r>
        <w:r w:rsidR="004C6839">
          <w:rPr>
            <w:noProof/>
            <w:webHidden/>
          </w:rPr>
        </w:r>
        <w:r w:rsidR="004C6839">
          <w:rPr>
            <w:noProof/>
            <w:webHidden/>
          </w:rPr>
          <w:fldChar w:fldCharType="separate"/>
        </w:r>
        <w:r w:rsidR="004C6839">
          <w:rPr>
            <w:noProof/>
            <w:webHidden/>
          </w:rPr>
          <w:t>13</w:t>
        </w:r>
        <w:r w:rsidR="004C6839">
          <w:rPr>
            <w:noProof/>
            <w:webHidden/>
          </w:rPr>
          <w:fldChar w:fldCharType="end"/>
        </w:r>
      </w:hyperlink>
    </w:p>
    <w:p w14:paraId="792DA362" w14:textId="74B1ECAF" w:rsidR="004C6839" w:rsidRDefault="00000000">
      <w:pPr>
        <w:pStyle w:val="TOC2"/>
        <w:rPr>
          <w:rFonts w:asciiTheme="minorHAnsi" w:eastAsiaTheme="minorEastAsia" w:hAnsiTheme="minorHAnsi" w:cstheme="minorBidi"/>
          <w:noProof/>
          <w:kern w:val="2"/>
          <w14:ligatures w14:val="standardContextual"/>
        </w:rPr>
      </w:pPr>
      <w:hyperlink w:anchor="_Toc169701544" w:history="1">
        <w:r w:rsidR="004C6839" w:rsidRPr="009A3064">
          <w:rPr>
            <w:rStyle w:val="Hyperlink"/>
            <w:noProof/>
          </w:rPr>
          <w:t>Definitions of Key Terms</w:t>
        </w:r>
        <w:r w:rsidR="004C6839">
          <w:rPr>
            <w:noProof/>
            <w:webHidden/>
          </w:rPr>
          <w:tab/>
        </w:r>
        <w:r w:rsidR="004C6839">
          <w:rPr>
            <w:noProof/>
            <w:webHidden/>
          </w:rPr>
          <w:fldChar w:fldCharType="begin"/>
        </w:r>
        <w:r w:rsidR="004C6839">
          <w:rPr>
            <w:noProof/>
            <w:webHidden/>
          </w:rPr>
          <w:instrText xml:space="preserve"> PAGEREF _Toc169701544 \h </w:instrText>
        </w:r>
        <w:r w:rsidR="004C6839">
          <w:rPr>
            <w:noProof/>
            <w:webHidden/>
          </w:rPr>
        </w:r>
        <w:r w:rsidR="004C6839">
          <w:rPr>
            <w:noProof/>
            <w:webHidden/>
          </w:rPr>
          <w:fldChar w:fldCharType="separate"/>
        </w:r>
        <w:r w:rsidR="004C6839">
          <w:rPr>
            <w:noProof/>
            <w:webHidden/>
          </w:rPr>
          <w:t>14</w:t>
        </w:r>
        <w:r w:rsidR="004C6839">
          <w:rPr>
            <w:noProof/>
            <w:webHidden/>
          </w:rPr>
          <w:fldChar w:fldCharType="end"/>
        </w:r>
      </w:hyperlink>
    </w:p>
    <w:p w14:paraId="66E1E3A8" w14:textId="287585CA" w:rsidR="004C6839" w:rsidRDefault="00000000">
      <w:pPr>
        <w:pStyle w:val="TOC2"/>
        <w:rPr>
          <w:rFonts w:asciiTheme="minorHAnsi" w:eastAsiaTheme="minorEastAsia" w:hAnsiTheme="minorHAnsi" w:cstheme="minorBidi"/>
          <w:noProof/>
          <w:kern w:val="2"/>
          <w14:ligatures w14:val="standardContextual"/>
        </w:rPr>
      </w:pPr>
      <w:hyperlink w:anchor="_Toc169701545" w:history="1">
        <w:r w:rsidR="004C6839" w:rsidRPr="009A3064">
          <w:rPr>
            <w:rStyle w:val="Hyperlink"/>
            <w:noProof/>
          </w:rPr>
          <w:t>Summary</w:t>
        </w:r>
        <w:r w:rsidR="004C6839">
          <w:rPr>
            <w:noProof/>
            <w:webHidden/>
          </w:rPr>
          <w:tab/>
        </w:r>
        <w:r w:rsidR="004C6839">
          <w:rPr>
            <w:noProof/>
            <w:webHidden/>
          </w:rPr>
          <w:fldChar w:fldCharType="begin"/>
        </w:r>
        <w:r w:rsidR="004C6839">
          <w:rPr>
            <w:noProof/>
            <w:webHidden/>
          </w:rPr>
          <w:instrText xml:space="preserve"> PAGEREF _Toc169701545 \h </w:instrText>
        </w:r>
        <w:r w:rsidR="004C6839">
          <w:rPr>
            <w:noProof/>
            <w:webHidden/>
          </w:rPr>
        </w:r>
        <w:r w:rsidR="004C6839">
          <w:rPr>
            <w:noProof/>
            <w:webHidden/>
          </w:rPr>
          <w:fldChar w:fldCharType="separate"/>
        </w:r>
        <w:r w:rsidR="004C6839">
          <w:rPr>
            <w:noProof/>
            <w:webHidden/>
          </w:rPr>
          <w:t>17</w:t>
        </w:r>
        <w:r w:rsidR="004C6839">
          <w:rPr>
            <w:noProof/>
            <w:webHidden/>
          </w:rPr>
          <w:fldChar w:fldCharType="end"/>
        </w:r>
      </w:hyperlink>
    </w:p>
    <w:p w14:paraId="02E78405" w14:textId="32E60235" w:rsidR="004C6839" w:rsidRDefault="00000000">
      <w:pPr>
        <w:pStyle w:val="TOC1"/>
        <w:rPr>
          <w:rFonts w:asciiTheme="minorHAnsi" w:eastAsiaTheme="minorEastAsia" w:hAnsiTheme="minorHAnsi" w:cstheme="minorBidi"/>
          <w:noProof/>
          <w:kern w:val="2"/>
          <w:szCs w:val="24"/>
          <w14:ligatures w14:val="standardContextual"/>
        </w:rPr>
      </w:pPr>
      <w:hyperlink w:anchor="_Toc169701546" w:history="1">
        <w:r w:rsidR="004C6839" w:rsidRPr="009A3064">
          <w:rPr>
            <w:rStyle w:val="Hyperlink"/>
            <w:noProof/>
          </w:rPr>
          <w:t>Chapter 2: Literature Review</w:t>
        </w:r>
        <w:r w:rsidR="004C6839">
          <w:rPr>
            <w:noProof/>
            <w:webHidden/>
          </w:rPr>
          <w:tab/>
        </w:r>
        <w:r w:rsidR="004C6839">
          <w:rPr>
            <w:noProof/>
            <w:webHidden/>
          </w:rPr>
          <w:fldChar w:fldCharType="begin"/>
        </w:r>
        <w:r w:rsidR="004C6839">
          <w:rPr>
            <w:noProof/>
            <w:webHidden/>
          </w:rPr>
          <w:instrText xml:space="preserve"> PAGEREF _Toc169701546 \h </w:instrText>
        </w:r>
        <w:r w:rsidR="004C6839">
          <w:rPr>
            <w:noProof/>
            <w:webHidden/>
          </w:rPr>
        </w:r>
        <w:r w:rsidR="004C6839">
          <w:rPr>
            <w:noProof/>
            <w:webHidden/>
          </w:rPr>
          <w:fldChar w:fldCharType="separate"/>
        </w:r>
        <w:r w:rsidR="004C6839">
          <w:rPr>
            <w:noProof/>
            <w:webHidden/>
          </w:rPr>
          <w:t>20</w:t>
        </w:r>
        <w:r w:rsidR="004C6839">
          <w:rPr>
            <w:noProof/>
            <w:webHidden/>
          </w:rPr>
          <w:fldChar w:fldCharType="end"/>
        </w:r>
      </w:hyperlink>
    </w:p>
    <w:p w14:paraId="06C05B15" w14:textId="08E319A5" w:rsidR="004C6839" w:rsidRDefault="00000000">
      <w:pPr>
        <w:pStyle w:val="TOC2"/>
        <w:rPr>
          <w:rFonts w:asciiTheme="minorHAnsi" w:eastAsiaTheme="minorEastAsia" w:hAnsiTheme="minorHAnsi" w:cstheme="minorBidi"/>
          <w:noProof/>
          <w:kern w:val="2"/>
          <w14:ligatures w14:val="standardContextual"/>
        </w:rPr>
      </w:pPr>
      <w:hyperlink w:anchor="_Toc169701547" w:history="1">
        <w:r w:rsidR="004C6839" w:rsidRPr="009A3064">
          <w:rPr>
            <w:rStyle w:val="Hyperlink"/>
            <w:noProof/>
            <w:shd w:val="clear" w:color="auto" w:fill="FFFFFF"/>
          </w:rPr>
          <w:t>Key Areas in Building Digital Twin Representation of Foliage</w:t>
        </w:r>
        <w:r w:rsidR="004C6839">
          <w:rPr>
            <w:noProof/>
            <w:webHidden/>
          </w:rPr>
          <w:tab/>
        </w:r>
        <w:r w:rsidR="004C6839">
          <w:rPr>
            <w:noProof/>
            <w:webHidden/>
          </w:rPr>
          <w:fldChar w:fldCharType="begin"/>
        </w:r>
        <w:r w:rsidR="004C6839">
          <w:rPr>
            <w:noProof/>
            <w:webHidden/>
          </w:rPr>
          <w:instrText xml:space="preserve"> PAGEREF _Toc169701547 \h </w:instrText>
        </w:r>
        <w:r w:rsidR="004C6839">
          <w:rPr>
            <w:noProof/>
            <w:webHidden/>
          </w:rPr>
        </w:r>
        <w:r w:rsidR="004C6839">
          <w:rPr>
            <w:noProof/>
            <w:webHidden/>
          </w:rPr>
          <w:fldChar w:fldCharType="separate"/>
        </w:r>
        <w:r w:rsidR="004C6839">
          <w:rPr>
            <w:noProof/>
            <w:webHidden/>
          </w:rPr>
          <w:t>25</w:t>
        </w:r>
        <w:r w:rsidR="004C6839">
          <w:rPr>
            <w:noProof/>
            <w:webHidden/>
          </w:rPr>
          <w:fldChar w:fldCharType="end"/>
        </w:r>
      </w:hyperlink>
    </w:p>
    <w:p w14:paraId="1C72EF01" w14:textId="344F7D76" w:rsidR="004C6839" w:rsidRDefault="00000000">
      <w:pPr>
        <w:pStyle w:val="TOC2"/>
        <w:rPr>
          <w:rFonts w:asciiTheme="minorHAnsi" w:eastAsiaTheme="minorEastAsia" w:hAnsiTheme="minorHAnsi" w:cstheme="minorBidi"/>
          <w:noProof/>
          <w:kern w:val="2"/>
          <w14:ligatures w14:val="standardContextual"/>
        </w:rPr>
      </w:pPr>
      <w:hyperlink w:anchor="_Toc169701548" w:history="1">
        <w:r w:rsidR="004C6839" w:rsidRPr="009A3064">
          <w:rPr>
            <w:rStyle w:val="Hyperlink"/>
            <w:noProof/>
          </w:rPr>
          <w:t xml:space="preserve">Digital Twin Representation of Foliage </w:t>
        </w:r>
        <w:r w:rsidR="004C6839" w:rsidRPr="009A3064">
          <w:rPr>
            <w:rStyle w:val="Hyperlink"/>
            <w:rFonts w:ascii="Söhne" w:hAnsi="Söhne" w:cs="Calibri"/>
            <w:noProof/>
            <w:shd w:val="clear" w:color="auto" w:fill="FFFFFF"/>
          </w:rPr>
          <w:t>Theoretical</w:t>
        </w:r>
        <w:r w:rsidR="004C6839" w:rsidRPr="009A3064">
          <w:rPr>
            <w:rStyle w:val="Hyperlink"/>
            <w:noProof/>
          </w:rPr>
          <w:t xml:space="preserve"> Framework </w:t>
        </w:r>
        <w:r w:rsidR="004C6839">
          <w:rPr>
            <w:noProof/>
            <w:webHidden/>
          </w:rPr>
          <w:tab/>
        </w:r>
        <w:r w:rsidR="004C6839">
          <w:rPr>
            <w:noProof/>
            <w:webHidden/>
          </w:rPr>
          <w:fldChar w:fldCharType="begin"/>
        </w:r>
        <w:r w:rsidR="004C6839">
          <w:rPr>
            <w:noProof/>
            <w:webHidden/>
          </w:rPr>
          <w:instrText xml:space="preserve"> PAGEREF _Toc169701548 \h </w:instrText>
        </w:r>
        <w:r w:rsidR="004C6839">
          <w:rPr>
            <w:noProof/>
            <w:webHidden/>
          </w:rPr>
        </w:r>
        <w:r w:rsidR="004C6839">
          <w:rPr>
            <w:noProof/>
            <w:webHidden/>
          </w:rPr>
          <w:fldChar w:fldCharType="separate"/>
        </w:r>
        <w:r w:rsidR="004C6839">
          <w:rPr>
            <w:noProof/>
            <w:webHidden/>
          </w:rPr>
          <w:t>41</w:t>
        </w:r>
        <w:r w:rsidR="004C6839">
          <w:rPr>
            <w:noProof/>
            <w:webHidden/>
          </w:rPr>
          <w:fldChar w:fldCharType="end"/>
        </w:r>
      </w:hyperlink>
    </w:p>
    <w:p w14:paraId="0047B095" w14:textId="6C7039BC" w:rsidR="004C6839" w:rsidRDefault="00000000">
      <w:pPr>
        <w:pStyle w:val="TOC2"/>
        <w:rPr>
          <w:rFonts w:asciiTheme="minorHAnsi" w:eastAsiaTheme="minorEastAsia" w:hAnsiTheme="minorHAnsi" w:cstheme="minorBidi"/>
          <w:noProof/>
          <w:kern w:val="2"/>
          <w14:ligatures w14:val="standardContextual"/>
        </w:rPr>
      </w:pPr>
      <w:hyperlink w:anchor="_Toc169701549" w:history="1">
        <w:r w:rsidR="004C6839" w:rsidRPr="009A3064">
          <w:rPr>
            <w:rStyle w:val="Hyperlink"/>
            <w:noProof/>
          </w:rPr>
          <w:t xml:space="preserve">Data Ethics and Legal Frameworks in the study of </w:t>
        </w:r>
        <w:r w:rsidR="004C6839" w:rsidRPr="009A3064">
          <w:rPr>
            <w:rStyle w:val="Hyperlink"/>
            <w:noProof/>
            <w:shd w:val="clear" w:color="auto" w:fill="FFFFFF"/>
          </w:rPr>
          <w:t>Digital Twin Representation of Foliage</w:t>
        </w:r>
        <w:r w:rsidR="004C6839" w:rsidRPr="009A3064">
          <w:rPr>
            <w:rStyle w:val="Hyperlink"/>
            <w:noProof/>
          </w:rPr>
          <w:t xml:space="preserve"> </w:t>
        </w:r>
        <w:r w:rsidR="004C6839">
          <w:rPr>
            <w:noProof/>
            <w:webHidden/>
          </w:rPr>
          <w:tab/>
        </w:r>
        <w:r w:rsidR="004C6839">
          <w:rPr>
            <w:noProof/>
            <w:webHidden/>
          </w:rPr>
          <w:fldChar w:fldCharType="begin"/>
        </w:r>
        <w:r w:rsidR="004C6839">
          <w:rPr>
            <w:noProof/>
            <w:webHidden/>
          </w:rPr>
          <w:instrText xml:space="preserve"> PAGEREF _Toc169701549 \h </w:instrText>
        </w:r>
        <w:r w:rsidR="004C6839">
          <w:rPr>
            <w:noProof/>
            <w:webHidden/>
          </w:rPr>
        </w:r>
        <w:r w:rsidR="004C6839">
          <w:rPr>
            <w:noProof/>
            <w:webHidden/>
          </w:rPr>
          <w:fldChar w:fldCharType="separate"/>
        </w:r>
        <w:r w:rsidR="004C6839">
          <w:rPr>
            <w:noProof/>
            <w:webHidden/>
          </w:rPr>
          <w:t>47</w:t>
        </w:r>
        <w:r w:rsidR="004C6839">
          <w:rPr>
            <w:noProof/>
            <w:webHidden/>
          </w:rPr>
          <w:fldChar w:fldCharType="end"/>
        </w:r>
      </w:hyperlink>
    </w:p>
    <w:p w14:paraId="594DE356" w14:textId="2FBE28CE" w:rsidR="004C6839" w:rsidRDefault="00000000">
      <w:pPr>
        <w:pStyle w:val="TOC2"/>
        <w:rPr>
          <w:rFonts w:asciiTheme="minorHAnsi" w:eastAsiaTheme="minorEastAsia" w:hAnsiTheme="minorHAnsi" w:cstheme="minorBidi"/>
          <w:noProof/>
          <w:kern w:val="2"/>
          <w14:ligatures w14:val="standardContextual"/>
        </w:rPr>
      </w:pPr>
      <w:hyperlink w:anchor="_Toc169701550" w:history="1">
        <w:r w:rsidR="004C6839" w:rsidRPr="009A3064">
          <w:rPr>
            <w:rStyle w:val="Hyperlink"/>
            <w:noProof/>
          </w:rPr>
          <w:t>Summary</w:t>
        </w:r>
        <w:r w:rsidR="004C6839">
          <w:rPr>
            <w:noProof/>
            <w:webHidden/>
          </w:rPr>
          <w:tab/>
        </w:r>
        <w:r w:rsidR="004C6839">
          <w:rPr>
            <w:noProof/>
            <w:webHidden/>
          </w:rPr>
          <w:fldChar w:fldCharType="begin"/>
        </w:r>
        <w:r w:rsidR="004C6839">
          <w:rPr>
            <w:noProof/>
            <w:webHidden/>
          </w:rPr>
          <w:instrText xml:space="preserve"> PAGEREF _Toc169701550 \h </w:instrText>
        </w:r>
        <w:r w:rsidR="004C6839">
          <w:rPr>
            <w:noProof/>
            <w:webHidden/>
          </w:rPr>
        </w:r>
        <w:r w:rsidR="004C6839">
          <w:rPr>
            <w:noProof/>
            <w:webHidden/>
          </w:rPr>
          <w:fldChar w:fldCharType="separate"/>
        </w:r>
        <w:r w:rsidR="004C6839">
          <w:rPr>
            <w:noProof/>
            <w:webHidden/>
          </w:rPr>
          <w:t>52</w:t>
        </w:r>
        <w:r w:rsidR="004C6839">
          <w:rPr>
            <w:noProof/>
            <w:webHidden/>
          </w:rPr>
          <w:fldChar w:fldCharType="end"/>
        </w:r>
      </w:hyperlink>
    </w:p>
    <w:p w14:paraId="1C1739F8" w14:textId="6F16E17C" w:rsidR="004C6839" w:rsidRDefault="00000000">
      <w:pPr>
        <w:pStyle w:val="TOC1"/>
        <w:rPr>
          <w:rFonts w:asciiTheme="minorHAnsi" w:eastAsiaTheme="minorEastAsia" w:hAnsiTheme="minorHAnsi" w:cstheme="minorBidi"/>
          <w:noProof/>
          <w:kern w:val="2"/>
          <w:szCs w:val="24"/>
          <w14:ligatures w14:val="standardContextual"/>
        </w:rPr>
      </w:pPr>
      <w:hyperlink w:anchor="_Toc169701551" w:history="1">
        <w:r w:rsidR="004C6839" w:rsidRPr="009A3064">
          <w:rPr>
            <w:rStyle w:val="Hyperlink"/>
            <w:noProof/>
          </w:rPr>
          <w:t>Chapter 3: Research Methodology</w:t>
        </w:r>
        <w:r w:rsidR="004C6839">
          <w:rPr>
            <w:noProof/>
            <w:webHidden/>
          </w:rPr>
          <w:tab/>
        </w:r>
        <w:r w:rsidR="004C6839">
          <w:rPr>
            <w:noProof/>
            <w:webHidden/>
          </w:rPr>
          <w:fldChar w:fldCharType="begin"/>
        </w:r>
        <w:r w:rsidR="004C6839">
          <w:rPr>
            <w:noProof/>
            <w:webHidden/>
          </w:rPr>
          <w:instrText xml:space="preserve"> PAGEREF _Toc169701551 \h </w:instrText>
        </w:r>
        <w:r w:rsidR="004C6839">
          <w:rPr>
            <w:noProof/>
            <w:webHidden/>
          </w:rPr>
        </w:r>
        <w:r w:rsidR="004C6839">
          <w:rPr>
            <w:noProof/>
            <w:webHidden/>
          </w:rPr>
          <w:fldChar w:fldCharType="separate"/>
        </w:r>
        <w:r w:rsidR="004C6839">
          <w:rPr>
            <w:noProof/>
            <w:webHidden/>
          </w:rPr>
          <w:t>55</w:t>
        </w:r>
        <w:r w:rsidR="004C6839">
          <w:rPr>
            <w:noProof/>
            <w:webHidden/>
          </w:rPr>
          <w:fldChar w:fldCharType="end"/>
        </w:r>
      </w:hyperlink>
    </w:p>
    <w:p w14:paraId="42178F7F" w14:textId="15EF26B9" w:rsidR="004C6839" w:rsidRDefault="00000000">
      <w:pPr>
        <w:pStyle w:val="TOC2"/>
        <w:rPr>
          <w:rFonts w:asciiTheme="minorHAnsi" w:eastAsiaTheme="minorEastAsia" w:hAnsiTheme="minorHAnsi" w:cstheme="minorBidi"/>
          <w:noProof/>
          <w:kern w:val="2"/>
          <w14:ligatures w14:val="standardContextual"/>
        </w:rPr>
      </w:pPr>
      <w:hyperlink w:anchor="_Toc169701552" w:history="1">
        <w:r w:rsidR="004C6839" w:rsidRPr="009A3064">
          <w:rPr>
            <w:rStyle w:val="Hyperlink"/>
            <w:noProof/>
          </w:rPr>
          <w:t>Digital Twin Representation of Foliage Research Methodology and Design  Process Diagram</w:t>
        </w:r>
        <w:r w:rsidR="004C6839">
          <w:rPr>
            <w:noProof/>
            <w:webHidden/>
          </w:rPr>
          <w:tab/>
        </w:r>
        <w:r w:rsidR="004C6839">
          <w:rPr>
            <w:noProof/>
            <w:webHidden/>
          </w:rPr>
          <w:fldChar w:fldCharType="begin"/>
        </w:r>
        <w:r w:rsidR="004C6839">
          <w:rPr>
            <w:noProof/>
            <w:webHidden/>
          </w:rPr>
          <w:instrText xml:space="preserve"> PAGEREF _Toc169701552 \h </w:instrText>
        </w:r>
        <w:r w:rsidR="004C6839">
          <w:rPr>
            <w:noProof/>
            <w:webHidden/>
          </w:rPr>
        </w:r>
        <w:r w:rsidR="004C6839">
          <w:rPr>
            <w:noProof/>
            <w:webHidden/>
          </w:rPr>
          <w:fldChar w:fldCharType="separate"/>
        </w:r>
        <w:r w:rsidR="004C6839">
          <w:rPr>
            <w:noProof/>
            <w:webHidden/>
          </w:rPr>
          <w:t>56</w:t>
        </w:r>
        <w:r w:rsidR="004C6839">
          <w:rPr>
            <w:noProof/>
            <w:webHidden/>
          </w:rPr>
          <w:fldChar w:fldCharType="end"/>
        </w:r>
      </w:hyperlink>
    </w:p>
    <w:p w14:paraId="1CE8E204" w14:textId="3D15E38F" w:rsidR="004C6839" w:rsidRDefault="00000000">
      <w:pPr>
        <w:pStyle w:val="TOC2"/>
        <w:rPr>
          <w:rFonts w:asciiTheme="minorHAnsi" w:eastAsiaTheme="minorEastAsia" w:hAnsiTheme="minorHAnsi" w:cstheme="minorBidi"/>
          <w:noProof/>
          <w:kern w:val="2"/>
          <w14:ligatures w14:val="standardContextual"/>
        </w:rPr>
      </w:pPr>
      <w:hyperlink w:anchor="_Toc169701553" w:history="1">
        <w:r w:rsidR="004C6839" w:rsidRPr="009A3064">
          <w:rPr>
            <w:rStyle w:val="Hyperlink"/>
            <w:noProof/>
          </w:rPr>
          <w:t>Research Methodology and Design  of Digital Twin Representation of Foliage</w:t>
        </w:r>
        <w:r w:rsidR="004C6839">
          <w:rPr>
            <w:noProof/>
            <w:webHidden/>
          </w:rPr>
          <w:tab/>
        </w:r>
        <w:r w:rsidR="004C6839">
          <w:rPr>
            <w:noProof/>
            <w:webHidden/>
          </w:rPr>
          <w:fldChar w:fldCharType="begin"/>
        </w:r>
        <w:r w:rsidR="004C6839">
          <w:rPr>
            <w:noProof/>
            <w:webHidden/>
          </w:rPr>
          <w:instrText xml:space="preserve"> PAGEREF _Toc169701553 \h </w:instrText>
        </w:r>
        <w:r w:rsidR="004C6839">
          <w:rPr>
            <w:noProof/>
            <w:webHidden/>
          </w:rPr>
        </w:r>
        <w:r w:rsidR="004C6839">
          <w:rPr>
            <w:noProof/>
            <w:webHidden/>
          </w:rPr>
          <w:fldChar w:fldCharType="separate"/>
        </w:r>
        <w:r w:rsidR="004C6839">
          <w:rPr>
            <w:noProof/>
            <w:webHidden/>
          </w:rPr>
          <w:t>58</w:t>
        </w:r>
        <w:r w:rsidR="004C6839">
          <w:rPr>
            <w:noProof/>
            <w:webHidden/>
          </w:rPr>
          <w:fldChar w:fldCharType="end"/>
        </w:r>
      </w:hyperlink>
    </w:p>
    <w:p w14:paraId="2D3375FE" w14:textId="4E5AAFD6" w:rsidR="004C6839" w:rsidRDefault="00000000">
      <w:pPr>
        <w:pStyle w:val="TOC2"/>
        <w:rPr>
          <w:rFonts w:asciiTheme="minorHAnsi" w:eastAsiaTheme="minorEastAsia" w:hAnsiTheme="minorHAnsi" w:cstheme="minorBidi"/>
          <w:noProof/>
          <w:kern w:val="2"/>
          <w14:ligatures w14:val="standardContextual"/>
        </w:rPr>
      </w:pPr>
      <w:hyperlink w:anchor="_Toc169701554" w:history="1">
        <w:r w:rsidR="004C6839" w:rsidRPr="009A3064">
          <w:rPr>
            <w:rStyle w:val="Hyperlink"/>
            <w:noProof/>
          </w:rPr>
          <w:t>Population and Sample</w:t>
        </w:r>
        <w:r w:rsidR="004C6839">
          <w:rPr>
            <w:noProof/>
            <w:webHidden/>
          </w:rPr>
          <w:tab/>
        </w:r>
        <w:r w:rsidR="004C6839">
          <w:rPr>
            <w:noProof/>
            <w:webHidden/>
          </w:rPr>
          <w:fldChar w:fldCharType="begin"/>
        </w:r>
        <w:r w:rsidR="004C6839">
          <w:rPr>
            <w:noProof/>
            <w:webHidden/>
          </w:rPr>
          <w:instrText xml:space="preserve"> PAGEREF _Toc169701554 \h </w:instrText>
        </w:r>
        <w:r w:rsidR="004C6839">
          <w:rPr>
            <w:noProof/>
            <w:webHidden/>
          </w:rPr>
        </w:r>
        <w:r w:rsidR="004C6839">
          <w:rPr>
            <w:noProof/>
            <w:webHidden/>
          </w:rPr>
          <w:fldChar w:fldCharType="separate"/>
        </w:r>
        <w:r w:rsidR="004C6839">
          <w:rPr>
            <w:noProof/>
            <w:webHidden/>
          </w:rPr>
          <w:t>90</w:t>
        </w:r>
        <w:r w:rsidR="004C6839">
          <w:rPr>
            <w:noProof/>
            <w:webHidden/>
          </w:rPr>
          <w:fldChar w:fldCharType="end"/>
        </w:r>
      </w:hyperlink>
    </w:p>
    <w:p w14:paraId="2A425024" w14:textId="2AADD99C" w:rsidR="004C6839" w:rsidRDefault="00000000">
      <w:pPr>
        <w:pStyle w:val="TOC2"/>
        <w:rPr>
          <w:rFonts w:asciiTheme="minorHAnsi" w:eastAsiaTheme="minorEastAsia" w:hAnsiTheme="minorHAnsi" w:cstheme="minorBidi"/>
          <w:noProof/>
          <w:kern w:val="2"/>
          <w14:ligatures w14:val="standardContextual"/>
        </w:rPr>
      </w:pPr>
      <w:hyperlink w:anchor="_Toc169701555" w:history="1">
        <w:r w:rsidR="004C6839" w:rsidRPr="009A3064">
          <w:rPr>
            <w:rStyle w:val="Hyperlink"/>
            <w:noProof/>
          </w:rPr>
          <w:t>Materials or Instrumentation</w:t>
        </w:r>
        <w:r w:rsidR="004C6839">
          <w:rPr>
            <w:noProof/>
            <w:webHidden/>
          </w:rPr>
          <w:tab/>
        </w:r>
        <w:r w:rsidR="004C6839">
          <w:rPr>
            <w:noProof/>
            <w:webHidden/>
          </w:rPr>
          <w:fldChar w:fldCharType="begin"/>
        </w:r>
        <w:r w:rsidR="004C6839">
          <w:rPr>
            <w:noProof/>
            <w:webHidden/>
          </w:rPr>
          <w:instrText xml:space="preserve"> PAGEREF _Toc169701555 \h </w:instrText>
        </w:r>
        <w:r w:rsidR="004C6839">
          <w:rPr>
            <w:noProof/>
            <w:webHidden/>
          </w:rPr>
        </w:r>
        <w:r w:rsidR="004C6839">
          <w:rPr>
            <w:noProof/>
            <w:webHidden/>
          </w:rPr>
          <w:fldChar w:fldCharType="separate"/>
        </w:r>
        <w:r w:rsidR="004C6839">
          <w:rPr>
            <w:noProof/>
            <w:webHidden/>
          </w:rPr>
          <w:t>91</w:t>
        </w:r>
        <w:r w:rsidR="004C6839">
          <w:rPr>
            <w:noProof/>
            <w:webHidden/>
          </w:rPr>
          <w:fldChar w:fldCharType="end"/>
        </w:r>
      </w:hyperlink>
    </w:p>
    <w:p w14:paraId="4D0937C4" w14:textId="174FA86F" w:rsidR="004C6839" w:rsidRDefault="00000000">
      <w:pPr>
        <w:pStyle w:val="TOC2"/>
        <w:rPr>
          <w:rFonts w:asciiTheme="minorHAnsi" w:eastAsiaTheme="minorEastAsia" w:hAnsiTheme="minorHAnsi" w:cstheme="minorBidi"/>
          <w:noProof/>
          <w:kern w:val="2"/>
          <w14:ligatures w14:val="standardContextual"/>
        </w:rPr>
      </w:pPr>
      <w:hyperlink w:anchor="_Toc169701556" w:history="1">
        <w:r w:rsidR="004C6839" w:rsidRPr="009A3064">
          <w:rPr>
            <w:rStyle w:val="Hyperlink"/>
            <w:rFonts w:cs="Times New Roman"/>
            <w:noProof/>
          </w:rPr>
          <w:t>Assumptions in the Construction of Digital Twin Representation of Foliage</w:t>
        </w:r>
        <w:r w:rsidR="004C6839" w:rsidRPr="009A3064">
          <w:rPr>
            <w:rStyle w:val="Hyperlink"/>
            <w:noProof/>
          </w:rPr>
          <w:t xml:space="preserve"> </w:t>
        </w:r>
        <w:r w:rsidR="004C6839">
          <w:rPr>
            <w:noProof/>
            <w:webHidden/>
          </w:rPr>
          <w:tab/>
        </w:r>
        <w:r w:rsidR="004C6839">
          <w:rPr>
            <w:noProof/>
            <w:webHidden/>
          </w:rPr>
          <w:fldChar w:fldCharType="begin"/>
        </w:r>
        <w:r w:rsidR="004C6839">
          <w:rPr>
            <w:noProof/>
            <w:webHidden/>
          </w:rPr>
          <w:instrText xml:space="preserve"> PAGEREF _Toc169701556 \h </w:instrText>
        </w:r>
        <w:r w:rsidR="004C6839">
          <w:rPr>
            <w:noProof/>
            <w:webHidden/>
          </w:rPr>
        </w:r>
        <w:r w:rsidR="004C6839">
          <w:rPr>
            <w:noProof/>
            <w:webHidden/>
          </w:rPr>
          <w:fldChar w:fldCharType="separate"/>
        </w:r>
        <w:r w:rsidR="004C6839">
          <w:rPr>
            <w:noProof/>
            <w:webHidden/>
          </w:rPr>
          <w:t>92</w:t>
        </w:r>
        <w:r w:rsidR="004C6839">
          <w:rPr>
            <w:noProof/>
            <w:webHidden/>
          </w:rPr>
          <w:fldChar w:fldCharType="end"/>
        </w:r>
      </w:hyperlink>
    </w:p>
    <w:p w14:paraId="75AD2700" w14:textId="2005484F" w:rsidR="004C6839" w:rsidRDefault="00000000">
      <w:pPr>
        <w:pStyle w:val="TOC2"/>
        <w:rPr>
          <w:rFonts w:asciiTheme="minorHAnsi" w:eastAsiaTheme="minorEastAsia" w:hAnsiTheme="minorHAnsi" w:cstheme="minorBidi"/>
          <w:noProof/>
          <w:kern w:val="2"/>
          <w14:ligatures w14:val="standardContextual"/>
        </w:rPr>
      </w:pPr>
      <w:hyperlink w:anchor="_Toc169701557" w:history="1">
        <w:r w:rsidR="004C6839" w:rsidRPr="009A3064">
          <w:rPr>
            <w:rStyle w:val="Hyperlink"/>
            <w:rFonts w:cs="Times New Roman"/>
            <w:noProof/>
          </w:rPr>
          <w:t>L</w:t>
        </w:r>
        <w:r w:rsidR="004C6839" w:rsidRPr="009A3064">
          <w:rPr>
            <w:rStyle w:val="Hyperlink"/>
            <w:noProof/>
          </w:rPr>
          <w:t>imitations in the Construction of Digital Twin Representation of Foliage</w:t>
        </w:r>
        <w:r w:rsidR="004C6839">
          <w:rPr>
            <w:noProof/>
            <w:webHidden/>
          </w:rPr>
          <w:tab/>
        </w:r>
        <w:r w:rsidR="004C6839">
          <w:rPr>
            <w:noProof/>
            <w:webHidden/>
          </w:rPr>
          <w:fldChar w:fldCharType="begin"/>
        </w:r>
        <w:r w:rsidR="004C6839">
          <w:rPr>
            <w:noProof/>
            <w:webHidden/>
          </w:rPr>
          <w:instrText xml:space="preserve"> PAGEREF _Toc169701557 \h </w:instrText>
        </w:r>
        <w:r w:rsidR="004C6839">
          <w:rPr>
            <w:noProof/>
            <w:webHidden/>
          </w:rPr>
        </w:r>
        <w:r w:rsidR="004C6839">
          <w:rPr>
            <w:noProof/>
            <w:webHidden/>
          </w:rPr>
          <w:fldChar w:fldCharType="separate"/>
        </w:r>
        <w:r w:rsidR="004C6839">
          <w:rPr>
            <w:noProof/>
            <w:webHidden/>
          </w:rPr>
          <w:t>95</w:t>
        </w:r>
        <w:r w:rsidR="004C6839">
          <w:rPr>
            <w:noProof/>
            <w:webHidden/>
          </w:rPr>
          <w:fldChar w:fldCharType="end"/>
        </w:r>
      </w:hyperlink>
    </w:p>
    <w:p w14:paraId="0EBE322D" w14:textId="50DD7481" w:rsidR="004C6839" w:rsidRDefault="00000000">
      <w:pPr>
        <w:pStyle w:val="TOC2"/>
        <w:rPr>
          <w:rFonts w:asciiTheme="minorHAnsi" w:eastAsiaTheme="minorEastAsia" w:hAnsiTheme="minorHAnsi" w:cstheme="minorBidi"/>
          <w:noProof/>
          <w:kern w:val="2"/>
          <w14:ligatures w14:val="standardContextual"/>
        </w:rPr>
      </w:pPr>
      <w:hyperlink w:anchor="_Toc169701558" w:history="1">
        <w:r w:rsidR="004C6839" w:rsidRPr="009A3064">
          <w:rPr>
            <w:rStyle w:val="Hyperlink"/>
            <w:noProof/>
          </w:rPr>
          <w:t>Delimitations in the Construction of Digital Twin Representation of Foliage</w:t>
        </w:r>
        <w:r w:rsidR="004C6839">
          <w:rPr>
            <w:noProof/>
            <w:webHidden/>
          </w:rPr>
          <w:tab/>
        </w:r>
        <w:r w:rsidR="004C6839">
          <w:rPr>
            <w:noProof/>
            <w:webHidden/>
          </w:rPr>
          <w:fldChar w:fldCharType="begin"/>
        </w:r>
        <w:r w:rsidR="004C6839">
          <w:rPr>
            <w:noProof/>
            <w:webHidden/>
          </w:rPr>
          <w:instrText xml:space="preserve"> PAGEREF _Toc169701558 \h </w:instrText>
        </w:r>
        <w:r w:rsidR="004C6839">
          <w:rPr>
            <w:noProof/>
            <w:webHidden/>
          </w:rPr>
        </w:r>
        <w:r w:rsidR="004C6839">
          <w:rPr>
            <w:noProof/>
            <w:webHidden/>
          </w:rPr>
          <w:fldChar w:fldCharType="separate"/>
        </w:r>
        <w:r w:rsidR="004C6839">
          <w:rPr>
            <w:noProof/>
            <w:webHidden/>
          </w:rPr>
          <w:t>96</w:t>
        </w:r>
        <w:r w:rsidR="004C6839">
          <w:rPr>
            <w:noProof/>
            <w:webHidden/>
          </w:rPr>
          <w:fldChar w:fldCharType="end"/>
        </w:r>
      </w:hyperlink>
    </w:p>
    <w:p w14:paraId="31978F89" w14:textId="4C5431A4" w:rsidR="004C6839" w:rsidRDefault="00000000">
      <w:pPr>
        <w:pStyle w:val="TOC2"/>
        <w:rPr>
          <w:rFonts w:asciiTheme="minorHAnsi" w:eastAsiaTheme="minorEastAsia" w:hAnsiTheme="minorHAnsi" w:cstheme="minorBidi"/>
          <w:noProof/>
          <w:kern w:val="2"/>
          <w14:ligatures w14:val="standardContextual"/>
        </w:rPr>
      </w:pPr>
      <w:hyperlink w:anchor="_Toc169701559" w:history="1">
        <w:r w:rsidR="004C6839" w:rsidRPr="009A3064">
          <w:rPr>
            <w:rStyle w:val="Hyperlink"/>
            <w:noProof/>
          </w:rPr>
          <w:t>Ethical Assurances</w:t>
        </w:r>
        <w:r w:rsidR="004C6839">
          <w:rPr>
            <w:noProof/>
            <w:webHidden/>
          </w:rPr>
          <w:tab/>
        </w:r>
        <w:r w:rsidR="004C6839">
          <w:rPr>
            <w:noProof/>
            <w:webHidden/>
          </w:rPr>
          <w:fldChar w:fldCharType="begin"/>
        </w:r>
        <w:r w:rsidR="004C6839">
          <w:rPr>
            <w:noProof/>
            <w:webHidden/>
          </w:rPr>
          <w:instrText xml:space="preserve"> PAGEREF _Toc169701559 \h </w:instrText>
        </w:r>
        <w:r w:rsidR="004C6839">
          <w:rPr>
            <w:noProof/>
            <w:webHidden/>
          </w:rPr>
        </w:r>
        <w:r w:rsidR="004C6839">
          <w:rPr>
            <w:noProof/>
            <w:webHidden/>
          </w:rPr>
          <w:fldChar w:fldCharType="separate"/>
        </w:r>
        <w:r w:rsidR="004C6839">
          <w:rPr>
            <w:noProof/>
            <w:webHidden/>
          </w:rPr>
          <w:t>97</w:t>
        </w:r>
        <w:r w:rsidR="004C6839">
          <w:rPr>
            <w:noProof/>
            <w:webHidden/>
          </w:rPr>
          <w:fldChar w:fldCharType="end"/>
        </w:r>
      </w:hyperlink>
    </w:p>
    <w:p w14:paraId="1E6A5489" w14:textId="1EA36409" w:rsidR="004C6839" w:rsidRDefault="00000000">
      <w:pPr>
        <w:pStyle w:val="TOC2"/>
        <w:rPr>
          <w:rFonts w:asciiTheme="minorHAnsi" w:eastAsiaTheme="minorEastAsia" w:hAnsiTheme="minorHAnsi" w:cstheme="minorBidi"/>
          <w:noProof/>
          <w:kern w:val="2"/>
          <w14:ligatures w14:val="standardContextual"/>
        </w:rPr>
      </w:pPr>
      <w:hyperlink w:anchor="_Toc169701560" w:history="1">
        <w:r w:rsidR="004C6839" w:rsidRPr="009A3064">
          <w:rPr>
            <w:rStyle w:val="Hyperlink"/>
            <w:noProof/>
          </w:rPr>
          <w:t>Ethical Considerations using Google aerial imagery</w:t>
        </w:r>
        <w:r w:rsidR="004C6839">
          <w:rPr>
            <w:noProof/>
            <w:webHidden/>
          </w:rPr>
          <w:tab/>
        </w:r>
        <w:r w:rsidR="004C6839">
          <w:rPr>
            <w:noProof/>
            <w:webHidden/>
          </w:rPr>
          <w:fldChar w:fldCharType="begin"/>
        </w:r>
        <w:r w:rsidR="004C6839">
          <w:rPr>
            <w:noProof/>
            <w:webHidden/>
          </w:rPr>
          <w:instrText xml:space="preserve"> PAGEREF _Toc169701560 \h </w:instrText>
        </w:r>
        <w:r w:rsidR="004C6839">
          <w:rPr>
            <w:noProof/>
            <w:webHidden/>
          </w:rPr>
        </w:r>
        <w:r w:rsidR="004C6839">
          <w:rPr>
            <w:noProof/>
            <w:webHidden/>
          </w:rPr>
          <w:fldChar w:fldCharType="separate"/>
        </w:r>
        <w:r w:rsidR="004C6839">
          <w:rPr>
            <w:noProof/>
            <w:webHidden/>
          </w:rPr>
          <w:t>97</w:t>
        </w:r>
        <w:r w:rsidR="004C6839">
          <w:rPr>
            <w:noProof/>
            <w:webHidden/>
          </w:rPr>
          <w:fldChar w:fldCharType="end"/>
        </w:r>
      </w:hyperlink>
    </w:p>
    <w:p w14:paraId="7039D678" w14:textId="580B837F" w:rsidR="004C6839" w:rsidRDefault="00000000">
      <w:pPr>
        <w:pStyle w:val="TOC2"/>
        <w:rPr>
          <w:rFonts w:asciiTheme="minorHAnsi" w:eastAsiaTheme="minorEastAsia" w:hAnsiTheme="minorHAnsi" w:cstheme="minorBidi"/>
          <w:noProof/>
          <w:kern w:val="2"/>
          <w14:ligatures w14:val="standardContextual"/>
        </w:rPr>
      </w:pPr>
      <w:hyperlink w:anchor="_Toc169701561" w:history="1">
        <w:r w:rsidR="004C6839" w:rsidRPr="009A3064">
          <w:rPr>
            <w:rStyle w:val="Hyperlink"/>
            <w:noProof/>
          </w:rPr>
          <w:t>Summary</w:t>
        </w:r>
        <w:r w:rsidR="004C6839">
          <w:rPr>
            <w:noProof/>
            <w:webHidden/>
          </w:rPr>
          <w:tab/>
        </w:r>
        <w:r w:rsidR="004C6839">
          <w:rPr>
            <w:noProof/>
            <w:webHidden/>
          </w:rPr>
          <w:fldChar w:fldCharType="begin"/>
        </w:r>
        <w:r w:rsidR="004C6839">
          <w:rPr>
            <w:noProof/>
            <w:webHidden/>
          </w:rPr>
          <w:instrText xml:space="preserve"> PAGEREF _Toc169701561 \h </w:instrText>
        </w:r>
        <w:r w:rsidR="004C6839">
          <w:rPr>
            <w:noProof/>
            <w:webHidden/>
          </w:rPr>
        </w:r>
        <w:r w:rsidR="004C6839">
          <w:rPr>
            <w:noProof/>
            <w:webHidden/>
          </w:rPr>
          <w:fldChar w:fldCharType="separate"/>
        </w:r>
        <w:r w:rsidR="004C6839">
          <w:rPr>
            <w:noProof/>
            <w:webHidden/>
          </w:rPr>
          <w:t>98</w:t>
        </w:r>
        <w:r w:rsidR="004C6839">
          <w:rPr>
            <w:noProof/>
            <w:webHidden/>
          </w:rPr>
          <w:fldChar w:fldCharType="end"/>
        </w:r>
      </w:hyperlink>
    </w:p>
    <w:p w14:paraId="75E5BD77" w14:textId="7DEBF266" w:rsidR="004C6839" w:rsidRDefault="00000000">
      <w:pPr>
        <w:pStyle w:val="TOC2"/>
        <w:rPr>
          <w:rFonts w:asciiTheme="minorHAnsi" w:eastAsiaTheme="minorEastAsia" w:hAnsiTheme="minorHAnsi" w:cstheme="minorBidi"/>
          <w:noProof/>
          <w:kern w:val="2"/>
          <w14:ligatures w14:val="standardContextual"/>
        </w:rPr>
      </w:pPr>
      <w:hyperlink w:anchor="_Toc169701562" w:history="1">
        <w:r w:rsidR="004C6839" w:rsidRPr="009A3064">
          <w:rPr>
            <w:rStyle w:val="Hyperlink"/>
            <w:noProof/>
          </w:rPr>
          <w:t>Future Work</w:t>
        </w:r>
        <w:r w:rsidR="004C6839">
          <w:rPr>
            <w:noProof/>
            <w:webHidden/>
          </w:rPr>
          <w:tab/>
        </w:r>
        <w:r w:rsidR="004C6839">
          <w:rPr>
            <w:noProof/>
            <w:webHidden/>
          </w:rPr>
          <w:fldChar w:fldCharType="begin"/>
        </w:r>
        <w:r w:rsidR="004C6839">
          <w:rPr>
            <w:noProof/>
            <w:webHidden/>
          </w:rPr>
          <w:instrText xml:space="preserve"> PAGEREF _Toc169701562 \h </w:instrText>
        </w:r>
        <w:r w:rsidR="004C6839">
          <w:rPr>
            <w:noProof/>
            <w:webHidden/>
          </w:rPr>
        </w:r>
        <w:r w:rsidR="004C6839">
          <w:rPr>
            <w:noProof/>
            <w:webHidden/>
          </w:rPr>
          <w:fldChar w:fldCharType="separate"/>
        </w:r>
        <w:r w:rsidR="004C6839">
          <w:rPr>
            <w:noProof/>
            <w:webHidden/>
          </w:rPr>
          <w:t>99</w:t>
        </w:r>
        <w:r w:rsidR="004C6839">
          <w:rPr>
            <w:noProof/>
            <w:webHidden/>
          </w:rPr>
          <w:fldChar w:fldCharType="end"/>
        </w:r>
      </w:hyperlink>
    </w:p>
    <w:p w14:paraId="09A27273" w14:textId="263FB4B1" w:rsidR="004C6839" w:rsidRDefault="00000000">
      <w:pPr>
        <w:pStyle w:val="TOC1"/>
        <w:rPr>
          <w:rFonts w:asciiTheme="minorHAnsi" w:eastAsiaTheme="minorEastAsia" w:hAnsiTheme="minorHAnsi" w:cstheme="minorBidi"/>
          <w:noProof/>
          <w:kern w:val="2"/>
          <w:szCs w:val="24"/>
          <w14:ligatures w14:val="standardContextual"/>
        </w:rPr>
      </w:pPr>
      <w:hyperlink w:anchor="_Toc169701563" w:history="1">
        <w:r w:rsidR="004C6839" w:rsidRPr="009A3064">
          <w:rPr>
            <w:rStyle w:val="Hyperlink"/>
            <w:noProof/>
          </w:rPr>
          <w:t>References</w:t>
        </w:r>
        <w:r w:rsidR="004C6839">
          <w:rPr>
            <w:noProof/>
            <w:webHidden/>
          </w:rPr>
          <w:tab/>
        </w:r>
        <w:r w:rsidR="004C6839">
          <w:rPr>
            <w:noProof/>
            <w:webHidden/>
          </w:rPr>
          <w:fldChar w:fldCharType="begin"/>
        </w:r>
        <w:r w:rsidR="004C6839">
          <w:rPr>
            <w:noProof/>
            <w:webHidden/>
          </w:rPr>
          <w:instrText xml:space="preserve"> PAGEREF _Toc169701563 \h </w:instrText>
        </w:r>
        <w:r w:rsidR="004C6839">
          <w:rPr>
            <w:noProof/>
            <w:webHidden/>
          </w:rPr>
        </w:r>
        <w:r w:rsidR="004C6839">
          <w:rPr>
            <w:noProof/>
            <w:webHidden/>
          </w:rPr>
          <w:fldChar w:fldCharType="separate"/>
        </w:r>
        <w:r w:rsidR="004C6839">
          <w:rPr>
            <w:noProof/>
            <w:webHidden/>
          </w:rPr>
          <w:t>101</w:t>
        </w:r>
        <w:r w:rsidR="004C6839">
          <w:rPr>
            <w:noProof/>
            <w:webHidden/>
          </w:rPr>
          <w:fldChar w:fldCharType="end"/>
        </w:r>
      </w:hyperlink>
    </w:p>
    <w:p w14:paraId="380D4EC4" w14:textId="4DB1CFBA" w:rsidR="004C6839" w:rsidRDefault="00000000">
      <w:pPr>
        <w:pStyle w:val="TOC1"/>
        <w:rPr>
          <w:rFonts w:asciiTheme="minorHAnsi" w:eastAsiaTheme="minorEastAsia" w:hAnsiTheme="minorHAnsi" w:cstheme="minorBidi"/>
          <w:noProof/>
          <w:kern w:val="2"/>
          <w:szCs w:val="24"/>
          <w14:ligatures w14:val="standardContextual"/>
        </w:rPr>
      </w:pPr>
      <w:hyperlink w:anchor="_Toc169701564" w:history="1">
        <w:r w:rsidR="004C6839" w:rsidRPr="009A3064">
          <w:rPr>
            <w:rStyle w:val="Hyperlink"/>
            <w:noProof/>
          </w:rPr>
          <w:t>Appendix A  Annotated Bibliography</w:t>
        </w:r>
        <w:r w:rsidR="004C6839">
          <w:rPr>
            <w:noProof/>
            <w:webHidden/>
          </w:rPr>
          <w:tab/>
        </w:r>
        <w:r w:rsidR="004C6839">
          <w:rPr>
            <w:noProof/>
            <w:webHidden/>
          </w:rPr>
          <w:fldChar w:fldCharType="begin"/>
        </w:r>
        <w:r w:rsidR="004C6839">
          <w:rPr>
            <w:noProof/>
            <w:webHidden/>
          </w:rPr>
          <w:instrText xml:space="preserve"> PAGEREF _Toc169701564 \h </w:instrText>
        </w:r>
        <w:r w:rsidR="004C6839">
          <w:rPr>
            <w:noProof/>
            <w:webHidden/>
          </w:rPr>
        </w:r>
        <w:r w:rsidR="004C6839">
          <w:rPr>
            <w:noProof/>
            <w:webHidden/>
          </w:rPr>
          <w:fldChar w:fldCharType="separate"/>
        </w:r>
        <w:r w:rsidR="004C6839">
          <w:rPr>
            <w:noProof/>
            <w:webHidden/>
          </w:rPr>
          <w:t>124</w:t>
        </w:r>
        <w:r w:rsidR="004C6839">
          <w:rPr>
            <w:noProof/>
            <w:webHidden/>
          </w:rPr>
          <w:fldChar w:fldCharType="end"/>
        </w:r>
      </w:hyperlink>
    </w:p>
    <w:p w14:paraId="71937663" w14:textId="56728C3D" w:rsidR="004C6839" w:rsidRDefault="00000000">
      <w:pPr>
        <w:pStyle w:val="TOC1"/>
        <w:rPr>
          <w:rFonts w:asciiTheme="minorHAnsi" w:eastAsiaTheme="minorEastAsia" w:hAnsiTheme="minorHAnsi" w:cstheme="minorBidi"/>
          <w:noProof/>
          <w:kern w:val="2"/>
          <w:szCs w:val="24"/>
          <w14:ligatures w14:val="standardContextual"/>
        </w:rPr>
      </w:pPr>
      <w:hyperlink w:anchor="_Toc169701565" w:history="1">
        <w:r w:rsidR="004C6839" w:rsidRPr="009A3064">
          <w:rPr>
            <w:rStyle w:val="Hyperlink"/>
            <w:noProof/>
          </w:rPr>
          <w:t>Appendix B  Topic Description and Supporting Literature</w:t>
        </w:r>
        <w:r w:rsidR="004C6839">
          <w:rPr>
            <w:noProof/>
            <w:webHidden/>
          </w:rPr>
          <w:tab/>
        </w:r>
        <w:r w:rsidR="004C6839">
          <w:rPr>
            <w:noProof/>
            <w:webHidden/>
          </w:rPr>
          <w:fldChar w:fldCharType="begin"/>
        </w:r>
        <w:r w:rsidR="004C6839">
          <w:rPr>
            <w:noProof/>
            <w:webHidden/>
          </w:rPr>
          <w:instrText xml:space="preserve"> PAGEREF _Toc169701565 \h </w:instrText>
        </w:r>
        <w:r w:rsidR="004C6839">
          <w:rPr>
            <w:noProof/>
            <w:webHidden/>
          </w:rPr>
        </w:r>
        <w:r w:rsidR="004C6839">
          <w:rPr>
            <w:noProof/>
            <w:webHidden/>
          </w:rPr>
          <w:fldChar w:fldCharType="separate"/>
        </w:r>
        <w:r w:rsidR="004C6839">
          <w:rPr>
            <w:noProof/>
            <w:webHidden/>
          </w:rPr>
          <w:t>135</w:t>
        </w:r>
        <w:r w:rsidR="004C6839">
          <w:rPr>
            <w:noProof/>
            <w:webHidden/>
          </w:rPr>
          <w:fldChar w:fldCharType="end"/>
        </w:r>
      </w:hyperlink>
    </w:p>
    <w:p w14:paraId="4131B537" w14:textId="11BAE570" w:rsidR="004C6839" w:rsidRDefault="00000000">
      <w:pPr>
        <w:pStyle w:val="TOC1"/>
        <w:rPr>
          <w:rFonts w:asciiTheme="minorHAnsi" w:eastAsiaTheme="minorEastAsia" w:hAnsiTheme="minorHAnsi" w:cstheme="minorBidi"/>
          <w:noProof/>
          <w:kern w:val="2"/>
          <w:szCs w:val="24"/>
          <w14:ligatures w14:val="standardContextual"/>
        </w:rPr>
      </w:pPr>
      <w:hyperlink w:anchor="_Toc169701566" w:history="1">
        <w:r w:rsidR="004C6839" w:rsidRPr="009A3064">
          <w:rPr>
            <w:rStyle w:val="Hyperlink"/>
            <w:noProof/>
          </w:rPr>
          <w:t>Appendix C   GitHub Details</w:t>
        </w:r>
        <w:r w:rsidR="004C6839">
          <w:rPr>
            <w:noProof/>
            <w:webHidden/>
          </w:rPr>
          <w:tab/>
        </w:r>
        <w:r w:rsidR="004C6839">
          <w:rPr>
            <w:noProof/>
            <w:webHidden/>
          </w:rPr>
          <w:fldChar w:fldCharType="begin"/>
        </w:r>
        <w:r w:rsidR="004C6839">
          <w:rPr>
            <w:noProof/>
            <w:webHidden/>
          </w:rPr>
          <w:instrText xml:space="preserve"> PAGEREF _Toc169701566 \h </w:instrText>
        </w:r>
        <w:r w:rsidR="004C6839">
          <w:rPr>
            <w:noProof/>
            <w:webHidden/>
          </w:rPr>
        </w:r>
        <w:r w:rsidR="004C6839">
          <w:rPr>
            <w:noProof/>
            <w:webHidden/>
          </w:rPr>
          <w:fldChar w:fldCharType="separate"/>
        </w:r>
        <w:r w:rsidR="004C6839">
          <w:rPr>
            <w:noProof/>
            <w:webHidden/>
          </w:rPr>
          <w:t>137</w:t>
        </w:r>
        <w:r w:rsidR="004C6839">
          <w:rPr>
            <w:noProof/>
            <w:webHidden/>
          </w:rPr>
          <w:fldChar w:fldCharType="end"/>
        </w:r>
      </w:hyperlink>
    </w:p>
    <w:p w14:paraId="309969F9" w14:textId="2B01E58F"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26E3A4C" w14:textId="03073B7B" w:rsidR="008D2562"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69701661" w:history="1">
        <w:r w:rsidR="008D2562" w:rsidRPr="00183799">
          <w:rPr>
            <w:rStyle w:val="Hyperlink"/>
            <w:b/>
            <w:bCs/>
            <w:noProof/>
          </w:rPr>
          <w:t xml:space="preserve">Table 1  </w:t>
        </w:r>
        <w:r w:rsidR="008D2562" w:rsidRPr="00183799">
          <w:rPr>
            <w:rStyle w:val="Hyperlink"/>
            <w:rFonts w:eastAsia="Times New Roman" w:cs="Times New Roman"/>
            <w:i/>
            <w:iCs/>
            <w:noProof/>
          </w:rPr>
          <w:t>YOLO-V8 Vs Mask R-CNN</w:t>
        </w:r>
        <w:r w:rsidR="008D2562">
          <w:rPr>
            <w:noProof/>
            <w:webHidden/>
          </w:rPr>
          <w:tab/>
        </w:r>
        <w:r w:rsidR="008D2562">
          <w:rPr>
            <w:noProof/>
            <w:webHidden/>
          </w:rPr>
          <w:fldChar w:fldCharType="begin"/>
        </w:r>
        <w:r w:rsidR="008D2562">
          <w:rPr>
            <w:noProof/>
            <w:webHidden/>
          </w:rPr>
          <w:instrText xml:space="preserve"> PAGEREF _Toc169701661 \h </w:instrText>
        </w:r>
        <w:r w:rsidR="008D2562">
          <w:rPr>
            <w:noProof/>
            <w:webHidden/>
          </w:rPr>
        </w:r>
        <w:r w:rsidR="008D2562">
          <w:rPr>
            <w:noProof/>
            <w:webHidden/>
          </w:rPr>
          <w:fldChar w:fldCharType="separate"/>
        </w:r>
        <w:r w:rsidR="008D2562">
          <w:rPr>
            <w:noProof/>
            <w:webHidden/>
          </w:rPr>
          <w:t>68</w:t>
        </w:r>
        <w:r w:rsidR="008D2562">
          <w:rPr>
            <w:noProof/>
            <w:webHidden/>
          </w:rPr>
          <w:fldChar w:fldCharType="end"/>
        </w:r>
      </w:hyperlink>
    </w:p>
    <w:p w14:paraId="29BF2E2F" w14:textId="0FFEEA36"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62" w:history="1">
        <w:r w:rsidR="008D2562" w:rsidRPr="00183799">
          <w:rPr>
            <w:rStyle w:val="Hyperlink"/>
            <w:b/>
            <w:bCs/>
            <w:noProof/>
          </w:rPr>
          <w:t xml:space="preserve">Table 2  </w:t>
        </w:r>
        <w:r w:rsidR="008D2562" w:rsidRPr="00183799">
          <w:rPr>
            <w:rStyle w:val="Hyperlink"/>
            <w:i/>
            <w:noProof/>
          </w:rPr>
          <w:t>Key Metrics Considered During Model Evaluation</w:t>
        </w:r>
        <w:r w:rsidR="008D2562">
          <w:rPr>
            <w:noProof/>
            <w:webHidden/>
          </w:rPr>
          <w:tab/>
        </w:r>
        <w:r w:rsidR="008D2562">
          <w:rPr>
            <w:noProof/>
            <w:webHidden/>
          </w:rPr>
          <w:fldChar w:fldCharType="begin"/>
        </w:r>
        <w:r w:rsidR="008D2562">
          <w:rPr>
            <w:noProof/>
            <w:webHidden/>
          </w:rPr>
          <w:instrText xml:space="preserve"> PAGEREF _Toc169701662 \h </w:instrText>
        </w:r>
        <w:r w:rsidR="008D2562">
          <w:rPr>
            <w:noProof/>
            <w:webHidden/>
          </w:rPr>
        </w:r>
        <w:r w:rsidR="008D2562">
          <w:rPr>
            <w:noProof/>
            <w:webHidden/>
          </w:rPr>
          <w:fldChar w:fldCharType="separate"/>
        </w:r>
        <w:r w:rsidR="008D2562">
          <w:rPr>
            <w:noProof/>
            <w:webHidden/>
          </w:rPr>
          <w:t>74</w:t>
        </w:r>
        <w:r w:rsidR="008D2562">
          <w:rPr>
            <w:noProof/>
            <w:webHidden/>
          </w:rPr>
          <w:fldChar w:fldCharType="end"/>
        </w:r>
      </w:hyperlink>
    </w:p>
    <w:p w14:paraId="265B90E0" w14:textId="0D1613A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63" w:history="1">
        <w:r w:rsidR="008D2562" w:rsidRPr="00183799">
          <w:rPr>
            <w:rStyle w:val="Hyperlink"/>
            <w:b/>
            <w:bCs/>
            <w:noProof/>
          </w:rPr>
          <w:t>Table 3</w:t>
        </w:r>
        <w:r w:rsidR="008D2562" w:rsidRPr="00183799">
          <w:rPr>
            <w:rStyle w:val="Hyperlink"/>
            <w:noProof/>
          </w:rPr>
          <w:t xml:space="preserve">  </w:t>
        </w:r>
        <w:r w:rsidR="008D2562" w:rsidRPr="00183799">
          <w:rPr>
            <w:rStyle w:val="Hyperlink"/>
            <w:i/>
            <w:noProof/>
          </w:rPr>
          <w:t>Curves Generated as Part of Model Evaluation</w:t>
        </w:r>
        <w:r w:rsidR="008D2562">
          <w:rPr>
            <w:noProof/>
            <w:webHidden/>
          </w:rPr>
          <w:tab/>
        </w:r>
        <w:r w:rsidR="008D2562">
          <w:rPr>
            <w:noProof/>
            <w:webHidden/>
          </w:rPr>
          <w:fldChar w:fldCharType="begin"/>
        </w:r>
        <w:r w:rsidR="008D2562">
          <w:rPr>
            <w:noProof/>
            <w:webHidden/>
          </w:rPr>
          <w:instrText xml:space="preserve"> PAGEREF _Toc169701663 \h </w:instrText>
        </w:r>
        <w:r w:rsidR="008D2562">
          <w:rPr>
            <w:noProof/>
            <w:webHidden/>
          </w:rPr>
        </w:r>
        <w:r w:rsidR="008D2562">
          <w:rPr>
            <w:noProof/>
            <w:webHidden/>
          </w:rPr>
          <w:fldChar w:fldCharType="separate"/>
        </w:r>
        <w:r w:rsidR="008D2562">
          <w:rPr>
            <w:noProof/>
            <w:webHidden/>
          </w:rPr>
          <w:t>76</w:t>
        </w:r>
        <w:r w:rsidR="008D2562">
          <w:rPr>
            <w:noProof/>
            <w:webHidden/>
          </w:rPr>
          <w:fldChar w:fldCharType="end"/>
        </w:r>
      </w:hyperlink>
    </w:p>
    <w:p w14:paraId="21D1A603" w14:textId="5F50593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64" w:history="1">
        <w:r w:rsidR="008D2562" w:rsidRPr="00183799">
          <w:rPr>
            <w:rStyle w:val="Hyperlink"/>
            <w:b/>
            <w:bCs/>
            <w:noProof/>
          </w:rPr>
          <w:t>Table 4</w:t>
        </w:r>
        <w:r w:rsidR="008D2562" w:rsidRPr="00183799">
          <w:rPr>
            <w:rStyle w:val="Hyperlink"/>
            <w:noProof/>
          </w:rPr>
          <w:t xml:space="preserve">  </w:t>
        </w:r>
        <w:r w:rsidR="008D2562" w:rsidRPr="00183799">
          <w:rPr>
            <w:rStyle w:val="Hyperlink"/>
            <w:i/>
            <w:noProof/>
          </w:rPr>
          <w:t>Interpretation of Metrics</w:t>
        </w:r>
        <w:r w:rsidR="008D2562">
          <w:rPr>
            <w:noProof/>
            <w:webHidden/>
          </w:rPr>
          <w:tab/>
        </w:r>
        <w:r w:rsidR="008D2562">
          <w:rPr>
            <w:noProof/>
            <w:webHidden/>
          </w:rPr>
          <w:fldChar w:fldCharType="begin"/>
        </w:r>
        <w:r w:rsidR="008D2562">
          <w:rPr>
            <w:noProof/>
            <w:webHidden/>
          </w:rPr>
          <w:instrText xml:space="preserve"> PAGEREF _Toc169701664 \h </w:instrText>
        </w:r>
        <w:r w:rsidR="008D2562">
          <w:rPr>
            <w:noProof/>
            <w:webHidden/>
          </w:rPr>
        </w:r>
        <w:r w:rsidR="008D2562">
          <w:rPr>
            <w:noProof/>
            <w:webHidden/>
          </w:rPr>
          <w:fldChar w:fldCharType="separate"/>
        </w:r>
        <w:r w:rsidR="008D2562">
          <w:rPr>
            <w:noProof/>
            <w:webHidden/>
          </w:rPr>
          <w:t>77</w:t>
        </w:r>
        <w:r w:rsidR="008D2562">
          <w:rPr>
            <w:noProof/>
            <w:webHidden/>
          </w:rPr>
          <w:fldChar w:fldCharType="end"/>
        </w:r>
      </w:hyperlink>
    </w:p>
    <w:p w14:paraId="173A0C05" w14:textId="02DA8341"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22892D9B" w14:textId="2F87AFB6" w:rsidR="008D2562"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9701672" w:history="1">
        <w:r w:rsidR="008D2562" w:rsidRPr="0015615B">
          <w:rPr>
            <w:rStyle w:val="Hyperlink"/>
            <w:b/>
            <w:bCs/>
            <w:noProof/>
          </w:rPr>
          <w:t xml:space="preserve">Figure 1  </w:t>
        </w:r>
        <w:r w:rsidR="008D2562" w:rsidRPr="0015615B">
          <w:rPr>
            <w:rStyle w:val="Hyperlink"/>
            <w:i/>
            <w:noProof/>
          </w:rPr>
          <w:t>Smart City Digital Twin: Urban Planning and Green Spaces Integration</w:t>
        </w:r>
        <w:r w:rsidR="008D2562">
          <w:rPr>
            <w:noProof/>
            <w:webHidden/>
          </w:rPr>
          <w:tab/>
        </w:r>
        <w:r w:rsidR="008D2562">
          <w:rPr>
            <w:noProof/>
            <w:webHidden/>
          </w:rPr>
          <w:fldChar w:fldCharType="begin"/>
        </w:r>
        <w:r w:rsidR="008D2562">
          <w:rPr>
            <w:noProof/>
            <w:webHidden/>
          </w:rPr>
          <w:instrText xml:space="preserve"> PAGEREF _Toc169701672 \h </w:instrText>
        </w:r>
        <w:r w:rsidR="008D2562">
          <w:rPr>
            <w:noProof/>
            <w:webHidden/>
          </w:rPr>
        </w:r>
        <w:r w:rsidR="008D2562">
          <w:rPr>
            <w:noProof/>
            <w:webHidden/>
          </w:rPr>
          <w:fldChar w:fldCharType="separate"/>
        </w:r>
        <w:r w:rsidR="008D2562">
          <w:rPr>
            <w:noProof/>
            <w:webHidden/>
          </w:rPr>
          <w:t>2</w:t>
        </w:r>
        <w:r w:rsidR="008D2562">
          <w:rPr>
            <w:noProof/>
            <w:webHidden/>
          </w:rPr>
          <w:fldChar w:fldCharType="end"/>
        </w:r>
      </w:hyperlink>
    </w:p>
    <w:p w14:paraId="03A76A87" w14:textId="787D8E7C"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3" w:history="1">
        <w:r w:rsidR="008D2562" w:rsidRPr="0015615B">
          <w:rPr>
            <w:rStyle w:val="Hyperlink"/>
            <w:b/>
            <w:bCs/>
            <w:noProof/>
          </w:rPr>
          <w:t xml:space="preserve">Figure 2  </w:t>
        </w:r>
        <w:r w:rsidR="008D2562" w:rsidRPr="0015615B">
          <w:rPr>
            <w:rStyle w:val="Hyperlink"/>
            <w:i/>
            <w:noProof/>
          </w:rPr>
          <w:t>Digital Twin Representation of Foliage - Example</w:t>
        </w:r>
        <w:r w:rsidR="008D2562">
          <w:rPr>
            <w:noProof/>
            <w:webHidden/>
          </w:rPr>
          <w:tab/>
        </w:r>
        <w:r w:rsidR="008D2562">
          <w:rPr>
            <w:noProof/>
            <w:webHidden/>
          </w:rPr>
          <w:fldChar w:fldCharType="begin"/>
        </w:r>
        <w:r w:rsidR="008D2562">
          <w:rPr>
            <w:noProof/>
            <w:webHidden/>
          </w:rPr>
          <w:instrText xml:space="preserve"> PAGEREF _Toc169701673 \h </w:instrText>
        </w:r>
        <w:r w:rsidR="008D2562">
          <w:rPr>
            <w:noProof/>
            <w:webHidden/>
          </w:rPr>
        </w:r>
        <w:r w:rsidR="008D2562">
          <w:rPr>
            <w:noProof/>
            <w:webHidden/>
          </w:rPr>
          <w:fldChar w:fldCharType="separate"/>
        </w:r>
        <w:r w:rsidR="008D2562">
          <w:rPr>
            <w:noProof/>
            <w:webHidden/>
          </w:rPr>
          <w:t>8</w:t>
        </w:r>
        <w:r w:rsidR="008D2562">
          <w:rPr>
            <w:noProof/>
            <w:webHidden/>
          </w:rPr>
          <w:fldChar w:fldCharType="end"/>
        </w:r>
      </w:hyperlink>
    </w:p>
    <w:p w14:paraId="48AE8101" w14:textId="289D0616"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4" w:history="1">
        <w:r w:rsidR="008D2562" w:rsidRPr="0015615B">
          <w:rPr>
            <w:rStyle w:val="Hyperlink"/>
            <w:b/>
            <w:bCs/>
            <w:noProof/>
          </w:rPr>
          <w:t xml:space="preserve">Figure 3  </w:t>
        </w:r>
        <w:r w:rsidR="008D2562" w:rsidRPr="0015615B">
          <w:rPr>
            <w:rStyle w:val="Hyperlink"/>
            <w:i/>
            <w:noProof/>
          </w:rPr>
          <w:t>Flowchart: Digital Twin Representation of Foliage (AI-Driven Foliage Detection Using Machine Learning and Computer Vision)</w:t>
        </w:r>
        <w:r w:rsidR="008D2562">
          <w:rPr>
            <w:noProof/>
            <w:webHidden/>
          </w:rPr>
          <w:tab/>
        </w:r>
        <w:r w:rsidR="008D2562">
          <w:rPr>
            <w:noProof/>
            <w:webHidden/>
          </w:rPr>
          <w:fldChar w:fldCharType="begin"/>
        </w:r>
        <w:r w:rsidR="008D2562">
          <w:rPr>
            <w:noProof/>
            <w:webHidden/>
          </w:rPr>
          <w:instrText xml:space="preserve"> PAGEREF _Toc169701674 \h </w:instrText>
        </w:r>
        <w:r w:rsidR="008D2562">
          <w:rPr>
            <w:noProof/>
            <w:webHidden/>
          </w:rPr>
        </w:r>
        <w:r w:rsidR="008D2562">
          <w:rPr>
            <w:noProof/>
            <w:webHidden/>
          </w:rPr>
          <w:fldChar w:fldCharType="separate"/>
        </w:r>
        <w:r w:rsidR="008D2562">
          <w:rPr>
            <w:noProof/>
            <w:webHidden/>
          </w:rPr>
          <w:t>9</w:t>
        </w:r>
        <w:r w:rsidR="008D2562">
          <w:rPr>
            <w:noProof/>
            <w:webHidden/>
          </w:rPr>
          <w:fldChar w:fldCharType="end"/>
        </w:r>
      </w:hyperlink>
    </w:p>
    <w:p w14:paraId="6997D389" w14:textId="03687F8D"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5" w:history="1">
        <w:r w:rsidR="008D2562" w:rsidRPr="0015615B">
          <w:rPr>
            <w:rStyle w:val="Hyperlink"/>
            <w:rFonts w:eastAsia="Times New Roman" w:cs="Times New Roman"/>
            <w:b/>
            <w:bCs/>
            <w:noProof/>
          </w:rPr>
          <w:t>Figure 4</w:t>
        </w:r>
        <w:r w:rsidR="008D2562" w:rsidRPr="0015615B">
          <w:rPr>
            <w:rStyle w:val="Hyperlink"/>
            <w:noProof/>
          </w:rPr>
          <w:t xml:space="preserve">  </w:t>
        </w:r>
        <w:r w:rsidR="008D2562" w:rsidRPr="0015615B">
          <w:rPr>
            <w:rStyle w:val="Hyperlink"/>
            <w:rFonts w:eastAsia="Times New Roman" w:cs="Times New Roman"/>
            <w:i/>
            <w:noProof/>
          </w:rPr>
          <w:t>Obstacles in 5G Millimeter-Wave Deployment</w:t>
        </w:r>
        <w:r w:rsidR="008D2562">
          <w:rPr>
            <w:noProof/>
            <w:webHidden/>
          </w:rPr>
          <w:tab/>
        </w:r>
        <w:r w:rsidR="008D2562">
          <w:rPr>
            <w:noProof/>
            <w:webHidden/>
          </w:rPr>
          <w:fldChar w:fldCharType="begin"/>
        </w:r>
        <w:r w:rsidR="008D2562">
          <w:rPr>
            <w:noProof/>
            <w:webHidden/>
          </w:rPr>
          <w:instrText xml:space="preserve"> PAGEREF _Toc169701675 \h </w:instrText>
        </w:r>
        <w:r w:rsidR="008D2562">
          <w:rPr>
            <w:noProof/>
            <w:webHidden/>
          </w:rPr>
        </w:r>
        <w:r w:rsidR="008D2562">
          <w:rPr>
            <w:noProof/>
            <w:webHidden/>
          </w:rPr>
          <w:fldChar w:fldCharType="separate"/>
        </w:r>
        <w:r w:rsidR="008D2562">
          <w:rPr>
            <w:noProof/>
            <w:webHidden/>
          </w:rPr>
          <w:t>27</w:t>
        </w:r>
        <w:r w:rsidR="008D2562">
          <w:rPr>
            <w:noProof/>
            <w:webHidden/>
          </w:rPr>
          <w:fldChar w:fldCharType="end"/>
        </w:r>
      </w:hyperlink>
    </w:p>
    <w:p w14:paraId="009B1640" w14:textId="01E9379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6" w:history="1">
        <w:r w:rsidR="008D2562" w:rsidRPr="0015615B">
          <w:rPr>
            <w:rStyle w:val="Hyperlink"/>
            <w:rFonts w:eastAsia="Times New Roman" w:cs="Times New Roman"/>
            <w:b/>
            <w:bCs/>
            <w:noProof/>
          </w:rPr>
          <w:t>Figure 5</w:t>
        </w:r>
        <w:r w:rsidR="008D2562" w:rsidRPr="0015615B">
          <w:rPr>
            <w:rStyle w:val="Hyperlink"/>
            <w:noProof/>
          </w:rPr>
          <w:t xml:space="preserve">  </w:t>
        </w:r>
        <w:r w:rsidR="008D2562" w:rsidRPr="0015615B">
          <w:rPr>
            <w:rStyle w:val="Hyperlink"/>
            <w:rFonts w:eastAsia="Times New Roman" w:cs="Times New Roman"/>
            <w:i/>
            <w:noProof/>
          </w:rPr>
          <w:t>Vegetation Loss Simulation Results</w:t>
        </w:r>
        <w:r w:rsidR="008D2562">
          <w:rPr>
            <w:noProof/>
            <w:webHidden/>
          </w:rPr>
          <w:tab/>
        </w:r>
        <w:r w:rsidR="008D2562">
          <w:rPr>
            <w:noProof/>
            <w:webHidden/>
          </w:rPr>
          <w:fldChar w:fldCharType="begin"/>
        </w:r>
        <w:r w:rsidR="008D2562">
          <w:rPr>
            <w:noProof/>
            <w:webHidden/>
          </w:rPr>
          <w:instrText xml:space="preserve"> PAGEREF _Toc169701676 \h </w:instrText>
        </w:r>
        <w:r w:rsidR="008D2562">
          <w:rPr>
            <w:noProof/>
            <w:webHidden/>
          </w:rPr>
        </w:r>
        <w:r w:rsidR="008D2562">
          <w:rPr>
            <w:noProof/>
            <w:webHidden/>
          </w:rPr>
          <w:fldChar w:fldCharType="separate"/>
        </w:r>
        <w:r w:rsidR="008D2562">
          <w:rPr>
            <w:noProof/>
            <w:webHidden/>
          </w:rPr>
          <w:t>29</w:t>
        </w:r>
        <w:r w:rsidR="008D2562">
          <w:rPr>
            <w:noProof/>
            <w:webHidden/>
          </w:rPr>
          <w:fldChar w:fldCharType="end"/>
        </w:r>
      </w:hyperlink>
    </w:p>
    <w:p w14:paraId="58B142CE" w14:textId="5EBA4235"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7" w:history="1">
        <w:r w:rsidR="008D2562" w:rsidRPr="0015615B">
          <w:rPr>
            <w:rStyle w:val="Hyperlink"/>
            <w:rFonts w:eastAsia="Times New Roman" w:cs="Times New Roman"/>
            <w:b/>
            <w:bCs/>
            <w:noProof/>
          </w:rPr>
          <w:t>Figure 6</w:t>
        </w:r>
        <w:r w:rsidR="008D2562" w:rsidRPr="0015615B">
          <w:rPr>
            <w:rStyle w:val="Hyperlink"/>
            <w:noProof/>
          </w:rPr>
          <w:t xml:space="preserve">  </w:t>
        </w:r>
        <w:r w:rsidR="008D2562" w:rsidRPr="0015615B">
          <w:rPr>
            <w:rStyle w:val="Hyperlink"/>
            <w:i/>
            <w:noProof/>
          </w:rPr>
          <w:t>Illustration of Collection of Data in Lidar and UAV</w:t>
        </w:r>
        <w:r w:rsidR="008D2562">
          <w:rPr>
            <w:noProof/>
            <w:webHidden/>
          </w:rPr>
          <w:tab/>
        </w:r>
        <w:r w:rsidR="008D2562">
          <w:rPr>
            <w:noProof/>
            <w:webHidden/>
          </w:rPr>
          <w:fldChar w:fldCharType="begin"/>
        </w:r>
        <w:r w:rsidR="008D2562">
          <w:rPr>
            <w:noProof/>
            <w:webHidden/>
          </w:rPr>
          <w:instrText xml:space="preserve"> PAGEREF _Toc169701677 \h </w:instrText>
        </w:r>
        <w:r w:rsidR="008D2562">
          <w:rPr>
            <w:noProof/>
            <w:webHidden/>
          </w:rPr>
        </w:r>
        <w:r w:rsidR="008D2562">
          <w:rPr>
            <w:noProof/>
            <w:webHidden/>
          </w:rPr>
          <w:fldChar w:fldCharType="separate"/>
        </w:r>
        <w:r w:rsidR="008D2562">
          <w:rPr>
            <w:noProof/>
            <w:webHidden/>
          </w:rPr>
          <w:t>30</w:t>
        </w:r>
        <w:r w:rsidR="008D2562">
          <w:rPr>
            <w:noProof/>
            <w:webHidden/>
          </w:rPr>
          <w:fldChar w:fldCharType="end"/>
        </w:r>
      </w:hyperlink>
    </w:p>
    <w:p w14:paraId="235CC376" w14:textId="296D5504"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8" w:history="1">
        <w:r w:rsidR="008D2562" w:rsidRPr="0015615B">
          <w:rPr>
            <w:rStyle w:val="Hyperlink"/>
            <w:rFonts w:eastAsia="Times New Roman" w:cs="Times New Roman"/>
            <w:b/>
            <w:bCs/>
            <w:noProof/>
          </w:rPr>
          <w:t>Figure 7</w:t>
        </w:r>
        <w:r w:rsidR="008D2562" w:rsidRPr="0015615B">
          <w:rPr>
            <w:rStyle w:val="Hyperlink"/>
            <w:noProof/>
          </w:rPr>
          <w:t xml:space="preserve">  </w:t>
        </w:r>
        <w:r w:rsidR="008D2562" w:rsidRPr="0015615B">
          <w:rPr>
            <w:rStyle w:val="Hyperlink"/>
            <w:i/>
            <w:noProof/>
          </w:rPr>
          <w:t>Elements of the Digital Twin Ecosystem</w:t>
        </w:r>
        <w:r w:rsidR="008D2562">
          <w:rPr>
            <w:noProof/>
            <w:webHidden/>
          </w:rPr>
          <w:tab/>
        </w:r>
        <w:r w:rsidR="008D2562">
          <w:rPr>
            <w:noProof/>
            <w:webHidden/>
          </w:rPr>
          <w:fldChar w:fldCharType="begin"/>
        </w:r>
        <w:r w:rsidR="008D2562">
          <w:rPr>
            <w:noProof/>
            <w:webHidden/>
          </w:rPr>
          <w:instrText xml:space="preserve"> PAGEREF _Toc169701678 \h </w:instrText>
        </w:r>
        <w:r w:rsidR="008D2562">
          <w:rPr>
            <w:noProof/>
            <w:webHidden/>
          </w:rPr>
        </w:r>
        <w:r w:rsidR="008D2562">
          <w:rPr>
            <w:noProof/>
            <w:webHidden/>
          </w:rPr>
          <w:fldChar w:fldCharType="separate"/>
        </w:r>
        <w:r w:rsidR="008D2562">
          <w:rPr>
            <w:noProof/>
            <w:webHidden/>
          </w:rPr>
          <w:t>34</w:t>
        </w:r>
        <w:r w:rsidR="008D2562">
          <w:rPr>
            <w:noProof/>
            <w:webHidden/>
          </w:rPr>
          <w:fldChar w:fldCharType="end"/>
        </w:r>
      </w:hyperlink>
    </w:p>
    <w:p w14:paraId="38C35704" w14:textId="467E8F3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79" w:history="1">
        <w:r w:rsidR="008D2562" w:rsidRPr="0015615B">
          <w:rPr>
            <w:rStyle w:val="Hyperlink"/>
            <w:rFonts w:eastAsia="Times New Roman" w:cs="Times New Roman"/>
            <w:b/>
            <w:bCs/>
            <w:noProof/>
          </w:rPr>
          <w:t>Figure 8</w:t>
        </w:r>
        <w:r w:rsidR="008D2562" w:rsidRPr="0015615B">
          <w:rPr>
            <w:rStyle w:val="Hyperlink"/>
            <w:noProof/>
          </w:rPr>
          <w:t xml:space="preserve">  </w:t>
        </w:r>
        <w:r w:rsidR="008D2562" w:rsidRPr="0015615B">
          <w:rPr>
            <w:rStyle w:val="Hyperlink"/>
            <w:i/>
            <w:noProof/>
          </w:rPr>
          <w:t>Some of the Key Ethical Considerations</w:t>
        </w:r>
        <w:r w:rsidR="008D2562">
          <w:rPr>
            <w:noProof/>
            <w:webHidden/>
          </w:rPr>
          <w:tab/>
        </w:r>
        <w:r w:rsidR="008D2562">
          <w:rPr>
            <w:noProof/>
            <w:webHidden/>
          </w:rPr>
          <w:fldChar w:fldCharType="begin"/>
        </w:r>
        <w:r w:rsidR="008D2562">
          <w:rPr>
            <w:noProof/>
            <w:webHidden/>
          </w:rPr>
          <w:instrText xml:space="preserve"> PAGEREF _Toc169701679 \h </w:instrText>
        </w:r>
        <w:r w:rsidR="008D2562">
          <w:rPr>
            <w:noProof/>
            <w:webHidden/>
          </w:rPr>
        </w:r>
        <w:r w:rsidR="008D2562">
          <w:rPr>
            <w:noProof/>
            <w:webHidden/>
          </w:rPr>
          <w:fldChar w:fldCharType="separate"/>
        </w:r>
        <w:r w:rsidR="008D2562">
          <w:rPr>
            <w:noProof/>
            <w:webHidden/>
          </w:rPr>
          <w:t>47</w:t>
        </w:r>
        <w:r w:rsidR="008D2562">
          <w:rPr>
            <w:noProof/>
            <w:webHidden/>
          </w:rPr>
          <w:fldChar w:fldCharType="end"/>
        </w:r>
      </w:hyperlink>
    </w:p>
    <w:p w14:paraId="38EE036E" w14:textId="33561EC4"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0" w:history="1">
        <w:r w:rsidR="008D2562" w:rsidRPr="0015615B">
          <w:rPr>
            <w:rStyle w:val="Hyperlink"/>
            <w:b/>
            <w:bCs/>
            <w:noProof/>
          </w:rPr>
          <w:t xml:space="preserve">Figure 9  </w:t>
        </w:r>
        <w:r w:rsidR="008D2562" w:rsidRPr="0015615B">
          <w:rPr>
            <w:rStyle w:val="Hyperlink"/>
            <w:i/>
            <w:noProof/>
          </w:rPr>
          <w:t>Research Design Methods for Digital Twin Representation of Foliage</w:t>
        </w:r>
        <w:r w:rsidR="008D2562">
          <w:rPr>
            <w:noProof/>
            <w:webHidden/>
          </w:rPr>
          <w:tab/>
        </w:r>
        <w:r w:rsidR="008D2562">
          <w:rPr>
            <w:noProof/>
            <w:webHidden/>
          </w:rPr>
          <w:fldChar w:fldCharType="begin"/>
        </w:r>
        <w:r w:rsidR="008D2562">
          <w:rPr>
            <w:noProof/>
            <w:webHidden/>
          </w:rPr>
          <w:instrText xml:space="preserve"> PAGEREF _Toc169701680 \h </w:instrText>
        </w:r>
        <w:r w:rsidR="008D2562">
          <w:rPr>
            <w:noProof/>
            <w:webHidden/>
          </w:rPr>
        </w:r>
        <w:r w:rsidR="008D2562">
          <w:rPr>
            <w:noProof/>
            <w:webHidden/>
          </w:rPr>
          <w:fldChar w:fldCharType="separate"/>
        </w:r>
        <w:r w:rsidR="008D2562">
          <w:rPr>
            <w:noProof/>
            <w:webHidden/>
          </w:rPr>
          <w:t>57</w:t>
        </w:r>
        <w:r w:rsidR="008D2562">
          <w:rPr>
            <w:noProof/>
            <w:webHidden/>
          </w:rPr>
          <w:fldChar w:fldCharType="end"/>
        </w:r>
      </w:hyperlink>
    </w:p>
    <w:p w14:paraId="1E0657AC" w14:textId="772B1729"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1" w:history="1">
        <w:r w:rsidR="008D2562" w:rsidRPr="0015615B">
          <w:rPr>
            <w:rStyle w:val="Hyperlink"/>
            <w:b/>
            <w:bCs/>
            <w:noProof/>
          </w:rPr>
          <w:t>Figure 10</w:t>
        </w:r>
        <w:r w:rsidR="008D2562" w:rsidRPr="0015615B">
          <w:rPr>
            <w:rStyle w:val="Hyperlink"/>
            <w:noProof/>
          </w:rPr>
          <w:t xml:space="preserve">  Data Collection Strategy</w:t>
        </w:r>
        <w:r w:rsidR="008D2562">
          <w:rPr>
            <w:noProof/>
            <w:webHidden/>
          </w:rPr>
          <w:tab/>
        </w:r>
        <w:r w:rsidR="008D2562">
          <w:rPr>
            <w:noProof/>
            <w:webHidden/>
          </w:rPr>
          <w:fldChar w:fldCharType="begin"/>
        </w:r>
        <w:r w:rsidR="008D2562">
          <w:rPr>
            <w:noProof/>
            <w:webHidden/>
          </w:rPr>
          <w:instrText xml:space="preserve"> PAGEREF _Toc169701681 \h </w:instrText>
        </w:r>
        <w:r w:rsidR="008D2562">
          <w:rPr>
            <w:noProof/>
            <w:webHidden/>
          </w:rPr>
        </w:r>
        <w:r w:rsidR="008D2562">
          <w:rPr>
            <w:noProof/>
            <w:webHidden/>
          </w:rPr>
          <w:fldChar w:fldCharType="separate"/>
        </w:r>
        <w:r w:rsidR="008D2562">
          <w:rPr>
            <w:noProof/>
            <w:webHidden/>
          </w:rPr>
          <w:t>59</w:t>
        </w:r>
        <w:r w:rsidR="008D2562">
          <w:rPr>
            <w:noProof/>
            <w:webHidden/>
          </w:rPr>
          <w:fldChar w:fldCharType="end"/>
        </w:r>
      </w:hyperlink>
    </w:p>
    <w:p w14:paraId="745E2A9D" w14:textId="5F18D2E7"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2" w:history="1">
        <w:r w:rsidR="008D2562" w:rsidRPr="0015615B">
          <w:rPr>
            <w:rStyle w:val="Hyperlink"/>
            <w:b/>
            <w:bCs/>
            <w:noProof/>
          </w:rPr>
          <w:t xml:space="preserve">Figure 11  </w:t>
        </w:r>
        <w:r w:rsidR="008D2562" w:rsidRPr="0015615B">
          <w:rPr>
            <w:rStyle w:val="Hyperlink"/>
            <w:rFonts w:eastAsia="Times New Roman" w:cs="Times New Roman"/>
            <w:i/>
            <w:noProof/>
          </w:rPr>
          <w:t>Standardized Image Pixels</w:t>
        </w:r>
        <w:r w:rsidR="008D2562">
          <w:rPr>
            <w:noProof/>
            <w:webHidden/>
          </w:rPr>
          <w:tab/>
        </w:r>
        <w:r w:rsidR="008D2562">
          <w:rPr>
            <w:noProof/>
            <w:webHidden/>
          </w:rPr>
          <w:fldChar w:fldCharType="begin"/>
        </w:r>
        <w:r w:rsidR="008D2562">
          <w:rPr>
            <w:noProof/>
            <w:webHidden/>
          </w:rPr>
          <w:instrText xml:space="preserve"> PAGEREF _Toc169701682 \h </w:instrText>
        </w:r>
        <w:r w:rsidR="008D2562">
          <w:rPr>
            <w:noProof/>
            <w:webHidden/>
          </w:rPr>
        </w:r>
        <w:r w:rsidR="008D2562">
          <w:rPr>
            <w:noProof/>
            <w:webHidden/>
          </w:rPr>
          <w:fldChar w:fldCharType="separate"/>
        </w:r>
        <w:r w:rsidR="008D2562">
          <w:rPr>
            <w:noProof/>
            <w:webHidden/>
          </w:rPr>
          <w:t>60</w:t>
        </w:r>
        <w:r w:rsidR="008D2562">
          <w:rPr>
            <w:noProof/>
            <w:webHidden/>
          </w:rPr>
          <w:fldChar w:fldCharType="end"/>
        </w:r>
      </w:hyperlink>
    </w:p>
    <w:p w14:paraId="5B95ADAA" w14:textId="1A85DA26"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3" w:history="1">
        <w:r w:rsidR="008D2562" w:rsidRPr="0015615B">
          <w:rPr>
            <w:rStyle w:val="Hyperlink"/>
            <w:b/>
            <w:bCs/>
            <w:noProof/>
          </w:rPr>
          <w:t xml:space="preserve">Figure 12  </w:t>
        </w:r>
        <w:r w:rsidR="008D2562" w:rsidRPr="0015615B">
          <w:rPr>
            <w:rStyle w:val="Hyperlink"/>
            <w:rFonts w:eastAsia="Times New Roman" w:cs="Times New Roman"/>
            <w:i/>
            <w:noProof/>
          </w:rPr>
          <w:t>Annotations Tools</w:t>
        </w:r>
        <w:r w:rsidR="008D2562">
          <w:rPr>
            <w:noProof/>
            <w:webHidden/>
          </w:rPr>
          <w:tab/>
        </w:r>
        <w:r w:rsidR="008D2562">
          <w:rPr>
            <w:noProof/>
            <w:webHidden/>
          </w:rPr>
          <w:fldChar w:fldCharType="begin"/>
        </w:r>
        <w:r w:rsidR="008D2562">
          <w:rPr>
            <w:noProof/>
            <w:webHidden/>
          </w:rPr>
          <w:instrText xml:space="preserve"> PAGEREF _Toc169701683 \h </w:instrText>
        </w:r>
        <w:r w:rsidR="008D2562">
          <w:rPr>
            <w:noProof/>
            <w:webHidden/>
          </w:rPr>
        </w:r>
        <w:r w:rsidR="008D2562">
          <w:rPr>
            <w:noProof/>
            <w:webHidden/>
          </w:rPr>
          <w:fldChar w:fldCharType="separate"/>
        </w:r>
        <w:r w:rsidR="008D2562">
          <w:rPr>
            <w:noProof/>
            <w:webHidden/>
          </w:rPr>
          <w:t>61</w:t>
        </w:r>
        <w:r w:rsidR="008D2562">
          <w:rPr>
            <w:noProof/>
            <w:webHidden/>
          </w:rPr>
          <w:fldChar w:fldCharType="end"/>
        </w:r>
      </w:hyperlink>
    </w:p>
    <w:p w14:paraId="18342A80" w14:textId="052BC10D"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4" w:history="1">
        <w:r w:rsidR="008D2562" w:rsidRPr="0015615B">
          <w:rPr>
            <w:rStyle w:val="Hyperlink"/>
            <w:b/>
            <w:bCs/>
            <w:noProof/>
          </w:rPr>
          <w:t xml:space="preserve">Figure 13  </w:t>
        </w:r>
        <w:r w:rsidR="008D2562" w:rsidRPr="0015615B">
          <w:rPr>
            <w:rStyle w:val="Hyperlink"/>
            <w:rFonts w:eastAsia="Times New Roman" w:cs="Times New Roman"/>
            <w:i/>
            <w:noProof/>
          </w:rPr>
          <w:t>Annotations Using VIA or Roboflow</w:t>
        </w:r>
        <w:r w:rsidR="008D2562">
          <w:rPr>
            <w:noProof/>
            <w:webHidden/>
          </w:rPr>
          <w:tab/>
        </w:r>
        <w:r w:rsidR="008D2562">
          <w:rPr>
            <w:noProof/>
            <w:webHidden/>
          </w:rPr>
          <w:fldChar w:fldCharType="begin"/>
        </w:r>
        <w:r w:rsidR="008D2562">
          <w:rPr>
            <w:noProof/>
            <w:webHidden/>
          </w:rPr>
          <w:instrText xml:space="preserve"> PAGEREF _Toc169701684 \h </w:instrText>
        </w:r>
        <w:r w:rsidR="008D2562">
          <w:rPr>
            <w:noProof/>
            <w:webHidden/>
          </w:rPr>
        </w:r>
        <w:r w:rsidR="008D2562">
          <w:rPr>
            <w:noProof/>
            <w:webHidden/>
          </w:rPr>
          <w:fldChar w:fldCharType="separate"/>
        </w:r>
        <w:r w:rsidR="008D2562">
          <w:rPr>
            <w:noProof/>
            <w:webHidden/>
          </w:rPr>
          <w:t>62</w:t>
        </w:r>
        <w:r w:rsidR="008D2562">
          <w:rPr>
            <w:noProof/>
            <w:webHidden/>
          </w:rPr>
          <w:fldChar w:fldCharType="end"/>
        </w:r>
      </w:hyperlink>
    </w:p>
    <w:p w14:paraId="244F3EE1" w14:textId="61068502"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5" w:history="1">
        <w:r w:rsidR="008D2562" w:rsidRPr="0015615B">
          <w:rPr>
            <w:rStyle w:val="Hyperlink"/>
            <w:b/>
            <w:bCs/>
            <w:noProof/>
          </w:rPr>
          <w:t>Figure 14</w:t>
        </w:r>
        <w:r w:rsidR="008D2562" w:rsidRPr="0015615B">
          <w:rPr>
            <w:rStyle w:val="Hyperlink"/>
            <w:noProof/>
          </w:rPr>
          <w:t xml:space="preserve"> </w:t>
        </w:r>
        <w:r w:rsidR="008D2562" w:rsidRPr="0015615B">
          <w:rPr>
            <w:rStyle w:val="Hyperlink"/>
            <w:rFonts w:eastAsia="Times New Roman" w:cs="Times New Roman"/>
            <w:noProof/>
          </w:rPr>
          <w:t xml:space="preserve"> </w:t>
        </w:r>
        <w:r w:rsidR="008D2562" w:rsidRPr="0015615B">
          <w:rPr>
            <w:rStyle w:val="Hyperlink"/>
            <w:rFonts w:eastAsia="Times New Roman" w:cs="Times New Roman"/>
            <w:i/>
            <w:iCs/>
            <w:noProof/>
          </w:rPr>
          <w:t>Foliage/Vegetation Extraction from Aerial Images</w:t>
        </w:r>
        <w:r w:rsidR="008D2562">
          <w:rPr>
            <w:noProof/>
            <w:webHidden/>
          </w:rPr>
          <w:tab/>
        </w:r>
        <w:r w:rsidR="008D2562">
          <w:rPr>
            <w:noProof/>
            <w:webHidden/>
          </w:rPr>
          <w:fldChar w:fldCharType="begin"/>
        </w:r>
        <w:r w:rsidR="008D2562">
          <w:rPr>
            <w:noProof/>
            <w:webHidden/>
          </w:rPr>
          <w:instrText xml:space="preserve"> PAGEREF _Toc169701685 \h </w:instrText>
        </w:r>
        <w:r w:rsidR="008D2562">
          <w:rPr>
            <w:noProof/>
            <w:webHidden/>
          </w:rPr>
        </w:r>
        <w:r w:rsidR="008D2562">
          <w:rPr>
            <w:noProof/>
            <w:webHidden/>
          </w:rPr>
          <w:fldChar w:fldCharType="separate"/>
        </w:r>
        <w:r w:rsidR="008D2562">
          <w:rPr>
            <w:noProof/>
            <w:webHidden/>
          </w:rPr>
          <w:t>64</w:t>
        </w:r>
        <w:r w:rsidR="008D2562">
          <w:rPr>
            <w:noProof/>
            <w:webHidden/>
          </w:rPr>
          <w:fldChar w:fldCharType="end"/>
        </w:r>
      </w:hyperlink>
    </w:p>
    <w:p w14:paraId="0F2BF111" w14:textId="625834E8"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6" w:history="1">
        <w:r w:rsidR="008D2562" w:rsidRPr="0015615B">
          <w:rPr>
            <w:rStyle w:val="Hyperlink"/>
            <w:b/>
            <w:bCs/>
            <w:noProof/>
          </w:rPr>
          <w:t>Figure 15</w:t>
        </w:r>
        <w:r w:rsidR="008D2562" w:rsidRPr="0015615B">
          <w:rPr>
            <w:rStyle w:val="Hyperlink"/>
            <w:noProof/>
          </w:rPr>
          <w:t xml:space="preserve">  </w:t>
        </w:r>
        <w:r w:rsidR="008D2562" w:rsidRPr="0015615B">
          <w:rPr>
            <w:rStyle w:val="Hyperlink"/>
            <w:i/>
            <w:noProof/>
          </w:rPr>
          <w:t>Measuring Unknown Objects from Known Reference Objects (From a Calibrated Image)</w:t>
        </w:r>
        <w:r w:rsidR="008D2562">
          <w:rPr>
            <w:noProof/>
            <w:webHidden/>
          </w:rPr>
          <w:tab/>
        </w:r>
        <w:r w:rsidR="008D2562">
          <w:rPr>
            <w:noProof/>
            <w:webHidden/>
          </w:rPr>
          <w:fldChar w:fldCharType="begin"/>
        </w:r>
        <w:r w:rsidR="008D2562">
          <w:rPr>
            <w:noProof/>
            <w:webHidden/>
          </w:rPr>
          <w:instrText xml:space="preserve"> PAGEREF _Toc169701686 \h </w:instrText>
        </w:r>
        <w:r w:rsidR="008D2562">
          <w:rPr>
            <w:noProof/>
            <w:webHidden/>
          </w:rPr>
        </w:r>
        <w:r w:rsidR="008D2562">
          <w:rPr>
            <w:noProof/>
            <w:webHidden/>
          </w:rPr>
          <w:fldChar w:fldCharType="separate"/>
        </w:r>
        <w:r w:rsidR="008D2562">
          <w:rPr>
            <w:noProof/>
            <w:webHidden/>
          </w:rPr>
          <w:t>66</w:t>
        </w:r>
        <w:r w:rsidR="008D2562">
          <w:rPr>
            <w:noProof/>
            <w:webHidden/>
          </w:rPr>
          <w:fldChar w:fldCharType="end"/>
        </w:r>
      </w:hyperlink>
    </w:p>
    <w:p w14:paraId="23CBDCEA" w14:textId="4F1EE83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7" w:history="1">
        <w:r w:rsidR="008D2562" w:rsidRPr="0015615B">
          <w:rPr>
            <w:rStyle w:val="Hyperlink"/>
            <w:b/>
            <w:bCs/>
            <w:noProof/>
          </w:rPr>
          <w:t>Figure 16</w:t>
        </w:r>
        <w:r w:rsidR="008D2562" w:rsidRPr="0015615B">
          <w:rPr>
            <w:rStyle w:val="Hyperlink"/>
            <w:noProof/>
          </w:rPr>
          <w:t xml:space="preserve">  </w:t>
        </w:r>
        <w:r w:rsidR="008D2562" w:rsidRPr="0015615B">
          <w:rPr>
            <w:rStyle w:val="Hyperlink"/>
            <w:i/>
            <w:noProof/>
          </w:rPr>
          <w:t>YOLO-v8 Performance Over the Previous Versions</w:t>
        </w:r>
        <w:r w:rsidR="008D2562">
          <w:rPr>
            <w:noProof/>
            <w:webHidden/>
          </w:rPr>
          <w:tab/>
        </w:r>
        <w:r w:rsidR="008D2562">
          <w:rPr>
            <w:noProof/>
            <w:webHidden/>
          </w:rPr>
          <w:fldChar w:fldCharType="begin"/>
        </w:r>
        <w:r w:rsidR="008D2562">
          <w:rPr>
            <w:noProof/>
            <w:webHidden/>
          </w:rPr>
          <w:instrText xml:space="preserve"> PAGEREF _Toc169701687 \h </w:instrText>
        </w:r>
        <w:r w:rsidR="008D2562">
          <w:rPr>
            <w:noProof/>
            <w:webHidden/>
          </w:rPr>
        </w:r>
        <w:r w:rsidR="008D2562">
          <w:rPr>
            <w:noProof/>
            <w:webHidden/>
          </w:rPr>
          <w:fldChar w:fldCharType="separate"/>
        </w:r>
        <w:r w:rsidR="008D2562">
          <w:rPr>
            <w:noProof/>
            <w:webHidden/>
          </w:rPr>
          <w:t>70</w:t>
        </w:r>
        <w:r w:rsidR="008D2562">
          <w:rPr>
            <w:noProof/>
            <w:webHidden/>
          </w:rPr>
          <w:fldChar w:fldCharType="end"/>
        </w:r>
      </w:hyperlink>
    </w:p>
    <w:p w14:paraId="5EE6B846" w14:textId="5374AAF0"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8" w:history="1">
        <w:r w:rsidR="008D2562" w:rsidRPr="0015615B">
          <w:rPr>
            <w:rStyle w:val="Hyperlink"/>
            <w:b/>
            <w:bCs/>
            <w:noProof/>
          </w:rPr>
          <w:t>Figure 17</w:t>
        </w:r>
        <w:r w:rsidR="008D2562" w:rsidRPr="0015615B">
          <w:rPr>
            <w:rStyle w:val="Hyperlink"/>
            <w:noProof/>
          </w:rPr>
          <w:t xml:space="preserve">  </w:t>
        </w:r>
        <w:r w:rsidR="008D2562" w:rsidRPr="0015615B">
          <w:rPr>
            <w:rStyle w:val="Hyperlink"/>
            <w:rFonts w:eastAsia="Times New Roman" w:cs="Times New Roman"/>
            <w:i/>
            <w:iCs/>
            <w:noProof/>
          </w:rPr>
          <w:t>Validation Sample Vs Validation with Inference</w:t>
        </w:r>
        <w:r w:rsidR="008D2562">
          <w:rPr>
            <w:noProof/>
            <w:webHidden/>
          </w:rPr>
          <w:tab/>
        </w:r>
        <w:r w:rsidR="008D2562">
          <w:rPr>
            <w:noProof/>
            <w:webHidden/>
          </w:rPr>
          <w:fldChar w:fldCharType="begin"/>
        </w:r>
        <w:r w:rsidR="008D2562">
          <w:rPr>
            <w:noProof/>
            <w:webHidden/>
          </w:rPr>
          <w:instrText xml:space="preserve"> PAGEREF _Toc169701688 \h </w:instrText>
        </w:r>
        <w:r w:rsidR="008D2562">
          <w:rPr>
            <w:noProof/>
            <w:webHidden/>
          </w:rPr>
        </w:r>
        <w:r w:rsidR="008D2562">
          <w:rPr>
            <w:noProof/>
            <w:webHidden/>
          </w:rPr>
          <w:fldChar w:fldCharType="separate"/>
        </w:r>
        <w:r w:rsidR="008D2562">
          <w:rPr>
            <w:noProof/>
            <w:webHidden/>
          </w:rPr>
          <w:t>78</w:t>
        </w:r>
        <w:r w:rsidR="008D2562">
          <w:rPr>
            <w:noProof/>
            <w:webHidden/>
          </w:rPr>
          <w:fldChar w:fldCharType="end"/>
        </w:r>
      </w:hyperlink>
    </w:p>
    <w:p w14:paraId="54384945" w14:textId="7009EE35"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89" w:history="1">
        <w:r w:rsidR="008D2562" w:rsidRPr="0015615B">
          <w:rPr>
            <w:rStyle w:val="Hyperlink"/>
            <w:b/>
            <w:bCs/>
            <w:noProof/>
          </w:rPr>
          <w:t>Figure 18</w:t>
        </w:r>
        <w:r w:rsidR="008D2562" w:rsidRPr="0015615B">
          <w:rPr>
            <w:rStyle w:val="Hyperlink"/>
            <w:noProof/>
          </w:rPr>
          <w:t xml:space="preserve">  </w:t>
        </w:r>
        <w:r w:rsidR="008D2562" w:rsidRPr="0015615B">
          <w:rPr>
            <w:rStyle w:val="Hyperlink"/>
            <w:i/>
            <w:noProof/>
          </w:rPr>
          <w:t>Vegetation / Foliage Bounding Box metrics</w:t>
        </w:r>
        <w:r w:rsidR="008D2562">
          <w:rPr>
            <w:noProof/>
            <w:webHidden/>
          </w:rPr>
          <w:tab/>
        </w:r>
        <w:r w:rsidR="008D2562">
          <w:rPr>
            <w:noProof/>
            <w:webHidden/>
          </w:rPr>
          <w:fldChar w:fldCharType="begin"/>
        </w:r>
        <w:r w:rsidR="008D2562">
          <w:rPr>
            <w:noProof/>
            <w:webHidden/>
          </w:rPr>
          <w:instrText xml:space="preserve"> PAGEREF _Toc169701689 \h </w:instrText>
        </w:r>
        <w:r w:rsidR="008D2562">
          <w:rPr>
            <w:noProof/>
            <w:webHidden/>
          </w:rPr>
        </w:r>
        <w:r w:rsidR="008D2562">
          <w:rPr>
            <w:noProof/>
            <w:webHidden/>
          </w:rPr>
          <w:fldChar w:fldCharType="separate"/>
        </w:r>
        <w:r w:rsidR="008D2562">
          <w:rPr>
            <w:noProof/>
            <w:webHidden/>
          </w:rPr>
          <w:t>79</w:t>
        </w:r>
        <w:r w:rsidR="008D2562">
          <w:rPr>
            <w:noProof/>
            <w:webHidden/>
          </w:rPr>
          <w:fldChar w:fldCharType="end"/>
        </w:r>
      </w:hyperlink>
    </w:p>
    <w:p w14:paraId="0E5FAEDE" w14:textId="0B6770A6"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90" w:history="1">
        <w:r w:rsidR="008D2562" w:rsidRPr="0015615B">
          <w:rPr>
            <w:rStyle w:val="Hyperlink"/>
            <w:b/>
            <w:bCs/>
            <w:noProof/>
          </w:rPr>
          <w:t>Figure 19</w:t>
        </w:r>
        <w:r w:rsidR="008D2562" w:rsidRPr="0015615B">
          <w:rPr>
            <w:rStyle w:val="Hyperlink"/>
            <w:noProof/>
          </w:rPr>
          <w:t xml:space="preserve">  </w:t>
        </w:r>
        <w:r w:rsidR="008D2562" w:rsidRPr="0015615B">
          <w:rPr>
            <w:rStyle w:val="Hyperlink"/>
            <w:i/>
            <w:noProof/>
          </w:rPr>
          <w:t>Vegetation / Foliage Area masks metrics</w:t>
        </w:r>
        <w:r w:rsidR="008D2562">
          <w:rPr>
            <w:noProof/>
            <w:webHidden/>
          </w:rPr>
          <w:tab/>
        </w:r>
        <w:r w:rsidR="008D2562">
          <w:rPr>
            <w:noProof/>
            <w:webHidden/>
          </w:rPr>
          <w:fldChar w:fldCharType="begin"/>
        </w:r>
        <w:r w:rsidR="008D2562">
          <w:rPr>
            <w:noProof/>
            <w:webHidden/>
          </w:rPr>
          <w:instrText xml:space="preserve"> PAGEREF _Toc169701690 \h </w:instrText>
        </w:r>
        <w:r w:rsidR="008D2562">
          <w:rPr>
            <w:noProof/>
            <w:webHidden/>
          </w:rPr>
        </w:r>
        <w:r w:rsidR="008D2562">
          <w:rPr>
            <w:noProof/>
            <w:webHidden/>
          </w:rPr>
          <w:fldChar w:fldCharType="separate"/>
        </w:r>
        <w:r w:rsidR="008D2562">
          <w:rPr>
            <w:noProof/>
            <w:webHidden/>
          </w:rPr>
          <w:t>80</w:t>
        </w:r>
        <w:r w:rsidR="008D2562">
          <w:rPr>
            <w:noProof/>
            <w:webHidden/>
          </w:rPr>
          <w:fldChar w:fldCharType="end"/>
        </w:r>
      </w:hyperlink>
    </w:p>
    <w:p w14:paraId="07C4231D" w14:textId="6897DC8A"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91" w:history="1">
        <w:r w:rsidR="008D2562" w:rsidRPr="0015615B">
          <w:rPr>
            <w:rStyle w:val="Hyperlink"/>
            <w:b/>
            <w:bCs/>
            <w:noProof/>
          </w:rPr>
          <w:t xml:space="preserve">Figure 20  </w:t>
        </w:r>
        <w:r w:rsidR="008D2562" w:rsidRPr="008D2562">
          <w:rPr>
            <w:rStyle w:val="Hyperlink"/>
            <w:i/>
            <w:iCs/>
            <w:noProof/>
          </w:rPr>
          <w:t>Digital Twin Representation of Foliage Success Criteria</w:t>
        </w:r>
        <w:r w:rsidR="008D2562">
          <w:rPr>
            <w:noProof/>
            <w:webHidden/>
          </w:rPr>
          <w:tab/>
        </w:r>
        <w:r w:rsidR="008D2562">
          <w:rPr>
            <w:noProof/>
            <w:webHidden/>
          </w:rPr>
          <w:fldChar w:fldCharType="begin"/>
        </w:r>
        <w:r w:rsidR="008D2562">
          <w:rPr>
            <w:noProof/>
            <w:webHidden/>
          </w:rPr>
          <w:instrText xml:space="preserve"> PAGEREF _Toc169701691 \h </w:instrText>
        </w:r>
        <w:r w:rsidR="008D2562">
          <w:rPr>
            <w:noProof/>
            <w:webHidden/>
          </w:rPr>
        </w:r>
        <w:r w:rsidR="008D2562">
          <w:rPr>
            <w:noProof/>
            <w:webHidden/>
          </w:rPr>
          <w:fldChar w:fldCharType="separate"/>
        </w:r>
        <w:r w:rsidR="008D2562">
          <w:rPr>
            <w:noProof/>
            <w:webHidden/>
          </w:rPr>
          <w:t>82</w:t>
        </w:r>
        <w:r w:rsidR="008D2562">
          <w:rPr>
            <w:noProof/>
            <w:webHidden/>
          </w:rPr>
          <w:fldChar w:fldCharType="end"/>
        </w:r>
      </w:hyperlink>
    </w:p>
    <w:p w14:paraId="0A83C650" w14:textId="4E3A5B5C"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92" w:history="1">
        <w:r w:rsidR="008D2562" w:rsidRPr="0015615B">
          <w:rPr>
            <w:rStyle w:val="Hyperlink"/>
            <w:b/>
            <w:bCs/>
            <w:noProof/>
          </w:rPr>
          <w:t>Figure 21</w:t>
        </w:r>
        <w:r w:rsidR="008D2562" w:rsidRPr="0015615B">
          <w:rPr>
            <w:rStyle w:val="Hyperlink"/>
            <w:noProof/>
          </w:rPr>
          <w:t xml:space="preserve">  </w:t>
        </w:r>
        <w:r w:rsidR="008D2562" w:rsidRPr="0015615B">
          <w:rPr>
            <w:rStyle w:val="Hyperlink"/>
            <w:i/>
            <w:noProof/>
          </w:rPr>
          <w:t>Selected Region for Construction of Digital Twin Representation of Foliage</w:t>
        </w:r>
        <w:r w:rsidR="008D2562">
          <w:rPr>
            <w:noProof/>
            <w:webHidden/>
          </w:rPr>
          <w:tab/>
        </w:r>
        <w:r w:rsidR="008D2562">
          <w:rPr>
            <w:noProof/>
            <w:webHidden/>
          </w:rPr>
          <w:fldChar w:fldCharType="begin"/>
        </w:r>
        <w:r w:rsidR="008D2562">
          <w:rPr>
            <w:noProof/>
            <w:webHidden/>
          </w:rPr>
          <w:instrText xml:space="preserve"> PAGEREF _Toc169701692 \h </w:instrText>
        </w:r>
        <w:r w:rsidR="008D2562">
          <w:rPr>
            <w:noProof/>
            <w:webHidden/>
          </w:rPr>
        </w:r>
        <w:r w:rsidR="008D2562">
          <w:rPr>
            <w:noProof/>
            <w:webHidden/>
          </w:rPr>
          <w:fldChar w:fldCharType="separate"/>
        </w:r>
        <w:r w:rsidR="008D2562">
          <w:rPr>
            <w:noProof/>
            <w:webHidden/>
          </w:rPr>
          <w:t>90</w:t>
        </w:r>
        <w:r w:rsidR="008D2562">
          <w:rPr>
            <w:noProof/>
            <w:webHidden/>
          </w:rPr>
          <w:fldChar w:fldCharType="end"/>
        </w:r>
      </w:hyperlink>
    </w:p>
    <w:p w14:paraId="7C5B9611" w14:textId="0DB71C46"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93" w:history="1">
        <w:r w:rsidR="008D2562" w:rsidRPr="0015615B">
          <w:rPr>
            <w:rStyle w:val="Hyperlink"/>
            <w:b/>
            <w:bCs/>
            <w:noProof/>
          </w:rPr>
          <w:t xml:space="preserve">Figure 22  </w:t>
        </w:r>
        <w:r w:rsidR="008D2562" w:rsidRPr="0015615B">
          <w:rPr>
            <w:rStyle w:val="Hyperlink"/>
            <w:rFonts w:eastAsia="Times New Roman" w:cs="Times New Roman"/>
            <w:i/>
            <w:noProof/>
          </w:rPr>
          <w:t>Glimpse of How an Aerial and Street view Images Collected by Google</w:t>
        </w:r>
        <w:r w:rsidR="008D2562">
          <w:rPr>
            <w:noProof/>
            <w:webHidden/>
          </w:rPr>
          <w:tab/>
        </w:r>
        <w:r w:rsidR="008D2562">
          <w:rPr>
            <w:noProof/>
            <w:webHidden/>
          </w:rPr>
          <w:fldChar w:fldCharType="begin"/>
        </w:r>
        <w:r w:rsidR="008D2562">
          <w:rPr>
            <w:noProof/>
            <w:webHidden/>
          </w:rPr>
          <w:instrText xml:space="preserve"> PAGEREF _Toc169701693 \h </w:instrText>
        </w:r>
        <w:r w:rsidR="008D2562">
          <w:rPr>
            <w:noProof/>
            <w:webHidden/>
          </w:rPr>
        </w:r>
        <w:r w:rsidR="008D2562">
          <w:rPr>
            <w:noProof/>
            <w:webHidden/>
          </w:rPr>
          <w:fldChar w:fldCharType="separate"/>
        </w:r>
        <w:r w:rsidR="008D2562">
          <w:rPr>
            <w:noProof/>
            <w:webHidden/>
          </w:rPr>
          <w:t>91</w:t>
        </w:r>
        <w:r w:rsidR="008D2562">
          <w:rPr>
            <w:noProof/>
            <w:webHidden/>
          </w:rPr>
          <w:fldChar w:fldCharType="end"/>
        </w:r>
      </w:hyperlink>
    </w:p>
    <w:p w14:paraId="6099146B" w14:textId="23C9E2F8" w:rsidR="008D2562"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701694" w:history="1">
        <w:r w:rsidR="008D2562" w:rsidRPr="0015615B">
          <w:rPr>
            <w:rStyle w:val="Hyperlink"/>
            <w:b/>
            <w:bCs/>
            <w:noProof/>
          </w:rPr>
          <w:t>Figure 23</w:t>
        </w:r>
        <w:r w:rsidR="008D2562" w:rsidRPr="0015615B">
          <w:rPr>
            <w:rStyle w:val="Hyperlink"/>
            <w:noProof/>
          </w:rPr>
          <w:t xml:space="preserve">  </w:t>
        </w:r>
        <w:r w:rsidR="008D2562" w:rsidRPr="0015615B">
          <w:rPr>
            <w:rStyle w:val="Hyperlink"/>
            <w:i/>
            <w:noProof/>
          </w:rPr>
          <w:t>Assumptions, Limitations, and Delimitations in the construction of DTRF</w:t>
        </w:r>
        <w:r w:rsidR="008D2562">
          <w:rPr>
            <w:noProof/>
            <w:webHidden/>
          </w:rPr>
          <w:tab/>
        </w:r>
        <w:r w:rsidR="008D2562">
          <w:rPr>
            <w:noProof/>
            <w:webHidden/>
          </w:rPr>
          <w:fldChar w:fldCharType="begin"/>
        </w:r>
        <w:r w:rsidR="008D2562">
          <w:rPr>
            <w:noProof/>
            <w:webHidden/>
          </w:rPr>
          <w:instrText xml:space="preserve"> PAGEREF _Toc169701694 \h </w:instrText>
        </w:r>
        <w:r w:rsidR="008D2562">
          <w:rPr>
            <w:noProof/>
            <w:webHidden/>
          </w:rPr>
        </w:r>
        <w:r w:rsidR="008D2562">
          <w:rPr>
            <w:noProof/>
            <w:webHidden/>
          </w:rPr>
          <w:fldChar w:fldCharType="separate"/>
        </w:r>
        <w:r w:rsidR="008D2562">
          <w:rPr>
            <w:noProof/>
            <w:webHidden/>
          </w:rPr>
          <w:t>92</w:t>
        </w:r>
        <w:r w:rsidR="008D2562">
          <w:rPr>
            <w:noProof/>
            <w:webHidden/>
          </w:rPr>
          <w:fldChar w:fldCharType="end"/>
        </w:r>
      </w:hyperlink>
    </w:p>
    <w:p w14:paraId="2D94CA2B" w14:textId="6BB12BA7"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169701536"/>
      <w:bookmarkStart w:id="11" w:name="_Toc229316233"/>
      <w:bookmarkStart w:id="12" w:name="_Toc164865775"/>
      <w:bookmarkStart w:id="13" w:name="_Toc464831682"/>
      <w:bookmarkStart w:id="14" w:name="_Toc465328414"/>
      <w:bookmarkEnd w:id="6"/>
      <w:r>
        <w:lastRenderedPageBreak/>
        <w:t>Chapter 1: Introduction</w:t>
      </w:r>
      <w:bookmarkEnd w:id="7"/>
      <w:bookmarkEnd w:id="8"/>
      <w:bookmarkEnd w:id="9"/>
      <w:bookmarkEnd w:id="10"/>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8"/>
      <w:commentRangeStart w:id="19"/>
      <w:r w:rsidRPr="2B27771B">
        <w:rPr>
          <w:color w:val="000000" w:themeColor="text1"/>
        </w:rPr>
        <w:t>5G</w:t>
      </w:r>
      <w:r>
        <w:rPr>
          <w:color w:val="000000" w:themeColor="text1"/>
        </w:rPr>
        <w:t xml:space="preserve"> and 6G</w:t>
      </w:r>
      <w:r w:rsidRPr="2B27771B">
        <w:rPr>
          <w:color w:val="000000" w:themeColor="text1"/>
        </w:rPr>
        <w:t xml:space="preserve"> technology</w:t>
      </w:r>
      <w:commentRangeEnd w:id="18"/>
      <w:r>
        <w:rPr>
          <w:rStyle w:val="CommentReference"/>
        </w:rPr>
        <w:commentReference w:id="18"/>
      </w:r>
      <w:commentRangeEnd w:id="19"/>
      <w:r>
        <w:rPr>
          <w:rStyle w:val="CommentReference"/>
          <w:rFonts w:eastAsia="Times New Roman" w:cs="Arial"/>
          <w:szCs w:val="20"/>
        </w:rPr>
        <w:commentReference w:id="19"/>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03E40275" w:rsidR="00F57F32" w:rsidRPr="00A96DC3" w:rsidRDefault="00F57F32" w:rsidP="00F57F32">
      <w:pPr>
        <w:pStyle w:val="Caption"/>
        <w:rPr>
          <w:b/>
          <w:bCs/>
        </w:rPr>
      </w:pPr>
      <w:bookmarkStart w:id="20" w:name="_Toc169701672"/>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F64BAA">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69701537"/>
      <w:bookmarkEnd w:id="15"/>
      <w:bookmarkEnd w:id="16"/>
      <w:r>
        <w:lastRenderedPageBreak/>
        <w:t xml:space="preserve">Statement of the </w:t>
      </w:r>
      <w:r w:rsidRPr="006839A7">
        <w:t>Problem</w:t>
      </w:r>
      <w:bookmarkEnd w:id="17"/>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69701538"/>
      <w:r>
        <w:t>Purpose of the Study</w:t>
      </w:r>
      <w:bookmarkEnd w:id="24"/>
      <w:bookmarkEnd w:id="25"/>
      <w:bookmarkEnd w:id="26"/>
    </w:p>
    <w:p w14:paraId="4F71D9E7" w14:textId="77777777" w:rsidR="00F57F32" w:rsidRDefault="00F57F32" w:rsidP="00F57F32">
      <w:pPr>
        <w:spacing w:line="480" w:lineRule="auto"/>
        <w:ind w:firstLine="720"/>
        <w:rPr>
          <w:color w:val="000000"/>
        </w:rPr>
      </w:pPr>
      <w:commentRangeStart w:id="27"/>
      <w:commentRangeStart w:id="28"/>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7"/>
      <w:r>
        <w:rPr>
          <w:rStyle w:val="CommentReference"/>
        </w:rPr>
        <w:commentReference w:id="27"/>
      </w:r>
      <w:commentRangeEnd w:id="28"/>
      <w:r>
        <w:rPr>
          <w:rStyle w:val="CommentReference"/>
          <w:rFonts w:eastAsia="Times New Roman" w:cs="Arial"/>
          <w:szCs w:val="20"/>
        </w:rPr>
        <w:commentReference w:id="28"/>
      </w:r>
      <w:r w:rsidRPr="2B27771B">
        <w:rPr>
          <w:color w:val="000000" w:themeColor="text1"/>
        </w:rPr>
        <w:t xml:space="preserve">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r>
        <w:t xml:space="preserve">In order to accomplish this, a machine learning model based on computer vision will be used, which will be </w:t>
      </w:r>
      <w:commentRangeStart w:id="29"/>
      <w:commentRangeStart w:id="30"/>
      <w:r>
        <w:t>meticulously</w:t>
      </w:r>
      <w:commentRangeEnd w:id="29"/>
      <w:r>
        <w:rPr>
          <w:rStyle w:val="CommentReference"/>
        </w:rPr>
        <w:commentReference w:id="29"/>
      </w:r>
      <w:commentRangeEnd w:id="30"/>
      <w:r>
        <w:rPr>
          <w:rStyle w:val="CommentReference"/>
          <w:rFonts w:eastAsia="Times New Roman" w:cs="Arial"/>
          <w:szCs w:val="20"/>
        </w:rPr>
        <w:commentReference w:id="30"/>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31" w:name="_Toc169701539"/>
      <w:bookmarkStart w:id="32" w:name="_Toc464831636"/>
      <w:bookmarkStart w:id="33" w:name="_Toc465328381"/>
      <w:r>
        <w:t>Introduction to Theoretical or Conceptual Framework</w:t>
      </w:r>
      <w:bookmarkEnd w:id="31"/>
      <w:r>
        <w:t xml:space="preserve"> </w:t>
      </w:r>
      <w:bookmarkEnd w:id="32"/>
      <w:bookmarkEnd w:id="33"/>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4" w:name="_Toc169701540"/>
      <w:r>
        <w:lastRenderedPageBreak/>
        <w:t xml:space="preserve">Introduction to Research Methodology and Design </w:t>
      </w:r>
      <w:r w:rsidRPr="00EE0AB3">
        <w:t>(Nature of the Study)</w:t>
      </w:r>
      <w:bookmarkEnd w:id="34"/>
    </w:p>
    <w:p w14:paraId="5764A111" w14:textId="77777777" w:rsidR="00F57F32" w:rsidRDefault="00F57F32" w:rsidP="00F57F32">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191F155C" w:rsidR="00F57F32" w:rsidRPr="00A96DC3" w:rsidRDefault="00F57F32" w:rsidP="00F57F32">
      <w:pPr>
        <w:pStyle w:val="Caption"/>
        <w:rPr>
          <w:b/>
          <w:bCs/>
        </w:rPr>
      </w:pPr>
      <w:bookmarkStart w:id="35" w:name="_Toc169701673"/>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F64BAA">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5"/>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30ACA589" w:rsidR="00F57F32" w:rsidRPr="00CD2DAD" w:rsidRDefault="00F57F32" w:rsidP="00F57F32">
      <w:pPr>
        <w:pStyle w:val="Caption"/>
        <w:rPr>
          <w:b/>
          <w:bCs/>
        </w:rPr>
      </w:pPr>
      <w:bookmarkStart w:id="36" w:name="_Toc169701674"/>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F64BAA">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6"/>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2D71197F">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313.75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7" w:name="_Toc229316235"/>
      <w:bookmarkStart w:id="38" w:name="_Toc464831637"/>
      <w:bookmarkStart w:id="39" w:name="_Toc465328382"/>
      <w:bookmarkStart w:id="40" w:name="_Toc169701541"/>
      <w:r w:rsidRPr="00887A22">
        <w:t>Research Questions</w:t>
      </w:r>
      <w:bookmarkEnd w:id="37"/>
      <w:bookmarkEnd w:id="38"/>
      <w:bookmarkEnd w:id="39"/>
      <w:bookmarkEnd w:id="40"/>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commentRangeStart w:id="41"/>
      <w:commentRangeStart w:id="42"/>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3"/>
      <w:commentRangeStart w:id="44"/>
      <w:r>
        <w:t>60%</w:t>
      </w:r>
      <w:commentRangeEnd w:id="43"/>
      <w:r>
        <w:rPr>
          <w:rStyle w:val="CommentReference"/>
        </w:rPr>
        <w:commentReference w:id="43"/>
      </w:r>
      <w:commentRangeEnd w:id="44"/>
      <w:r>
        <w:rPr>
          <w:rStyle w:val="CommentReference"/>
          <w:rFonts w:eastAsia="Times New Roman" w:cs="Arial"/>
          <w:szCs w:val="20"/>
        </w:rPr>
        <w:commentReference w:id="44"/>
      </w:r>
      <w:r>
        <w:t xml:space="preserve"> with LiDAR as the ground truth, effectively capture the spatial distribution and characteristics of foliage in natural environments?</w:t>
      </w:r>
      <w:commentRangeEnd w:id="41"/>
      <w:r>
        <w:rPr>
          <w:rStyle w:val="CommentReference"/>
        </w:rPr>
        <w:commentReference w:id="41"/>
      </w:r>
      <w:commentRangeEnd w:id="42"/>
      <w:r>
        <w:rPr>
          <w:rStyle w:val="CommentReference"/>
        </w:rPr>
        <w:commentReference w:id="42"/>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commentRangeStart w:id="45"/>
      <w:commentRangeStart w:id="46"/>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commentRangeEnd w:id="45"/>
      <w:r>
        <w:rPr>
          <w:rStyle w:val="CommentReference"/>
          <w:rFonts w:eastAsia="Times New Roman" w:cs="Arial"/>
          <w:szCs w:val="20"/>
        </w:rPr>
        <w:commentReference w:id="45"/>
      </w:r>
      <w:commentRangeEnd w:id="46"/>
      <w:r>
        <w:rPr>
          <w:rStyle w:val="CommentReference"/>
          <w:rFonts w:eastAsia="Times New Roman" w:cs="Arial"/>
          <w:szCs w:val="20"/>
        </w:rPr>
        <w:commentReference w:id="46"/>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commentRangeStart w:id="47"/>
      <w:commentRangeStart w:id="48"/>
      <w:r w:rsidRPr="00C565E9">
        <w:t>What is the accuracy and performance of Digital Twin models concerning the area of foliage represented, as measured by Mean Intersection over Union (MIoU), compared to traditional LiDAR and UAV datasets</w:t>
      </w:r>
      <w:r>
        <w:t>?</w:t>
      </w:r>
      <w:commentRangeEnd w:id="47"/>
      <w:r w:rsidRPr="00874F06">
        <w:commentReference w:id="47"/>
      </w:r>
      <w:commentRangeEnd w:id="48"/>
      <w:r>
        <w:rPr>
          <w:rStyle w:val="CommentReference"/>
          <w:rFonts w:eastAsia="Times New Roman" w:cs="Arial"/>
          <w:szCs w:val="20"/>
        </w:rPr>
        <w:commentReference w:id="48"/>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49" w:name="_Toc169701542"/>
      <w:r w:rsidRPr="00887A22">
        <w:t>Hypotheses</w:t>
      </w:r>
      <w:bookmarkEnd w:id="49"/>
      <w:r w:rsidRPr="00887A22">
        <w:rPr>
          <w:i/>
        </w:rPr>
        <w:t xml:space="preserve"> </w:t>
      </w:r>
    </w:p>
    <w:p w14:paraId="423B715C" w14:textId="77777777" w:rsidR="00F57F32" w:rsidRPr="00F10F23" w:rsidRDefault="00F57F32" w:rsidP="00F57F32">
      <w:pPr>
        <w:spacing w:line="480" w:lineRule="auto"/>
        <w:ind w:firstLine="720"/>
        <w:rPr>
          <w:color w:val="000000"/>
        </w:rPr>
      </w:pPr>
      <w:commentRangeStart w:id="50"/>
      <w:commentRangeStart w:id="51"/>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50"/>
      <w:r>
        <w:rPr>
          <w:rStyle w:val="CommentReference"/>
          <w:rFonts w:eastAsia="Times New Roman" w:cs="Arial"/>
          <w:szCs w:val="20"/>
        </w:rPr>
        <w:commentReference w:id="50"/>
      </w:r>
      <w:commentRangeEnd w:id="51"/>
      <w:r>
        <w:rPr>
          <w:rStyle w:val="CommentReference"/>
          <w:rFonts w:eastAsia="Times New Roman" w:cs="Arial"/>
          <w:szCs w:val="20"/>
        </w:rPr>
        <w:commentReference w:id="51"/>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commentRangeStart w:id="52"/>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commentRangeEnd w:id="52"/>
      <w:r w:rsidRPr="008379E0">
        <w:rPr>
          <w:rFonts w:cs="Times New Roman"/>
          <w:szCs w:val="24"/>
        </w:rPr>
        <w:commentReference w:id="52"/>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53" w:name="_Toc251423637"/>
      <w:bookmarkStart w:id="54" w:name="_Toc464831646"/>
      <w:bookmarkStart w:id="55" w:name="_Toc465328385"/>
      <w:bookmarkStart w:id="56" w:name="_Toc169701543"/>
      <w:r w:rsidRPr="00887A22">
        <w:t>Significance of the Study</w:t>
      </w:r>
      <w:bookmarkEnd w:id="53"/>
      <w:bookmarkEnd w:id="54"/>
      <w:bookmarkEnd w:id="55"/>
      <w:bookmarkEnd w:id="56"/>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 xml:space="preserve">The </w:t>
      </w:r>
      <w:commentRangeStart w:id="57"/>
      <w:commentRangeStart w:id="58"/>
      <w:r>
        <w:rPr>
          <w:color w:val="000000"/>
        </w:rPr>
        <w:t>purpose of this study</w:t>
      </w:r>
      <w:commentRangeEnd w:id="57"/>
      <w:r>
        <w:rPr>
          <w:rStyle w:val="CommentReference"/>
          <w:rFonts w:eastAsia="Times New Roman" w:cs="Arial"/>
          <w:szCs w:val="20"/>
        </w:rPr>
        <w:commentReference w:id="57"/>
      </w:r>
      <w:commentRangeEnd w:id="58"/>
      <w:r>
        <w:rPr>
          <w:rStyle w:val="CommentReference"/>
          <w:rFonts w:eastAsia="Times New Roman" w:cs="Arial"/>
          <w:szCs w:val="20"/>
        </w:rPr>
        <w:commentReference w:id="58"/>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commentRangeStart w:id="59"/>
      <w:commentRangeStart w:id="60"/>
      <w:r>
        <w:rPr>
          <w:color w:val="000000"/>
        </w:rPr>
        <w:t>A number of</w:t>
      </w:r>
      <w:commentRangeEnd w:id="59"/>
      <w:r>
        <w:rPr>
          <w:rStyle w:val="CommentReference"/>
          <w:rFonts w:eastAsia="Times New Roman" w:cs="Arial"/>
          <w:szCs w:val="20"/>
        </w:rPr>
        <w:commentReference w:id="59"/>
      </w:r>
      <w:commentRangeEnd w:id="60"/>
      <w:r>
        <w:rPr>
          <w:rStyle w:val="CommentReference"/>
          <w:rFonts w:eastAsia="Times New Roman" w:cs="Arial"/>
          <w:szCs w:val="20"/>
        </w:rPr>
        <w:commentReference w:id="60"/>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61" w:name="_Toc229316236"/>
      <w:bookmarkStart w:id="62" w:name="_Toc464831647"/>
      <w:bookmarkStart w:id="63" w:name="_Toc465328386"/>
      <w:bookmarkStart w:id="64" w:name="_Toc169701544"/>
      <w:r w:rsidRPr="00887A22">
        <w:t>Definitions of Key Terms</w:t>
      </w:r>
      <w:bookmarkEnd w:id="61"/>
      <w:bookmarkEnd w:id="62"/>
      <w:bookmarkEnd w:id="63"/>
      <w:bookmarkEnd w:id="64"/>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commentRangeStart w:id="65"/>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commentRangeEnd w:id="65"/>
      <w:r>
        <w:rPr>
          <w:rStyle w:val="CommentReference"/>
          <w:rFonts w:cs="Arial"/>
          <w:szCs w:val="20"/>
        </w:rPr>
        <w:commentReference w:id="65"/>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6E40062" w14:textId="77777777" w:rsidR="00F57F32" w:rsidRPr="005E72EC" w:rsidRDefault="00F57F32" w:rsidP="00F57F32">
      <w:pPr>
        <w:pStyle w:val="Heading3"/>
        <w:rPr>
          <w:rFonts w:eastAsia="Times New Roman"/>
          <w:strike/>
          <w:rPrChange w:id="66" w:author="Irene Tsapara" w:date="2024-03-23T10:58:00Z">
            <w:rPr>
              <w:rFonts w:eastAsia="Times New Roman"/>
            </w:rPr>
          </w:rPrChange>
        </w:rPr>
      </w:pPr>
      <w:r w:rsidRPr="005E72EC">
        <w:rPr>
          <w:rFonts w:eastAsia="Times New Roman"/>
          <w:strike/>
          <w:rPrChange w:id="67" w:author="Irene Tsapara" w:date="2024-03-23T10:58:00Z">
            <w:rPr>
              <w:rFonts w:eastAsia="Times New Roman"/>
            </w:rPr>
          </w:rPrChange>
        </w:rPr>
        <w:t xml:space="preserve">Machine Learning Model </w:t>
      </w:r>
    </w:p>
    <w:p w14:paraId="43EF5E95" w14:textId="77777777" w:rsidR="00F57F32" w:rsidRPr="005E72EC" w:rsidRDefault="00F57F32" w:rsidP="00F57F32">
      <w:pPr>
        <w:pStyle w:val="li"/>
        <w:spacing w:line="480" w:lineRule="auto"/>
        <w:ind w:firstLine="720"/>
        <w:rPr>
          <w:strike/>
          <w:color w:val="000000"/>
          <w:rPrChange w:id="68" w:author="Irene Tsapara" w:date="2024-03-23T10:58:00Z">
            <w:rPr>
              <w:color w:val="000000"/>
            </w:rPr>
          </w:rPrChange>
        </w:rPr>
      </w:pPr>
      <w:r w:rsidRPr="005E72EC">
        <w:rPr>
          <w:strike/>
          <w:color w:val="000000"/>
          <w:rPrChange w:id="69" w:author="Irene Tsapara" w:date="2024-03-23T10:58:00Z">
            <w:rPr>
              <w:color w:val="000000"/>
            </w:rPr>
          </w:rPrChange>
        </w:rPr>
        <w:t>A computational system is trained to perform specific tasks or make predictions based on data, often utilizing algorithms that improve their performance over time (</w:t>
      </w:r>
      <w:r w:rsidRPr="005E72EC">
        <w:rPr>
          <w:rStyle w:val="Contrib"/>
          <w:strike/>
          <w:color w:val="000000"/>
          <w:rPrChange w:id="70" w:author="Irene Tsapara" w:date="2024-03-23T10:58:00Z">
            <w:rPr>
              <w:rStyle w:val="Contrib"/>
              <w:color w:val="000000"/>
            </w:rPr>
          </w:rPrChange>
        </w:rPr>
        <w:t>Hayat Suhendar</w:t>
      </w:r>
      <w:r w:rsidRPr="005E72EC">
        <w:rPr>
          <w:rStyle w:val="citation"/>
          <w:strike/>
          <w:color w:val="000000"/>
          <w:rPrChange w:id="71" w:author="Irene Tsapara" w:date="2024-03-23T10:58:00Z">
            <w:rPr>
              <w:rStyle w:val="citation"/>
              <w:color w:val="000000"/>
            </w:rPr>
          </w:rPrChange>
        </w:rPr>
        <w:t xml:space="preserve"> &amp; </w:t>
      </w:r>
      <w:r w:rsidRPr="005E72EC">
        <w:rPr>
          <w:rStyle w:val="Contrib"/>
          <w:strike/>
          <w:color w:val="000000"/>
          <w:rPrChange w:id="72" w:author="Irene Tsapara" w:date="2024-03-23T10:58:00Z">
            <w:rPr>
              <w:rStyle w:val="Contrib"/>
              <w:color w:val="000000"/>
            </w:rPr>
          </w:rPrChange>
        </w:rPr>
        <w:t>Widyani</w:t>
      </w:r>
      <w:r w:rsidRPr="005E72EC">
        <w:rPr>
          <w:strike/>
          <w:color w:val="000000"/>
          <w:rPrChange w:id="73" w:author="Irene Tsapara" w:date="2024-03-23T10:58:00Z">
            <w:rPr>
              <w:color w:val="000000"/>
            </w:rPr>
          </w:rPrChange>
        </w:rPr>
        <w:t xml:space="preserve">, </w:t>
      </w:r>
      <w:r w:rsidRPr="005E72EC">
        <w:rPr>
          <w:rStyle w:val="citation"/>
          <w:strike/>
          <w:color w:val="000000"/>
          <w:rPrChange w:id="74" w:author="Irene Tsapara" w:date="2024-03-23T10:58:00Z">
            <w:rPr>
              <w:rStyle w:val="citation"/>
              <w:color w:val="000000"/>
            </w:rPr>
          </w:rPrChange>
        </w:rPr>
        <w:t>2023</w:t>
      </w:r>
      <w:r w:rsidRPr="005E72EC">
        <w:rPr>
          <w:strike/>
          <w:color w:val="000000"/>
          <w:rPrChange w:id="75" w:author="Irene Tsapara" w:date="2024-03-23T10:58:00Z">
            <w:rPr>
              <w:color w:val="000000"/>
            </w:rPr>
          </w:rPrChange>
        </w:rPr>
        <w:t xml:space="preserve">; </w:t>
      </w:r>
      <w:r w:rsidRPr="005E72EC">
        <w:rPr>
          <w:rStyle w:val="Contrib"/>
          <w:strike/>
          <w:color w:val="000000"/>
          <w:rPrChange w:id="76" w:author="Irene Tsapara" w:date="2024-03-23T10:58:00Z">
            <w:rPr>
              <w:rStyle w:val="Contrib"/>
              <w:color w:val="000000"/>
            </w:rPr>
          </w:rPrChange>
        </w:rPr>
        <w:t>Kapteyn</w:t>
      </w:r>
      <w:r w:rsidRPr="005E72EC">
        <w:rPr>
          <w:rStyle w:val="citation"/>
          <w:strike/>
          <w:color w:val="000000"/>
          <w:rPrChange w:id="77" w:author="Irene Tsapara" w:date="2024-03-23T10:58:00Z">
            <w:rPr>
              <w:rStyle w:val="citation"/>
              <w:color w:val="000000"/>
            </w:rPr>
          </w:rPrChange>
        </w:rPr>
        <w:t xml:space="preserve"> &amp; </w:t>
      </w:r>
      <w:r w:rsidRPr="005E72EC">
        <w:rPr>
          <w:rStyle w:val="Contrib"/>
          <w:strike/>
          <w:color w:val="000000"/>
          <w:rPrChange w:id="78" w:author="Irene Tsapara" w:date="2024-03-23T10:58:00Z">
            <w:rPr>
              <w:rStyle w:val="Contrib"/>
              <w:color w:val="000000"/>
            </w:rPr>
          </w:rPrChange>
        </w:rPr>
        <w:t>Willcox</w:t>
      </w:r>
      <w:r w:rsidRPr="005E72EC">
        <w:rPr>
          <w:strike/>
          <w:color w:val="000000"/>
          <w:rPrChange w:id="79" w:author="Irene Tsapara" w:date="2024-03-23T10:58:00Z">
            <w:rPr>
              <w:color w:val="000000"/>
            </w:rPr>
          </w:rPrChange>
        </w:rPr>
        <w:t xml:space="preserve">, </w:t>
      </w:r>
      <w:r w:rsidRPr="005E72EC">
        <w:rPr>
          <w:rStyle w:val="citation"/>
          <w:strike/>
          <w:color w:val="000000"/>
          <w:rPrChange w:id="80" w:author="Irene Tsapara" w:date="2024-03-23T10:58:00Z">
            <w:rPr>
              <w:rStyle w:val="citation"/>
              <w:color w:val="000000"/>
            </w:rPr>
          </w:rPrChange>
        </w:rPr>
        <w:t>2020</w:t>
      </w:r>
      <w:r w:rsidRPr="005E72EC">
        <w:rPr>
          <w:strike/>
          <w:color w:val="000000"/>
          <w:rPrChange w:id="81" w:author="Irene Tsapara" w:date="2024-03-23T10:58:00Z">
            <w:rPr>
              <w:color w:val="000000"/>
            </w:rPr>
          </w:rPrChange>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77777777" w:rsidR="00F57F32" w:rsidRPr="00C63B02" w:rsidRDefault="00F57F32" w:rsidP="00F57F32">
      <w:pPr>
        <w:pStyle w:val="Heading3"/>
        <w:rPr>
          <w:rFonts w:eastAsia="Times New Roman"/>
        </w:rPr>
      </w:pPr>
      <w:r w:rsidRPr="005E72EC">
        <w:rPr>
          <w:rFonts w:eastAsia="Times New Roman"/>
          <w:strike/>
          <w:rPrChange w:id="82" w:author="Irene Tsapara" w:date="2024-03-23T10:59:00Z">
            <w:rPr>
              <w:rFonts w:eastAsia="Times New Roman"/>
            </w:rPr>
          </w:rPrChange>
        </w:rPr>
        <w:t>Precision, Recall, F1-Score, and</w:t>
      </w:r>
      <w:r w:rsidRPr="00C63B02">
        <w:rPr>
          <w:rFonts w:eastAsia="Times New Roman"/>
        </w:rPr>
        <w:t xml:space="preserve"> Intersection Over Union (IoU)</w:t>
      </w:r>
    </w:p>
    <w:p w14:paraId="266EC3E3" w14:textId="77777777" w:rsidR="00F57F32" w:rsidRDefault="00F57F32" w:rsidP="00F57F32">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025DB024" w14:textId="77777777" w:rsidR="00F57F32" w:rsidRPr="005E72EC" w:rsidRDefault="00F57F32" w:rsidP="00F57F32">
      <w:pPr>
        <w:pStyle w:val="Heading3"/>
        <w:rPr>
          <w:rFonts w:eastAsia="Times New Roman"/>
          <w:strike/>
          <w:rPrChange w:id="83" w:author="Irene Tsapara" w:date="2024-03-23T10:59:00Z">
            <w:rPr>
              <w:rFonts w:eastAsia="Times New Roman"/>
            </w:rPr>
          </w:rPrChange>
        </w:rPr>
      </w:pPr>
      <w:r w:rsidRPr="005E72EC">
        <w:rPr>
          <w:rFonts w:eastAsia="Times New Roman"/>
          <w:strike/>
          <w:rPrChange w:id="84" w:author="Irene Tsapara" w:date="2024-03-23T10:59:00Z">
            <w:rPr>
              <w:rFonts w:eastAsia="Times New Roman"/>
            </w:rPr>
          </w:rPrChange>
        </w:rPr>
        <w:t>Quality Assurance and Validation</w:t>
      </w:r>
    </w:p>
    <w:p w14:paraId="5F3B02EF" w14:textId="77777777" w:rsidR="00F57F32" w:rsidRPr="005E72EC" w:rsidRDefault="00F57F32" w:rsidP="00F57F32">
      <w:pPr>
        <w:pStyle w:val="li"/>
        <w:spacing w:line="480" w:lineRule="auto"/>
        <w:ind w:firstLine="720"/>
        <w:rPr>
          <w:strike/>
          <w:color w:val="000000"/>
          <w:rPrChange w:id="85" w:author="Irene Tsapara" w:date="2024-03-23T10:59:00Z">
            <w:rPr>
              <w:color w:val="000000"/>
            </w:rPr>
          </w:rPrChange>
        </w:rPr>
      </w:pPr>
      <w:r w:rsidRPr="005E72EC">
        <w:rPr>
          <w:strike/>
          <w:color w:val="000000"/>
          <w:rPrChange w:id="86" w:author="Irene Tsapara" w:date="2024-03-23T10:59:00Z">
            <w:rPr>
              <w:color w:val="000000"/>
            </w:rPr>
          </w:rPrChange>
        </w:rPr>
        <w:t>Ensuring data integrity, accuracy, and reliability through systematic checks and validation procedures to confirm that the collected data and results are trustworthy.</w:t>
      </w:r>
    </w:p>
    <w:p w14:paraId="75EC6AF5" w14:textId="77777777" w:rsidR="00F57F32" w:rsidRPr="005E72EC" w:rsidRDefault="00F57F32" w:rsidP="00F57F32">
      <w:pPr>
        <w:pStyle w:val="Heading3"/>
        <w:rPr>
          <w:rFonts w:eastAsia="Times New Roman"/>
          <w:strike/>
          <w:rPrChange w:id="87" w:author="Irene Tsapara" w:date="2024-03-23T10:59:00Z">
            <w:rPr>
              <w:rFonts w:eastAsia="Times New Roman"/>
            </w:rPr>
          </w:rPrChange>
        </w:rPr>
      </w:pPr>
      <w:r w:rsidRPr="005E72EC">
        <w:rPr>
          <w:rFonts w:eastAsia="Times New Roman"/>
          <w:strike/>
          <w:rPrChange w:id="88" w:author="Irene Tsapara" w:date="2024-03-23T10:59:00Z">
            <w:rPr>
              <w:rFonts w:eastAsia="Times New Roman"/>
            </w:rPr>
          </w:rPrChange>
        </w:rPr>
        <w:t>Statistical Analysis</w:t>
      </w:r>
    </w:p>
    <w:p w14:paraId="09D02B93" w14:textId="77777777" w:rsidR="00F57F32" w:rsidRPr="005E72EC" w:rsidRDefault="00F57F32" w:rsidP="00F57F32">
      <w:pPr>
        <w:pStyle w:val="li"/>
        <w:spacing w:line="480" w:lineRule="auto"/>
        <w:ind w:firstLine="720"/>
        <w:rPr>
          <w:strike/>
          <w:color w:val="000000"/>
          <w:rPrChange w:id="89" w:author="Irene Tsapara" w:date="2024-03-23T10:59:00Z">
            <w:rPr>
              <w:color w:val="000000"/>
            </w:rPr>
          </w:rPrChange>
        </w:rPr>
      </w:pPr>
      <w:r w:rsidRPr="005E72EC">
        <w:rPr>
          <w:strike/>
          <w:color w:val="000000"/>
          <w:rPrChange w:id="90" w:author="Irene Tsapara" w:date="2024-03-23T10:59:00Z">
            <w:rPr>
              <w:color w:val="000000"/>
            </w:rPr>
          </w:rPrChange>
        </w:rPr>
        <w:t>Applying statistical techniques and tests to analyze and interpret data, identify patterns, and draw meaningful conclusions from datasets.</w:t>
      </w:r>
    </w:p>
    <w:p w14:paraId="12244F8B" w14:textId="77777777" w:rsidR="00F57F32" w:rsidRPr="005E72EC" w:rsidRDefault="00F57F32" w:rsidP="00F57F32">
      <w:pPr>
        <w:pStyle w:val="Heading3"/>
        <w:rPr>
          <w:rFonts w:eastAsia="Times New Roman"/>
          <w:strike/>
          <w:rPrChange w:id="91" w:author="Irene Tsapara" w:date="2024-03-23T10:59:00Z">
            <w:rPr>
              <w:rFonts w:eastAsia="Times New Roman"/>
            </w:rPr>
          </w:rPrChange>
        </w:rPr>
      </w:pPr>
      <w:r w:rsidRPr="005E72EC">
        <w:rPr>
          <w:rFonts w:eastAsia="Times New Roman"/>
          <w:strike/>
          <w:rPrChange w:id="92" w:author="Irene Tsapara" w:date="2024-03-23T10:59:00Z">
            <w:rPr>
              <w:rFonts w:eastAsia="Times New Roman"/>
            </w:rPr>
          </w:rPrChange>
        </w:rPr>
        <w:t>Spatial Analysis</w:t>
      </w:r>
    </w:p>
    <w:p w14:paraId="160C3043" w14:textId="77777777" w:rsidR="00F57F32" w:rsidRPr="005E72EC" w:rsidRDefault="00F57F32" w:rsidP="00F57F32">
      <w:pPr>
        <w:pStyle w:val="li"/>
        <w:spacing w:line="480" w:lineRule="auto"/>
        <w:ind w:firstLine="720"/>
        <w:rPr>
          <w:strike/>
          <w:color w:val="000000"/>
          <w:rPrChange w:id="93" w:author="Irene Tsapara" w:date="2024-03-23T10:59:00Z">
            <w:rPr>
              <w:color w:val="000000"/>
            </w:rPr>
          </w:rPrChange>
        </w:rPr>
      </w:pPr>
      <w:r w:rsidRPr="005E72EC">
        <w:rPr>
          <w:strike/>
          <w:color w:val="000000"/>
          <w:rPrChange w:id="94" w:author="Irene Tsapara" w:date="2024-03-23T10:59:00Z">
            <w:rPr>
              <w:color w:val="000000"/>
            </w:rPr>
          </w:rPrChange>
        </w:rPr>
        <w:t>Examining the spatial distribution, relationships, and patterns of geographic features or data, often using geographic information system (GIS) tools and methods.</w:t>
      </w:r>
    </w:p>
    <w:p w14:paraId="6CA4269F" w14:textId="77777777" w:rsidR="00F57F32" w:rsidRPr="00C63B02" w:rsidRDefault="00F57F32" w:rsidP="00F57F32">
      <w:pPr>
        <w:pStyle w:val="Heading3"/>
        <w:rPr>
          <w:rFonts w:eastAsia="Times New Roman"/>
        </w:rPr>
      </w:pPr>
      <w:r w:rsidRPr="00C63B02">
        <w:rPr>
          <w:rFonts w:eastAsia="Times New Roman"/>
        </w:rPr>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42171D9E" w14:textId="77777777" w:rsidR="00F57F32" w:rsidRPr="005E72EC" w:rsidRDefault="00F57F32" w:rsidP="00F57F32">
      <w:pPr>
        <w:pStyle w:val="Heading3"/>
        <w:rPr>
          <w:rFonts w:eastAsia="Times New Roman"/>
          <w:strike/>
          <w:rPrChange w:id="95" w:author="Irene Tsapara" w:date="2024-03-23T10:59:00Z">
            <w:rPr>
              <w:rFonts w:eastAsia="Times New Roman"/>
            </w:rPr>
          </w:rPrChange>
        </w:rPr>
      </w:pPr>
      <w:r w:rsidRPr="005E72EC">
        <w:rPr>
          <w:rFonts w:eastAsia="Times New Roman"/>
          <w:strike/>
          <w:rPrChange w:id="96" w:author="Irene Tsapara" w:date="2024-03-23T10:59:00Z">
            <w:rPr>
              <w:rFonts w:eastAsia="Times New Roman"/>
            </w:rPr>
          </w:rPrChange>
        </w:rPr>
        <w:t>Visualization</w:t>
      </w:r>
    </w:p>
    <w:p w14:paraId="0BD81509" w14:textId="77777777" w:rsidR="00F57F32" w:rsidRPr="005E72EC" w:rsidRDefault="00F57F32" w:rsidP="00F57F32">
      <w:pPr>
        <w:suppressAutoHyphens/>
        <w:spacing w:after="0" w:line="480" w:lineRule="auto"/>
        <w:ind w:firstLine="720"/>
        <w:contextualSpacing/>
        <w:rPr>
          <w:strike/>
          <w:color w:val="000000"/>
          <w:rPrChange w:id="97" w:author="Irene Tsapara" w:date="2024-03-23T10:59:00Z">
            <w:rPr>
              <w:color w:val="000000"/>
            </w:rPr>
          </w:rPrChange>
        </w:rPr>
      </w:pPr>
      <w:r w:rsidRPr="005E72EC">
        <w:rPr>
          <w:strike/>
          <w:color w:val="000000"/>
          <w:rPrChange w:id="98" w:author="Irene Tsapara" w:date="2024-03-23T10:59:00Z">
            <w:rPr>
              <w:color w:val="000000"/>
            </w:rPr>
          </w:rPrChange>
        </w:rPr>
        <w:t>Visual aids, such as charts, maps, graphs, or diagrams, can be used to represent and communicate data and analysis results in a comprehensible and informative manner.</w:t>
      </w:r>
    </w:p>
    <w:p w14:paraId="7BABBD8D" w14:textId="77777777" w:rsidR="00F57F32" w:rsidRPr="00887A22" w:rsidRDefault="00F57F32" w:rsidP="00F57F32">
      <w:pPr>
        <w:pStyle w:val="Heading2"/>
      </w:pPr>
      <w:bookmarkStart w:id="99" w:name="_Toc464831650"/>
      <w:bookmarkStart w:id="100" w:name="_Toc465328387"/>
      <w:bookmarkStart w:id="101" w:name="_Toc169701545"/>
      <w:bookmarkStart w:id="102" w:name="_Toc145748782"/>
      <w:r w:rsidRPr="00887A22">
        <w:t>Summary</w:t>
      </w:r>
      <w:bookmarkEnd w:id="99"/>
      <w:bookmarkEnd w:id="100"/>
      <w:bookmarkEnd w:id="101"/>
    </w:p>
    <w:bookmarkEnd w:id="102"/>
    <w:p w14:paraId="0693CEC6" w14:textId="77777777" w:rsidR="00F57F32" w:rsidRDefault="00F57F32" w:rsidP="00F57F32">
      <w:pPr>
        <w:spacing w:line="480" w:lineRule="auto"/>
        <w:ind w:firstLine="720"/>
        <w:rPr>
          <w:color w:val="000000"/>
        </w:rPr>
      </w:pPr>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commentRangeStart w:id="103"/>
      <w:commentRangeStart w:id="104"/>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commentRangeEnd w:id="103"/>
      <w:r>
        <w:rPr>
          <w:rStyle w:val="CommentReference"/>
          <w:rFonts w:eastAsia="Times New Roman" w:cs="Arial"/>
          <w:szCs w:val="20"/>
        </w:rPr>
        <w:commentReference w:id="103"/>
      </w:r>
      <w:commentRangeEnd w:id="104"/>
      <w:r>
        <w:rPr>
          <w:rStyle w:val="CommentReference"/>
          <w:rFonts w:eastAsia="Times New Roman" w:cs="Arial"/>
          <w:szCs w:val="20"/>
        </w:rPr>
        <w:commentReference w:id="104"/>
      </w:r>
    </w:p>
    <w:p w14:paraId="0E9CED62" w14:textId="77777777" w:rsidR="00F57F32" w:rsidRDefault="00F57F32" w:rsidP="00F57F32">
      <w:pPr>
        <w:spacing w:line="480" w:lineRule="auto"/>
        <w:ind w:firstLine="720"/>
      </w:pPr>
      <w:commentRangeStart w:id="105"/>
      <w:commentRangeStart w:id="106"/>
      <w:r>
        <w:rPr>
          <w:color w:val="000000"/>
        </w:rPr>
        <w:t xml:space="preserve">In summary, </w:t>
      </w:r>
      <w:commentRangeEnd w:id="105"/>
      <w:r>
        <w:rPr>
          <w:rStyle w:val="CommentReference"/>
          <w:rFonts w:eastAsia="Times New Roman" w:cs="Arial"/>
          <w:szCs w:val="20"/>
        </w:rPr>
        <w:commentReference w:id="105"/>
      </w:r>
      <w:commentRangeEnd w:id="106"/>
      <w:r>
        <w:rPr>
          <w:rStyle w:val="CommentReference"/>
          <w:rFonts w:eastAsia="Times New Roman" w:cs="Arial"/>
          <w:szCs w:val="20"/>
        </w:rPr>
        <w:commentReference w:id="106"/>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107" w:name="_Toc97025081"/>
      <w:bookmarkStart w:id="108" w:name="_Toc165902218"/>
      <w:bookmarkStart w:id="109" w:name="_Toc169701546"/>
      <w:commentRangeStart w:id="110"/>
      <w:commentRangeStart w:id="111"/>
      <w:commentRangeStart w:id="112"/>
      <w:r>
        <w:lastRenderedPageBreak/>
        <w:t xml:space="preserve">Chapter 2: </w:t>
      </w:r>
      <w:commentRangeStart w:id="113"/>
      <w:commentRangeStart w:id="114"/>
      <w:r>
        <w:t xml:space="preserve">Literature </w:t>
      </w:r>
      <w:commentRangeStart w:id="115"/>
      <w:r>
        <w:t>Review</w:t>
      </w:r>
      <w:commentRangeEnd w:id="110"/>
      <w:r>
        <w:rPr>
          <w:rStyle w:val="CommentReference"/>
        </w:rPr>
        <w:commentReference w:id="110"/>
      </w:r>
      <w:commentRangeEnd w:id="111"/>
      <w:r>
        <w:rPr>
          <w:rStyle w:val="CommentReference"/>
        </w:rPr>
        <w:commentReference w:id="111"/>
      </w:r>
      <w:commentRangeEnd w:id="115"/>
      <w:r>
        <w:rPr>
          <w:rStyle w:val="CommentReference"/>
        </w:rPr>
        <w:commentReference w:id="115"/>
      </w:r>
      <w:commentRangeEnd w:id="112"/>
      <w:r>
        <w:rPr>
          <w:rStyle w:val="CommentReference"/>
        </w:rPr>
        <w:commentReference w:id="112"/>
      </w:r>
      <w:bookmarkStart w:id="116" w:name="_Toc464831651"/>
      <w:bookmarkStart w:id="117" w:name="_Toc465328388"/>
      <w:bookmarkEnd w:id="107"/>
      <w:bookmarkEnd w:id="108"/>
      <w:bookmarkEnd w:id="116"/>
      <w:bookmarkEnd w:id="117"/>
      <w:commentRangeEnd w:id="113"/>
      <w:r>
        <w:rPr>
          <w:rStyle w:val="CommentReference"/>
        </w:rPr>
        <w:commentReference w:id="113"/>
      </w:r>
      <w:commentRangeEnd w:id="114"/>
      <w:r>
        <w:rPr>
          <w:rStyle w:val="CommentReference"/>
          <w:b w:val="0"/>
          <w:bCs w:val="0"/>
          <w:szCs w:val="20"/>
        </w:rPr>
        <w:commentReference w:id="114"/>
      </w:r>
      <w:bookmarkEnd w:id="109"/>
    </w:p>
    <w:p w14:paraId="2D686979" w14:textId="77777777" w:rsidR="00ED48BB" w:rsidRDefault="00ED48BB" w:rsidP="00ED48BB">
      <w:pPr>
        <w:spacing w:line="480" w:lineRule="auto"/>
        <w:ind w:firstLine="720"/>
        <w:rPr>
          <w:color w:val="000000"/>
        </w:rPr>
      </w:pPr>
      <w:r>
        <w:rPr>
          <w:color w:val="000000"/>
        </w:rPr>
        <w:t xml:space="preserve">The evolution of wireless communication networks towards higher frequencies, particularly </w:t>
      </w:r>
      <w:commentRangeStart w:id="118"/>
      <w:commentRangeStart w:id="119"/>
      <w:r>
        <w:rPr>
          <w:color w:val="000000"/>
        </w:rPr>
        <w:t>mmW</w:t>
      </w:r>
      <w:commentRangeEnd w:id="118"/>
      <w:r>
        <w:rPr>
          <w:rStyle w:val="CommentReference"/>
          <w:rFonts w:eastAsia="Times New Roman" w:cs="Arial"/>
          <w:szCs w:val="20"/>
        </w:rPr>
        <w:commentReference w:id="118"/>
      </w:r>
      <w:commentRangeEnd w:id="119"/>
      <w:r>
        <w:rPr>
          <w:rStyle w:val="CommentReference"/>
          <w:rFonts w:eastAsia="Times New Roman" w:cs="Arial"/>
          <w:szCs w:val="20"/>
        </w:rPr>
        <w:commentReference w:id="119"/>
      </w:r>
      <w:r>
        <w:rPr>
          <w:color w:val="000000"/>
        </w:rPr>
        <w:t xml:space="preserve">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7005C48D" w14:textId="77777777" w:rsidR="00ED48BB" w:rsidRPr="00D152EF" w:rsidRDefault="00ED48BB" w:rsidP="00ED48BB">
      <w:pPr>
        <w:spacing w:line="480" w:lineRule="auto"/>
        <w:ind w:firstLine="720"/>
        <w:rPr>
          <w:strike/>
          <w:color w:val="000000"/>
        </w:rPr>
      </w:pPr>
      <w:r w:rsidRPr="00D152EF">
        <w:rPr>
          <w:strike/>
          <w:color w:val="000000"/>
        </w:rPr>
        <w:t xml:space="preserve">A computer vision model based on machine learning will be used to accomplish this goal by utilizing a large dataset of foliage imagery. Utilizing advanced instance semantic </w:t>
      </w:r>
      <w:r w:rsidRPr="00D152EF">
        <w:rPr>
          <w:strike/>
          <w:color w:val="000000"/>
        </w:rPr>
        <w:lastRenderedPageBreak/>
        <w:t xml:space="preserve">segmentation techniques, the model aims to identify and categorize foliage within images, employing a combination of image segmentation, classification, and object detection 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w:t>
      </w:r>
      <w:commentRangeStart w:id="120"/>
      <w:commentRangeStart w:id="121"/>
      <w:r w:rsidRPr="00D152EF">
        <w:rPr>
          <w:strike/>
          <w:color w:val="000000"/>
        </w:rPr>
        <w:t>challenges (</w:t>
      </w:r>
      <w:r w:rsidRPr="00D152EF">
        <w:rPr>
          <w:rStyle w:val="Contrib"/>
          <w:strike/>
          <w:color w:val="000000"/>
        </w:rPr>
        <w:t>J. Chen</w:t>
      </w:r>
      <w:r w:rsidRPr="00D152EF">
        <w:rPr>
          <w:rStyle w:val="citation"/>
          <w:strike/>
          <w:color w:val="000000"/>
        </w:rPr>
        <w:t xml:space="preserve"> et al.</w:t>
      </w:r>
      <w:r w:rsidRPr="00D152EF">
        <w:rPr>
          <w:strike/>
          <w:color w:val="000000"/>
        </w:rPr>
        <w:t xml:space="preserve">, </w:t>
      </w:r>
      <w:r w:rsidRPr="00D152EF">
        <w:rPr>
          <w:rStyle w:val="citation"/>
          <w:strike/>
          <w:color w:val="000000"/>
        </w:rPr>
        <w:t>2021</w:t>
      </w:r>
      <w:r w:rsidRPr="00D152EF">
        <w:rPr>
          <w:strike/>
          <w:color w:val="000000"/>
        </w:rPr>
        <w:t xml:space="preserve">; </w:t>
      </w:r>
      <w:r w:rsidRPr="00D152EF">
        <w:rPr>
          <w:rStyle w:val="Contrib"/>
          <w:strike/>
          <w:color w:val="000000"/>
        </w:rPr>
        <w:t>De Beelde</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He</w:t>
      </w:r>
      <w:r w:rsidRPr="00D152EF">
        <w:rPr>
          <w:rStyle w:val="citation"/>
          <w:strike/>
          <w:color w:val="000000"/>
        </w:rPr>
        <w:t xml:space="preserve"> et al.</w:t>
      </w:r>
      <w:r w:rsidRPr="00D152EF">
        <w:rPr>
          <w:strike/>
          <w:color w:val="000000"/>
        </w:rPr>
        <w:t xml:space="preserve">, </w:t>
      </w:r>
      <w:r w:rsidRPr="00D152EF">
        <w:rPr>
          <w:rStyle w:val="citation"/>
          <w:strike/>
          <w:color w:val="000000"/>
        </w:rPr>
        <w:t>2018</w:t>
      </w:r>
      <w:r w:rsidRPr="00D152EF">
        <w:rPr>
          <w:strike/>
          <w:color w:val="000000"/>
        </w:rPr>
        <w:t xml:space="preserve">; </w:t>
      </w:r>
      <w:r w:rsidRPr="00D152EF">
        <w:rPr>
          <w:rStyle w:val="Contrib"/>
          <w:strike/>
          <w:color w:val="000000"/>
        </w:rPr>
        <w:t>Jiang</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Savelonas</w:t>
      </w:r>
      <w:r w:rsidRPr="00D152EF">
        <w:rPr>
          <w:rStyle w:val="citation"/>
          <w:strike/>
          <w:color w:val="000000"/>
        </w:rPr>
        <w:t xml:space="preserve"> et al.</w:t>
      </w:r>
      <w:r w:rsidRPr="00D152EF">
        <w:rPr>
          <w:strike/>
          <w:color w:val="000000"/>
        </w:rPr>
        <w:t xml:space="preserve">, </w:t>
      </w:r>
      <w:r w:rsidRPr="00D152EF">
        <w:rPr>
          <w:rStyle w:val="citation"/>
          <w:strike/>
          <w:color w:val="000000"/>
        </w:rPr>
        <w:t>2022</w:t>
      </w:r>
      <w:r w:rsidRPr="00D152EF">
        <w:rPr>
          <w:strike/>
          <w:color w:val="000000"/>
        </w:rPr>
        <w:t xml:space="preserve">; </w:t>
      </w:r>
      <w:r w:rsidRPr="00D152EF">
        <w:rPr>
          <w:rStyle w:val="Contrib"/>
          <w:strike/>
          <w:color w:val="000000"/>
        </w:rPr>
        <w:t>Sun</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Y. Zhao</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w:t>
      </w:r>
      <w:commentRangeEnd w:id="120"/>
      <w:r w:rsidRPr="00D152EF">
        <w:rPr>
          <w:rStyle w:val="CommentReference"/>
          <w:rFonts w:eastAsia="Times New Roman" w:cs="Arial"/>
          <w:strike/>
          <w:szCs w:val="20"/>
        </w:rPr>
        <w:commentReference w:id="120"/>
      </w:r>
      <w:commentRangeEnd w:id="121"/>
      <w:r>
        <w:rPr>
          <w:rStyle w:val="CommentReference"/>
          <w:rFonts w:eastAsia="Times New Roman" w:cs="Arial"/>
          <w:szCs w:val="20"/>
        </w:rPr>
        <w:commentReference w:id="121"/>
      </w:r>
    </w:p>
    <w:p w14:paraId="28524B29" w14:textId="77777777" w:rsidR="00ED48BB" w:rsidRDefault="00ED48BB" w:rsidP="00ED48BB">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w:t>
      </w:r>
      <w:r w:rsidRPr="001B5817">
        <w:rPr>
          <w:strike/>
          <w:color w:val="000000"/>
        </w:rPr>
        <w:t>(</w:t>
      </w:r>
      <w:commentRangeStart w:id="122"/>
      <w:commentRangeStart w:id="123"/>
      <w:r w:rsidRPr="001B5817">
        <w:rPr>
          <w:rStyle w:val="StyledText"/>
          <w:i w:val="0"/>
          <w:iCs w:val="0"/>
          <w:strike/>
          <w:color w:val="000000"/>
        </w:rPr>
        <w:t>Research Natural Areas</w:t>
      </w:r>
      <w:r w:rsidRPr="001B5817">
        <w:rPr>
          <w:strike/>
          <w:color w:val="000000"/>
        </w:rPr>
        <w:t xml:space="preserve">, </w:t>
      </w:r>
      <w:r w:rsidRPr="001B5817">
        <w:rPr>
          <w:rStyle w:val="citation"/>
          <w:strike/>
          <w:color w:val="000000"/>
        </w:rPr>
        <w:t>2023</w:t>
      </w:r>
      <w:r w:rsidRPr="001B5817">
        <w:rPr>
          <w:strike/>
          <w:color w:val="000000"/>
        </w:rPr>
        <w:t xml:space="preserve">; </w:t>
      </w:r>
      <w:r w:rsidRPr="001B5817">
        <w:rPr>
          <w:rStyle w:val="StyledText"/>
          <w:i w:val="0"/>
          <w:iCs w:val="0"/>
          <w:strike/>
          <w:color w:val="000000"/>
        </w:rPr>
        <w:t>OCM Partners</w:t>
      </w:r>
      <w:r w:rsidRPr="001B5817">
        <w:rPr>
          <w:strike/>
          <w:color w:val="000000"/>
        </w:rPr>
        <w:t xml:space="preserve">, </w:t>
      </w:r>
      <w:r w:rsidRPr="001B5817">
        <w:rPr>
          <w:rStyle w:val="citation"/>
          <w:strike/>
          <w:color w:val="000000"/>
        </w:rPr>
        <w:t>2024</w:t>
      </w:r>
      <w:r w:rsidRPr="001B5817">
        <w:rPr>
          <w:strike/>
          <w:color w:val="000000"/>
        </w:rPr>
        <w:t xml:space="preserve">; </w:t>
      </w:r>
      <w:r w:rsidRPr="00291284">
        <w:rPr>
          <w:rStyle w:val="StyledText"/>
          <w:i w:val="0"/>
          <w:iCs w:val="0"/>
          <w:strike/>
          <w:color w:val="000000"/>
        </w:rPr>
        <w:t xml:space="preserve">Philadelphia Lidar - LAS Files </w:t>
      </w:r>
      <w:r w:rsidRPr="00291284">
        <w:rPr>
          <w:rStyle w:val="StyledText"/>
          <w:i w:val="0"/>
          <w:iCs w:val="0"/>
          <w:strike/>
          <w:color w:val="000000" w:themeColor="text1"/>
        </w:rPr>
        <w:t xml:space="preserve">2022 </w:t>
      </w:r>
      <w:commentRangeStart w:id="124"/>
      <w:commentRangeStart w:id="125"/>
      <w:r w:rsidRPr="00291284">
        <w:rPr>
          <w:rStyle w:val="StyledText"/>
          <w:i w:val="0"/>
          <w:iCs w:val="0"/>
          <w:strike/>
          <w:color w:val="000000" w:themeColor="text1"/>
        </w:rPr>
        <w:t>{2022}</w:t>
      </w:r>
      <w:commentRangeEnd w:id="124"/>
      <w:r w:rsidRPr="00291284">
        <w:rPr>
          <w:rStyle w:val="CommentReference"/>
          <w:strike/>
        </w:rPr>
        <w:commentReference w:id="124"/>
      </w:r>
      <w:commentRangeEnd w:id="125"/>
      <w:r w:rsidRPr="00291284">
        <w:rPr>
          <w:rStyle w:val="CommentReference"/>
          <w:rFonts w:eastAsia="Times New Roman" w:cs="Arial"/>
          <w:strike/>
          <w:szCs w:val="20"/>
        </w:rPr>
        <w:commentReference w:id="125"/>
      </w:r>
      <w:r w:rsidRPr="00291284">
        <w:rPr>
          <w:rStyle w:val="StyledText"/>
          <w:i w:val="0"/>
          <w:iCs w:val="0"/>
          <w:strike/>
          <w:color w:val="000000" w:themeColor="text1"/>
        </w:rPr>
        <w:t xml:space="preserve"> </w:t>
      </w:r>
      <w:r w:rsidRPr="00291284">
        <w:rPr>
          <w:rStyle w:val="StyledText"/>
          <w:i w:val="0"/>
          <w:iCs w:val="0"/>
          <w:strike/>
          <w:color w:val="000000"/>
        </w:rPr>
        <w:t>- Big</w:t>
      </w:r>
      <w:r w:rsidRPr="001B5817">
        <w:rPr>
          <w:rStyle w:val="StyledText"/>
          <w:i w:val="0"/>
          <w:iCs w:val="0"/>
          <w:strike/>
          <w:color w:val="000000"/>
        </w:rPr>
        <w:t xml:space="preserve"> Ten Academic Alliance Geoportal</w:t>
      </w:r>
      <w:r w:rsidRPr="001B5817">
        <w:rPr>
          <w:strike/>
          <w:color w:val="000000"/>
        </w:rPr>
        <w:t xml:space="preserve">, </w:t>
      </w:r>
      <w:r w:rsidRPr="001B5817">
        <w:rPr>
          <w:rStyle w:val="citation"/>
          <w:strike/>
          <w:color w:val="000000"/>
        </w:rPr>
        <w:t>2022</w:t>
      </w:r>
      <w:r w:rsidRPr="001B5817">
        <w:rPr>
          <w:strike/>
          <w:color w:val="000000"/>
        </w:rPr>
        <w:t xml:space="preserve">; </w:t>
      </w:r>
      <w:r w:rsidRPr="001B5817">
        <w:rPr>
          <w:rStyle w:val="Contrib"/>
          <w:strike/>
          <w:color w:val="000000"/>
        </w:rPr>
        <w:t>Rezatofighi</w:t>
      </w:r>
      <w:r w:rsidRPr="001B5817">
        <w:rPr>
          <w:rStyle w:val="citation"/>
          <w:strike/>
          <w:color w:val="000000"/>
        </w:rPr>
        <w:t xml:space="preserve"> et al.</w:t>
      </w:r>
      <w:r w:rsidRPr="001B5817">
        <w:rPr>
          <w:strike/>
          <w:color w:val="000000"/>
        </w:rPr>
        <w:t xml:space="preserve">, </w:t>
      </w:r>
      <w:r w:rsidRPr="001B5817">
        <w:rPr>
          <w:rStyle w:val="citation"/>
          <w:strike/>
          <w:color w:val="000000"/>
        </w:rPr>
        <w:t>2019</w:t>
      </w:r>
      <w:r w:rsidRPr="001B5817">
        <w:rPr>
          <w:strike/>
          <w:color w:val="000000"/>
        </w:rPr>
        <w:t>).</w:t>
      </w:r>
      <w:commentRangeEnd w:id="122"/>
      <w:r w:rsidRPr="001B5817">
        <w:rPr>
          <w:rStyle w:val="CommentReference"/>
          <w:rFonts w:eastAsia="Times New Roman" w:cs="Arial"/>
          <w:strike/>
          <w:szCs w:val="20"/>
        </w:rPr>
        <w:commentReference w:id="122"/>
      </w:r>
      <w:commentRangeEnd w:id="123"/>
      <w:r>
        <w:rPr>
          <w:rStyle w:val="CommentReference"/>
          <w:rFonts w:eastAsia="Times New Roman" w:cs="Arial"/>
          <w:szCs w:val="20"/>
        </w:rPr>
        <w:commentReference w:id="123"/>
      </w:r>
    </w:p>
    <w:p w14:paraId="781A3A22" w14:textId="77777777"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w:t>
      </w:r>
      <w:r>
        <w:rPr>
          <w:color w:val="000000"/>
        </w:rPr>
        <w:lastRenderedPageBreak/>
        <w:t>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r>
        <w:rPr>
          <w:color w:val="000000"/>
        </w:rPr>
        <w:t xml:space="preserve"> </w:t>
      </w:r>
      <w:commentRangeStart w:id="126"/>
      <w:commentRangeStart w:id="127"/>
      <w:r w:rsidRPr="00332A6E">
        <w:rPr>
          <w:strike/>
          <w:color w:val="000000"/>
        </w:rPr>
        <w:t>(</w:t>
      </w:r>
      <w:r w:rsidRPr="00332A6E">
        <w:rPr>
          <w:rStyle w:val="Contrib"/>
          <w:strike/>
          <w:color w:val="000000"/>
        </w:rPr>
        <w:t>Aikoh</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Q. C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Hematang</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Mazzacca</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S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Suhaizad</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Y. Zhao</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w:t>
      </w:r>
      <w:commentRangeEnd w:id="126"/>
      <w:r w:rsidRPr="00332A6E">
        <w:rPr>
          <w:rStyle w:val="CommentReference"/>
          <w:rFonts w:eastAsia="Times New Roman" w:cs="Arial"/>
          <w:strike/>
          <w:szCs w:val="20"/>
        </w:rPr>
        <w:commentReference w:id="126"/>
      </w:r>
      <w:commentRangeEnd w:id="127"/>
      <w:r>
        <w:rPr>
          <w:rStyle w:val="CommentReference"/>
          <w:rFonts w:eastAsia="Times New Roman" w:cs="Arial"/>
          <w:szCs w:val="20"/>
        </w:rPr>
        <w:commentReference w:id="127"/>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lastRenderedPageBreak/>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77777777"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007926C9">
        <w:rPr>
          <w:strike/>
          <w:color w:val="000000"/>
        </w:rPr>
        <w:t>(</w:t>
      </w:r>
      <w:commentRangeStart w:id="128"/>
      <w:commentRangeStart w:id="129"/>
      <w:r w:rsidRPr="007926C9">
        <w:rPr>
          <w:rStyle w:val="Contrib"/>
          <w:strike/>
          <w:color w:val="000000"/>
        </w:rPr>
        <w:t>Gabriele</w:t>
      </w:r>
      <w:r w:rsidRPr="007926C9">
        <w:rPr>
          <w:rStyle w:val="citation"/>
          <w:strike/>
          <w:color w:val="000000"/>
        </w:rPr>
        <w:t xml:space="preserve"> et al.</w:t>
      </w:r>
      <w:r w:rsidRPr="007926C9">
        <w:rPr>
          <w:strike/>
          <w:color w:val="000000"/>
        </w:rPr>
        <w:t xml:space="preserve">, </w:t>
      </w:r>
      <w:r w:rsidRPr="007926C9">
        <w:rPr>
          <w:rStyle w:val="citation"/>
          <w:strike/>
          <w:color w:val="000000"/>
        </w:rPr>
        <w:t>2023</w:t>
      </w:r>
      <w:r w:rsidRPr="007926C9">
        <w:rPr>
          <w:strike/>
          <w:color w:val="000000"/>
        </w:rPr>
        <w:t xml:space="preserve">; </w:t>
      </w:r>
      <w:r w:rsidRPr="007926C9">
        <w:rPr>
          <w:rStyle w:val="Contrib"/>
          <w:strike/>
          <w:color w:val="000000"/>
        </w:rPr>
        <w:t>Nguyen</w:t>
      </w:r>
      <w:r w:rsidRPr="007926C9">
        <w:rPr>
          <w:rStyle w:val="citation"/>
          <w:strike/>
          <w:color w:val="000000"/>
        </w:rPr>
        <w:t xml:space="preserve"> et al.</w:t>
      </w:r>
      <w:r w:rsidRPr="007926C9">
        <w:rPr>
          <w:strike/>
          <w:color w:val="000000"/>
        </w:rPr>
        <w:t xml:space="preserve">, </w:t>
      </w:r>
      <w:r w:rsidRPr="007926C9">
        <w:rPr>
          <w:rStyle w:val="citation"/>
          <w:strike/>
          <w:color w:val="000000"/>
        </w:rPr>
        <w:t>2021</w:t>
      </w:r>
      <w:r w:rsidRPr="007926C9">
        <w:rPr>
          <w:strike/>
          <w:color w:val="000000"/>
        </w:rPr>
        <w:t xml:space="preserve">; </w:t>
      </w:r>
      <w:r w:rsidRPr="007926C9">
        <w:rPr>
          <w:rStyle w:val="Contrib"/>
          <w:strike/>
          <w:color w:val="000000"/>
        </w:rPr>
        <w:t>Qi</w:t>
      </w:r>
      <w:r w:rsidRPr="007926C9">
        <w:rPr>
          <w:rStyle w:val="citation"/>
          <w:strike/>
          <w:color w:val="000000"/>
        </w:rPr>
        <w:t xml:space="preserve"> &amp; </w:t>
      </w:r>
      <w:r w:rsidRPr="007926C9">
        <w:rPr>
          <w:rStyle w:val="Contrib"/>
          <w:strike/>
          <w:color w:val="000000"/>
        </w:rPr>
        <w:t>Tao</w:t>
      </w:r>
      <w:r w:rsidRPr="007926C9">
        <w:rPr>
          <w:strike/>
          <w:color w:val="000000"/>
        </w:rPr>
        <w:t xml:space="preserve">, </w:t>
      </w:r>
      <w:r w:rsidRPr="007926C9">
        <w:rPr>
          <w:rStyle w:val="citation"/>
          <w:strike/>
          <w:color w:val="000000"/>
        </w:rPr>
        <w:t>2018</w:t>
      </w:r>
      <w:r w:rsidRPr="007926C9">
        <w:rPr>
          <w:strike/>
          <w:color w:val="000000"/>
        </w:rPr>
        <w:t xml:space="preserve">; </w:t>
      </w:r>
      <w:r w:rsidRPr="007926C9">
        <w:rPr>
          <w:rStyle w:val="Contrib"/>
          <w:strike/>
          <w:color w:val="000000"/>
        </w:rPr>
        <w:t>Thuvander</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 xml:space="preserve">; </w:t>
      </w:r>
      <w:r w:rsidRPr="007926C9">
        <w:rPr>
          <w:rStyle w:val="Contrib"/>
          <w:strike/>
          <w:color w:val="000000"/>
        </w:rPr>
        <w:t>D. Zhao</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w:t>
      </w:r>
      <w:commentRangeEnd w:id="128"/>
      <w:r>
        <w:rPr>
          <w:rStyle w:val="CommentReference"/>
          <w:rFonts w:eastAsia="Times New Roman" w:cs="Arial"/>
          <w:szCs w:val="20"/>
        </w:rPr>
        <w:commentReference w:id="128"/>
      </w:r>
      <w:commentRangeEnd w:id="129"/>
      <w:r>
        <w:rPr>
          <w:rStyle w:val="CommentReference"/>
          <w:rFonts w:eastAsia="Times New Roman" w:cs="Arial"/>
          <w:szCs w:val="20"/>
        </w:rPr>
        <w:commentReference w:id="129"/>
      </w:r>
      <w:r>
        <w:rPr>
          <w:color w:val="000000"/>
        </w:rPr>
        <w:t xml:space="preserve"> </w:t>
      </w:r>
      <w:commentRangeStart w:id="130"/>
      <w:commentRangeStart w:id="131"/>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commentRangeEnd w:id="130"/>
      <w:r>
        <w:rPr>
          <w:rStyle w:val="CommentReference"/>
        </w:rPr>
        <w:commentReference w:id="130"/>
      </w:r>
      <w:commentRangeEnd w:id="131"/>
      <w:r>
        <w:rPr>
          <w:rStyle w:val="CommentReference"/>
          <w:rFonts w:eastAsia="Times New Roman" w:cs="Arial"/>
          <w:szCs w:val="20"/>
        </w:rPr>
        <w:commentReference w:id="131"/>
      </w:r>
    </w:p>
    <w:p w14:paraId="149576EF" w14:textId="77777777" w:rsidR="00ED48BB" w:rsidRDefault="00ED48BB" w:rsidP="00ED48BB">
      <w:pPr>
        <w:pStyle w:val="Heading2"/>
        <w:rPr>
          <w:shd w:val="clear" w:color="auto" w:fill="FFFFFF"/>
        </w:rPr>
      </w:pPr>
      <w:bookmarkStart w:id="132" w:name="_Toc165902219"/>
      <w:bookmarkStart w:id="133" w:name="_Toc169701547"/>
      <w:r>
        <w:rPr>
          <w:shd w:val="clear" w:color="auto" w:fill="FFFFFF"/>
        </w:rPr>
        <w:t>Key Areas in Building Digital Twin Representation of Foliage</w:t>
      </w:r>
      <w:bookmarkEnd w:id="132"/>
      <w:bookmarkEnd w:id="133"/>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lastRenderedPageBreak/>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6E057C72" w14:textId="77777777" w:rsidR="00ED48BB" w:rsidRDefault="00ED48BB" w:rsidP="00ED48BB">
      <w:pPr>
        <w:spacing w:line="480" w:lineRule="auto"/>
        <w:ind w:firstLine="720"/>
        <w:rPr>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r>
        <w:rPr>
          <w:rStyle w:val="contrib0"/>
        </w:rPr>
        <w:t>Najafova</w:t>
      </w:r>
      <w:r>
        <w:t xml:space="preserve">, </w:t>
      </w:r>
      <w:r>
        <w:rPr>
          <w:rStyle w:val="Date4"/>
        </w:rPr>
        <w:lastRenderedPageBreak/>
        <w:t>2022</w:t>
      </w:r>
      <w:r>
        <w:t>)</w:t>
      </w:r>
      <w:r>
        <w:rPr>
          <w:color w:val="000000"/>
        </w:rPr>
        <w:t xml:space="preserve"> </w:t>
      </w:r>
      <w:r w:rsidRPr="00B31159">
        <w:rPr>
          <w:strike/>
          <w:color w:val="000000"/>
        </w:rPr>
        <w:t>(</w:t>
      </w:r>
      <w:commentRangeStart w:id="134"/>
      <w:commentRangeStart w:id="135"/>
      <w:r w:rsidRPr="00B31159">
        <w:rPr>
          <w:rStyle w:val="Contrib"/>
          <w:strike/>
          <w:color w:val="000000"/>
        </w:rPr>
        <w:t>Abdullah</w:t>
      </w:r>
      <w:r w:rsidRPr="00B31159">
        <w:rPr>
          <w:rStyle w:val="citation"/>
          <w:strike/>
          <w:color w:val="000000"/>
        </w:rPr>
        <w:t xml:space="preserve"> et al.</w:t>
      </w:r>
      <w:r w:rsidRPr="00B31159">
        <w:rPr>
          <w:strike/>
          <w:color w:val="000000"/>
        </w:rPr>
        <w:t xml:space="preserve">, </w:t>
      </w:r>
      <w:r w:rsidRPr="00B31159">
        <w:rPr>
          <w:rStyle w:val="citation"/>
          <w:strike/>
          <w:color w:val="000000"/>
        </w:rPr>
        <w:t>2020</w:t>
      </w:r>
      <w:r w:rsidRPr="00B31159">
        <w:rPr>
          <w:strike/>
          <w:color w:val="000000"/>
        </w:rPr>
        <w:t xml:space="preserve">; </w:t>
      </w:r>
      <w:r w:rsidRPr="00B31159">
        <w:rPr>
          <w:rStyle w:val="Contrib"/>
          <w:strike/>
          <w:color w:val="000000"/>
        </w:rPr>
        <w:t>Barb</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Chikhale</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Farooq</w:t>
      </w:r>
      <w:r w:rsidRPr="00B31159">
        <w:rPr>
          <w:rStyle w:val="citation"/>
          <w:strike/>
          <w:color w:val="000000"/>
        </w:rPr>
        <w:t xml:space="preserve"> &amp; </w:t>
      </w:r>
      <w:r w:rsidRPr="00B31159">
        <w:rPr>
          <w:rStyle w:val="Contrib"/>
          <w:strike/>
          <w:color w:val="000000"/>
        </w:rPr>
        <w:t>Lokam</w:t>
      </w:r>
      <w:r w:rsidRPr="00B31159">
        <w:rPr>
          <w:strike/>
          <w:color w:val="000000"/>
        </w:rPr>
        <w:t xml:space="preserve">, </w:t>
      </w:r>
      <w:r w:rsidRPr="00B31159">
        <w:rPr>
          <w:rStyle w:val="citation"/>
          <w:strike/>
          <w:color w:val="000000"/>
        </w:rPr>
        <w:t>2023</w:t>
      </w:r>
      <w:r w:rsidRPr="00B31159">
        <w:rPr>
          <w:strike/>
          <w:color w:val="000000"/>
        </w:rPr>
        <w:t xml:space="preserve">; </w:t>
      </w:r>
      <w:r w:rsidRPr="00B31159">
        <w:rPr>
          <w:rStyle w:val="Contrib"/>
          <w:strike/>
          <w:color w:val="000000"/>
        </w:rPr>
        <w:t>Y. Zhang</w:t>
      </w:r>
      <w:r w:rsidRPr="00B31159">
        <w:rPr>
          <w:rStyle w:val="citation"/>
          <w:strike/>
          <w:color w:val="000000"/>
        </w:rPr>
        <w:t xml:space="preserve"> et al.</w:t>
      </w:r>
      <w:r w:rsidRPr="00B31159">
        <w:rPr>
          <w:strike/>
          <w:color w:val="000000"/>
        </w:rPr>
        <w:t xml:space="preserve">, </w:t>
      </w:r>
      <w:r w:rsidRPr="00B31159">
        <w:rPr>
          <w:rStyle w:val="citation"/>
          <w:strike/>
          <w:color w:val="000000"/>
        </w:rPr>
        <w:t>2019</w:t>
      </w:r>
      <w:r w:rsidRPr="00B31159">
        <w:rPr>
          <w:strike/>
          <w:color w:val="000000"/>
        </w:rPr>
        <w:t>)</w:t>
      </w:r>
      <w:r>
        <w:rPr>
          <w:color w:val="000000"/>
        </w:rPr>
        <w:t>.</w:t>
      </w:r>
      <w:commentRangeEnd w:id="134"/>
      <w:r>
        <w:rPr>
          <w:rStyle w:val="CommentReference"/>
          <w:rFonts w:eastAsia="Times New Roman" w:cs="Arial"/>
          <w:szCs w:val="20"/>
        </w:rPr>
        <w:commentReference w:id="134"/>
      </w:r>
      <w:commentRangeEnd w:id="135"/>
      <w:r>
        <w:rPr>
          <w:rStyle w:val="CommentReference"/>
          <w:rFonts w:eastAsia="Times New Roman" w:cs="Arial"/>
          <w:szCs w:val="20"/>
        </w:rPr>
        <w:commentReference w:id="135"/>
      </w:r>
    </w:p>
    <w:p w14:paraId="6384249D" w14:textId="77777777" w:rsidR="00ED48BB" w:rsidRDefault="00ED48BB" w:rsidP="00ED48BB">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F7D8DE6" w14:textId="77777777" w:rsidR="00ED48BB" w:rsidRDefault="00ED48BB" w:rsidP="00ED48BB">
      <w:pPr>
        <w:pStyle w:val="embeddedapa-figure-label"/>
        <w:spacing w:line="480" w:lineRule="auto"/>
        <w:rPr>
          <w:color w:val="000000"/>
        </w:rPr>
      </w:pPr>
    </w:p>
    <w:p w14:paraId="619CD83B" w14:textId="5F53ECA5" w:rsidR="00ED48BB" w:rsidRPr="00CD2DAD" w:rsidRDefault="00ED48BB" w:rsidP="00ED48BB">
      <w:pPr>
        <w:pStyle w:val="Caption"/>
      </w:pPr>
      <w:bookmarkStart w:id="136" w:name="_Toc165902046"/>
      <w:bookmarkStart w:id="137" w:name="_Toc169701675"/>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136"/>
      <w:bookmarkEnd w:id="137"/>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41A2B6B0" w14:textId="77777777" w:rsidR="00ED48BB" w:rsidRDefault="00ED48BB" w:rsidP="00ED48BB">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1A475D06" w14:textId="77777777" w:rsidR="00ED48BB" w:rsidRPr="00DA46F2" w:rsidRDefault="00ED48BB" w:rsidP="00ED48BB">
      <w:pPr>
        <w:spacing w:line="480" w:lineRule="auto"/>
        <w:ind w:firstLine="720"/>
        <w:rPr>
          <w:shd w:val="clear" w:color="auto" w:fill="FFFFFF"/>
        </w:rPr>
      </w:pPr>
    </w:p>
    <w:p w14:paraId="3EC875EA" w14:textId="77777777" w:rsidR="00ED48BB" w:rsidRPr="00C13616" w:rsidRDefault="00ED48BB" w:rsidP="00ED48BB">
      <w:pPr>
        <w:pStyle w:val="Heading3"/>
        <w:rPr>
          <w:shd w:val="clear" w:color="auto" w:fill="FFFFFF"/>
        </w:rPr>
      </w:pPr>
      <w:r w:rsidRPr="00C13616">
        <w:rPr>
          <w:shd w:val="clear" w:color="auto" w:fill="FFFFFF"/>
        </w:rPr>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 xml:space="preserve">In 5G millimeter-wave (mmWave) networks, foliage or vegetation plays a crucial role by causing signal attenuation through scattering and absorption effects. The presence of leaves, branches, tree trunks, and twigs in foliage environments can obstruct and scatter mmWave </w:t>
      </w:r>
      <w:r>
        <w:rPr>
          <w:color w:val="000000"/>
        </w:rPr>
        <w:lastRenderedPageBreak/>
        <w:t>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xml:space="preserve">. </w:t>
      </w:r>
      <w:commentRangeStart w:id="138"/>
      <w:commentRangeStart w:id="139"/>
      <w:commentRangeStart w:id="140"/>
      <w:r w:rsidRPr="4305B856">
        <w:rPr>
          <w:color w:val="000000" w:themeColor="text1"/>
        </w:rPr>
        <w:t>Vegetation loss rises precisely proportional to the depth of the vegetation</w:t>
      </w:r>
      <w:commentRangeEnd w:id="138"/>
      <w:r>
        <w:rPr>
          <w:rStyle w:val="CommentReference"/>
        </w:rPr>
        <w:commentReference w:id="138"/>
      </w:r>
      <w:commentRangeEnd w:id="139"/>
      <w:r>
        <w:rPr>
          <w:rStyle w:val="CommentReference"/>
          <w:rFonts w:eastAsia="Times New Roman" w:cs="Arial"/>
          <w:szCs w:val="20"/>
        </w:rPr>
        <w:commentReference w:id="139"/>
      </w:r>
      <w:commentRangeEnd w:id="140"/>
      <w:r>
        <w:rPr>
          <w:rStyle w:val="CommentReference"/>
          <w:rFonts w:eastAsia="Times New Roman" w:cs="Arial"/>
          <w:szCs w:val="20"/>
        </w:rPr>
        <w:commentReference w:id="140"/>
      </w:r>
      <w:r w:rsidRPr="4305B856">
        <w:rPr>
          <w:color w:val="000000" w:themeColor="text1"/>
        </w:rPr>
        <w:t>,</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1216A7B0" w14:textId="77777777" w:rsidR="00ED48BB" w:rsidRDefault="00ED48BB" w:rsidP="00ED48BB">
      <w:pPr>
        <w:spacing w:line="480" w:lineRule="auto"/>
        <w:ind w:firstLine="720"/>
        <w:rPr>
          <w:color w:val="000000"/>
        </w:rPr>
      </w:pPr>
      <w:r>
        <w:rPr>
          <w:color w:val="000000"/>
        </w:rPr>
        <w:lastRenderedPageBreak/>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EAA1259" w14:textId="61B266FB" w:rsidR="00ED48BB" w:rsidRPr="00DE737F" w:rsidRDefault="00ED48BB" w:rsidP="00ED48BB">
      <w:pPr>
        <w:pStyle w:val="Caption"/>
      </w:pPr>
      <w:bookmarkStart w:id="141" w:name="_Toc165902047"/>
      <w:bookmarkStart w:id="142" w:name="_Toc169701676"/>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141"/>
      <w:bookmarkEnd w:id="142"/>
    </w:p>
    <w:p w14:paraId="6D8EB66C" w14:textId="77777777" w:rsidR="00ED48BB" w:rsidRDefault="00ED48BB" w:rsidP="00ED48BB">
      <w:pPr>
        <w:pStyle w:val="embeddedembedded-img"/>
        <w:spacing w:line="480" w:lineRule="auto"/>
        <w:rPr>
          <w:color w:val="000000"/>
        </w:rPr>
      </w:pPr>
      <w:commentRangeStart w:id="143"/>
      <w:commentRangeStart w:id="144"/>
      <w:commentRangeEnd w:id="143"/>
      <w:r>
        <w:rPr>
          <w:rStyle w:val="CommentReference"/>
        </w:rPr>
        <w:commentReference w:id="143"/>
      </w:r>
      <w:commentRangeEnd w:id="144"/>
      <w:r>
        <w:rPr>
          <w:rStyle w:val="CommentReference"/>
          <w:rFonts w:cs="Arial"/>
          <w:szCs w:val="20"/>
        </w:rPr>
        <w:commentReference w:id="144"/>
      </w:r>
      <w:r>
        <w:rPr>
          <w:noProof/>
        </w:rPr>
        <w:drawing>
          <wp:inline distT="0" distB="0" distL="0" distR="0" wp14:anchorId="66FB428E" wp14:editId="649D0491">
            <wp:extent cx="5943600" cy="3770630"/>
            <wp:effectExtent l="0" t="0" r="0" b="5715"/>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70630"/>
                    </a:xfrm>
                    <a:prstGeom prst="rect">
                      <a:avLst/>
                    </a:prstGeom>
                    <a:noFill/>
                    <a:ln>
                      <a:noFill/>
                    </a:ln>
                  </pic:spPr>
                </pic:pic>
              </a:graphicData>
            </a:graphic>
          </wp:inline>
        </w:drawing>
      </w:r>
    </w:p>
    <w:p w14:paraId="16F94220"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736A86E2" w14:textId="77777777" w:rsidR="00ED48BB" w:rsidRDefault="00ED48BB" w:rsidP="00ED48BB">
      <w:pPr>
        <w:pStyle w:val="Heading3"/>
        <w:rPr>
          <w:shd w:val="clear" w:color="auto" w:fill="FFFFFF"/>
        </w:rPr>
      </w:pPr>
      <w:r w:rsidRPr="00C13616">
        <w:rPr>
          <w:shd w:val="clear" w:color="auto" w:fill="FFFFFF"/>
        </w:rPr>
        <w:lastRenderedPageBreak/>
        <w:t>Traditional Datasets from LiDAR and UAV data</w:t>
      </w:r>
    </w:p>
    <w:p w14:paraId="58C59452" w14:textId="77777777" w:rsidR="00ED48BB" w:rsidRDefault="00ED48BB" w:rsidP="00ED48BB">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2D2B4E29" w14:textId="62E5B399" w:rsidR="00ED48BB" w:rsidRPr="00B427B3" w:rsidRDefault="00ED48BB" w:rsidP="00ED48BB">
      <w:pPr>
        <w:pStyle w:val="Caption"/>
      </w:pPr>
      <w:bookmarkStart w:id="145" w:name="_Toc165902048"/>
      <w:bookmarkStart w:id="146" w:name="_Toc16970167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145"/>
      <w:bookmarkEnd w:id="146"/>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5236398" cy="2773104"/>
                    </a:xfrm>
                    <a:prstGeom prst="rect">
                      <a:avLst/>
                    </a:prstGeom>
                  </pic:spPr>
                </pic:pic>
              </a:graphicData>
            </a:graphic>
          </wp:inline>
        </w:drawing>
      </w:r>
    </w:p>
    <w:p w14:paraId="61A1E144"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1A4BC6F2" w14:textId="77777777" w:rsidR="00ED48BB" w:rsidRDefault="00ED48BB" w:rsidP="00ED48BB">
      <w:pPr>
        <w:spacing w:line="480" w:lineRule="auto"/>
        <w:ind w:firstLine="720"/>
        <w:rPr>
          <w:color w:val="000000"/>
        </w:rPr>
      </w:pPr>
      <w:del w:id="147" w:author="Mohamed Yoosuf Mohamed Nabeel" w:date="2024-06-15T07:02:00Z">
        <w:r w:rsidRPr="4305B856" w:rsidDel="00975DFF">
          <w:rPr>
            <w:color w:val="000000" w:themeColor="text1"/>
          </w:rPr>
          <w:lastRenderedPageBreak/>
          <w:delText>But that said</w:delText>
        </w:r>
      </w:del>
      <w:ins w:id="148" w:author="Mohamed Yoosuf Mohamed Nabeel" w:date="2024-06-15T07:02:00Z">
        <w:r w:rsidRPr="4305B856">
          <w:rPr>
            <w:color w:val="000000" w:themeColor="text1"/>
          </w:rPr>
          <w:t>However</w:t>
        </w:r>
      </w:ins>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lastRenderedPageBreak/>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lastRenderedPageBreak/>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xml:space="preserve">). </w:t>
      </w:r>
      <w:commentRangeStart w:id="149"/>
      <w:commentRangeStart w:id="150"/>
      <w:r>
        <w:t>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w:t>
      </w:r>
      <w:commentRangeEnd w:id="149"/>
      <w:r>
        <w:rPr>
          <w:rStyle w:val="CommentReference"/>
          <w:rFonts w:eastAsia="Times New Roman" w:cs="Arial"/>
          <w:szCs w:val="20"/>
        </w:rPr>
        <w:commentReference w:id="149"/>
      </w:r>
      <w:commentRangeEnd w:id="150"/>
      <w:r>
        <w:rPr>
          <w:rStyle w:val="CommentReference"/>
          <w:rFonts w:eastAsia="Times New Roman" w:cs="Arial"/>
          <w:szCs w:val="20"/>
        </w:rPr>
        <w:commentReference w:id="150"/>
      </w:r>
      <w:r>
        <w:t>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1994BF1E" w14:textId="77777777" w:rsidR="00ED48BB" w:rsidRDefault="00ED48BB" w:rsidP="00ED48BB">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A74A5B5" w14:textId="77777777" w:rsidR="00ED48BB" w:rsidRDefault="00ED48BB" w:rsidP="00ED48BB">
      <w:pPr>
        <w:spacing w:line="480" w:lineRule="auto"/>
        <w:ind w:firstLine="720"/>
        <w:rPr>
          <w:color w:val="000000"/>
        </w:rPr>
      </w:pPr>
      <w:r>
        <w:rPr>
          <w:color w:val="000000"/>
        </w:rPr>
        <w:lastRenderedPageBreak/>
        <w:t>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83BE16A" w14:textId="56D79B44" w:rsidR="00ED48BB" w:rsidRPr="00B427B3" w:rsidRDefault="00ED48BB" w:rsidP="00ED48BB">
      <w:pPr>
        <w:pStyle w:val="Caption"/>
      </w:pPr>
      <w:bookmarkStart w:id="151" w:name="_Toc165902049"/>
      <w:bookmarkStart w:id="152" w:name="_Toc16970167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151"/>
      <w:bookmarkEnd w:id="152"/>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6751B87B" w14:textId="77777777" w:rsidR="00ED48BB" w:rsidRDefault="00ED48BB" w:rsidP="00ED48BB">
      <w:pPr>
        <w:spacing w:line="480" w:lineRule="auto"/>
        <w:ind w:firstLine="720"/>
        <w:rPr>
          <w:color w:val="000000"/>
        </w:rPr>
      </w:pPr>
      <w:r>
        <w:rPr>
          <w:color w:val="000000"/>
        </w:rPr>
        <w:lastRenderedPageBreak/>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t>Machine Learning and Computer Vision in Environmental Modeling</w:t>
      </w:r>
    </w:p>
    <w:p w14:paraId="2053DE06" w14:textId="77777777"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 xml:space="preserve">develop AI/ML computer vision image </w:t>
      </w:r>
      <w:del w:id="153" w:author="Mohamed Yoosuf Mohamed Nabeel" w:date="2024-06-15T07:05:00Z">
        <w:r w:rsidRPr="4305B856" w:rsidDel="00975DFF">
          <w:rPr>
            <w:color w:val="000000" w:themeColor="text1"/>
          </w:rPr>
          <w:delText>analysis</w:delText>
        </w:r>
      </w:del>
      <w:ins w:id="154" w:author="Mohamed Yoosuf Mohamed Nabeel" w:date="2024-06-15T07:05:00Z">
        <w:r w:rsidRPr="4305B856">
          <w:rPr>
            <w:color w:val="000000" w:themeColor="text1"/>
          </w:rPr>
          <w:t>classification</w:t>
        </w:r>
      </w:ins>
      <w:r w:rsidRPr="4305B856">
        <w:rPr>
          <w:color w:val="000000" w:themeColor="text1"/>
        </w:rPr>
        <w:t xml:space="preserve">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lastRenderedPageBreak/>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 xml:space="preserve">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w:t>
      </w:r>
      <w:r>
        <w:rPr>
          <w:color w:val="000000"/>
        </w:rPr>
        <w:lastRenderedPageBreak/>
        <w:t>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 xml:space="preserve">Processing LiDAR data can be complex and time-consuming, requiring specialized software, expertise, and computational resources. Analyzing and interpreting LiDAR point cloud data involves data cleaning, classification, feature extraction, and model generation, which can </w:t>
      </w:r>
      <w:r>
        <w:rPr>
          <w:color w:val="000000"/>
        </w:rPr>
        <w:lastRenderedPageBreak/>
        <w:t>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 xml:space="preserve">Furthermore, by leveraging advanced computer vision, image analysis, and machine learning algorithms, digital twins can analyze the impact of foliage on network performance, </w:t>
      </w:r>
      <w:r>
        <w:rPr>
          <w:color w:val="000000"/>
        </w:rPr>
        <w:lastRenderedPageBreak/>
        <w:t>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 xml:space="preserve">Using low-cost satellite or aerial imagery data sources like Google Imagery, applying computer vision, image analysis, and semantic segmentation machine learning techniques to </w:t>
      </w:r>
      <w:r>
        <w:rPr>
          <w:color w:val="000000"/>
        </w:rPr>
        <w:lastRenderedPageBreak/>
        <w:t>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 xml:space="preserve">As foliage or vegetation is one of the factors impacting the advanced mmW, 5G, and 6G technologies deployment, </w:t>
      </w:r>
      <w:commentRangeStart w:id="155"/>
      <w:commentRangeStart w:id="156"/>
      <w:r w:rsidRPr="4305B856">
        <w:rPr>
          <w:color w:val="000000" w:themeColor="text1"/>
        </w:rPr>
        <w:t>current methods of identifying foliage for network planning</w:t>
      </w:r>
      <w:commentRangeEnd w:id="155"/>
      <w:r>
        <w:rPr>
          <w:rStyle w:val="CommentReference"/>
        </w:rPr>
        <w:commentReference w:id="155"/>
      </w:r>
      <w:commentRangeEnd w:id="156"/>
      <w:r>
        <w:rPr>
          <w:rStyle w:val="CommentReference"/>
          <w:rFonts w:eastAsia="Times New Roman" w:cs="Arial"/>
          <w:szCs w:val="20"/>
        </w:rPr>
        <w:commentReference w:id="156"/>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r>
        <w:rPr>
          <w:rStyle w:val="contrib0"/>
        </w:rPr>
        <w:t>Menenti</w:t>
      </w:r>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lastRenderedPageBreak/>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8"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9" w:history="1">
        <w:r w:rsidRPr="0084291C">
          <w:rPr>
            <w:rStyle w:val="Hyperlink"/>
          </w:rPr>
          <w:t>https://josm.openstreetmap.de/</w:t>
        </w:r>
      </w:hyperlink>
      <w:r>
        <w:t>)</w:t>
      </w:r>
    </w:p>
    <w:p w14:paraId="52A24C94" w14:textId="77777777" w:rsidR="00ED48BB" w:rsidRPr="00887A22" w:rsidRDefault="00ED48BB" w:rsidP="00ED48BB">
      <w:pPr>
        <w:pStyle w:val="Heading2"/>
      </w:pPr>
      <w:bookmarkStart w:id="157" w:name="_Toc464831652"/>
      <w:bookmarkStart w:id="158" w:name="_Toc465328389"/>
      <w:bookmarkStart w:id="159" w:name="_Toc97025082"/>
      <w:bookmarkStart w:id="160" w:name="_Toc165902220"/>
      <w:bookmarkStart w:id="161" w:name="_Toc169701548"/>
      <w:r>
        <w:t xml:space="preserve">Digital Twin Representation of Foliage </w:t>
      </w:r>
      <w:r>
        <w:rPr>
          <w:rFonts w:ascii="Söhne" w:hAnsi="Söhne" w:cs="Calibri"/>
          <w:color w:val="0D0D0D"/>
          <w:shd w:val="clear" w:color="auto" w:fill="FFFFFF"/>
        </w:rPr>
        <w:t>Theoretical</w:t>
      </w:r>
      <w:r>
        <w:t xml:space="preserve"> </w:t>
      </w:r>
      <w:commentRangeStart w:id="162"/>
      <w:r>
        <w:t xml:space="preserve">Framework </w:t>
      </w:r>
      <w:bookmarkEnd w:id="157"/>
      <w:bookmarkEnd w:id="158"/>
      <w:commentRangeEnd w:id="162"/>
      <w:r>
        <w:rPr>
          <w:rStyle w:val="CommentReference"/>
          <w:b w:val="0"/>
          <w:bCs w:val="0"/>
          <w:szCs w:val="20"/>
        </w:rPr>
        <w:commentReference w:id="162"/>
      </w:r>
      <w:bookmarkEnd w:id="159"/>
      <w:bookmarkEnd w:id="160"/>
      <w:bookmarkEnd w:id="161"/>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xml:space="preserve">).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t>
      </w:r>
      <w:r>
        <w:rPr>
          <w:color w:val="000000"/>
        </w:rPr>
        <w:lastRenderedPageBreak/>
        <w:t>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w:t>
      </w:r>
      <w:r w:rsidRPr="006E0081">
        <w:rPr>
          <w:rFonts w:eastAsiaTheme="minorHAnsi" w:cstheme="minorBidi"/>
          <w:color w:val="0D0D0D"/>
          <w:szCs w:val="22"/>
          <w:shd w:val="clear" w:color="auto" w:fill="FFFFFF"/>
        </w:rPr>
        <w:lastRenderedPageBreak/>
        <w:t>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intersection of digital twins with environmental science and network engineering reflects an increasingly interdisciplinary approach to technological applications. In environmental science, digital twins are used to model complex ecosystems or urban </w:t>
      </w:r>
      <w:r w:rsidRPr="006E0081">
        <w:rPr>
          <w:rFonts w:eastAsiaTheme="minorHAnsi" w:cstheme="minorBidi"/>
          <w:color w:val="0D0D0D"/>
          <w:szCs w:val="22"/>
          <w:shd w:val="clear" w:color="auto" w:fill="FFFFFF"/>
        </w:rPr>
        <w:lastRenderedPageBreak/>
        <w:t>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commentRangeStart w:id="163"/>
      <w:commentRangeStart w:id="164"/>
      <w:r w:rsidRPr="00DA46F2">
        <w:rPr>
          <w:rFonts w:eastAsia="Times New Roman"/>
          <w:shd w:val="clear" w:color="auto" w:fill="FFFFFF"/>
        </w:rPr>
        <w:lastRenderedPageBreak/>
        <w:t>Relevant Studies</w:t>
      </w:r>
      <w:commentRangeEnd w:id="163"/>
      <w:r>
        <w:rPr>
          <w:rStyle w:val="CommentReference"/>
        </w:rPr>
        <w:commentReference w:id="163"/>
      </w:r>
      <w:commentRangeEnd w:id="164"/>
      <w:r>
        <w:rPr>
          <w:rStyle w:val="CommentReference"/>
          <w:rFonts w:eastAsia="Times New Roman" w:cs="Arial"/>
          <w:b w:val="0"/>
          <w:bCs w:val="0"/>
          <w:i w:val="0"/>
          <w:szCs w:val="20"/>
        </w:rPr>
        <w:commentReference w:id="164"/>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chrotter</w:t>
      </w:r>
      <w:r>
        <w:rPr>
          <w:rStyle w:val="citation"/>
          <w:color w:val="000000"/>
        </w:rPr>
        <w:t xml:space="preserve"> &amp; </w:t>
      </w:r>
      <w:r>
        <w:rPr>
          <w:rStyle w:val="Contrib"/>
          <w:color w:val="000000"/>
        </w:rPr>
        <w:t>Hürzeler</w:t>
      </w:r>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r>
        <w:rPr>
          <w:rStyle w:val="Contrib"/>
          <w:color w:val="000000"/>
        </w:rPr>
        <w:t>Chaminé</w:t>
      </w:r>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lastRenderedPageBreak/>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77777777" w:rsidR="00ED48BB" w:rsidRPr="00911CBD" w:rsidRDefault="00ED48BB" w:rsidP="00ED48BB">
      <w:pPr>
        <w:spacing w:line="480" w:lineRule="auto"/>
        <w:ind w:firstLine="720"/>
        <w:rPr>
          <w:shd w:val="clear" w:color="auto" w:fill="FFFFFF"/>
        </w:rPr>
      </w:pPr>
      <w:r w:rsidRPr="4305B856">
        <w:rPr>
          <w:color w:val="000000" w:themeColor="text1"/>
        </w:rPr>
        <w:t xml:space="preserve">The </w:t>
      </w:r>
      <w:commentRangeStart w:id="165"/>
      <w:commentRangeStart w:id="166"/>
      <w:r w:rsidRPr="00B50D81">
        <w:rPr>
          <w:strike/>
          <w:color w:val="000000" w:themeColor="text1"/>
        </w:rPr>
        <w:t>Digital Twin</w:t>
      </w:r>
      <w:commentRangeEnd w:id="165"/>
      <w:r w:rsidRPr="00B50D81">
        <w:rPr>
          <w:rStyle w:val="CommentReference"/>
          <w:strike/>
        </w:rPr>
        <w:commentReference w:id="165"/>
      </w:r>
      <w:commentRangeEnd w:id="166"/>
      <w:r>
        <w:rPr>
          <w:rStyle w:val="CommentReference"/>
          <w:rFonts w:eastAsia="Times New Roman" w:cs="Arial"/>
          <w:szCs w:val="20"/>
        </w:rPr>
        <w:commentReference w:id="166"/>
      </w:r>
      <w:r>
        <w:rPr>
          <w:color w:val="000000" w:themeColor="text1"/>
        </w:rPr>
        <w:t>DT</w:t>
      </w:r>
      <w:r w:rsidRPr="4305B856">
        <w:rPr>
          <w:color w:val="000000" w:themeColor="text1"/>
        </w:rPr>
        <w:t>,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xml:space="preserve">). DTs can leverage the power of data-driven </w:t>
      </w:r>
      <w:r>
        <w:rPr>
          <w:color w:val="000000"/>
        </w:rPr>
        <w:lastRenderedPageBreak/>
        <w:t>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167" w:name="_Toc164865772"/>
      <w:bookmarkStart w:id="168" w:name="_Toc165902221"/>
      <w:bookmarkStart w:id="169" w:name="_Toc169701549"/>
      <w:r>
        <w:t xml:space="preserve">Data Ethics and Legal Frameworks in the </w:t>
      </w:r>
      <w:r w:rsidR="00CA1D4D">
        <w:t>S</w:t>
      </w:r>
      <w:r>
        <w:t xml:space="preserve">tudy of </w:t>
      </w:r>
      <w:r>
        <w:rPr>
          <w:color w:val="0D0D0D"/>
          <w:shd w:val="clear" w:color="auto" w:fill="FFFFFF"/>
        </w:rPr>
        <w:t>Digital Twin Representation of Foliage</w:t>
      </w:r>
      <w:commentRangeStart w:id="170"/>
      <w:r>
        <w:t xml:space="preserve"> </w:t>
      </w:r>
      <w:commentRangeEnd w:id="170"/>
      <w:r>
        <w:rPr>
          <w:rStyle w:val="CommentReference"/>
          <w:b w:val="0"/>
          <w:bCs w:val="0"/>
          <w:szCs w:val="20"/>
        </w:rPr>
        <w:commentReference w:id="170"/>
      </w:r>
      <w:bookmarkEnd w:id="167"/>
      <w:bookmarkEnd w:id="168"/>
      <w:bookmarkEnd w:id="169"/>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t>Data Ethics and Privacy Concerns in the Collection and Use of Google Imagery Data</w:t>
      </w:r>
    </w:p>
    <w:p w14:paraId="1BC0BABF" w14:textId="2E77113C" w:rsidR="00ED48BB" w:rsidRPr="00B427B3" w:rsidRDefault="00ED48BB" w:rsidP="00ED48BB">
      <w:pPr>
        <w:pStyle w:val="Caption"/>
      </w:pPr>
      <w:bookmarkStart w:id="171" w:name="_Toc165902050"/>
      <w:bookmarkStart w:id="172" w:name="_Toc16970167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171"/>
      <w:bookmarkEnd w:id="172"/>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In order to handle this data ethically, it must take individuals’ privacy </w:t>
      </w:r>
      <w:r>
        <w:rPr>
          <w:color w:val="000000"/>
        </w:rPr>
        <w:lastRenderedPageBreak/>
        <w:t xml:space="preserve">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lastRenderedPageBreak/>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173" w:name="_Toc164865774"/>
      <w:bookmarkStart w:id="174" w:name="_Toc165902222"/>
      <w:bookmarkStart w:id="175" w:name="_Toc169701550"/>
      <w:commentRangeStart w:id="176"/>
      <w:r w:rsidRPr="00887A22">
        <w:lastRenderedPageBreak/>
        <w:t>Summary</w:t>
      </w:r>
      <w:commentRangeEnd w:id="176"/>
      <w:r>
        <w:rPr>
          <w:rStyle w:val="CommentReference"/>
          <w:szCs w:val="20"/>
        </w:rPr>
        <w:commentReference w:id="176"/>
      </w:r>
      <w:bookmarkEnd w:id="173"/>
      <w:bookmarkEnd w:id="174"/>
      <w:bookmarkEnd w:id="175"/>
    </w:p>
    <w:p w14:paraId="5B461A42" w14:textId="77777777" w:rsidR="00ED48BB" w:rsidRDefault="00ED48BB" w:rsidP="00ED48BB">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8D92649" w14:textId="77777777" w:rsidR="00ED48BB" w:rsidRPr="00A16912" w:rsidRDefault="00ED48BB" w:rsidP="00ED48BB">
      <w:pPr>
        <w:spacing w:after="0" w:line="480" w:lineRule="auto"/>
        <w:ind w:firstLine="720"/>
        <w:contextualSpacing/>
        <w:rPr>
          <w:strike/>
          <w:color w:val="000000"/>
        </w:rPr>
      </w:pPr>
      <w:commentRangeStart w:id="177"/>
      <w:commentRangeStart w:id="178"/>
      <w:r w:rsidRPr="00A16912">
        <w:rPr>
          <w:strike/>
          <w:color w:val="000000"/>
        </w:rPr>
        <w:t xml:space="preserve">In summary, </w:t>
      </w:r>
      <w:ins w:id="179" w:author="Irene Tsapara" w:date="2024-06-05T16:46:00Z" w16du:dateUtc="2024-06-05T21:46:00Z">
        <w:r w:rsidRPr="00A16912">
          <w:rPr>
            <w:strike/>
            <w:color w:val="000000"/>
          </w:rPr>
          <w:t xml:space="preserve">the </w:t>
        </w:r>
      </w:ins>
      <w:r w:rsidRPr="00A16912">
        <w:rPr>
          <w:strike/>
          <w:color w:val="000000"/>
        </w:rPr>
        <w:t xml:space="preserve">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sidRPr="00A16912">
        <w:rPr>
          <w:strike/>
          <w:color w:val="000000"/>
        </w:rPr>
        <w:lastRenderedPageBreak/>
        <w:t>for the innovative exploration of digital twin technology in the context of foliage representation and wireless signal propagation.</w:t>
      </w:r>
      <w:commentRangeEnd w:id="177"/>
      <w:r w:rsidRPr="00A16912">
        <w:rPr>
          <w:rStyle w:val="CommentReference"/>
          <w:rFonts w:eastAsia="Times New Roman" w:cs="Arial"/>
          <w:strike/>
          <w:szCs w:val="20"/>
        </w:rPr>
        <w:commentReference w:id="177"/>
      </w:r>
      <w:commentRangeEnd w:id="178"/>
      <w:r>
        <w:rPr>
          <w:rStyle w:val="CommentReference"/>
          <w:rFonts w:eastAsia="Times New Roman" w:cs="Arial"/>
          <w:szCs w:val="20"/>
        </w:rPr>
        <w:commentReference w:id="178"/>
      </w:r>
    </w:p>
    <w:p w14:paraId="3D9EC3F8" w14:textId="77777777" w:rsidR="00ED48BB" w:rsidRDefault="00ED48BB" w:rsidP="00ED48BB">
      <w:pPr>
        <w:spacing w:line="480" w:lineRule="auto"/>
        <w:ind w:firstLine="720"/>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0ED0C7E8" w14:textId="77777777" w:rsidR="00ED48BB" w:rsidRPr="00887A22" w:rsidRDefault="00ED48BB" w:rsidP="00ED48BB">
      <w:pPr>
        <w:spacing w:after="0" w:line="480" w:lineRule="auto"/>
        <w:ind w:firstLine="720"/>
        <w:contextualSpacing/>
      </w:pPr>
    </w:p>
    <w:p w14:paraId="7A91B557" w14:textId="77777777" w:rsidR="00ED48BB" w:rsidRPr="00887A22" w:rsidRDefault="00ED48BB" w:rsidP="00ED48BB">
      <w:pPr>
        <w:spacing w:after="0" w:line="480" w:lineRule="auto"/>
        <w:contextualSpacing/>
      </w:pPr>
      <w:r w:rsidRPr="00887A22">
        <w:t xml:space="preserve">Checklist: </w:t>
      </w:r>
    </w:p>
    <w:p w14:paraId="42E6D54C" w14:textId="77777777" w:rsidR="00ED48BB" w:rsidRPr="00887A22" w:rsidRDefault="00000000" w:rsidP="00ED48BB">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ED48BB" w:rsidRPr="00887A22">
            <w:rPr>
              <w:rFonts w:ascii="Segoe UI Symbol" w:hAnsi="Segoe UI Symbol" w:cs="Segoe UI Symbol"/>
            </w:rPr>
            <w:t>☐</w:t>
          </w:r>
        </w:sdtContent>
      </w:sdt>
      <w:r w:rsidR="00ED48BB" w:rsidRPr="00887A22">
        <w:t xml:space="preserve"> </w:t>
      </w:r>
      <w:r w:rsidR="00ED48BB" w:rsidRPr="00887A22">
        <w:rPr>
          <w:rFonts w:eastAsia="Times New Roman" w:cs="Times New Roman"/>
          <w:szCs w:val="24"/>
        </w:rPr>
        <w:t>Briefly restate the key points discussed in the chapter. Review the headings and/or table of contents to ensure all key points are covered.</w:t>
      </w:r>
      <w:r w:rsidR="00ED48BB" w:rsidRPr="00887A22">
        <w:t xml:space="preserve"> </w:t>
      </w:r>
    </w:p>
    <w:p w14:paraId="072E47F7" w14:textId="1EBACC38" w:rsidR="00F57F32" w:rsidRDefault="00000000" w:rsidP="00ED48BB">
      <w:pPr>
        <w:spacing w:line="480" w:lineRule="auto"/>
        <w:ind w:left="720"/>
        <w:rPr>
          <w:rFonts w:eastAsia="Times New Roman" w:cs="Arial"/>
          <w:b/>
          <w:bCs/>
          <w:szCs w:val="32"/>
        </w:rPr>
      </w:pPr>
      <w:sdt>
        <w:sdtPr>
          <w:id w:val="1591813669"/>
          <w14:checkbox>
            <w14:checked w14:val="0"/>
            <w14:checkedState w14:val="2612" w14:font="MS Gothic"/>
            <w14:uncheckedState w14:val="2610" w14:font="MS Gothic"/>
          </w14:checkbox>
        </w:sdtPr>
        <w:sdtContent>
          <w:r w:rsidR="00ED48BB">
            <w:rPr>
              <w:rFonts w:ascii="MS Gothic" w:eastAsia="MS Gothic" w:hAnsi="MS Gothic" w:hint="eastAsia"/>
            </w:rPr>
            <w:t>☐</w:t>
          </w:r>
        </w:sdtContent>
      </w:sdt>
      <w:r w:rsidR="00ED48BB" w:rsidRPr="00887A22">
        <w:t xml:space="preserve"> Highlight areas of convergence</w:t>
      </w:r>
      <w:r w:rsidR="00ED48BB">
        <w:t>, divergence, and gaps in the literature supporting the study's need</w:t>
      </w:r>
      <w:r w:rsidR="00ED48BB" w:rsidRPr="00887A22">
        <w:t>. This discussion should logically lead to Chapter 3, where the research methodology and design will be discussed.</w:t>
      </w:r>
      <w:r w:rsidR="00F57F32">
        <w:br w:type="page"/>
      </w:r>
    </w:p>
    <w:p w14:paraId="7D022B0E" w14:textId="18F842FB" w:rsidR="00167573" w:rsidRPr="00887A22" w:rsidRDefault="00167573" w:rsidP="00167573">
      <w:pPr>
        <w:pStyle w:val="Heading1"/>
      </w:pPr>
      <w:bookmarkStart w:id="180" w:name="_Toc169701551"/>
      <w:r w:rsidRPr="00887A22">
        <w:lastRenderedPageBreak/>
        <w:t>Chapter 3: Research Method</w:t>
      </w:r>
      <w:r>
        <w:t>ology</w:t>
      </w:r>
      <w:bookmarkEnd w:id="12"/>
      <w:bookmarkEnd w:id="180"/>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181" w:name="_Toc164865776"/>
      <w:bookmarkStart w:id="182" w:name="_Toc169701552"/>
      <w:r>
        <w:t xml:space="preserve">Digital Twin Representation of Foliage </w:t>
      </w:r>
      <w:commentRangeStart w:id="183"/>
      <w:r w:rsidR="00167573" w:rsidRPr="00887A22">
        <w:t>Research Methodology and Design</w:t>
      </w:r>
      <w:commentRangeEnd w:id="183"/>
      <w:r w:rsidR="00167573">
        <w:rPr>
          <w:rStyle w:val="CommentReference"/>
          <w:b w:val="0"/>
          <w:bCs w:val="0"/>
          <w:szCs w:val="20"/>
        </w:rPr>
        <w:commentReference w:id="183"/>
      </w:r>
      <w:r w:rsidR="00167573">
        <w:t xml:space="preserve"> </w:t>
      </w:r>
      <w:r w:rsidR="00167573" w:rsidRPr="00EE0AB3">
        <w:t xml:space="preserve"> </w:t>
      </w:r>
      <w:r w:rsidR="00167573">
        <w:t>Process Diagram</w:t>
      </w:r>
      <w:bookmarkEnd w:id="181"/>
      <w:bookmarkEnd w:id="182"/>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E115423" w:rsidR="004030EC" w:rsidRPr="004030EC" w:rsidRDefault="004030EC" w:rsidP="004030EC">
      <w:pPr>
        <w:pStyle w:val="Caption"/>
        <w:rPr>
          <w:b/>
          <w:bCs/>
        </w:rPr>
      </w:pPr>
      <w:bookmarkStart w:id="184" w:name="_Toc169701680"/>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184"/>
    </w:p>
    <w:p w14:paraId="4C16302F" w14:textId="4E069AA7" w:rsidR="007F479F" w:rsidRDefault="007F479F" w:rsidP="00167573">
      <w:pPr>
        <w:ind w:left="720"/>
      </w:pPr>
      <w:r w:rsidRPr="004F3CEF">
        <w:rPr>
          <w:noProof/>
        </w:rPr>
        <w:drawing>
          <wp:inline distT="0" distB="0" distL="0" distR="0" wp14:anchorId="08E4459F" wp14:editId="700FD34E">
            <wp:extent cx="5942965" cy="4476750"/>
            <wp:effectExtent l="0" t="0" r="635" b="0"/>
            <wp:docPr id="65935665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56655" name="Picture 1" descr="A diagram of a data flow&#10;&#10;Description automatically generated"/>
                    <pic:cNvPicPr/>
                  </pic:nvPicPr>
                  <pic:blipFill>
                    <a:blip r:embed="rId31"/>
                    <a:stretch>
                      <a:fillRect/>
                    </a:stretch>
                  </pic:blipFill>
                  <pic:spPr>
                    <a:xfrm>
                      <a:off x="0" y="0"/>
                      <a:ext cx="5944366" cy="4477805"/>
                    </a:xfrm>
                    <a:prstGeom prst="rect">
                      <a:avLst/>
                    </a:prstGeom>
                  </pic:spPr>
                </pic:pic>
              </a:graphicData>
            </a:graphic>
          </wp:inline>
        </w:drawing>
      </w:r>
    </w:p>
    <w:p w14:paraId="5FB4ACB0" w14:textId="79144141"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5EA2C63" w:rsidR="00167573" w:rsidRDefault="00167573" w:rsidP="00167573">
      <w:pPr>
        <w:pStyle w:val="Heading2"/>
      </w:pPr>
      <w:bookmarkStart w:id="185" w:name="_Toc164865777"/>
      <w:bookmarkStart w:id="186" w:name="_Toc169701553"/>
      <w:commentRangeStart w:id="187"/>
      <w:r w:rsidRPr="00887A22">
        <w:lastRenderedPageBreak/>
        <w:t>Research Methodology and Design</w:t>
      </w:r>
      <w:commentRangeEnd w:id="187"/>
      <w:r>
        <w:rPr>
          <w:rStyle w:val="CommentReference"/>
          <w:b w:val="0"/>
          <w:bCs w:val="0"/>
          <w:szCs w:val="20"/>
        </w:rPr>
        <w:commentReference w:id="187"/>
      </w:r>
      <w:r>
        <w:t xml:space="preserve"> </w:t>
      </w:r>
      <w:r w:rsidRPr="00EE0AB3">
        <w:t xml:space="preserve"> </w:t>
      </w:r>
      <w:bookmarkEnd w:id="185"/>
      <w:r w:rsidR="003002C2">
        <w:t>of Digital Twin Representation of Foliage</w:t>
      </w:r>
      <w:bookmarkEnd w:id="186"/>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2386540F" w14:textId="2DB6A060" w:rsidR="00C50DAE" w:rsidRDefault="003F00B9" w:rsidP="000E0F0A">
      <w:pPr>
        <w:spacing w:line="480" w:lineRule="auto"/>
        <w:ind w:firstLine="720"/>
        <w:rPr>
          <w:color w:val="000000" w:themeColor="text1"/>
        </w:rPr>
      </w:pPr>
      <w:r>
        <w:rPr>
          <w:color w:val="000000" w:themeColor="text1"/>
        </w:rPr>
        <w:t xml:space="preserve">As outlined in Figure 10, </w:t>
      </w:r>
      <w:r w:rsidR="002C61A4">
        <w:rPr>
          <w:color w:val="000000" w:themeColor="text1"/>
        </w:rPr>
        <w:t>it f</w:t>
      </w:r>
      <w:r>
        <w:rPr>
          <w:color w:val="000000" w:themeColor="text1"/>
        </w:rPr>
        <w:t>irst it starts identifying region of interest where a polygon is drawn around the region of interest</w:t>
      </w:r>
      <w:r w:rsidR="000E0F0A">
        <w:rPr>
          <w:color w:val="000000" w:themeColor="text1"/>
        </w:rPr>
        <w:t>.</w:t>
      </w:r>
      <w:r>
        <w:rPr>
          <w:color w:val="000000" w:themeColor="text1"/>
        </w:rPr>
        <w:t xml:space="preserve"> </w:t>
      </w:r>
      <w:r w:rsidR="000E0F0A">
        <w:rPr>
          <w:color w:val="000000" w:themeColor="text1"/>
        </w:rPr>
        <w:t>S</w:t>
      </w:r>
      <w:r>
        <w:rPr>
          <w:color w:val="000000" w:themeColor="text1"/>
        </w:rPr>
        <w:t>econdly</w:t>
      </w:r>
      <w:r w:rsidR="000E0F0A">
        <w:rPr>
          <w:color w:val="000000" w:themeColor="text1"/>
        </w:rPr>
        <w:t>,</w:t>
      </w:r>
      <w:r>
        <w:rPr>
          <w:color w:val="000000" w:themeColor="text1"/>
        </w:rPr>
        <w:t xml:space="preserve"> road lanes or street lanes </w:t>
      </w:r>
      <w:r w:rsidR="006167E4">
        <w:rPr>
          <w:color w:val="000000" w:themeColor="text1"/>
        </w:rPr>
        <w:t xml:space="preserve">are </w:t>
      </w:r>
      <w:r>
        <w:rPr>
          <w:color w:val="000000" w:themeColor="text1"/>
        </w:rPr>
        <w:t xml:space="preserve">extracted inside the region of interest along with their names. </w:t>
      </w:r>
      <w:r w:rsidR="006167E4" w:rsidRPr="006167E4">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Pr>
          <w:color w:val="000000" w:themeColor="text1"/>
        </w:rPr>
        <w:t>.</w:t>
      </w:r>
    </w:p>
    <w:p w14:paraId="652A7A1F" w14:textId="77777777" w:rsidR="00796F28" w:rsidRDefault="00796F28" w:rsidP="00796F28">
      <w:pPr>
        <w:pStyle w:val="embeddedapa-figure-title"/>
        <w:spacing w:line="480" w:lineRule="auto"/>
        <w:rPr>
          <w:color w:val="000000"/>
        </w:rPr>
      </w:pPr>
      <w:bookmarkStart w:id="188" w:name="_Toc169701681"/>
      <w:r w:rsidRPr="004030EC">
        <w:rPr>
          <w:b/>
          <w:bCs/>
          <w:i w:val="0"/>
          <w:iCs w:val="0"/>
        </w:rPr>
        <w:lastRenderedPageBreak/>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Pr>
          <w:b/>
          <w:bCs/>
          <w:i w:val="0"/>
          <w:iCs w:val="0"/>
          <w:noProof/>
        </w:rPr>
        <w:t>10</w:t>
      </w:r>
      <w:r w:rsidRPr="004030EC">
        <w:rPr>
          <w:b/>
          <w:bCs/>
          <w:i w:val="0"/>
          <w:iCs w:val="0"/>
        </w:rPr>
        <w:fldChar w:fldCharType="end"/>
      </w:r>
      <w:r>
        <w:t xml:space="preserve"> </w:t>
      </w:r>
      <w:r>
        <w:br/>
      </w:r>
      <w:r w:rsidRPr="6B74284E">
        <w:rPr>
          <w:color w:val="000000" w:themeColor="text1"/>
        </w:rPr>
        <w:t>Data Collection Strategy</w:t>
      </w:r>
      <w:bookmarkEnd w:id="188"/>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24431230" w:rsidR="000E0F0A" w:rsidRPr="000356DE" w:rsidRDefault="006167E4" w:rsidP="000356DE">
      <w:pPr>
        <w:spacing w:line="480" w:lineRule="auto"/>
        <w:ind w:firstLine="720"/>
        <w:rPr>
          <w:rFonts w:cstheme="majorBidi"/>
        </w:rPr>
      </w:pPr>
      <w:r w:rsidRPr="006167E4">
        <w:t xml:space="preserve">Standardizing the data during the preprocessing stage is important because it ensures that all the input features have the same scale and distribution, allowing for fair comparisons and </w:t>
      </w:r>
      <w:r w:rsidRPr="006167E4">
        <w:lastRenderedPageBreak/>
        <w:t>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288x288</w:t>
      </w:r>
      <w:r w:rsidR="00265F7C">
        <w:t xml:space="preserve"> (Figure 11)</w:t>
      </w:r>
      <w:r w:rsidR="000E0F0A">
        <w:t xml:space="preserve">. </w:t>
      </w:r>
      <w:r w:rsidR="00F54D63">
        <w:t>To avoid duplicate images, the image pixel size is calculated based on the camera zoom level and the distance between the images along the road. In the current study, Google aerial images are collected at zoom level 20</w:t>
      </w:r>
      <w:r>
        <w:t>,</w:t>
      </w:r>
      <w:r w:rsidR="00F54D63">
        <w:t xml:space="preserve"> and a distance of 30 meters is maintained between points on the road. </w:t>
      </w:r>
      <w:r w:rsidR="00A0480D" w:rsidRPr="00015CCA">
        <w:t>Maintain standard channels (e.g., RGB) and consider normalizing pixel values.</w:t>
      </w:r>
    </w:p>
    <w:p w14:paraId="553AB909" w14:textId="439638E5" w:rsidR="004030EC" w:rsidRPr="004030EC" w:rsidRDefault="004030EC" w:rsidP="004030EC">
      <w:pPr>
        <w:pStyle w:val="Caption"/>
        <w:rPr>
          <w:rFonts w:eastAsia="Times New Roman" w:cs="Times New Roman"/>
          <w:b/>
          <w:bCs/>
          <w:szCs w:val="24"/>
        </w:rPr>
      </w:pPr>
      <w:bookmarkStart w:id="189" w:name="_Toc169701682"/>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189"/>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5DE16684" w:rsidR="004030EC" w:rsidRPr="004030EC" w:rsidRDefault="004030EC" w:rsidP="004030EC">
      <w:pPr>
        <w:pStyle w:val="Caption"/>
        <w:rPr>
          <w:rFonts w:eastAsia="Times New Roman" w:cs="Times New Roman"/>
          <w:b/>
          <w:bCs/>
          <w:szCs w:val="24"/>
        </w:rPr>
      </w:pPr>
      <w:bookmarkStart w:id="190" w:name="_Toc169701683"/>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2</w:t>
      </w:r>
      <w:r w:rsidRPr="004030EC">
        <w:rPr>
          <w:b/>
          <w:bCs/>
        </w:rPr>
        <w:fldChar w:fldCharType="end"/>
      </w:r>
      <w:r>
        <w:rPr>
          <w:b/>
          <w:bCs/>
        </w:rPr>
        <w:t xml:space="preserve"> </w:t>
      </w:r>
      <w:r w:rsidR="00E37F08">
        <w:rPr>
          <w:b/>
          <w:bCs/>
        </w:rPr>
        <w:br/>
      </w:r>
      <w:r w:rsidRPr="009B4B7E">
        <w:rPr>
          <w:rFonts w:eastAsia="Times New Roman" w:cs="Times New Roman"/>
          <w:i/>
          <w:szCs w:val="24"/>
        </w:rPr>
        <w:t>Annotations Tools</w:t>
      </w:r>
      <w:bookmarkEnd w:id="190"/>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00BF25FE">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Annotation tools such as VIA and Roboflow are critical in accurately annotating foliage information in aerial images. These tools use smart polygons to precisely outline and label the foliage</w:t>
      </w:r>
      <w:r w:rsidR="006167E4">
        <w:rPr>
          <w:rFonts w:eastAsia="Times New Roman" w:cs="Times New Roman"/>
          <w:szCs w:val="24"/>
        </w:rPr>
        <w:t>,</w:t>
      </w:r>
      <w:r w:rsidRPr="00015CCA">
        <w:rPr>
          <w:rFonts w:eastAsia="Times New Roman" w:cs="Times New Roman"/>
          <w:szCs w:val="24"/>
        </w:rPr>
        <w:t xml:space="preserve"> which ensures that the data is properly prepared for the training of machine learning algorithms like Mask RCNN or YoloV8-instance segmentation</w:t>
      </w:r>
      <w:r>
        <w:rPr>
          <w:rFonts w:eastAsia="Times New Roman" w:cs="Times New Roman"/>
          <w:szCs w:val="24"/>
        </w:rPr>
        <w:t xml:space="preserve"> (YOLO version 8) (Figure 13)</w:t>
      </w:r>
      <w:r w:rsidRPr="00015CCA">
        <w:rPr>
          <w:rFonts w:eastAsia="Times New Roman" w:cs="Times New Roman"/>
          <w:szCs w:val="24"/>
        </w:rPr>
        <w:t>.</w:t>
      </w:r>
    </w:p>
    <w:p w14:paraId="5C449020" w14:textId="15790EBC" w:rsidR="00265F7C" w:rsidRPr="004030EC" w:rsidRDefault="004030EC" w:rsidP="004030EC">
      <w:pPr>
        <w:pStyle w:val="Caption"/>
        <w:rPr>
          <w:rFonts w:eastAsia="Times New Roman" w:cs="Times New Roman"/>
          <w:b/>
          <w:bCs/>
          <w:szCs w:val="24"/>
        </w:rPr>
      </w:pPr>
      <w:bookmarkStart w:id="191" w:name="_Toc169701684"/>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191"/>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33022DC9" w:rsidR="009C7AF0" w:rsidRPr="009C7AF0" w:rsidRDefault="00265F7C" w:rsidP="00265F7C">
      <w:pPr>
        <w:pStyle w:val="NormalWeb"/>
        <w:spacing w:line="480" w:lineRule="auto"/>
        <w:ind w:firstLine="720"/>
      </w:pPr>
      <w:r>
        <w:t xml:space="preserve">This can help to restore the integrity of the foliage representation and remove any unwanted artifacts. Employ algorithms to detect and remove duplicate images to avoid bias in the dataset. Clean up artifacts, such as random noise or irrelevant objects, which may skew the analysis. </w:t>
      </w:r>
      <w:r w:rsidR="006167E4" w:rsidRPr="006167E4">
        <w:t>In the current research study, to overcome the duplicates or overlap of images, aerial images are taken at a distance of 30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1D84DE59" w14:textId="5488C572" w:rsidR="008E6375" w:rsidRPr="009B4B7E" w:rsidRDefault="004030EC" w:rsidP="00B01406">
      <w:pPr>
        <w:spacing w:before="100" w:beforeAutospacing="1" w:after="100" w:afterAutospacing="1" w:line="480" w:lineRule="auto"/>
        <w:rPr>
          <w:rFonts w:eastAsia="Times New Roman" w:cs="Times New Roman"/>
          <w:i/>
          <w:iCs/>
          <w:szCs w:val="24"/>
        </w:rPr>
      </w:pPr>
      <w:bookmarkStart w:id="192" w:name="_Toc169701685"/>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192"/>
    </w:p>
    <w:p w14:paraId="60EE4029" w14:textId="11EC68A6" w:rsidR="0069728C" w:rsidRDefault="008E6375" w:rsidP="008E6375">
      <w:pPr>
        <w:spacing w:after="0" w:line="480" w:lineRule="auto"/>
      </w:pPr>
      <w:r>
        <w:rPr>
          <w:noProof/>
        </w:rPr>
        <w:lastRenderedPageBreak/>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The segmentation algorithms used for foliage analysis play a crucial role in distinguishing and classifying foliage from other elements captured in images. This involves employing advanced techniques such as edge detection, color analysis, and texture classification 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xml:space="preserve">). Further steps include normalization and calibration of the collected images to address variations in lighting, scale, and perspective. </w:t>
      </w:r>
      <w:r w:rsidR="005A2A36">
        <w:lastRenderedPageBreak/>
        <w:t>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To optimize network planning, the contours of the foliage are used to determine the area of the foliage. This information helps in understanding the impact of foliage on the region.</w:t>
      </w:r>
    </w:p>
    <w:p w14:paraId="42806523" w14:textId="77777777" w:rsidR="00796F28" w:rsidRPr="00753186" w:rsidRDefault="00796F28" w:rsidP="00796F28">
      <w:pPr>
        <w:pStyle w:val="Caption"/>
      </w:pPr>
      <w:bookmarkStart w:id="193" w:name="_Toc169701686"/>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193"/>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This approach is grounded in the principle that road widths, which are typically standardized or can be 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xml:space="preserve">). This process involves analyzing the proportional relationship between the known width of the road and the pixel dimensions of trees in aerial or </w:t>
      </w:r>
      <w:r>
        <w:lastRenderedPageBreak/>
        <w:t>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27470FE7" w14:textId="6506B9A6" w:rsidR="00AB70F8" w:rsidRDefault="00AB70F8" w:rsidP="005F2C89">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49C594D5" w14:textId="5EA9045D" w:rsidR="00796F28" w:rsidRPr="00796F28" w:rsidRDefault="00AB70F8" w:rsidP="00796F28">
      <w:pPr>
        <w:spacing w:line="480" w:lineRule="auto"/>
        <w:ind w:firstLine="720"/>
      </w:pP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00E37F08" w:rsidRPr="00E37F08">
        <w:t>Table</w:t>
      </w:r>
      <w:r w:rsidR="008E6E0D">
        <w:t xml:space="preserve"> 1</w:t>
      </w:r>
      <w:r>
        <w:t>) (</w:t>
      </w:r>
      <w:r>
        <w:rPr>
          <w:rStyle w:val="contrib0"/>
        </w:rPr>
        <w:t>Sapkota</w:t>
      </w:r>
      <w:r>
        <w:rPr>
          <w:rStyle w:val="contriblist"/>
        </w:rPr>
        <w:t xml:space="preserve"> et al.</w:t>
      </w:r>
      <w:r>
        <w:t xml:space="preserve">, </w:t>
      </w:r>
      <w:r>
        <w:rPr>
          <w:rStyle w:val="Date4"/>
        </w:rPr>
        <w:t>2023</w:t>
      </w:r>
      <w:r>
        <w:t>).</w:t>
      </w:r>
    </w:p>
    <w:p w14:paraId="30520663" w14:textId="4E66688C" w:rsidR="00F57F32" w:rsidRPr="009B4B7E" w:rsidRDefault="00BF25FE" w:rsidP="00B01406">
      <w:pPr>
        <w:spacing w:before="100" w:beforeAutospacing="1" w:after="300" w:line="480" w:lineRule="auto"/>
        <w:rPr>
          <w:rFonts w:eastAsia="Times New Roman" w:cs="Times New Roman"/>
          <w:szCs w:val="24"/>
        </w:rPr>
      </w:pPr>
      <w:bookmarkStart w:id="194" w:name="_Toc169701661"/>
      <w:r w:rsidRPr="00E37F08">
        <w:rPr>
          <w:b/>
          <w:bCs/>
        </w:rPr>
        <w:t xml:space="preserve">Table </w:t>
      </w:r>
      <w:r w:rsidRPr="00E37F08">
        <w:rPr>
          <w:b/>
          <w:bCs/>
        </w:rPr>
        <w:fldChar w:fldCharType="begin"/>
      </w:r>
      <w:r w:rsidRPr="00E37F08">
        <w:rPr>
          <w:b/>
          <w:bCs/>
        </w:rPr>
        <w:instrText xml:space="preserve"> SEQ Table \* ARABIC </w:instrText>
      </w:r>
      <w:r w:rsidRPr="00E37F08">
        <w:rPr>
          <w:b/>
          <w:bCs/>
        </w:rPr>
        <w:fldChar w:fldCharType="separate"/>
      </w:r>
      <w:r w:rsidR="00A56B43">
        <w:rPr>
          <w:b/>
          <w:bCs/>
          <w:noProof/>
        </w:rPr>
        <w:t>1</w:t>
      </w:r>
      <w:r w:rsidRPr="00E37F08">
        <w:rPr>
          <w:b/>
          <w:bCs/>
        </w:rPr>
        <w:fldChar w:fldCharType="end"/>
      </w:r>
      <w:r w:rsidR="00E37F08">
        <w:rPr>
          <w:b/>
          <w:bCs/>
        </w:rPr>
        <w:t xml:space="preserve"> </w:t>
      </w:r>
      <w:r w:rsidR="00E37F08">
        <w:rPr>
          <w:b/>
          <w:bCs/>
        </w:rPr>
        <w:br/>
      </w:r>
      <w:r w:rsidRPr="00BF25FE">
        <w:rPr>
          <w:rFonts w:eastAsia="Times New Roman" w:cs="Times New Roman"/>
          <w:i/>
          <w:iCs/>
          <w:szCs w:val="24"/>
        </w:rPr>
        <w:t>YOLO-V8 Vs Mask R-CNN</w:t>
      </w:r>
      <w:bookmarkEnd w:id="194"/>
    </w:p>
    <w:tbl>
      <w:tblPr>
        <w:tblW w:w="971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47"/>
        <w:gridCol w:w="2416"/>
        <w:gridCol w:w="2147"/>
        <w:gridCol w:w="2230"/>
        <w:gridCol w:w="2070"/>
      </w:tblGrid>
      <w:tr w:rsidR="00F57F32" w:rsidRPr="009B4B7E" w14:paraId="67A254E3" w14:textId="77777777" w:rsidTr="00F57F32">
        <w:tc>
          <w:tcPr>
            <w:tcW w:w="847" w:type="dxa"/>
            <w:tcBorders>
              <w:bottom w:val="single" w:sz="8" w:space="0" w:color="A3A3A3"/>
              <w:right w:val="single" w:sz="8" w:space="0" w:color="A3A3A3"/>
            </w:tcBorders>
            <w:tcMar>
              <w:top w:w="80" w:type="dxa"/>
              <w:left w:w="70" w:type="dxa"/>
              <w:bottom w:w="80" w:type="dxa"/>
              <w:right w:w="70" w:type="dxa"/>
            </w:tcMar>
            <w:hideMark/>
          </w:tcPr>
          <w:p w14:paraId="55CBD8D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rPr>
              <w:t> </w:t>
            </w:r>
          </w:p>
        </w:tc>
        <w:tc>
          <w:tcPr>
            <w:tcW w:w="2416"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084B420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rchitecture</w:t>
            </w:r>
          </w:p>
        </w:tc>
        <w:tc>
          <w:tcPr>
            <w:tcW w:w="2147"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4A317CD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pproach</w:t>
            </w:r>
          </w:p>
        </w:tc>
        <w:tc>
          <w:tcPr>
            <w:tcW w:w="2230"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678ED33D"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dvantages</w:t>
            </w:r>
          </w:p>
        </w:tc>
        <w:tc>
          <w:tcPr>
            <w:tcW w:w="2070" w:type="dxa"/>
            <w:tcBorders>
              <w:left w:val="single" w:sz="8" w:space="0" w:color="A3A3A3"/>
              <w:bottom w:val="single" w:sz="8" w:space="0" w:color="A3A3A3"/>
            </w:tcBorders>
            <w:tcMar>
              <w:top w:w="80" w:type="dxa"/>
              <w:left w:w="70" w:type="dxa"/>
              <w:bottom w:w="80" w:type="dxa"/>
              <w:right w:w="70" w:type="dxa"/>
            </w:tcMar>
            <w:hideMark/>
          </w:tcPr>
          <w:p w14:paraId="6D4ABF8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Performance</w:t>
            </w:r>
          </w:p>
        </w:tc>
      </w:tr>
      <w:tr w:rsidR="00F57F32" w:rsidRPr="009B4B7E" w14:paraId="37E10C03" w14:textId="77777777" w:rsidTr="00F57F32">
        <w:trPr>
          <w:cantSplit/>
          <w:trHeight w:val="1134"/>
        </w:trPr>
        <w:tc>
          <w:tcPr>
            <w:tcW w:w="847" w:type="dxa"/>
            <w:tcBorders>
              <w:top w:val="single" w:sz="8" w:space="0" w:color="A3A3A3"/>
              <w:bottom w:val="single" w:sz="8" w:space="0" w:color="A3A3A3"/>
              <w:right w:val="single" w:sz="8" w:space="0" w:color="A3A3A3"/>
            </w:tcBorders>
            <w:tcMar>
              <w:top w:w="80" w:type="dxa"/>
              <w:left w:w="70" w:type="dxa"/>
              <w:bottom w:w="80" w:type="dxa"/>
              <w:right w:w="70" w:type="dxa"/>
            </w:tcMar>
            <w:textDirection w:val="btLr"/>
            <w:vAlign w:val="center"/>
            <w:hideMark/>
          </w:tcPr>
          <w:p w14:paraId="599F872B" w14:textId="6313F4F3"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lastRenderedPageBreak/>
              <w:t xml:space="preserve">YOLO </w:t>
            </w:r>
            <w:r>
              <w:rPr>
                <w:rFonts w:eastAsia="Times New Roman" w:cs="Times New Roman"/>
                <w:b/>
                <w:bCs/>
                <w:szCs w:val="24"/>
              </w:rPr>
              <w:t>- V</w:t>
            </w:r>
            <w:r w:rsidRPr="009B4B7E">
              <w:rPr>
                <w:rFonts w:eastAsia="Times New Roman" w:cs="Times New Roman"/>
                <w:b/>
                <w:bCs/>
                <w:szCs w:val="24"/>
              </w:rPr>
              <w:t>8</w:t>
            </w:r>
          </w:p>
        </w:tc>
        <w:tc>
          <w:tcPr>
            <w:tcW w:w="2416"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58115C61" w14:textId="6E2B3468"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YOLOv8 is a one-stage object detection model that is designed for speed and accuracy. It employs a single neural network to predict bounding boxes and class probabilities directly from full images in one evaluation (Sapkota et al., 2023).</w:t>
            </w:r>
          </w:p>
        </w:tc>
        <w:tc>
          <w:tcPr>
            <w:tcW w:w="2147"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D11D45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 YOLOv8 uses a direct approach to object detection without the need for a region proposal step. This leads to faster processing speed and fewer false positives in certain scenarios (Sapkota et al., 2023).</w:t>
            </w:r>
          </w:p>
        </w:tc>
        <w:tc>
          <w:tcPr>
            <w:tcW w:w="2230"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00B3AE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Known for speed and efficiency in object detection tasks.</w:t>
            </w:r>
          </w:p>
          <w:p w14:paraId="69DEDBEC" w14:textId="7A16E133" w:rsidR="00F57F32" w:rsidRPr="009B4B7E" w:rsidRDefault="00DB4FAB" w:rsidP="004E56FE">
            <w:pPr>
              <w:spacing w:after="0" w:line="480" w:lineRule="auto"/>
              <w:rPr>
                <w:rFonts w:eastAsia="Times New Roman" w:cs="Times New Roman"/>
                <w:szCs w:val="24"/>
              </w:rPr>
            </w:pPr>
            <w:r w:rsidRPr="00DB4FAB">
              <w:rPr>
                <w:rFonts w:eastAsia="Times New Roman" w:cs="Times New Roman"/>
                <w:szCs w:val="24"/>
                <w:shd w:val="clear" w:color="auto" w:fill="F9F9FE"/>
              </w:rPr>
              <w:t>A direct approach without a region proposal step leads to faster processing and fewer false positives.</w:t>
            </w:r>
          </w:p>
          <w:p w14:paraId="25A7D530"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ffective in excluding similar non-target areas (Casas et al., 2024).</w:t>
            </w:r>
          </w:p>
        </w:tc>
        <w:tc>
          <w:tcPr>
            <w:tcW w:w="2070" w:type="dxa"/>
            <w:tcBorders>
              <w:top w:val="single" w:sz="8" w:space="0" w:color="A3A3A3"/>
              <w:left w:val="single" w:sz="8" w:space="0" w:color="A3A3A3"/>
              <w:bottom w:val="single" w:sz="8" w:space="0" w:color="A3A3A3"/>
            </w:tcBorders>
            <w:tcMar>
              <w:top w:w="80" w:type="dxa"/>
              <w:left w:w="70" w:type="dxa"/>
              <w:bottom w:w="80" w:type="dxa"/>
              <w:right w:w="70" w:type="dxa"/>
            </w:tcMar>
            <w:hideMark/>
          </w:tcPr>
          <w:p w14:paraId="32AA4DDB"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Achieved high precision and recall metrics for single-class and multi-class segmentation tasks.</w:t>
            </w:r>
          </w:p>
          <w:p w14:paraId="4A79A5F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Demonstrated adaptability across different orchard conditions (Sapkota et al., 2023).</w:t>
            </w:r>
          </w:p>
        </w:tc>
      </w:tr>
      <w:tr w:rsidR="00F57F32" w:rsidRPr="009B4B7E" w14:paraId="68561253" w14:textId="77777777" w:rsidTr="00F57F32">
        <w:trPr>
          <w:cantSplit/>
          <w:trHeight w:val="1134"/>
        </w:trPr>
        <w:tc>
          <w:tcPr>
            <w:tcW w:w="847" w:type="dxa"/>
            <w:tcBorders>
              <w:top w:val="single" w:sz="8" w:space="0" w:color="A3A3A3"/>
              <w:right w:val="single" w:sz="8" w:space="0" w:color="A3A3A3"/>
            </w:tcBorders>
            <w:tcMar>
              <w:top w:w="80" w:type="dxa"/>
              <w:left w:w="70" w:type="dxa"/>
              <w:bottom w:w="80" w:type="dxa"/>
              <w:right w:w="70" w:type="dxa"/>
            </w:tcMar>
            <w:textDirection w:val="btLr"/>
            <w:vAlign w:val="bottom"/>
            <w:hideMark/>
          </w:tcPr>
          <w:p w14:paraId="4F969EAA" w14:textId="77777777"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lastRenderedPageBreak/>
              <w:t>Mask R-CNN</w:t>
            </w:r>
          </w:p>
        </w:tc>
        <w:tc>
          <w:tcPr>
            <w:tcW w:w="2416"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6051B5D9" w14:textId="79628529" w:rsidR="00F57F32" w:rsidRPr="009B4B7E" w:rsidRDefault="00DB4FAB" w:rsidP="004E56FE">
            <w:pPr>
              <w:spacing w:after="0" w:line="480" w:lineRule="auto"/>
              <w:rPr>
                <w:rFonts w:eastAsia="Times New Roman" w:cs="Times New Roman"/>
                <w:szCs w:val="24"/>
              </w:rPr>
            </w:pPr>
            <w:r w:rsidRPr="00DB4FAB">
              <w:rPr>
                <w:rFonts w:eastAsia="Times New Roman" w:cs="Times New Roman"/>
                <w:szCs w:val="24"/>
                <w:shd w:val="clear" w:color="auto" w:fill="F9F9FE"/>
              </w:rPr>
              <w:t>Mask R-CNN is a two-stage deep learning model that extends Faster R-CNN by adding a branch to predict object masks in parallel with the existing branch for bounding box detection. It is renowned for its accuracy and efficiency in instance segmentation tasks</w:t>
            </w:r>
            <w:r w:rsidR="00F57F32" w:rsidRPr="009B4B7E">
              <w:rPr>
                <w:rFonts w:eastAsia="Times New Roman" w:cs="Times New Roman"/>
                <w:szCs w:val="24"/>
                <w:shd w:val="clear" w:color="auto" w:fill="F9F9FE"/>
              </w:rPr>
              <w:t xml:space="preserve"> (Sapkota et al., 2023).</w:t>
            </w:r>
          </w:p>
        </w:tc>
        <w:tc>
          <w:tcPr>
            <w:tcW w:w="2147"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9BA3AB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Mask R-CNN follows a two-stage process involving generating region proposals before classifying and segmenting objects. This can sometimes result in the inclusion of non-target areas and may be more sensitive to lighting variations (Sapkota et al., 2023).</w:t>
            </w:r>
          </w:p>
        </w:tc>
        <w:tc>
          <w:tcPr>
            <w:tcW w:w="2230"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86B8C78"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xcels in precise instance segmentation tasks, especially in complex scenarios with densely packed or partially obscured objects.</w:t>
            </w:r>
          </w:p>
          <w:p w14:paraId="10F8B974"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High precision in complex segmentation scenarios (Casas et al., 2024).</w:t>
            </w:r>
          </w:p>
        </w:tc>
        <w:tc>
          <w:tcPr>
            <w:tcW w:w="2070" w:type="dxa"/>
            <w:tcBorders>
              <w:top w:val="single" w:sz="8" w:space="0" w:color="A3A3A3"/>
              <w:left w:val="single" w:sz="8" w:space="0" w:color="A3A3A3"/>
            </w:tcBorders>
            <w:tcMar>
              <w:top w:w="80" w:type="dxa"/>
              <w:left w:w="70" w:type="dxa"/>
              <w:bottom w:w="80" w:type="dxa"/>
              <w:right w:w="70" w:type="dxa"/>
            </w:tcMar>
            <w:hideMark/>
          </w:tcPr>
          <w:p w14:paraId="30EF532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Showed slightly lower performance in precision and recall metrics compared to YOLOv8 in the evaluated tasks (Sapkota et al., 2023).</w:t>
            </w:r>
          </w:p>
        </w:tc>
      </w:tr>
    </w:tbl>
    <w:p w14:paraId="179B204D" w14:textId="0F8AA0A8" w:rsidR="005F2C89" w:rsidRPr="00F57F32" w:rsidRDefault="00F57F32" w:rsidP="00F57F32">
      <w:pPr>
        <w:spacing w:before="100" w:beforeAutospacing="1" w:after="100" w:afterAutospacing="1" w:line="240" w:lineRule="auto"/>
        <w:rPr>
          <w:rFonts w:eastAsia="Times New Roman" w:cs="Times New Roman"/>
          <w:szCs w:val="24"/>
        </w:rPr>
      </w:pPr>
      <w:r w:rsidRPr="009B4B7E">
        <w:rPr>
          <w:rFonts w:eastAsia="Times New Roman" w:cs="Times New Roman"/>
          <w:szCs w:val="24"/>
        </w:rPr>
        <w:t>  </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w:t>
      </w:r>
      <w:r>
        <w:lastRenderedPageBreak/>
        <w:t xml:space="preserve">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0B5DFF47" w:rsidR="00BF25FE" w:rsidRDefault="00BF25FE" w:rsidP="00BF25FE">
      <w:pPr>
        <w:pStyle w:val="Caption"/>
      </w:pPr>
      <w:bookmarkStart w:id="195" w:name="_Toc169701687"/>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F64BAA">
        <w:rPr>
          <w:b/>
          <w:bCs/>
          <w:noProof/>
        </w:rPr>
        <w:t>16</w:t>
      </w:r>
      <w:r w:rsidRPr="00BF25FE">
        <w:rPr>
          <w:b/>
          <w:bCs/>
        </w:rPr>
        <w:fldChar w:fldCharType="end"/>
      </w:r>
      <w:r>
        <w:t xml:space="preserve"> </w:t>
      </w:r>
      <w:r w:rsidR="00E37F08">
        <w:br/>
      </w:r>
      <w:r w:rsidRPr="00BF25FE">
        <w:rPr>
          <w:i/>
          <w:iCs w:val="0"/>
        </w:rPr>
        <w:t>YOLO-v8 Performance Over the Previous Versions</w:t>
      </w:r>
      <w:bookmarkEnd w:id="195"/>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rsidRPr="00DB4FAB">
        <w:t>In the current research study, both models serve the purpose of extracting the foliage from aerial images and identifying the region of vegetation/foliage from the detection</w:t>
      </w:r>
      <w:r w:rsidR="00AB70F8">
        <w:t xml:space="preserve"> (</w:t>
      </w:r>
      <w:r w:rsidR="00AB70F8">
        <w:rPr>
          <w:rStyle w:val="contrib0"/>
          <w:rFonts w:eastAsiaTheme="majorEastAsia"/>
        </w:rPr>
        <w:t>N. Wang</w:t>
      </w:r>
      <w:r w:rsidR="00AB70F8">
        <w:rPr>
          <w:rStyle w:val="contriblist"/>
          <w:rFonts w:eastAsiaTheme="majorEastAsia"/>
        </w:rPr>
        <w:t xml:space="preserve"> et al.</w:t>
      </w:r>
      <w:r w:rsidR="00AB70F8">
        <w:t xml:space="preserve">, </w:t>
      </w:r>
      <w:r w:rsidR="00AB70F8">
        <w:rPr>
          <w:rStyle w:val="Date4"/>
        </w:rPr>
        <w:t>2023</w:t>
      </w:r>
      <w:r w:rsidR="00AB70F8">
        <w:t>). Based on the software community support of the models (</w:t>
      </w:r>
      <w:r w:rsidR="00AB70F8">
        <w:rPr>
          <w:rStyle w:val="contrib0"/>
          <w:rFonts w:eastAsiaTheme="majorEastAsia"/>
        </w:rPr>
        <w:t>Jocher</w:t>
      </w:r>
      <w:r w:rsidR="00AB70F8">
        <w:rPr>
          <w:rStyle w:val="contriblist"/>
          <w:rFonts w:eastAsiaTheme="majorEastAsia"/>
        </w:rPr>
        <w:t xml:space="preserve"> et al.</w:t>
      </w:r>
      <w:r w:rsidR="00AB70F8">
        <w:t xml:space="preserve">, </w:t>
      </w:r>
      <w:r w:rsidR="00AB70F8">
        <w:rPr>
          <w:rStyle w:val="Date4"/>
        </w:rPr>
        <w:t>2023</w:t>
      </w:r>
      <w:r w:rsidR="00AB70F8">
        <w:t xml:space="preserve">), </w:t>
      </w:r>
      <w:r w:rsidRPr="00DB4FAB">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Pr>
          <w:rStyle w:val="contrib0"/>
          <w:rFonts w:eastAsiaTheme="majorEastAsia"/>
        </w:rPr>
        <w:t>Dutta</w:t>
      </w:r>
      <w:r w:rsidR="00AB70F8">
        <w:rPr>
          <w:rStyle w:val="contriblist"/>
          <w:rFonts w:eastAsiaTheme="majorEastAsia"/>
        </w:rPr>
        <w:t xml:space="preserve"> &amp; </w:t>
      </w:r>
      <w:r w:rsidR="00AB70F8">
        <w:rPr>
          <w:rStyle w:val="contrib0"/>
          <w:rFonts w:eastAsiaTheme="majorEastAsia"/>
        </w:rPr>
        <w:t>Zisserman</w:t>
      </w:r>
      <w:r w:rsidR="00AB70F8">
        <w:t xml:space="preserve">, </w:t>
      </w:r>
      <w:r w:rsidR="00AB70F8">
        <w:rPr>
          <w:rStyle w:val="Date4"/>
        </w:rPr>
        <w:t>2019</w:t>
      </w:r>
      <w:r w:rsidR="00AB70F8">
        <w:t>) or Roboflow (“</w:t>
      </w:r>
      <w:r w:rsidR="00AB70F8">
        <w:rPr>
          <w:rStyle w:val="Title2"/>
          <w:rFonts w:eastAsiaTheme="majorEastAsia"/>
        </w:rPr>
        <w:t>Getting Started With Roboflow</w:t>
      </w:r>
      <w:r w:rsidR="00AB70F8">
        <w:t xml:space="preserve">,” </w:t>
      </w:r>
      <w:r w:rsidR="00AB70F8">
        <w:rPr>
          <w:rStyle w:val="Date4"/>
        </w:rPr>
        <w:t>2024</w:t>
      </w:r>
      <w:r w:rsidR="00AB70F8">
        <w:t xml:space="preserve">) to identify both foliage and non-foliage elements, thereby creating a labeled </w:t>
      </w:r>
      <w:r w:rsidR="00AB70F8">
        <w:lastRenderedPageBreak/>
        <w:t>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Pr>
          <w:rStyle w:val="contrib0"/>
          <w:rFonts w:eastAsiaTheme="majorEastAsia"/>
        </w:rPr>
        <w:t>J. Zhang</w:t>
      </w:r>
      <w:r w:rsidR="00AB70F8">
        <w:rPr>
          <w:rStyle w:val="contriblist"/>
          <w:rFonts w:eastAsiaTheme="majorEastAsia"/>
        </w:rPr>
        <w:t xml:space="preserve"> et al.</w:t>
      </w:r>
      <w:r w:rsidR="00AB70F8">
        <w:t xml:space="preserve">, </w:t>
      </w:r>
      <w:r w:rsidR="00AB70F8">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nstance segment machine learning algorithms are used to detect and classify objects. These algorithms include convolutional neural networks, decision trees, and support vector 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lastRenderedPageBreak/>
        <w:t>Split dataset</w:t>
      </w:r>
      <w:r w:rsidR="003002C2">
        <w:rPr>
          <w:rFonts w:eastAsia="Times New Roman"/>
        </w:rPr>
        <w:t>.</w:t>
      </w:r>
    </w:p>
    <w:p w14:paraId="3083F0F9" w14:textId="5F82FD28" w:rsidR="007F479F" w:rsidRPr="007F479F" w:rsidRDefault="005F5FB5" w:rsidP="0082460A">
      <w:pPr>
        <w:spacing w:after="0" w:line="480" w:lineRule="auto"/>
        <w:ind w:firstLine="720"/>
        <w:rPr>
          <w:rFonts w:ascii="Calibri" w:eastAsia="Times New Roman" w:hAnsi="Calibri" w:cs="Calibri"/>
          <w:sz w:val="22"/>
        </w:rPr>
      </w:pPr>
      <w:r>
        <w:t>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fine</w:t>
      </w:r>
      <w:r w:rsidR="00DA0D23">
        <w:t>-</w:t>
      </w:r>
      <w:r>
        <w:t>tune the model and evaluate its performance during training. Finally, the test set, consisting of 10% of the data, is examined to assess the model's performance on unseen data. As a result, it can generalize well (</w:t>
      </w:r>
      <w:r>
        <w:rPr>
          <w:rStyle w:val="contrib0"/>
        </w:rPr>
        <w:t>Kahloot</w:t>
      </w:r>
      <w:r>
        <w:rPr>
          <w:rStyle w:val="contriblist"/>
        </w:rPr>
        <w:t xml:space="preserve"> &amp; </w:t>
      </w:r>
      <w:r>
        <w:rPr>
          <w:rStyle w:val="contrib0"/>
        </w:rPr>
        <w:t>Ekler</w:t>
      </w:r>
      <w:r>
        <w:t xml:space="preserve">, </w:t>
      </w:r>
      <w:r>
        <w:rPr>
          <w:rStyle w:val="Date5"/>
        </w:rPr>
        <w:t>2021</w:t>
      </w:r>
      <w:r>
        <w:t>).</w:t>
      </w:r>
      <w:r w:rsidR="007F479F" w:rsidRPr="007F479F">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00737FB2">
      <w:pPr>
        <w:spacing w:after="0" w:line="480" w:lineRule="auto"/>
        <w:ind w:firstLine="720"/>
        <w:rPr>
          <w:rFonts w:ascii="Calibri" w:eastAsia="Times New Roman" w:hAnsi="Calibri" w:cs="Calibri"/>
          <w:sz w:val="22"/>
        </w:rPr>
      </w:pPr>
      <w:r>
        <w:t>Fine-tuning in machine learning refers to adjusting a pre-trained model's parameters on a specific task or dataset. The purpose of fine-tuning is to enhance the model's performance by adapting it to the unique characteristics of the target task or dataset (</w:t>
      </w:r>
      <w:r>
        <w:rPr>
          <w:rStyle w:val="contrib0"/>
        </w:rPr>
        <w:t>Kumar</w:t>
      </w:r>
      <w:r>
        <w:rPr>
          <w:rStyle w:val="contriblist"/>
        </w:rPr>
        <w:t xml:space="preserve"> et al.</w:t>
      </w:r>
      <w:r>
        <w:t xml:space="preserve">, </w:t>
      </w:r>
      <w:r>
        <w:rPr>
          <w:rStyle w:val="Date5"/>
        </w:rPr>
        <w:t>2023</w:t>
      </w:r>
      <w:r>
        <w:t>). The 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Pr>
          <w:rStyle w:val="contrib0"/>
        </w:rPr>
        <w:t>Kahloot</w:t>
      </w:r>
      <w:r>
        <w:rPr>
          <w:rStyle w:val="contriblist"/>
        </w:rPr>
        <w:t xml:space="preserve"> &amp; </w:t>
      </w:r>
      <w:r>
        <w:rPr>
          <w:rStyle w:val="contrib0"/>
        </w:rPr>
        <w:t>Ekler</w:t>
      </w:r>
      <w:r>
        <w:t xml:space="preserve">, </w:t>
      </w:r>
      <w:r>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mean of precision and recall, providing a balanced measure of the model's performance. These metrics </w:t>
      </w:r>
      <w:r>
        <w:lastRenderedPageBreak/>
        <w:t>give a more comprehensive understanding of the model's effectiveness in detecting and classifying objects (</w:t>
      </w:r>
      <w:r>
        <w:rPr>
          <w:rStyle w:val="contrib0"/>
        </w:rPr>
        <w:t>Jocher</w:t>
      </w:r>
      <w:r>
        <w:rPr>
          <w:rStyle w:val="contriblist"/>
        </w:rPr>
        <w:t xml:space="preserve"> et al.</w:t>
      </w:r>
      <w:r>
        <w:t xml:space="preserve">, </w:t>
      </w:r>
      <w:r>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4C8DE20E" w:rsidR="00EC220C" w:rsidRDefault="00737FB2" w:rsidP="00EC220C">
      <w:pPr>
        <w:spacing w:line="480" w:lineRule="auto"/>
      </w:pPr>
      <w:r w:rsidRPr="00BE7EFC">
        <w:rPr>
          <w:rStyle w:val="Heading4Char"/>
        </w:rPr>
        <w:t xml:space="preserve">Yolo v8 </w:t>
      </w:r>
      <w:r w:rsidR="009E1ADA" w:rsidRPr="00BE7EFC">
        <w:rPr>
          <w:rStyle w:val="Heading4Char"/>
        </w:rPr>
        <w:t>instance segmentation model evaluation on custom foliage/vegetation data</w:t>
      </w:r>
      <w:r w:rsidR="00BE7EFC">
        <w:rPr>
          <w:rStyle w:val="Heading4Char"/>
        </w:rPr>
        <w:t>.</w:t>
      </w:r>
      <w:r w:rsidR="00BE7EFC">
        <w:rPr>
          <w:rFonts w:eastAsia="Times New Roman" w:cs="Times New Roman"/>
          <w:szCs w:val="24"/>
        </w:rPr>
        <w:t xml:space="preserve"> </w:t>
      </w:r>
      <w:r w:rsidR="00EC220C">
        <w:t>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as difficult to precisely segment and annotate every instance. Inaccurate labeling of the foliage/vegetation data can significantly impact the evaluation results of the Yolo v8 instance segmentation model. It may lead to incorrect detection and segmentation of foliage, resulting in 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Getting Started With Roboflow</w:t>
      </w:r>
      <w:r>
        <w:t xml:space="preserve">,” </w:t>
      </w:r>
      <w:r>
        <w:rPr>
          <w:rStyle w:val="Date6"/>
        </w:rPr>
        <w:t>2024</w:t>
      </w:r>
      <w:r>
        <w:t>).</w:t>
      </w:r>
    </w:p>
    <w:p w14:paraId="61F6E6AC" w14:textId="77777777" w:rsidR="00EC220C" w:rsidRDefault="00EC220C" w:rsidP="00EC220C">
      <w:pPr>
        <w:spacing w:line="480" w:lineRule="auto"/>
      </w:pPr>
      <w:r>
        <w:t xml:space="preserve">Advanced image processing algorithms assisted in the automated labeling, ensuring a comprehensive and precise evaluation of the Yolo v8 instance segmentation model on the custom foliage/vegetation data. Use unseen testing datasets for unbiased model evaluation. </w:t>
      </w:r>
      <w:r>
        <w:lastRenderedPageBreak/>
        <w:t>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3D4C47A7" w:rsidR="00E517AA" w:rsidRDefault="005340CD" w:rsidP="00E517AA">
      <w:pPr>
        <w:spacing w:line="480" w:lineRule="auto"/>
      </w:pPr>
      <w:r w:rsidRPr="005340CD">
        <w:rPr>
          <w:rStyle w:val="Heading4Char"/>
        </w:rPr>
        <w:t>Model Fit and Diagnostics</w:t>
      </w:r>
      <w:r>
        <w:rPr>
          <w:rStyle w:val="Heading4Char"/>
        </w:rPr>
        <w:t>.</w:t>
      </w:r>
      <w:r>
        <w:t xml:space="preserve"> </w:t>
      </w:r>
      <w:r w:rsidRPr="009E1ADA">
        <w:t>A</w:t>
      </w:r>
      <w:r w:rsidR="006A2688">
        <w:t>ss</w:t>
      </w:r>
      <w:r w:rsidRPr="009E1ADA">
        <w:t xml:space="preserve">ess the </w:t>
      </w:r>
      <w:r w:rsidRPr="00015CCA">
        <w:t>model with accuracy, precision, recall, F1, IoU, and ROC curves. Each evaluation metric mentioned plays a crucial role in assessing the performance of the Yolo v8 instance segmentation model on the custom foliage/vegetation data. Accuracy measures the overall 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rsidRPr="00EC220C">
        <w:t xml:space="preserve"> </w:t>
      </w:r>
      <w:r w:rsidR="00EC220C">
        <w:t>(</w:t>
      </w:r>
      <w:r w:rsidR="00EC220C" w:rsidRPr="00EC220C">
        <w:t>Jocher et al.</w:t>
      </w:r>
      <w:r w:rsidR="00EC220C">
        <w:t xml:space="preserve">, </w:t>
      </w:r>
      <w:r w:rsidR="00EC220C" w:rsidRPr="00EC220C">
        <w:t>2023</w:t>
      </w:r>
      <w:r w:rsidR="00EC220C">
        <w:t>).</w:t>
      </w:r>
    </w:p>
    <w:p w14:paraId="1E3806CC" w14:textId="28F7D105" w:rsidR="00A56B43" w:rsidRPr="00A56B43" w:rsidRDefault="00A56B43" w:rsidP="00A56B43">
      <w:pPr>
        <w:pStyle w:val="Caption"/>
        <w:rPr>
          <w:i/>
          <w:iCs w:val="0"/>
          <w:szCs w:val="22"/>
        </w:rPr>
      </w:pPr>
      <w:bookmarkStart w:id="196" w:name="_Toc169701662"/>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196"/>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Mean Average Precision (mAP)</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The mAP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lastRenderedPageBreak/>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4AD24B6C" w:rsidR="00E517AA" w:rsidRPr="00E517AA" w:rsidRDefault="00E517AA" w:rsidP="00E517AA">
      <w:pPr>
        <w:spacing w:after="0" w:line="480" w:lineRule="auto"/>
        <w:ind w:firstLine="720"/>
        <w:rPr>
          <w:rFonts w:eastAsia="Times New Roman" w:cs="Times New Roman"/>
          <w:szCs w:val="24"/>
        </w:rPr>
      </w:pPr>
      <w:r>
        <w:t>Let's look at the box and segmentation mask graphs of each trained model before moving on to the inference section.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5BA61E77" w:rsidR="00A56B43" w:rsidRPr="00A56B43" w:rsidRDefault="00A56B43" w:rsidP="00A56B43">
      <w:pPr>
        <w:pStyle w:val="Caption"/>
        <w:rPr>
          <w:i/>
          <w:iCs w:val="0"/>
        </w:rPr>
      </w:pPr>
      <w:bookmarkStart w:id="197" w:name="_Toc169701663"/>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3</w:t>
      </w:r>
      <w:r w:rsidRPr="00A56B43">
        <w:rPr>
          <w:b/>
          <w:bCs/>
        </w:rPr>
        <w:fldChar w:fldCharType="end"/>
      </w:r>
      <w:r>
        <w:t xml:space="preserve"> </w:t>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197"/>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In addition to illustrating precision and recall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r w:rsidR="00D0271F">
              <w:t>is</w:t>
            </w:r>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6446EAB3" w:rsidR="00A56B43" w:rsidRPr="00A76818" w:rsidRDefault="00A56B43" w:rsidP="00A56B43">
      <w:pPr>
        <w:pStyle w:val="Caption"/>
        <w:rPr>
          <w:rFonts w:eastAsia="Times New Roman" w:cs="Times New Roman"/>
          <w:i/>
          <w:iCs w:val="0"/>
          <w:color w:val="000000"/>
          <w:szCs w:val="24"/>
        </w:rPr>
      </w:pPr>
      <w:bookmarkStart w:id="198" w:name="_Toc169701664"/>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Pr="00A56B43">
        <w:rPr>
          <w:b/>
          <w:bCs/>
          <w:noProof/>
        </w:rPr>
        <w:t>4</w:t>
      </w:r>
      <w:r w:rsidRPr="00A56B43">
        <w:rPr>
          <w:b/>
          <w:bCs/>
        </w:rPr>
        <w:fldChar w:fldCharType="end"/>
      </w:r>
      <w:r>
        <w:t xml:space="preserve"> </w:t>
      </w:r>
      <w:r>
        <w:br/>
      </w:r>
      <w:r w:rsidRPr="00A56B43">
        <w:rPr>
          <w:i/>
          <w:iCs w:val="0"/>
        </w:rPr>
        <w:t>Interpretation of Metrics</w:t>
      </w:r>
      <w:bookmarkEnd w:id="198"/>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lastRenderedPageBreak/>
              <w:t>Low mAP</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s a disparity between precision and recall.</w:t>
            </w:r>
          </w:p>
        </w:tc>
      </w:tr>
      <w:tr w:rsidR="00A76818" w:rsidRPr="00A76818" w14:paraId="60725DFC"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7B98BBD1" w14:textId="6CDDA14E" w:rsidR="00305D8F" w:rsidRDefault="00430BD1" w:rsidP="00430BD1">
      <w:pPr>
        <w:spacing w:before="100" w:beforeAutospacing="1" w:after="100" w:afterAutospacing="1" w:line="480" w:lineRule="auto"/>
        <w:ind w:firstLine="720"/>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trained YOLOv8 model for the respective batches. You can easily determine how well the model detects and classifies objects visually by comparing these two rows in the images.</w:t>
      </w:r>
    </w:p>
    <w:p w14:paraId="7ACA8457" w14:textId="70541E37" w:rsidR="00D0271F" w:rsidRDefault="00D0271F" w:rsidP="00D0271F">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42BEA409" w14:textId="77777777" w:rsidR="00D0271F" w:rsidRPr="00D0271F" w:rsidRDefault="00D0271F" w:rsidP="00D0271F">
      <w:pPr>
        <w:spacing w:after="0" w:line="480" w:lineRule="auto"/>
        <w:ind w:firstLine="720"/>
        <w:rPr>
          <w:rFonts w:eastAsia="Times New Roman" w:cs="Times New Roman"/>
          <w:szCs w:val="24"/>
        </w:rPr>
      </w:pPr>
    </w:p>
    <w:p w14:paraId="05E8C3D9" w14:textId="1184BC7B" w:rsidR="001C3E1E" w:rsidRDefault="0062717A" w:rsidP="00B01406">
      <w:pPr>
        <w:spacing w:before="100" w:beforeAutospacing="1" w:after="100" w:afterAutospacing="1" w:line="480" w:lineRule="auto"/>
        <w:rPr>
          <w:rFonts w:eastAsia="Times New Roman" w:cs="Times New Roman"/>
          <w:szCs w:val="24"/>
        </w:rPr>
      </w:pPr>
      <w:bookmarkStart w:id="199" w:name="_Toc169701688"/>
      <w:r w:rsidRPr="0062717A">
        <w:rPr>
          <w:b/>
          <w:bCs/>
        </w:rPr>
        <w:lastRenderedPageBreak/>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F64BAA">
        <w:rPr>
          <w:b/>
          <w:bCs/>
          <w:noProof/>
        </w:rPr>
        <w:t>17</w:t>
      </w:r>
      <w:r w:rsidRPr="0062717A">
        <w:rPr>
          <w:b/>
          <w:bCs/>
        </w:rPr>
        <w:fldChar w:fldCharType="end"/>
      </w:r>
      <w:r>
        <w:t xml:space="preserve"> </w:t>
      </w:r>
      <w:r w:rsidR="00E37F08">
        <w:br/>
      </w:r>
      <w:r w:rsidRPr="0062717A">
        <w:rPr>
          <w:rFonts w:eastAsia="Times New Roman" w:cs="Times New Roman"/>
          <w:i/>
          <w:iCs/>
          <w:szCs w:val="24"/>
        </w:rPr>
        <w:t>Validation Sample Vs Validation with Inference</w:t>
      </w:r>
      <w:bookmarkEnd w:id="199"/>
    </w:p>
    <w:p w14:paraId="17C93752" w14:textId="5AB936AE" w:rsidR="00D0271F" w:rsidRPr="00D0271F" w:rsidRDefault="00BD2122" w:rsidP="00D0271F">
      <w:pPr>
        <w:spacing w:after="0" w:line="480" w:lineRule="auto"/>
        <w:rPr>
          <w:rFonts w:eastAsia="Times New Roman" w:cs="Times New Roman"/>
          <w:szCs w:val="24"/>
        </w:rPr>
      </w:pPr>
      <w:r w:rsidRPr="00BD2122">
        <w:rPr>
          <w:rFonts w:eastAsia="Times New Roman" w:cs="Times New Roman"/>
          <w:noProof/>
          <w:szCs w:val="24"/>
        </w:rPr>
        <w:drawing>
          <wp:inline distT="0" distB="0" distL="0" distR="0" wp14:anchorId="0D18812F" wp14:editId="1814381C">
            <wp:extent cx="5676900" cy="3162300"/>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40"/>
                    <a:stretch>
                      <a:fillRect/>
                    </a:stretch>
                  </pic:blipFill>
                  <pic:spPr>
                    <a:xfrm>
                      <a:off x="0" y="0"/>
                      <a:ext cx="5722505" cy="3187704"/>
                    </a:xfrm>
                    <a:prstGeom prst="rect">
                      <a:avLst/>
                    </a:prstGeom>
                  </pic:spPr>
                </pic:pic>
              </a:graphicData>
            </a:graphic>
          </wp:inline>
        </w:drawing>
      </w:r>
      <w:bookmarkStart w:id="200" w:name="_Toc169701689"/>
    </w:p>
    <w:p w14:paraId="024F965D" w14:textId="0FF07BC7" w:rsidR="0062717A" w:rsidRDefault="0062717A" w:rsidP="0062717A">
      <w:pPr>
        <w:pStyle w:val="Caption"/>
        <w:rPr>
          <w:rFonts w:eastAsia="Times New Roman" w:cs="Times New Roman"/>
          <w:szCs w:val="24"/>
        </w:rPr>
      </w:pPr>
      <w:r w:rsidRPr="0062717A">
        <w:rPr>
          <w:b/>
          <w:bCs/>
        </w:rPr>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F64BAA">
        <w:rPr>
          <w:b/>
          <w:bCs/>
          <w:noProof/>
        </w:rPr>
        <w:t>18</w:t>
      </w:r>
      <w:r w:rsidRPr="0062717A">
        <w:rPr>
          <w:b/>
          <w:bCs/>
        </w:rPr>
        <w:fldChar w:fldCharType="end"/>
      </w:r>
      <w:r>
        <w:t xml:space="preserve"> </w:t>
      </w:r>
      <w:r w:rsidR="00E37F08">
        <w:br/>
      </w:r>
      <w:r w:rsidRPr="0062717A">
        <w:rPr>
          <w:i/>
          <w:iCs w:val="0"/>
        </w:rPr>
        <w:t xml:space="preserve">Vegetation / Foliage Bounding Box </w:t>
      </w:r>
      <w:r w:rsidR="004B58F6">
        <w:rPr>
          <w:i/>
          <w:iCs w:val="0"/>
        </w:rPr>
        <w:t>M</w:t>
      </w:r>
      <w:r w:rsidRPr="0062717A">
        <w:rPr>
          <w:i/>
          <w:iCs w:val="0"/>
        </w:rPr>
        <w:t>etrics</w:t>
      </w:r>
      <w:bookmarkEnd w:id="200"/>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5A399D19">
            <wp:extent cx="4600575" cy="2632060"/>
            <wp:effectExtent l="0" t="0" r="0" b="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41"/>
                    <a:stretch>
                      <a:fillRect/>
                    </a:stretch>
                  </pic:blipFill>
                  <pic:spPr>
                    <a:xfrm>
                      <a:off x="0" y="0"/>
                      <a:ext cx="4606353" cy="2635366"/>
                    </a:xfrm>
                    <a:prstGeom prst="rect">
                      <a:avLst/>
                    </a:prstGeom>
                  </pic:spPr>
                </pic:pic>
              </a:graphicData>
            </a:graphic>
          </wp:inline>
        </w:drawing>
      </w:r>
    </w:p>
    <w:p w14:paraId="00F67737" w14:textId="28FFDBAA" w:rsidR="00C315BA" w:rsidRDefault="00D51222" w:rsidP="00D51222">
      <w:pPr>
        <w:pStyle w:val="Caption"/>
      </w:pPr>
      <w:bookmarkStart w:id="201" w:name="_Toc169701690"/>
      <w:r w:rsidRPr="00D51222">
        <w:rPr>
          <w:b/>
          <w:bCs/>
        </w:rPr>
        <w:lastRenderedPageBreak/>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F64BAA">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201"/>
    </w:p>
    <w:p w14:paraId="32EE93EA" w14:textId="05AD41AB" w:rsidR="00D51222" w:rsidRPr="00D51222" w:rsidRDefault="00D51222" w:rsidP="00D51222">
      <w:r w:rsidRPr="00384830">
        <w:rPr>
          <w:rFonts w:eastAsia="Times New Roman" w:cs="Times New Roman"/>
          <w:noProof/>
          <w:szCs w:val="24"/>
        </w:rPr>
        <w:drawing>
          <wp:inline distT="0" distB="0" distL="0" distR="0" wp14:anchorId="62BCDF70" wp14:editId="6B378472">
            <wp:extent cx="4543425" cy="2850805"/>
            <wp:effectExtent l="0" t="0" r="0" b="6985"/>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42"/>
                    <a:stretch>
                      <a:fillRect/>
                    </a:stretch>
                  </pic:blipFill>
                  <pic:spPr>
                    <a:xfrm>
                      <a:off x="0" y="0"/>
                      <a:ext cx="4552635" cy="2856584"/>
                    </a:xfrm>
                    <a:prstGeom prst="rect">
                      <a:avLst/>
                    </a:prstGeom>
                  </pic:spPr>
                </pic:pic>
              </a:graphicData>
            </a:graphic>
          </wp:inline>
        </w:drawing>
      </w:r>
    </w:p>
    <w:p w14:paraId="3DD0EB84" w14:textId="77777777" w:rsidR="00566644" w:rsidRDefault="00566644" w:rsidP="00D51222">
      <w:pPr>
        <w:spacing w:after="0" w:line="480" w:lineRule="auto"/>
        <w:rPr>
          <w:rFonts w:eastAsia="Times New Roman" w:cs="Times New Roman"/>
          <w:szCs w:val="24"/>
        </w:rPr>
      </w:pP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lastRenderedPageBreak/>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2F2C1513" w14:textId="77777777" w:rsidR="008202A9" w:rsidRDefault="008202A9" w:rsidP="008202A9">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49314A60" w14:textId="0114D175" w:rsidR="008202A9" w:rsidRDefault="008202A9" w:rsidP="008202A9">
      <w:pPr>
        <w:spacing w:line="480" w:lineRule="auto"/>
        <w:ind w:firstLine="720"/>
        <w:rPr>
          <w:color w:val="000000"/>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 xml:space="preserve">Moreover, an analysis of influencing factors is undertaken to identify and scrutinize elements that may affect the accuracy of digital </w:t>
      </w:r>
      <w:r w:rsidRPr="00DC7FFC">
        <w:rPr>
          <w:color w:val="000000"/>
        </w:rPr>
        <w:lastRenderedPageBreak/>
        <w:t>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w:t>
      </w:r>
      <w:r w:rsidR="00D51222">
        <w:rPr>
          <w:color w:val="000000"/>
        </w:rPr>
        <w:t>20</w:t>
      </w:r>
      <w:r>
        <w:rPr>
          <w:color w:val="000000"/>
        </w:rPr>
        <w:t>).</w:t>
      </w:r>
    </w:p>
    <w:p w14:paraId="10C2DEB9" w14:textId="4E0C76F2" w:rsidR="008202A9" w:rsidRPr="00EA5C44" w:rsidRDefault="00D51222" w:rsidP="008202A9">
      <w:pPr>
        <w:pStyle w:val="embeddedapa-figure-title"/>
        <w:spacing w:line="480" w:lineRule="auto"/>
        <w:rPr>
          <w:color w:val="000000"/>
        </w:rPr>
      </w:pPr>
      <w:bookmarkStart w:id="202" w:name="_Toc169701691"/>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F64BAA">
        <w:rPr>
          <w:b/>
          <w:bCs/>
          <w:i w:val="0"/>
          <w:iCs w:val="0"/>
          <w:noProof/>
        </w:rPr>
        <w:t>20</w:t>
      </w:r>
      <w:r w:rsidRPr="00E37F08">
        <w:rPr>
          <w:b/>
          <w:bCs/>
          <w:i w:val="0"/>
          <w:iCs w:val="0"/>
        </w:rPr>
        <w:fldChar w:fldCharType="end"/>
      </w:r>
      <w:r w:rsidR="0073469F">
        <w:rPr>
          <w:b/>
          <w:bCs/>
          <w:i w:val="0"/>
          <w:iCs w:val="0"/>
        </w:rPr>
        <w:t xml:space="preserve"> </w:t>
      </w:r>
      <w:r w:rsidR="0073469F">
        <w:rPr>
          <w:b/>
          <w:bCs/>
          <w:i w:val="0"/>
          <w:iCs w:val="0"/>
        </w:rPr>
        <w:br/>
      </w:r>
      <w:r w:rsidRPr="00EA5C44">
        <w:rPr>
          <w:color w:val="000000" w:themeColor="text1"/>
        </w:rPr>
        <w:t>Digital Twin Representation of Foliage Success Criteria</w:t>
      </w:r>
      <w:bookmarkEnd w:id="202"/>
    </w:p>
    <w:p w14:paraId="1EE724F8" w14:textId="77777777" w:rsidR="008202A9" w:rsidRPr="007C657D" w:rsidRDefault="008202A9" w:rsidP="008202A9">
      <w:pPr>
        <w:pStyle w:val="li"/>
        <w:spacing w:line="480" w:lineRule="auto"/>
        <w:ind w:left="720"/>
        <w:rPr>
          <w:color w:val="000000"/>
        </w:rPr>
      </w:pPr>
      <w:r w:rsidRPr="00255153">
        <w:rPr>
          <w:noProof/>
          <w:color w:val="000000"/>
        </w:rPr>
        <w:drawing>
          <wp:inline distT="0" distB="0" distL="0" distR="0" wp14:anchorId="24820CB2" wp14:editId="2C2DD0E5">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43"/>
                    <a:stretch>
                      <a:fillRect/>
                    </a:stretch>
                  </pic:blipFill>
                  <pic:spPr>
                    <a:xfrm>
                      <a:off x="0" y="0"/>
                      <a:ext cx="5940333" cy="3770454"/>
                    </a:xfrm>
                    <a:prstGeom prst="rect">
                      <a:avLst/>
                    </a:prstGeom>
                  </pic:spPr>
                </pic:pic>
              </a:graphicData>
            </a:graphic>
          </wp:inline>
        </w:drawing>
      </w:r>
    </w:p>
    <w:p w14:paraId="51435C2E" w14:textId="77777777" w:rsidR="008202A9" w:rsidRDefault="008202A9" w:rsidP="008202A9">
      <w:pPr>
        <w:spacing w:after="0" w:line="480" w:lineRule="auto"/>
        <w:rPr>
          <w:rFonts w:ascii="Calibri" w:eastAsia="Times New Roman" w:hAnsi="Calibri" w:cs="Calibri"/>
        </w:rPr>
      </w:pPr>
    </w:p>
    <w:p w14:paraId="0890B540" w14:textId="77777777" w:rsidR="009404DC" w:rsidRPr="009404DC" w:rsidRDefault="009404DC" w:rsidP="009404DC">
      <w:pPr>
        <w:pStyle w:val="Heading3"/>
      </w:pPr>
      <w:r w:rsidRPr="009404DC">
        <w:t>Data Fusion and Integration</w:t>
      </w:r>
    </w:p>
    <w:p w14:paraId="542193B8" w14:textId="77777777" w:rsidR="00A0478E" w:rsidRDefault="00A0478E" w:rsidP="00A0478E">
      <w:pPr>
        <w:pStyle w:val="Heading4"/>
        <w:ind w:firstLine="720"/>
      </w:pPr>
      <w:r>
        <w:t>Data Fusion and Integration of Inferred Foliage/Vegetation From Aerial Images.</w:t>
      </w:r>
    </w:p>
    <w:p w14:paraId="272CDFE6" w14:textId="499F15BA"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w:t>
      </w:r>
      <w:r w:rsidRPr="00A0478E">
        <w:lastRenderedPageBreak/>
        <w:t xml:space="preserve">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Ghamisi et al., 2019). This comprehensive approach enables informed decision-making in various fields, such as environmental monitoring, agriculture, and urban planning, and helps create a complete digital twin of the </w:t>
      </w:r>
      <w:r w:rsidR="005A02A8" w:rsidRPr="00A0478E">
        <w:t>environment (</w:t>
      </w:r>
      <w:r w:rsidRPr="00A0478E">
        <w:t>Ghamisi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r>
        <w:rPr>
          <w:rStyle w:val="contrib0"/>
        </w:rPr>
        <w:t>Ghamisi</w:t>
      </w:r>
      <w:r>
        <w:rPr>
          <w:rStyle w:val="contriblist"/>
        </w:rPr>
        <w:t xml:space="preserve"> et al.</w:t>
      </w:r>
      <w:r>
        <w:t xml:space="preserve">, </w:t>
      </w:r>
      <w:r>
        <w:rPr>
          <w:rStyle w:val="Date6"/>
        </w:rPr>
        <w:t>2019</w:t>
      </w:r>
      <w:r>
        <w:t xml:space="preserve">). Using aerial images and information about the GIS </w:t>
      </w:r>
      <w:r>
        <w:lastRenderedPageBreak/>
        <w:t>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several advantages (</w:t>
      </w:r>
      <w:r w:rsidR="009876AC">
        <w:rPr>
          <w:rStyle w:val="contrib0"/>
        </w:rPr>
        <w:t>Najafova</w:t>
      </w:r>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lastRenderedPageBreak/>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rsidRPr="009404DC">
        <w:t>Temporal Analysis</w:t>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r>
        <w:rPr>
          <w:rStyle w:val="contrib0"/>
          <w:rFonts w:eastAsiaTheme="majorEastAsia"/>
        </w:rPr>
        <w:t>Najafova</w:t>
      </w:r>
      <w:r>
        <w:t xml:space="preserve">, </w:t>
      </w:r>
      <w:r>
        <w:rPr>
          <w:rStyle w:val="Date6"/>
          <w:rFonts w:eastAsiaTheme="majorEastAsia"/>
        </w:rPr>
        <w:t>2022</w:t>
      </w:r>
      <w:r>
        <w:t>).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 xml:space="preserve">In addition to feature visualization and </w:t>
      </w:r>
      <w:r w:rsidR="00D0271F" w:rsidRPr="00D0271F">
        <w:lastRenderedPageBreak/>
        <w:t>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r w:rsidR="00BE16E2">
        <w:rPr>
          <w:rStyle w:val="contrib0"/>
        </w:rPr>
        <w:t>Najafova</w:t>
      </w:r>
      <w:r w:rsidR="00BE16E2">
        <w:t xml:space="preserve">, </w:t>
      </w:r>
      <w:r w:rsidR="00BE16E2">
        <w:rPr>
          <w:rStyle w:val="Date7"/>
        </w:rPr>
        <w:t>2022</w:t>
      </w:r>
      <w:r w:rsidR="00BE16E2">
        <w:t>)</w:t>
      </w:r>
      <w:r>
        <w:t xml:space="preserve">.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w:t>
      </w:r>
      <w:r>
        <w:lastRenderedPageBreak/>
        <w:t>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Najafova,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lastRenderedPageBreak/>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 xml:space="preserve">Compare digital twin foliage measurements with LiDAR/UAV datasets. Partition the study area into grids for detailed comparisons. Visualize data intersections using Venn diagrams for clarity. Using LiDAR or UAV data for comparison provides several advantages. Firstly, </w:t>
      </w:r>
      <w:r>
        <w:lastRenderedPageBreak/>
        <w:t>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7777777" w:rsidR="009404DC" w:rsidRDefault="009404DC" w:rsidP="009404DC">
      <w:pPr>
        <w:pStyle w:val="NormalWeb"/>
        <w:spacing w:line="480" w:lineRule="auto"/>
        <w:ind w:firstLine="720"/>
      </w:pPr>
      <w:r>
        <w:t>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Then, can run simulations and compare the results with actual data to identify any discrepancies or errors. Based on these insights, adjustments can be made to the digital twin model, and the process is repeated until the desired level of accuracy and reliability is achieved.</w:t>
      </w:r>
    </w:p>
    <w:p w14:paraId="795754A5" w14:textId="77777777" w:rsidR="00167573" w:rsidRPr="00887A22" w:rsidRDefault="00167573" w:rsidP="009404DC">
      <w:pPr>
        <w:pStyle w:val="Heading2"/>
      </w:pPr>
      <w:bookmarkStart w:id="203" w:name="_Toc164865778"/>
      <w:bookmarkStart w:id="204" w:name="_Toc169701554"/>
      <w:commentRangeStart w:id="205"/>
      <w:r>
        <w:t>Population</w:t>
      </w:r>
      <w:commentRangeEnd w:id="205"/>
      <w:r>
        <w:rPr>
          <w:rStyle w:val="CommentReference"/>
        </w:rPr>
        <w:commentReference w:id="205"/>
      </w:r>
      <w:r>
        <w:t xml:space="preserve"> and Sample</w:t>
      </w:r>
      <w:bookmarkEnd w:id="203"/>
      <w:bookmarkEnd w:id="204"/>
    </w:p>
    <w:p w14:paraId="1111AB86" w14:textId="44F8478C" w:rsidR="00255153" w:rsidRDefault="009404DC" w:rsidP="00F64BAA">
      <w:pPr>
        <w:spacing w:line="480" w:lineRule="auto"/>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A02A8">
        <w:t>as well as</w:t>
      </w:r>
      <w:r>
        <w:t xml:space="preserve"> LiDAR data. These selected sites within cities renowned for their substantial foliage diversity guarantee the inclusion of various vegetation </w:t>
      </w:r>
      <w:r>
        <w:lastRenderedPageBreak/>
        <w:t>densities and types in the study's analysis (OCM Partners, 2024; Philadelphia Lidar - LAS Files 2022 {2022} - Big Ten Academic Alliance Geoportal, 2022).</w:t>
      </w:r>
    </w:p>
    <w:p w14:paraId="4572A511" w14:textId="4BF7C159" w:rsidR="00F64BAA" w:rsidRPr="00F64BAA" w:rsidRDefault="00F64BAA" w:rsidP="00F64BAA">
      <w:pPr>
        <w:pStyle w:val="Caption"/>
        <w:rPr>
          <w:i/>
          <w:iCs w:val="0"/>
        </w:rPr>
      </w:pPr>
      <w:bookmarkStart w:id="206" w:name="_Toc169701692"/>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Pr="00F64BAA">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206"/>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4"/>
                    <a:stretch>
                      <a:fillRect/>
                    </a:stretch>
                  </pic:blipFill>
                  <pic:spPr>
                    <a:xfrm>
                      <a:off x="0" y="0"/>
                      <a:ext cx="3873927" cy="3581795"/>
                    </a:xfrm>
                    <a:prstGeom prst="rect">
                      <a:avLst/>
                    </a:prstGeom>
                  </pic:spPr>
                </pic:pic>
              </a:graphicData>
            </a:graphic>
          </wp:inline>
        </w:drawing>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207" w:name="_Toc164865779"/>
      <w:bookmarkStart w:id="208" w:name="_Toc169701555"/>
      <w:commentRangeStart w:id="209"/>
      <w:commentRangeStart w:id="210"/>
      <w:r>
        <w:t>Materials or Instrumentation</w:t>
      </w:r>
      <w:commentRangeEnd w:id="209"/>
      <w:r>
        <w:rPr>
          <w:rStyle w:val="CommentReference"/>
        </w:rPr>
        <w:commentReference w:id="209"/>
      </w:r>
      <w:commentRangeEnd w:id="210"/>
      <w:r>
        <w:rPr>
          <w:rStyle w:val="CommentReference"/>
        </w:rPr>
        <w:commentReference w:id="210"/>
      </w:r>
      <w:bookmarkEnd w:id="207"/>
      <w:bookmarkEnd w:id="208"/>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7E2673D4" w:rsidR="00D51222" w:rsidRPr="00F77EC6" w:rsidRDefault="00D51222" w:rsidP="00D51222">
      <w:pPr>
        <w:pStyle w:val="Caption"/>
        <w:rPr>
          <w:rFonts w:eastAsia="Times New Roman" w:cs="Times New Roman"/>
          <w:szCs w:val="24"/>
        </w:rPr>
      </w:pPr>
      <w:bookmarkStart w:id="211" w:name="_Toc169701693"/>
      <w:r w:rsidRPr="00CE5A8E">
        <w:rPr>
          <w:b/>
          <w:bCs/>
        </w:rPr>
        <w:lastRenderedPageBreak/>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F64BAA">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211"/>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65770404">
            <wp:extent cx="5785100" cy="2714625"/>
            <wp:effectExtent l="0" t="0" r="6350"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88455" cy="2716199"/>
                    </a:xfrm>
                    <a:prstGeom prst="rect">
                      <a:avLst/>
                    </a:prstGeom>
                    <a:noFill/>
                    <a:ln>
                      <a:noFill/>
                    </a:ln>
                  </pic:spPr>
                </pic:pic>
              </a:graphicData>
            </a:graphic>
          </wp:inline>
        </w:drawing>
      </w:r>
    </w:p>
    <w:p w14:paraId="631D6676" w14:textId="17D642C5" w:rsidR="00F77EC6" w:rsidRPr="00F77EC6" w:rsidRDefault="00F77EC6" w:rsidP="00F77EC6">
      <w:r w:rsidRPr="00F77EC6">
        <w:rPr>
          <w:rStyle w:val="Heading4Char"/>
        </w:rPr>
        <w:t>Imagery Sources.</w:t>
      </w:r>
      <w:r>
        <w:t xml:space="preserve"> </w:t>
      </w:r>
      <w:r w:rsidRPr="00F77EC6">
        <w:rPr>
          <w:rFonts w:eastAsia="Times New Roman" w:cs="Times New Roman"/>
          <w:szCs w:val="24"/>
        </w:rPr>
        <w:t>High-resolution Google Street View and aerial images (Google for Developers Maps Static API, n.d.; Google for Developers Street View Static API Overview, n.d.).</w:t>
      </w:r>
    </w:p>
    <w:p w14:paraId="1E314B29" w14:textId="23E191B4" w:rsidR="00F77EC6" w:rsidRPr="00F77EC6" w:rsidRDefault="00F77EC6" w:rsidP="00F77EC6">
      <w:r w:rsidRPr="00F77EC6">
        <w:rPr>
          <w:rStyle w:val="Heading4Char"/>
        </w:rPr>
        <w:t>Data Collection APIs.</w:t>
      </w:r>
      <w:r>
        <w:t xml:space="preserve"> </w:t>
      </w:r>
      <w:r w:rsidRPr="00F77EC6">
        <w:t xml:space="preserve">Google Maps API </w:t>
      </w:r>
      <w:r w:rsidR="0053019A">
        <w:t>is used to collect</w:t>
      </w:r>
      <w:r w:rsidRPr="00F77EC6">
        <w:t xml:space="preserve"> street views and aerial imagery (Google for Developers Maps Static API, n.d.; Google for Developers Street View Static API Overview, n.d.).</w:t>
      </w:r>
    </w:p>
    <w:p w14:paraId="4DA5CBB2" w14:textId="2A487863" w:rsidR="00F77EC6" w:rsidRPr="00F77EC6" w:rsidRDefault="00F77EC6" w:rsidP="00F77EC6">
      <w:r w:rsidRPr="00F77EC6">
        <w:rPr>
          <w:rStyle w:val="Heading4Char"/>
        </w:rPr>
        <w:t>Validation Data.</w:t>
      </w:r>
      <w:r w:rsidRPr="00F77EC6">
        <w:t xml:space="preserve"> LiDAR and UAV datasets for benchmarking and validation purposes (OCM Partners, 2024; Philadelphia Lidar - LAS Files 2022 {2022} - Big Ten Academic Alliance Geoportal, 2022).</w:t>
      </w:r>
    </w:p>
    <w:p w14:paraId="2C4556B0" w14:textId="3556D700" w:rsidR="00F77EC6" w:rsidRPr="00F77EC6" w:rsidRDefault="00F77EC6" w:rsidP="00F77EC6">
      <w:r w:rsidRPr="00F77EC6">
        <w:rPr>
          <w:rStyle w:val="Heading4Char"/>
        </w:rPr>
        <w:t>Machine Learning Tools.</w:t>
      </w:r>
      <w:r>
        <w:t xml:space="preserve"> </w:t>
      </w:r>
      <w:r w:rsidR="00DA0D23" w:rsidRPr="00DA0D23">
        <w:t>Software libraries and Neural Network models are used to develop instance segmentation models and image processing (e.g., TensorFlow, PyTorch with Mask R-CNN, YOLO v8).</w:t>
      </w:r>
    </w:p>
    <w:p w14:paraId="6591259E" w14:textId="47C79727" w:rsidR="00F77EC6" w:rsidRPr="00F77EC6" w:rsidRDefault="00F77EC6" w:rsidP="00F77EC6">
      <w:r w:rsidRPr="00F77EC6">
        <w:rPr>
          <w:rStyle w:val="Heading4Char"/>
        </w:rPr>
        <w:t>GIS Software.</w:t>
      </w:r>
      <w:r>
        <w:t xml:space="preserve"> </w:t>
      </w:r>
      <w:r w:rsidRPr="00D83E1D">
        <w:t>For spatial analysis and comparison with traditional data sources. (e.g., Quantum Geographic Information System (QGIS) (QGIS Development Team, 2021), Google Earth engine for data analysis and mapping). </w:t>
      </w:r>
    </w:p>
    <w:p w14:paraId="277A3C77" w14:textId="77777777" w:rsidR="00167573" w:rsidRDefault="00167573" w:rsidP="008E636A">
      <w:pPr>
        <w:spacing w:after="0" w:line="480" w:lineRule="auto"/>
        <w:contextualSpacing/>
      </w:pPr>
    </w:p>
    <w:p w14:paraId="73504FF5" w14:textId="77777777" w:rsidR="0053019A" w:rsidRDefault="0053019A" w:rsidP="008E636A">
      <w:pPr>
        <w:spacing w:after="0" w:line="480" w:lineRule="auto"/>
        <w:contextualSpacing/>
      </w:pPr>
    </w:p>
    <w:p w14:paraId="6EE364C2" w14:textId="77777777" w:rsidR="0053019A" w:rsidRPr="00887A22" w:rsidRDefault="0053019A" w:rsidP="008E636A">
      <w:pPr>
        <w:spacing w:after="0" w:line="480" w:lineRule="auto"/>
        <w:contextualSpacing/>
      </w:pPr>
    </w:p>
    <w:p w14:paraId="176E6531" w14:textId="6D0B1AA3" w:rsidR="00167573" w:rsidRPr="003B5887" w:rsidRDefault="003B5887" w:rsidP="00167573">
      <w:pPr>
        <w:pStyle w:val="Heading2"/>
      </w:pPr>
      <w:bookmarkStart w:id="212" w:name="_Toc164865783"/>
      <w:bookmarkStart w:id="213" w:name="_Toc169701556"/>
      <w:commentRangeStart w:id="214"/>
      <w:r w:rsidRPr="003B5887">
        <w:rPr>
          <w:rFonts w:cs="Times New Roman"/>
          <w:szCs w:val="24"/>
        </w:rPr>
        <w:lastRenderedPageBreak/>
        <w:t>Assumptions in the Construction of Digital Twin Representation of Foliage</w:t>
      </w:r>
      <w:r w:rsidR="00167573" w:rsidRPr="003B5887">
        <w:t xml:space="preserve"> </w:t>
      </w:r>
      <w:commentRangeEnd w:id="214"/>
      <w:r w:rsidR="00167573" w:rsidRPr="003B5887">
        <w:rPr>
          <w:rStyle w:val="CommentReference"/>
          <w:szCs w:val="20"/>
        </w:rPr>
        <w:commentReference w:id="214"/>
      </w:r>
      <w:bookmarkEnd w:id="212"/>
      <w:bookmarkEnd w:id="213"/>
    </w:p>
    <w:p w14:paraId="07099C86" w14:textId="0FFE0B0C" w:rsidR="00424335" w:rsidRPr="00424335" w:rsidRDefault="00424335" w:rsidP="00424335">
      <w:pPr>
        <w:pStyle w:val="Caption"/>
        <w:rPr>
          <w:rFonts w:eastAsia="Times New Roman" w:cs="Times New Roman"/>
          <w:i/>
          <w:iCs w:val="0"/>
          <w:szCs w:val="24"/>
        </w:rPr>
      </w:pPr>
      <w:bookmarkStart w:id="215" w:name="_Toc169701694"/>
      <w:r w:rsidRPr="00424335">
        <w:rPr>
          <w:b/>
          <w:bCs/>
        </w:rPr>
        <w:t xml:space="preserve">Figure </w:t>
      </w:r>
      <w:r w:rsidRPr="00424335">
        <w:rPr>
          <w:b/>
          <w:bCs/>
        </w:rPr>
        <w:fldChar w:fldCharType="begin"/>
      </w:r>
      <w:r w:rsidRPr="00424335">
        <w:rPr>
          <w:b/>
          <w:bCs/>
        </w:rPr>
        <w:instrText xml:space="preserve"> SEQ Figure \* ARABIC </w:instrText>
      </w:r>
      <w:r w:rsidRPr="00424335">
        <w:rPr>
          <w:b/>
          <w:bCs/>
        </w:rPr>
        <w:fldChar w:fldCharType="separate"/>
      </w:r>
      <w:r w:rsidR="00F64BAA">
        <w:rPr>
          <w:b/>
          <w:bCs/>
          <w:noProof/>
        </w:rPr>
        <w:t>23</w:t>
      </w:r>
      <w:r w:rsidRPr="00424335">
        <w:rPr>
          <w:b/>
          <w:bCs/>
        </w:rPr>
        <w:fldChar w:fldCharType="end"/>
      </w:r>
      <w:r>
        <w:t xml:space="preserve"> </w:t>
      </w:r>
      <w:r w:rsidR="00CE5A8E">
        <w:br/>
      </w:r>
      <w:r w:rsidRPr="00424335">
        <w:rPr>
          <w:i/>
          <w:iCs w:val="0"/>
        </w:rPr>
        <w:t>Assumptions</w:t>
      </w:r>
      <w:r>
        <w:rPr>
          <w:i/>
          <w:iCs w:val="0"/>
        </w:rPr>
        <w:t xml:space="preserve">, </w:t>
      </w:r>
      <w:r w:rsidRPr="00424335">
        <w:rPr>
          <w:i/>
          <w:iCs w:val="0"/>
        </w:rPr>
        <w:t>Limitations</w:t>
      </w:r>
      <w:r>
        <w:rPr>
          <w:i/>
          <w:iCs w:val="0"/>
        </w:rPr>
        <w:t xml:space="preserve">, and </w:t>
      </w:r>
      <w:r w:rsidRPr="00424335">
        <w:rPr>
          <w:i/>
          <w:iCs w:val="0"/>
        </w:rPr>
        <w:t>Delimitations</w:t>
      </w:r>
      <w:r>
        <w:rPr>
          <w:i/>
          <w:iCs w:val="0"/>
        </w:rPr>
        <w:t xml:space="preserve"> in the construction of DTRF</w:t>
      </w:r>
      <w:bookmarkEnd w:id="215"/>
    </w:p>
    <w:p w14:paraId="1C514459" w14:textId="73E7ACC5" w:rsidR="00424335" w:rsidRDefault="00424335" w:rsidP="00424335">
      <w:pPr>
        <w:spacing w:after="0" w:line="480" w:lineRule="auto"/>
        <w:contextualSpacing/>
        <w:rPr>
          <w:rFonts w:eastAsia="Times New Roman" w:cs="Times New Roman"/>
          <w:szCs w:val="24"/>
        </w:rPr>
      </w:pPr>
      <w:r>
        <w:rPr>
          <w:noProof/>
        </w:rPr>
        <w:drawing>
          <wp:inline distT="0" distB="0" distL="0" distR="0" wp14:anchorId="457DC09D" wp14:editId="6D3DB8CE">
            <wp:extent cx="5943600" cy="3400425"/>
            <wp:effectExtent l="0" t="0" r="0" b="9525"/>
            <wp:docPr id="1128802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038A1CA8" w14:textId="66EDD3FB" w:rsidR="00424335" w:rsidRDefault="0053019A" w:rsidP="00424335">
      <w:pPr>
        <w:spacing w:after="0" w:line="480" w:lineRule="auto"/>
        <w:ind w:firstLine="720"/>
        <w:contextualSpacing/>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is collected consistently over time and space, </w:t>
      </w:r>
      <w:r>
        <w:lastRenderedPageBreak/>
        <w:t>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008D65BE">
      <w:pPr>
        <w:spacing w:after="0" w:line="480" w:lineRule="auto"/>
        <w:ind w:firstLine="720"/>
        <w:textAlignment w:val="center"/>
        <w:rPr>
          <w:rFonts w:eastAsia="Times New Roman" w:cs="Times New Roman"/>
          <w:szCs w:val="24"/>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008D65BE">
      <w:pPr>
        <w:spacing w:after="0" w:line="480" w:lineRule="auto"/>
        <w:ind w:firstLine="720"/>
        <w:textAlignment w:val="center"/>
        <w:rPr>
          <w:rFonts w:eastAsia="Times New Roman" w:cs="Times New Roman"/>
          <w:szCs w:val="24"/>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008D65BE">
      <w:pPr>
        <w:spacing w:after="0" w:line="480" w:lineRule="auto"/>
        <w:ind w:firstLine="720"/>
        <w:textAlignment w:val="center"/>
        <w:rPr>
          <w:rFonts w:eastAsia="Times New Roman" w:cs="Times New Roman"/>
          <w:szCs w:val="24"/>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w:t>
      </w:r>
      <w:r>
        <w:lastRenderedPageBreak/>
        <w:t>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CEA3720" w:rsidR="003B5887" w:rsidRPr="003B5887" w:rsidRDefault="003B5887" w:rsidP="008D65BE">
      <w:pPr>
        <w:spacing w:after="0" w:line="480" w:lineRule="auto"/>
        <w:ind w:firstLine="720"/>
        <w:textAlignment w:val="center"/>
        <w:rPr>
          <w:rFonts w:eastAsia="Times New Roman" w:cs="Times New Roman"/>
          <w:szCs w:val="24"/>
        </w:rPr>
      </w:pPr>
      <w:r w:rsidRPr="003B5887">
        <w:rPr>
          <w:rFonts w:eastAsia="Times New Roman" w:cs="Times New Roman"/>
          <w:szCs w:val="24"/>
        </w:rPr>
        <w:t xml:space="preserve">Assumes that the machine learning models are interpretable, providing insights into how decisions are </w:t>
      </w:r>
      <w:r w:rsidR="00B71C64" w:rsidRPr="003B5887">
        <w:rPr>
          <w:rFonts w:eastAsia="Times New Roman" w:cs="Times New Roman"/>
          <w:szCs w:val="24"/>
        </w:rPr>
        <w:t>made</w:t>
      </w:r>
      <w:r w:rsidRPr="003B5887">
        <w:rPr>
          <w:rFonts w:eastAsia="Times New Roman" w:cs="Times New Roman"/>
          <w:szCs w:val="24"/>
        </w:rPr>
        <w:t xml:space="preserve"> and which features are most influential.</w:t>
      </w:r>
      <w:r w:rsidR="006D00D9">
        <w:rPr>
          <w:rFonts w:eastAsia="Times New Roman" w:cs="Times New Roman"/>
          <w:szCs w:val="24"/>
        </w:rPr>
        <w:t xml:space="preserve"> </w:t>
      </w:r>
      <w:r w:rsidRPr="003B5887">
        <w:rPr>
          <w:rFonts w:eastAsia="Times New Roman" w:cs="Times New Roman"/>
          <w:szCs w:val="24"/>
        </w:rPr>
        <w:t xml:space="preserve">Assumes the availability of ground truth </w:t>
      </w:r>
      <w:r w:rsidR="00B71C64">
        <w:rPr>
          <w:rFonts w:eastAsia="Times New Roman" w:cs="Times New Roman"/>
          <w:szCs w:val="24"/>
        </w:rPr>
        <w:t xml:space="preserve">LiDAR or UAV </w:t>
      </w:r>
      <w:r w:rsidRPr="003B5887">
        <w:rPr>
          <w:rFonts w:eastAsia="Times New Roman" w:cs="Times New Roman"/>
          <w:szCs w:val="24"/>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00071A1D">
      <w:pPr>
        <w:pStyle w:val="Heading2"/>
        <w:rPr>
          <w:rFonts w:cs="Times New Roman"/>
          <w:szCs w:val="24"/>
        </w:rPr>
      </w:pPr>
      <w:bookmarkStart w:id="216" w:name="_Toc169701557"/>
      <w:r>
        <w:rPr>
          <w:rFonts w:cs="Times New Roman"/>
          <w:szCs w:val="24"/>
        </w:rPr>
        <w:t>L</w:t>
      </w:r>
      <w:r w:rsidR="00222F87" w:rsidRPr="00222F87">
        <w:t>imitations in the Construction of Digital Twin Representation of Foliage</w:t>
      </w:r>
      <w:bookmarkEnd w:id="216"/>
    </w:p>
    <w:p w14:paraId="78F549CE" w14:textId="7777777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different locations. LiDAR and UAV data as benchmarks are assumed to be error-free, which may not </w:t>
      </w:r>
      <w:r w:rsidRPr="0053019A">
        <w:rPr>
          <w:color w:val="000000"/>
        </w:rPr>
        <w:lastRenderedPageBreak/>
        <w:t>always be the case. In the current study, DTRF is built based on the aerial imagery identified vegetation/foliage with a height of the tree set to 12 meters.</w:t>
      </w:r>
    </w:p>
    <w:p w14:paraId="0603CAE9" w14:textId="5ADF86A9" w:rsidR="00222F87" w:rsidRPr="00222F87" w:rsidRDefault="0053019A" w:rsidP="0053019A">
      <w:pPr>
        <w:spacing w:after="0" w:line="480" w:lineRule="auto"/>
        <w:ind w:firstLine="720"/>
        <w:textAlignment w:val="center"/>
        <w:rPr>
          <w:rFonts w:eastAsia="Times New Roman" w:cs="Times New Roman"/>
          <w:szCs w:val="24"/>
        </w:rPr>
      </w:pPr>
      <w:r w:rsidRPr="0053019A">
        <w:rPr>
          <w:color w:val="000000"/>
        </w:rPr>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Pr>
          <w:color w:val="000000"/>
        </w:rPr>
        <w:t xml:space="preserve"> and</w:t>
      </w:r>
      <w:r w:rsidRPr="0053019A">
        <w:rPr>
          <w:color w:val="000000"/>
        </w:rPr>
        <w:t xml:space="preserve"> may not always perform optimally, especially in complex or diverse environments where foliage characteristics vary widely. Transforming image coordinates to real-world coordinates can introduce errors, especially if reference points are not stable or accurately identified.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w:t>
      </w:r>
      <w:r w:rsidRPr="0053019A">
        <w:rPr>
          <w:color w:val="000000"/>
        </w:rPr>
        <w:lastRenderedPageBreak/>
        <w:t>interfere with data collection, affecting the completeness and accuracy of the foliage representation.</w:t>
      </w:r>
    </w:p>
    <w:p w14:paraId="125ED7AF" w14:textId="5E3212CE" w:rsidR="00167573" w:rsidRPr="00887A22" w:rsidRDefault="004D0B13" w:rsidP="00167573">
      <w:pPr>
        <w:pStyle w:val="Heading2"/>
      </w:pPr>
      <w:bookmarkStart w:id="217" w:name="_Toc164865785"/>
      <w:bookmarkStart w:id="218" w:name="_Toc169701558"/>
      <w:commentRangeStart w:id="219"/>
      <w:r w:rsidRPr="00222F87">
        <w:t>Delimitations in the Construction of Digital Twin Representation of Foliage</w:t>
      </w:r>
      <w:commentRangeEnd w:id="219"/>
      <w:r w:rsidR="00167573">
        <w:rPr>
          <w:rStyle w:val="CommentReference"/>
          <w:szCs w:val="20"/>
        </w:rPr>
        <w:commentReference w:id="219"/>
      </w:r>
      <w:bookmarkEnd w:id="217"/>
      <w:bookmarkEnd w:id="218"/>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77777777" w:rsidR="0053019A" w:rsidRPr="0053019A" w:rsidRDefault="0053019A" w:rsidP="0053019A">
      <w:pPr>
        <w:spacing w:after="0" w:line="480" w:lineRule="auto"/>
        <w:ind w:firstLine="720"/>
        <w:contextualSpacing/>
        <w:rPr>
          <w:color w:val="000000"/>
        </w:rPr>
      </w:pPr>
      <w:r w:rsidRPr="0053019A">
        <w:rPr>
          <w:color w:val="000000"/>
        </w:rPr>
        <w:t>The study may be limited to specific regions or areas, focusing on those with available high-quality imagery and relevant data. The digital twin may focus on specific types of foliage or vegetation, excluding others that are less relevant to the study's objectives.</w:t>
      </w:r>
    </w:p>
    <w:p w14:paraId="5986DB4A" w14:textId="5C365A32" w:rsidR="00071A1D" w:rsidRDefault="0053019A" w:rsidP="0053019A">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334BD10D" w:rsidR="00222F87" w:rsidRPr="00222F87" w:rsidRDefault="0053019A" w:rsidP="00071A1D">
      <w:pPr>
        <w:spacing w:after="0" w:line="480" w:lineRule="auto"/>
        <w:ind w:firstLine="720"/>
        <w:contextualSpacing/>
        <w:rPr>
          <w:rFonts w:eastAsia="Times New Roman" w:cs="Times New Roman"/>
          <w:szCs w:val="24"/>
        </w:rPr>
      </w:pPr>
      <w:r w:rsidRPr="0053019A">
        <w:rPr>
          <w:rFonts w:eastAsia="Times New Roman" w:cs="Times New Roman"/>
          <w:szCs w:val="24"/>
        </w:rPr>
        <w:lastRenderedPageBreak/>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220" w:name="_Toc169701559"/>
      <w:r>
        <w:t>Ethical Assurances</w:t>
      </w:r>
      <w:bookmarkEnd w:id="220"/>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221" w:name="_Toc169701560"/>
      <w:commentRangeStart w:id="222"/>
      <w:r w:rsidRPr="2781635F">
        <w:t>Ethical Considera</w:t>
      </w:r>
      <w:r>
        <w:t>tion</w:t>
      </w:r>
      <w:r w:rsidRPr="2781635F">
        <w:t>s</w:t>
      </w:r>
      <w:commentRangeEnd w:id="222"/>
      <w:r>
        <w:rPr>
          <w:rStyle w:val="CommentReference"/>
          <w:szCs w:val="20"/>
        </w:rPr>
        <w:commentReference w:id="222"/>
      </w:r>
      <w:r w:rsidR="0040593B">
        <w:t xml:space="preserve"> using Google aerial imagery</w:t>
      </w:r>
      <w:bookmarkEnd w:id="221"/>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20CFC67D" w14:textId="77777777" w:rsidR="0040593B" w:rsidRDefault="0040593B" w:rsidP="0040593B">
      <w:pPr>
        <w:spacing w:line="480" w:lineRule="auto"/>
        <w:ind w:firstLine="720"/>
        <w:rPr>
          <w:color w:val="000000"/>
        </w:rPr>
      </w:pPr>
      <w:r>
        <w:rPr>
          <w:color w:val="000000"/>
        </w:rPr>
        <w:t>Google has developed a policy for both street view and Aerial View images collected through Google APIs to ensure a positive and beneficial experience for all users of street and Aerial View imagery. The policy outlines the specific criteria to determine whether to feature Street View imagery on Google Maps, as well as an approach to handling inappropriate content. Google keeps reviewing these policies and updating them to accommodate recent changes. Google also defined policies on how and what collected information can be stored. Here is the list of some of the policies:</w:t>
      </w:r>
    </w:p>
    <w:p w14:paraId="5DFE7011" w14:textId="77777777" w:rsidR="0040593B" w:rsidRDefault="0040593B" w:rsidP="0040593B">
      <w:pPr>
        <w:pStyle w:val="li"/>
        <w:numPr>
          <w:ilvl w:val="0"/>
          <w:numId w:val="29"/>
        </w:numPr>
        <w:spacing w:line="480" w:lineRule="auto"/>
        <w:ind w:hanging="210"/>
        <w:rPr>
          <w:color w:val="000000"/>
        </w:rPr>
      </w:pPr>
      <w:r>
        <w:rPr>
          <w:color w:val="000000"/>
        </w:rPr>
        <w:t>Pre-fetching, caching, or storage of content for Google Street View and Aerial View imagery (</w:t>
      </w:r>
      <w:r>
        <w:rPr>
          <w:rStyle w:val="StyledTitlenotem"/>
          <w:color w:val="000000"/>
        </w:rPr>
        <w:t>Policies for Aerial View</w:t>
      </w:r>
      <w:r>
        <w:rPr>
          <w:color w:val="000000"/>
        </w:rPr>
        <w:t xml:space="preserve">, </w:t>
      </w:r>
      <w:r>
        <w:rPr>
          <w:rStyle w:val="citation"/>
          <w:color w:val="000000"/>
        </w:rPr>
        <w:t>n.d.</w:t>
      </w:r>
      <w:r>
        <w:rPr>
          <w:color w:val="000000"/>
        </w:rPr>
        <w:t xml:space="preserve">; </w:t>
      </w:r>
      <w:r>
        <w:rPr>
          <w:rStyle w:val="StyledTitlenotem"/>
          <w:color w:val="000000"/>
        </w:rPr>
        <w:t>Policies for Street View Static API</w:t>
      </w:r>
      <w:r>
        <w:rPr>
          <w:color w:val="000000"/>
        </w:rPr>
        <w:t xml:space="preserve">, </w:t>
      </w:r>
      <w:r>
        <w:rPr>
          <w:rStyle w:val="citation"/>
          <w:color w:val="000000"/>
        </w:rPr>
        <w:t>n.d.</w:t>
      </w:r>
      <w:r>
        <w:rPr>
          <w:color w:val="000000"/>
        </w:rPr>
        <w:t>).</w:t>
      </w:r>
    </w:p>
    <w:p w14:paraId="051E2108" w14:textId="77777777" w:rsidR="0040593B" w:rsidRDefault="0040593B" w:rsidP="0040593B">
      <w:pPr>
        <w:pStyle w:val="li"/>
        <w:numPr>
          <w:ilvl w:val="0"/>
          <w:numId w:val="29"/>
        </w:numPr>
        <w:spacing w:line="480" w:lineRule="auto"/>
        <w:ind w:hanging="210"/>
        <w:rPr>
          <w:color w:val="000000"/>
        </w:rPr>
      </w:pPr>
      <w:r>
        <w:rPr>
          <w:color w:val="000000"/>
        </w:rPr>
        <w:lastRenderedPageBreak/>
        <w:t>Overall Google Maps Platform Terms of Service (</w:t>
      </w:r>
      <w:r>
        <w:rPr>
          <w:rStyle w:val="StyledTitlenotem"/>
          <w:color w:val="000000"/>
        </w:rPr>
        <w:t>Google Maps Platform Terms of Service | Google Cloud</w:t>
      </w:r>
      <w:r>
        <w:rPr>
          <w:color w:val="000000"/>
        </w:rPr>
        <w:t xml:space="preserve">, </w:t>
      </w:r>
      <w:r>
        <w:rPr>
          <w:rStyle w:val="citation"/>
          <w:color w:val="000000"/>
        </w:rPr>
        <w:t>n.d.</w:t>
      </w:r>
      <w:r>
        <w:rPr>
          <w:color w:val="000000"/>
        </w:rPr>
        <w:t>)</w:t>
      </w:r>
    </w:p>
    <w:p w14:paraId="4091F333" w14:textId="71E7AF9A" w:rsidR="00167573" w:rsidRPr="0040593B" w:rsidRDefault="00CA1D4D" w:rsidP="0040593B">
      <w:pPr>
        <w:spacing w:line="480" w:lineRule="auto"/>
        <w:ind w:firstLine="720"/>
        <w:rPr>
          <w:color w:val="000000"/>
        </w:rPr>
      </w:pPr>
      <w:r w:rsidRPr="00CA1D4D">
        <w:rPr>
          <w:color w:val="000000"/>
        </w:rPr>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223" w:name="_Toc164865786"/>
      <w:bookmarkStart w:id="224" w:name="_Toc169701561"/>
      <w:r w:rsidRPr="00887A22">
        <w:t>Summary</w:t>
      </w:r>
      <w:bookmarkEnd w:id="223"/>
      <w:bookmarkEnd w:id="224"/>
    </w:p>
    <w:p w14:paraId="3D613268" w14:textId="24454AC8" w:rsidR="0040593B" w:rsidRDefault="0040593B" w:rsidP="0040593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w:t>
      </w:r>
      <w:r w:rsidR="00CC0A0A">
        <w:rPr>
          <w:color w:val="000000"/>
        </w:rPr>
        <w:lastRenderedPageBreak/>
        <w:t xml:space="preserve">computer vision, image analysis, instance segmentation </w:t>
      </w:r>
      <w:r>
        <w:rPr>
          <w:color w:val="000000"/>
        </w:rPr>
        <w:t>machine learning models</w:t>
      </w:r>
      <w:r w:rsidR="00CC0A0A">
        <w:rPr>
          <w:color w:val="000000"/>
        </w:rPr>
        <w:t xml:space="preserve"> based on Mask R-CNN or YOLO v8</w:t>
      </w:r>
      <w:r>
        <w:rPr>
          <w:color w:val="000000"/>
        </w:rPr>
        <w:t>, thereby enabling accurate foliage detection. The data analysis plan 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 DTRF process diagram)</w:t>
      </w:r>
      <w:r>
        <w:rPr>
          <w:color w:val="000000"/>
        </w:rPr>
        <w:t>. The strategy allows for iterative improvements, model validation, and the integration of geospatial information systems (GIS) to further enrich the digital twin’s capabilities.</w:t>
      </w:r>
    </w:p>
    <w:p w14:paraId="54D78E88" w14:textId="77777777" w:rsidR="0040593B" w:rsidRDefault="0040593B" w:rsidP="00CC0A0A">
      <w:pPr>
        <w:pStyle w:val="Heading2"/>
      </w:pPr>
      <w:bookmarkStart w:id="225" w:name="_Toc169701562"/>
      <w:r>
        <w:t>Future Work</w:t>
      </w:r>
      <w:bookmarkEnd w:id="225"/>
    </w:p>
    <w:p w14:paraId="6C83CD92" w14:textId="77777777" w:rsidR="0040593B" w:rsidRDefault="0040593B" w:rsidP="0040593B">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177255E6" w14:textId="77777777" w:rsidR="0040593B" w:rsidRDefault="0040593B" w:rsidP="00CC0A0A">
      <w:pPr>
        <w:pStyle w:val="Heading3"/>
      </w:pPr>
      <w:r>
        <w:t>Enriching Digital Twin with Data Like Street Furniture</w:t>
      </w:r>
    </w:p>
    <w:p w14:paraId="185615C6" w14:textId="77777777" w:rsidR="0040593B" w:rsidRDefault="0040593B" w:rsidP="0040593B">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398E0FC4" w14:textId="77777777" w:rsidR="0040593B" w:rsidRDefault="0040593B" w:rsidP="00CC0A0A">
      <w:pPr>
        <w:pStyle w:val="Heading3"/>
      </w:pPr>
      <w:r>
        <w:t>Enhanced Machine Learning Models</w:t>
      </w:r>
    </w:p>
    <w:p w14:paraId="19FFACF2" w14:textId="042F3194" w:rsidR="0040593B" w:rsidRDefault="0040593B" w:rsidP="0040593B">
      <w:pPr>
        <w:spacing w:line="480" w:lineRule="auto"/>
        <w:ind w:firstLine="720"/>
        <w:rPr>
          <w:color w:val="000000"/>
        </w:rPr>
      </w:pPr>
      <w:r>
        <w:rPr>
          <w:color w:val="000000"/>
        </w:rPr>
        <w:t>Future work can focus on the development of even more sophisticated machine learning models for foliage detection, leveraging deep learning techniques to further improve accuracy.</w:t>
      </w:r>
    </w:p>
    <w:p w14:paraId="009A721F" w14:textId="77777777" w:rsidR="0040593B" w:rsidRDefault="0040593B" w:rsidP="00CC0A0A">
      <w:pPr>
        <w:pStyle w:val="Heading3"/>
      </w:pPr>
      <w:r>
        <w:lastRenderedPageBreak/>
        <w:t>Real-Time Data Integration</w:t>
      </w:r>
    </w:p>
    <w:p w14:paraId="4018B733" w14:textId="4543F9C4" w:rsidR="0040593B" w:rsidRDefault="00BE1C0A" w:rsidP="0040593B">
      <w:pPr>
        <w:spacing w:line="480" w:lineRule="auto"/>
        <w:ind w:firstLine="720"/>
        <w:rPr>
          <w:color w:val="000000"/>
        </w:rPr>
      </w:pPr>
      <w:r w:rsidRPr="00BE1C0A">
        <w:rPr>
          <w:color w:val="000000"/>
        </w:rPr>
        <w:t>The digital twin can evolve to include real-time data integration, enabling dynamic updates and adaptation to changing environmental conditions.</w:t>
      </w:r>
    </w:p>
    <w:p w14:paraId="0F38F241" w14:textId="77777777" w:rsidR="0040593B" w:rsidRDefault="0040593B" w:rsidP="00CC0A0A">
      <w:pPr>
        <w:pStyle w:val="Heading3"/>
      </w:pPr>
      <w:r>
        <w:t>Predictive Modeling</w:t>
      </w:r>
    </w:p>
    <w:p w14:paraId="16B25493" w14:textId="1FA70FBD" w:rsidR="0040593B" w:rsidRDefault="0040593B" w:rsidP="0040593B">
      <w:pPr>
        <w:spacing w:line="480" w:lineRule="auto"/>
        <w:ind w:firstLine="720"/>
        <w:rPr>
          <w:color w:val="000000"/>
        </w:rPr>
      </w:pPr>
      <w:r>
        <w:rPr>
          <w:color w:val="000000"/>
        </w:rPr>
        <w:t xml:space="preserve">Future research can explore predictive modeling for foliage growth and changes over time, </w:t>
      </w:r>
      <w:r w:rsidR="00BE1C0A">
        <w:rPr>
          <w:color w:val="000000"/>
        </w:rPr>
        <w:t xml:space="preserve">which is </w:t>
      </w:r>
      <w:r>
        <w:rPr>
          <w:color w:val="000000"/>
        </w:rPr>
        <w:t>especially relevant for ecological studies.</w:t>
      </w:r>
    </w:p>
    <w:p w14:paraId="52633E47" w14:textId="77777777" w:rsidR="0040593B" w:rsidRDefault="0040593B" w:rsidP="00CC0A0A">
      <w:pPr>
        <w:pStyle w:val="Heading3"/>
      </w:pPr>
      <w:r>
        <w:t>Applications in Smart Cities</w:t>
      </w:r>
    </w:p>
    <w:p w14:paraId="44591072" w14:textId="77777777" w:rsidR="0040593B" w:rsidRDefault="0040593B" w:rsidP="0040593B">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27D8B969" w14:textId="77777777" w:rsidR="0040593B" w:rsidRDefault="0040593B" w:rsidP="00CC0A0A">
      <w:pPr>
        <w:pStyle w:val="Heading3"/>
      </w:pPr>
      <w:r>
        <w:t>Cross-Disciplinary Collaboration</w:t>
      </w:r>
    </w:p>
    <w:p w14:paraId="404DBC5F" w14:textId="77777777" w:rsidR="0040593B" w:rsidRDefault="0040593B" w:rsidP="0040593B">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01407071" w14:textId="77777777" w:rsidR="0040593B" w:rsidRDefault="0040593B" w:rsidP="00CC0A0A">
      <w:pPr>
        <w:pStyle w:val="Heading3"/>
      </w:pPr>
      <w:r>
        <w:t>Privacy and Ethical Considerations</w:t>
      </w:r>
    </w:p>
    <w:p w14:paraId="2026500E" w14:textId="77777777" w:rsidR="0040593B" w:rsidRDefault="0040593B" w:rsidP="0040593B">
      <w:pPr>
        <w:spacing w:line="480" w:lineRule="auto"/>
        <w:ind w:firstLine="720"/>
        <w:rPr>
          <w:color w:val="000000"/>
        </w:rPr>
      </w:pPr>
      <w:r>
        <w:rPr>
          <w:color w:val="000000"/>
        </w:rPr>
        <w:t>Ongoing attention to privacy and ethical considerations, particularly in image data collection, remains vital as technology evolves.</w:t>
      </w:r>
    </w:p>
    <w:p w14:paraId="78D9FAFB" w14:textId="77777777" w:rsidR="0040593B" w:rsidRDefault="0040593B" w:rsidP="00CC0A0A">
      <w:pPr>
        <w:pStyle w:val="Heading3"/>
      </w:pPr>
      <w:r>
        <w:t>Data Sharing and Standards</w:t>
      </w:r>
    </w:p>
    <w:p w14:paraId="5D7E68FA" w14:textId="77777777" w:rsidR="0040593B" w:rsidRDefault="0040593B" w:rsidP="0040593B">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0565D440" w14:textId="06393108" w:rsidR="0014415B" w:rsidRPr="00F50101" w:rsidRDefault="0040593B" w:rsidP="007C657D">
      <w:pPr>
        <w:spacing w:line="480" w:lineRule="auto"/>
        <w:ind w:firstLine="720"/>
        <w:rPr>
          <w:color w:val="000000"/>
        </w:rPr>
      </w:pPr>
      <w:r>
        <w:rPr>
          <w:color w:val="000000"/>
        </w:rPr>
        <w:t>In conclusion, the creation of a digital twin for foliage is a promising field that continues to evolve. The research design and data analysis plan provide</w:t>
      </w:r>
      <w:r w:rsidR="005A02A8">
        <w:rPr>
          <w:color w:val="000000"/>
        </w:rPr>
        <w:t>s</w:t>
      </w:r>
      <w:r>
        <w:rPr>
          <w:color w:val="000000"/>
        </w:rPr>
        <w:t xml:space="preserve"> a solid foundation, and future work can expand the horizons of this technology, contributing to more sustainable and efficient urban development and ecological research.</w:t>
      </w:r>
      <w:r w:rsidR="0014415B">
        <w:br w:type="page"/>
      </w:r>
    </w:p>
    <w:p w14:paraId="3FD9BADB" w14:textId="77777777" w:rsidR="00CF25B5" w:rsidRDefault="00CF25B5" w:rsidP="004274C1">
      <w:pPr>
        <w:pStyle w:val="Heading1"/>
      </w:pPr>
      <w:bookmarkStart w:id="226" w:name="_Toc169701563"/>
      <w:bookmarkEnd w:id="13"/>
      <w:bookmarkEnd w:id="14"/>
      <w:r>
        <w:lastRenderedPageBreak/>
        <w:t>References</w:t>
      </w:r>
      <w:bookmarkEnd w:id="226"/>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Int J Health Geogr</w:t>
      </w:r>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mardel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r>
        <w:rPr>
          <w:rStyle w:val="Surname"/>
          <w:color w:val="000000"/>
        </w:rPr>
        <w:t>Chaminé</w:t>
      </w:r>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r>
        <w:rPr>
          <w:rStyle w:val="TitleName"/>
          <w:i/>
          <w:iCs/>
          <w:color w:val="000000"/>
        </w:rPr>
        <w:t>Knowl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lastRenderedPageBreak/>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r>
        <w:rPr>
          <w:rStyle w:val="Surname"/>
          <w:color w:val="000000"/>
        </w:rPr>
        <w:lastRenderedPageBreak/>
        <w:t>Ghamisi</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okoya</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Hofl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Bovolo</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loague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lastRenderedPageBreak/>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lastRenderedPageBreak/>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Baliy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r>
        <w:rPr>
          <w:rStyle w:val="Surname"/>
          <w:color w:val="000000"/>
        </w:rPr>
        <w:t>Aluval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r>
        <w:rPr>
          <w:rStyle w:val="Surname"/>
          <w:color w:val="000000"/>
        </w:rPr>
        <w:t>Estrany</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ortes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Tisku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Tsiafou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Akabayas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r>
        <w:rPr>
          <w:rStyle w:val="Surname"/>
          <w:color w:val="000000"/>
        </w:rPr>
        <w:t>Najafova</w:t>
      </w:r>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r>
        <w:rPr>
          <w:rStyle w:val="Surname"/>
          <w:color w:val="000000"/>
        </w:rPr>
        <w:t>Gaol</w:t>
      </w:r>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Karke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Balfagih</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r>
        <w:rPr>
          <w:rStyle w:val="Surname"/>
          <w:color w:val="000000"/>
        </w:rPr>
        <w:t>Visviz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r>
        <w:rPr>
          <w:rStyle w:val="Surname"/>
          <w:color w:val="000000"/>
        </w:rPr>
        <w:lastRenderedPageBreak/>
        <w:t>Schrotter</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Hürzel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Campello</w:t>
      </w:r>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J Plant Ecol</w:t>
      </w:r>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lastRenderedPageBreak/>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6E0EF945" w14:textId="77777777" w:rsidR="00735D62" w:rsidRDefault="00735D62" w:rsidP="00735D62">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color w:val="000000"/>
        </w:rPr>
      </w:pPr>
      <w:r>
        <w:rPr>
          <w:rStyle w:val="Surname"/>
          <w:color w:val="000000"/>
        </w:rPr>
        <w:t>Vrabič</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Erkoyuncu</w:t>
      </w:r>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06DD404C" w14:textId="77777777" w:rsidR="00735D62" w:rsidRDefault="00735D62" w:rsidP="00735D62">
      <w:pP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w:t>
      </w:r>
      <w:r>
        <w:rPr>
          <w:rStyle w:val="SiteName"/>
          <w:color w:val="000000"/>
        </w:rPr>
        <w:lastRenderedPageBreak/>
        <w:t>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sterNe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Data: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Based 5G Millimeter-Wave Propagation Characterization in Vegetated Suburban Macrocel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lastRenderedPageBreak/>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227" w:name="_Toc251423653"/>
      <w:r>
        <w:br w:type="page"/>
      </w:r>
      <w:bookmarkEnd w:id="227"/>
    </w:p>
    <w:p w14:paraId="478B895D" w14:textId="77777777" w:rsidR="00BC4246" w:rsidRPr="0070192C" w:rsidRDefault="00BC4246" w:rsidP="00BC4246">
      <w:pPr>
        <w:pStyle w:val="Heading1"/>
      </w:pPr>
      <w:bookmarkStart w:id="228" w:name="_Toc464831684"/>
      <w:bookmarkStart w:id="229" w:name="_Toc465328416"/>
      <w:bookmarkStart w:id="230" w:name="_Toc169701564"/>
      <w:r w:rsidRPr="0070192C">
        <w:lastRenderedPageBreak/>
        <w:t>Appendix A</w:t>
      </w:r>
      <w:r>
        <w:t xml:space="preserve"> </w:t>
      </w:r>
      <w:r>
        <w:br/>
      </w:r>
      <w:bookmarkEnd w:id="228"/>
      <w:bookmarkEnd w:id="229"/>
      <w:r>
        <w:t>Annotated Bibliography</w:t>
      </w:r>
      <w:bookmarkEnd w:id="230"/>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231" w:name="_Toc464831685"/>
      <w:bookmarkStart w:id="232" w:name="_Toc465328417"/>
      <w:bookmarkStart w:id="233" w:name="_Toc169701565"/>
      <w:r w:rsidRPr="0070192C">
        <w:lastRenderedPageBreak/>
        <w:t>Appendix B</w:t>
      </w:r>
      <w:r>
        <w:t xml:space="preserve"> </w:t>
      </w:r>
      <w:r>
        <w:br/>
      </w:r>
      <w:bookmarkEnd w:id="231"/>
      <w:bookmarkEnd w:id="232"/>
      <w:r w:rsidRPr="0092696A">
        <w:t>Topic Description and Supporting Literature</w:t>
      </w:r>
      <w:bookmarkEnd w:id="233"/>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234" w:name="_Toc169701566"/>
      <w:r w:rsidRPr="0070192C">
        <w:lastRenderedPageBreak/>
        <w:t xml:space="preserve">Appendix </w:t>
      </w:r>
      <w:r>
        <w:t xml:space="preserve">C </w:t>
      </w:r>
      <w:r>
        <w:br/>
      </w:r>
      <w:r w:rsidRPr="0070192C">
        <w:t xml:space="preserve"> </w:t>
      </w:r>
      <w:r>
        <w:t>GitHub Details</w:t>
      </w:r>
      <w:bookmarkEnd w:id="234"/>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76DF0">
      <w:headerReference w:type="default" r:id="rId47"/>
      <w:footerReference w:type="default" r:id="rId48"/>
      <w:headerReference w:type="first" r:id="rId4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Mohamed Yoosuf Mohamed Nabeel" w:date="2024-04-14T20:25:00Z" w:initials="MN">
    <w:p w14:paraId="1D521E15" w14:textId="77777777" w:rsidR="00F57F32" w:rsidRDefault="00F57F32" w:rsidP="00F57F32">
      <w:pPr>
        <w:pStyle w:val="CommentText"/>
      </w:pPr>
      <w:r>
        <w:t>Minor comment: 5G and 6G technologies</w:t>
      </w:r>
      <w:r>
        <w:rPr>
          <w:rStyle w:val="CommentReference"/>
        </w:rPr>
        <w:annotationRef/>
      </w:r>
    </w:p>
  </w:comment>
  <w:comment w:id="19" w:author="Hashim Shaik" w:date="2024-04-15T14:58:00Z" w:initials="HS">
    <w:p w14:paraId="7258BEA7" w14:textId="77777777" w:rsidR="00F57F32" w:rsidRDefault="00F57F32" w:rsidP="00F57F32">
      <w:pPr>
        <w:pStyle w:val="CommentText"/>
      </w:pPr>
      <w:r>
        <w:rPr>
          <w:rStyle w:val="CommentReference"/>
        </w:rPr>
        <w:annotationRef/>
      </w:r>
      <w:r>
        <w:t>Included both 5G and 6G technologies as foliage impact both the technologies.</w:t>
      </w:r>
    </w:p>
  </w:comment>
  <w:comment w:id="27" w:author="Mohamed Yoosuf Mohamed Nabeel" w:date="2024-04-14T20:54:00Z" w:initials="MN">
    <w:p w14:paraId="51970141" w14:textId="77777777" w:rsidR="00F57F32" w:rsidRDefault="00F57F32" w:rsidP="00F57F32">
      <w:pPr>
        <w:pStyle w:val="CommentText"/>
      </w:pPr>
      <w:r>
        <w:t>Minor: This study aims to..</w:t>
      </w:r>
      <w:r>
        <w:rPr>
          <w:rStyle w:val="CommentReference"/>
        </w:rPr>
        <w:annotationRef/>
      </w:r>
    </w:p>
  </w:comment>
  <w:comment w:id="28" w:author="Hashim Shaik" w:date="2024-04-15T15:00:00Z" w:initials="HS">
    <w:p w14:paraId="29180CBB" w14:textId="77777777" w:rsidR="00F57F32" w:rsidRDefault="00F57F32" w:rsidP="00F57F32">
      <w:pPr>
        <w:pStyle w:val="CommentText"/>
      </w:pPr>
      <w:r>
        <w:rPr>
          <w:rStyle w:val="CommentReference"/>
        </w:rPr>
        <w:annotationRef/>
      </w:r>
      <w:r>
        <w:t>Corrected as per the suggestion.</w:t>
      </w:r>
    </w:p>
  </w:comment>
  <w:comment w:id="29" w:author="Mohamed Yoosuf Mohamed Nabeel" w:date="2024-04-14T20:55:00Z" w:initials="MN">
    <w:p w14:paraId="1AAD2DEA" w14:textId="77777777" w:rsidR="00F57F32" w:rsidRDefault="00F57F32" w:rsidP="00F57F32">
      <w:pPr>
        <w:pStyle w:val="CommentText"/>
      </w:pPr>
      <w:r>
        <w:t>What does it mean to train a model meticulously?</w:t>
      </w:r>
      <w:r>
        <w:rPr>
          <w:rStyle w:val="CommentReference"/>
        </w:rPr>
        <w:annotationRef/>
      </w:r>
    </w:p>
  </w:comment>
  <w:comment w:id="30" w:author="Hashim Shaik" w:date="2024-04-15T15:43:00Z" w:initials="HS">
    <w:p w14:paraId="00C72488" w14:textId="77777777" w:rsidR="00F57F32" w:rsidRDefault="00F57F32" w:rsidP="00F57F32">
      <w:pPr>
        <w:pStyle w:val="CommentText"/>
      </w:pPr>
      <w:r>
        <w:rPr>
          <w:rStyle w:val="CommentReference"/>
        </w:rPr>
        <w:annotationRef/>
      </w:r>
      <w:r>
        <w:t>Rigorously train the model with satellite imagery.</w:t>
      </w:r>
    </w:p>
  </w:comment>
  <w:comment w:id="43" w:author="Mohamed Yoosuf Mohamed Nabeel" w:date="2024-04-14T21:26:00Z" w:initials="MN">
    <w:p w14:paraId="72D1238F" w14:textId="77777777" w:rsidR="00F57F32" w:rsidRDefault="00F57F32" w:rsidP="00F57F32">
      <w:pPr>
        <w:pStyle w:val="CommentText"/>
      </w:pPr>
      <w:r>
        <w:t>How did you come up with 60%?</w:t>
      </w:r>
      <w:r>
        <w:rPr>
          <w:rStyle w:val="CommentReference"/>
        </w:rPr>
        <w:annotationRef/>
      </w:r>
    </w:p>
  </w:comment>
  <w:comment w:id="44" w:author="Hashim Shaik" w:date="2024-04-15T16:19:00Z" w:initials="HS">
    <w:p w14:paraId="5C4E20F5" w14:textId="77777777" w:rsidR="00F57F32" w:rsidRDefault="00F57F32" w:rsidP="00F57F32">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41" w:author="Irene Tsapara" w:date="2024-03-23T10:52:00Z" w:initials="IT">
    <w:p w14:paraId="3C532DB2" w14:textId="77777777" w:rsidR="00F57F32" w:rsidRDefault="00F57F32" w:rsidP="00F57F32">
      <w:pPr>
        <w:pStyle w:val="CommentText"/>
      </w:pPr>
      <w:r>
        <w:rPr>
          <w:rStyle w:val="CommentReference"/>
        </w:rPr>
        <w:annotationRef/>
      </w:r>
      <w:r>
        <w:t>Is this an exploratory question or a quantitative one.</w:t>
      </w:r>
    </w:p>
    <w:p w14:paraId="5E0CE592" w14:textId="77777777" w:rsidR="00F57F32" w:rsidRDefault="00F57F32" w:rsidP="00F57F32">
      <w:pPr>
        <w:pStyle w:val="CommentText"/>
      </w:pPr>
      <w:r>
        <w:t>It is not clear to me?</w:t>
      </w:r>
    </w:p>
    <w:p w14:paraId="2FCFFF10" w14:textId="77777777" w:rsidR="00F57F32" w:rsidRDefault="00F57F32" w:rsidP="00F57F32">
      <w:pPr>
        <w:pStyle w:val="CommentText"/>
      </w:pPr>
    </w:p>
    <w:p w14:paraId="5978C74D" w14:textId="77777777" w:rsidR="00F57F32" w:rsidRDefault="00F57F32" w:rsidP="00F57F32">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0982C18C" w14:textId="77777777" w:rsidR="00F57F32" w:rsidRDefault="00F57F32" w:rsidP="00F57F32">
      <w:pPr>
        <w:pStyle w:val="CommentText"/>
      </w:pPr>
    </w:p>
    <w:p w14:paraId="7847D2E6" w14:textId="77777777" w:rsidR="00F57F32" w:rsidRDefault="00F57F32" w:rsidP="00F57F32">
      <w:pPr>
        <w:pStyle w:val="CommentText"/>
      </w:pPr>
      <w:r>
        <w:t xml:space="preserve">Or it can be: </w:t>
      </w:r>
    </w:p>
    <w:p w14:paraId="7672C6D9" w14:textId="77777777" w:rsidR="00F57F32" w:rsidRDefault="00F57F32" w:rsidP="00F57F32">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2C43786E" w14:textId="77777777" w:rsidR="00F57F32" w:rsidRDefault="00F57F32" w:rsidP="00F57F32">
      <w:pPr>
        <w:pStyle w:val="CommentText"/>
      </w:pPr>
    </w:p>
    <w:p w14:paraId="336FE8B5" w14:textId="77777777" w:rsidR="00F57F32" w:rsidRDefault="00F57F32" w:rsidP="00F57F32">
      <w:pPr>
        <w:pStyle w:val="CommentText"/>
      </w:pPr>
      <w:r>
        <w:rPr>
          <w:color w:val="0D0D0D"/>
          <w:highlight w:val="white"/>
        </w:rPr>
        <w:t>Corresponding Hypotheses:</w:t>
      </w:r>
    </w:p>
    <w:p w14:paraId="673F2BF0" w14:textId="77777777" w:rsidR="00F57F32" w:rsidRDefault="00F57F32" w:rsidP="00F57F32">
      <w:pPr>
        <w:pStyle w:val="CommentText"/>
      </w:pPr>
    </w:p>
    <w:p w14:paraId="7D857B43" w14:textId="77777777" w:rsidR="00F57F32" w:rsidRDefault="00F57F32" w:rsidP="00F57F32">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04D6BAD2" w14:textId="77777777" w:rsidR="00F57F32" w:rsidRDefault="00F57F32" w:rsidP="00F57F32">
      <w:pPr>
        <w:pStyle w:val="CommentText"/>
      </w:pPr>
    </w:p>
    <w:p w14:paraId="3CC9B8F8" w14:textId="77777777" w:rsidR="00F57F32" w:rsidRDefault="00F57F32" w:rsidP="00F57F32">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1C9E227" w14:textId="77777777" w:rsidR="00F57F32" w:rsidRDefault="00F57F32" w:rsidP="00F57F32">
      <w:pPr>
        <w:pStyle w:val="CommentText"/>
      </w:pPr>
      <w:r>
        <w:rPr>
          <w:color w:val="0D0D0D"/>
          <w:highlight w:val="white"/>
        </w:rPr>
        <w:t>\Which of the two approaches do you want to take?</w:t>
      </w:r>
    </w:p>
  </w:comment>
  <w:comment w:id="42" w:author="Hashim Shaik" w:date="2024-03-27T13:33:00Z" w:initials="HS">
    <w:p w14:paraId="58F5C6C3" w14:textId="77777777" w:rsidR="00F57F32" w:rsidRDefault="00F57F32" w:rsidP="00F57F32">
      <w:pPr>
        <w:pStyle w:val="CommentText"/>
      </w:pPr>
      <w:r>
        <w:rPr>
          <w:rStyle w:val="CommentReference"/>
        </w:rPr>
        <w:annotationRef/>
      </w:r>
      <w:r>
        <w:t>Yes. It is. Rewriting the RQ.</w:t>
      </w:r>
    </w:p>
  </w:comment>
  <w:comment w:id="45" w:author="Irene Tsapara" w:date="2024-03-23T10:54:00Z" w:initials="IT">
    <w:p w14:paraId="67D70373" w14:textId="77777777" w:rsidR="00F57F32" w:rsidRDefault="00F57F32" w:rsidP="00F57F32">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3EAC4019" w14:textId="77777777" w:rsidR="00F57F32" w:rsidRDefault="00F57F32" w:rsidP="00F57F32">
      <w:pPr>
        <w:pStyle w:val="CommentText"/>
      </w:pPr>
    </w:p>
    <w:p w14:paraId="7123D971" w14:textId="77777777" w:rsidR="00F57F32" w:rsidRDefault="00F57F32" w:rsidP="00F57F32">
      <w:pPr>
        <w:pStyle w:val="CommentText"/>
      </w:pPr>
      <w:r>
        <w:rPr>
          <w:color w:val="0D0D0D"/>
          <w:highlight w:val="white"/>
        </w:rPr>
        <w:t>Corresponding Hypotheses:</w:t>
      </w:r>
    </w:p>
    <w:p w14:paraId="0759C681" w14:textId="77777777" w:rsidR="00F57F32" w:rsidRDefault="00F57F32" w:rsidP="00F57F32">
      <w:pPr>
        <w:pStyle w:val="CommentText"/>
      </w:pPr>
    </w:p>
    <w:p w14:paraId="1A20FF7C" w14:textId="77777777" w:rsidR="00F57F32" w:rsidRDefault="00F57F32" w:rsidP="00F57F32">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7EF5E97F" w14:textId="77777777" w:rsidR="00F57F32" w:rsidRDefault="00F57F32" w:rsidP="00F57F32">
      <w:pPr>
        <w:pStyle w:val="CommentText"/>
      </w:pPr>
    </w:p>
    <w:p w14:paraId="3B0BA8D8" w14:textId="77777777" w:rsidR="00F57F32" w:rsidRDefault="00F57F32" w:rsidP="00F57F32">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6" w:author="Hashim Shaik" w:date="2024-03-27T13:35:00Z" w:initials="HS">
    <w:p w14:paraId="49593C1D" w14:textId="77777777" w:rsidR="00F57F32" w:rsidRDefault="00F57F32" w:rsidP="00F57F32">
      <w:pPr>
        <w:pStyle w:val="CommentText"/>
      </w:pPr>
      <w:r>
        <w:rPr>
          <w:rStyle w:val="CommentReference"/>
        </w:rPr>
        <w:annotationRef/>
      </w:r>
      <w:r>
        <w:t>Rewrote the RQ2. Just for my information, Do I need to address all the RQs? I will be more focused on RQ1.</w:t>
      </w:r>
    </w:p>
  </w:comment>
  <w:comment w:id="47" w:author="Irene Tsapara" w:date="2024-03-23T10:55:00Z" w:initials="IT">
    <w:p w14:paraId="7F63EF9C" w14:textId="77777777" w:rsidR="00F57F32" w:rsidRDefault="00F57F32" w:rsidP="00F57F32">
      <w:pPr>
        <w:pStyle w:val="CommentText"/>
      </w:pPr>
      <w:r>
        <w:rPr>
          <w:rStyle w:val="CommentReference"/>
        </w:rPr>
        <w:annotationRef/>
      </w:r>
      <w:r>
        <w:t>Rewrite this one, focus on the factors, your tests will be with the accuracy and performance,</w:t>
      </w:r>
    </w:p>
  </w:comment>
  <w:comment w:id="48" w:author="Hashim Shaik" w:date="2024-03-28T09:31:00Z" w:initials="HS">
    <w:p w14:paraId="37EC3406" w14:textId="77777777" w:rsidR="00F57F32" w:rsidRDefault="00F57F32" w:rsidP="00F57F32">
      <w:pPr>
        <w:pStyle w:val="CommentText"/>
      </w:pPr>
      <w:r>
        <w:rPr>
          <w:rStyle w:val="CommentReference"/>
        </w:rPr>
        <w:annotationRef/>
      </w:r>
      <w:r>
        <w:t>Rewrote the RQ with MIoU of area of the foliage measured between Digital twin generated models and traditional methods like LiDAR or UAV.</w:t>
      </w:r>
    </w:p>
  </w:comment>
  <w:comment w:id="50" w:author="Irene Tsapara" w:date="2024-03-23T10:56:00Z" w:initials="IT">
    <w:p w14:paraId="7B94A9DC" w14:textId="77777777" w:rsidR="00F57F32" w:rsidRDefault="00F57F32" w:rsidP="00F57F32">
      <w:pPr>
        <w:pStyle w:val="CommentText"/>
      </w:pPr>
      <w:r>
        <w:rPr>
          <w:rStyle w:val="CommentReference"/>
        </w:rPr>
        <w:annotationRef/>
      </w:r>
      <w:r>
        <w:t>You do not need hypotheses for the exploratory ones.</w:t>
      </w:r>
    </w:p>
  </w:comment>
  <w:comment w:id="51" w:author="Hashim Shaik" w:date="2024-03-27T13:36:00Z" w:initials="HS">
    <w:p w14:paraId="11455B67" w14:textId="77777777" w:rsidR="00F57F32" w:rsidRDefault="00F57F32" w:rsidP="00F57F32">
      <w:pPr>
        <w:pStyle w:val="CommentText"/>
      </w:pPr>
      <w:r>
        <w:rPr>
          <w:rStyle w:val="CommentReference"/>
        </w:rPr>
        <w:annotationRef/>
      </w:r>
      <w:r>
        <w:t>Yes. But we agreed to have the Hypothesis to avoid unnecessary questions as discussed during CMP course.</w:t>
      </w:r>
    </w:p>
  </w:comment>
  <w:comment w:id="52" w:author="Irene Tsapara" w:date="2024-03-23T10:57:00Z" w:initials="IT">
    <w:p w14:paraId="2CD04946" w14:textId="77777777" w:rsidR="00F57F32" w:rsidRDefault="00F57F32" w:rsidP="00F57F32">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7" w:author="Irene Tsapara" w:date="2024-03-23T10:57:00Z" w:initials="IT">
    <w:p w14:paraId="4D97C783" w14:textId="77777777" w:rsidR="00F57F32" w:rsidRDefault="00F57F32" w:rsidP="00F57F32">
      <w:pPr>
        <w:pStyle w:val="CommentText"/>
      </w:pPr>
      <w:r>
        <w:rPr>
          <w:rStyle w:val="CommentReference"/>
        </w:rPr>
        <w:annotationRef/>
      </w:r>
      <w:r>
        <w:t>ChatGPT? Please catch those phrases, as you move on</w:t>
      </w:r>
    </w:p>
  </w:comment>
  <w:comment w:id="58" w:author="Hashim Shaik" w:date="2024-03-27T13:37:00Z" w:initials="HS">
    <w:p w14:paraId="52CDD890" w14:textId="77777777" w:rsidR="00F57F32" w:rsidRDefault="00F57F32" w:rsidP="00F57F32">
      <w:pPr>
        <w:pStyle w:val="CommentText"/>
      </w:pPr>
      <w:r>
        <w:rPr>
          <w:rStyle w:val="CommentReference"/>
        </w:rPr>
        <w:annotationRef/>
      </w:r>
      <w:r>
        <w:t>Rewrote the para.</w:t>
      </w:r>
    </w:p>
  </w:comment>
  <w:comment w:id="59" w:author="Irene Tsapara" w:date="2024-03-23T10:58:00Z" w:initials="IT">
    <w:p w14:paraId="3DF9DC56" w14:textId="77777777" w:rsidR="00F57F32" w:rsidRDefault="00F57F32" w:rsidP="00F57F32">
      <w:pPr>
        <w:pStyle w:val="CommentText"/>
      </w:pPr>
      <w:r>
        <w:rPr>
          <w:rStyle w:val="CommentReference"/>
        </w:rPr>
        <w:annotationRef/>
      </w:r>
      <w:r>
        <w:t>Classic Chat GPT</w:t>
      </w:r>
    </w:p>
  </w:comment>
  <w:comment w:id="60" w:author="Hashim Shaik" w:date="2024-03-27T13:37:00Z" w:initials="HS">
    <w:p w14:paraId="3586A8C8" w14:textId="77777777" w:rsidR="00F57F32" w:rsidRDefault="00F57F32" w:rsidP="00F57F32">
      <w:pPr>
        <w:pStyle w:val="CommentText"/>
      </w:pPr>
      <w:r>
        <w:rPr>
          <w:rStyle w:val="CommentReference"/>
        </w:rPr>
        <w:annotationRef/>
      </w:r>
      <w:r>
        <w:t>Rewrote the para.</w:t>
      </w:r>
    </w:p>
  </w:comment>
  <w:comment w:id="65" w:author="Irene Tsapara" w:date="2024-03-23T10:58:00Z" w:initials="IT">
    <w:p w14:paraId="0A05DCD2" w14:textId="77777777" w:rsidR="00F57F32" w:rsidRDefault="00F57F32" w:rsidP="00F57F32">
      <w:pPr>
        <w:pStyle w:val="CommentText"/>
      </w:pPr>
      <w:r>
        <w:rPr>
          <w:rStyle w:val="CommentReference"/>
        </w:rPr>
        <w:annotationRef/>
      </w:r>
      <w:r>
        <w:t>delete</w:t>
      </w:r>
    </w:p>
  </w:comment>
  <w:comment w:id="103" w:author="Irene Tsapara" w:date="2024-03-23T11:00:00Z" w:initials="IT">
    <w:p w14:paraId="1DF527CD" w14:textId="77777777" w:rsidR="00F57F32" w:rsidRDefault="00F57F32" w:rsidP="00F57F32">
      <w:pPr>
        <w:pStyle w:val="CommentText"/>
      </w:pPr>
      <w:r>
        <w:rPr>
          <w:rStyle w:val="CommentReference"/>
        </w:rPr>
        <w:annotationRef/>
      </w:r>
      <w:r>
        <w:t>What does this refer to?</w:t>
      </w:r>
    </w:p>
  </w:comment>
  <w:comment w:id="104" w:author="Hashim Shaik" w:date="2024-03-27T13:45:00Z" w:initials="HS">
    <w:p w14:paraId="6104B033" w14:textId="77777777" w:rsidR="00F57F32" w:rsidRDefault="00F57F32" w:rsidP="00F57F32">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5" w:author="Irene Tsapara" w:date="2024-03-23T11:00:00Z" w:initials="IT">
    <w:p w14:paraId="0BE86E5F" w14:textId="77777777" w:rsidR="00F57F32" w:rsidRDefault="00F57F32" w:rsidP="00F57F32">
      <w:pPr>
        <w:pStyle w:val="CommentText"/>
      </w:pPr>
      <w:r>
        <w:rPr>
          <w:rStyle w:val="CommentReference"/>
        </w:rPr>
        <w:annotationRef/>
      </w:r>
      <w:r>
        <w:t>ChatGPT</w:t>
      </w:r>
    </w:p>
  </w:comment>
  <w:comment w:id="106" w:author="Hashim Shaik" w:date="2024-03-27T13:46:00Z" w:initials="HS">
    <w:p w14:paraId="6EDEDDD1" w14:textId="77777777" w:rsidR="00F57F32" w:rsidRDefault="00F57F32" w:rsidP="00F57F32">
      <w:pPr>
        <w:pStyle w:val="CommentText"/>
      </w:pPr>
      <w:r>
        <w:rPr>
          <w:rStyle w:val="CommentReference"/>
        </w:rPr>
        <w:annotationRef/>
      </w:r>
      <w:r>
        <w:t>Rewrote the para.</w:t>
      </w:r>
    </w:p>
  </w:comment>
  <w:comment w:id="110" w:author="Author" w:date="2019-03-20T16:58:00Z" w:initials="AU">
    <w:p w14:paraId="3290F045" w14:textId="77777777" w:rsidR="00ED48BB" w:rsidRDefault="00ED48BB" w:rsidP="00ED48BB">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1" w:author="Author" w:date="2019-03-20T16:59:00Z" w:initials="AU">
    <w:p w14:paraId="7D5E49AD" w14:textId="77777777" w:rsidR="00ED48BB" w:rsidRDefault="00ED48BB" w:rsidP="00ED48BB">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5" w:author="Author" w:date="2019-03-20T16:58:00Z" w:initials="AU">
    <w:p w14:paraId="253D5E0C" w14:textId="77777777" w:rsidR="00ED48BB" w:rsidRDefault="00ED48BB" w:rsidP="00ED48BB">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2" w:author="Author" w:date="2019-03-20T16:58:00Z" w:initials="AU">
    <w:p w14:paraId="3E4DB0ED" w14:textId="77777777" w:rsidR="00ED48BB" w:rsidRPr="003D3FE1" w:rsidRDefault="00ED48BB" w:rsidP="00ED48BB">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45894146" w14:textId="77777777" w:rsidR="00ED48BB" w:rsidRDefault="00ED48BB" w:rsidP="00ED48BB">
      <w:pPr>
        <w:pStyle w:val="CommentText"/>
      </w:pPr>
    </w:p>
  </w:comment>
  <w:comment w:id="113" w:author="Mohamed Yoosuf Mohamed Nabeel" w:date="2024-06-14T23:21:00Z" w:initials="MN">
    <w:p w14:paraId="3D99F7B7" w14:textId="77777777" w:rsidR="00ED48BB" w:rsidRDefault="00ED48BB" w:rsidP="00ED48BB">
      <w:pPr>
        <w:pStyle w:val="CommentText"/>
      </w:pPr>
      <w:r>
        <w:rPr>
          <w:rStyle w:val="CommentReference"/>
        </w:rPr>
        <w:annotationRef/>
      </w:r>
      <w:r w:rsidRPr="1BE55831">
        <w:t>Please add an introductory paragraph mentioning what you are covering in this chapter. Further, provide an overview of the literature search strategies used.</w:t>
      </w:r>
    </w:p>
  </w:comment>
  <w:comment w:id="114" w:author="Hashim Shaik" w:date="2024-06-17T15:20:00Z" w:initials="HS">
    <w:p w14:paraId="56C106CA" w14:textId="77777777" w:rsidR="00ED48BB" w:rsidRDefault="00ED48BB" w:rsidP="00ED48BB">
      <w:pPr>
        <w:pStyle w:val="CommentText"/>
      </w:pPr>
      <w:r>
        <w:rPr>
          <w:rStyle w:val="CommentReference"/>
        </w:rPr>
        <w:annotationRef/>
      </w:r>
      <w:r>
        <w:t>This is written as per the new guidelines of DP_DM (April2024). We can review it again and rewrite or do the edits.</w:t>
      </w:r>
    </w:p>
  </w:comment>
  <w:comment w:id="118" w:author="Irene Tsapara" w:date="2024-06-05T16:41:00Z" w:initials="IT">
    <w:p w14:paraId="462E4F05" w14:textId="77777777" w:rsidR="00ED48BB" w:rsidRDefault="00ED48BB" w:rsidP="00ED48BB">
      <w:pPr>
        <w:pStyle w:val="CommentText"/>
      </w:pPr>
      <w:r>
        <w:rPr>
          <w:rStyle w:val="CommentReference"/>
        </w:rPr>
        <w:annotationRef/>
      </w:r>
      <w:r>
        <w:t>You are now in a new Chapter, all the acronyms need to be redefined before they are  used.</w:t>
      </w:r>
    </w:p>
  </w:comment>
  <w:comment w:id="119" w:author="Hashim Shaik" w:date="2024-06-17T20:05:00Z" w:initials="HS">
    <w:p w14:paraId="799A5246" w14:textId="77777777" w:rsidR="00ED48BB" w:rsidRDefault="00ED48BB" w:rsidP="00ED48BB">
      <w:pPr>
        <w:pStyle w:val="CommentText"/>
      </w:pPr>
      <w:r>
        <w:rPr>
          <w:rStyle w:val="CommentReference"/>
        </w:rPr>
        <w:annotationRef/>
      </w:r>
      <w:r>
        <w:t>Since, I am appending chapters as I move along, do I need to do this?</w:t>
      </w:r>
    </w:p>
  </w:comment>
  <w:comment w:id="120" w:author="Irene Tsapara" w:date="2024-06-05T16:42:00Z" w:initials="IT">
    <w:p w14:paraId="30533101" w14:textId="77777777" w:rsidR="00ED48BB" w:rsidRDefault="00ED48BB" w:rsidP="00ED48BB">
      <w:pPr>
        <w:pStyle w:val="CommentText"/>
      </w:pPr>
      <w:r>
        <w:rPr>
          <w:rStyle w:val="CommentReference"/>
        </w:rPr>
        <w:annotationRef/>
      </w:r>
      <w:r>
        <w:t>This is too long of a least for a short paragraph, expand and share what each one of them told you? In their research,</w:t>
      </w:r>
    </w:p>
  </w:comment>
  <w:comment w:id="121" w:author="Hashim Shaik" w:date="2024-06-19T12:16:00Z" w:initials="HS">
    <w:p w14:paraId="028BCAA9" w14:textId="77777777" w:rsidR="00ED48BB" w:rsidRDefault="00ED48BB" w:rsidP="00ED48BB">
      <w:pPr>
        <w:pStyle w:val="CommentText"/>
      </w:pPr>
      <w:r>
        <w:rPr>
          <w:rStyle w:val="CommentReference"/>
        </w:rPr>
        <w:annotationRef/>
      </w:r>
      <w:r>
        <w:t>Rewrote the para and citations provided inline.</w:t>
      </w:r>
    </w:p>
  </w:comment>
  <w:comment w:id="124" w:author="Mohamed Yoosuf Mohamed Nabeel" w:date="2024-06-14T23:22:00Z" w:initials="MN">
    <w:p w14:paraId="47EA59F6" w14:textId="77777777" w:rsidR="00ED48BB" w:rsidRDefault="00ED48BB" w:rsidP="00ED48BB">
      <w:pPr>
        <w:pStyle w:val="CommentText"/>
      </w:pPr>
      <w:r>
        <w:rPr>
          <w:rStyle w:val="CommentReference"/>
        </w:rPr>
        <w:annotationRef/>
      </w:r>
      <w:r w:rsidRPr="182AD60F">
        <w:t>Typo</w:t>
      </w:r>
    </w:p>
  </w:comment>
  <w:comment w:id="125" w:author="Hashim Shaik" w:date="2024-06-17T15:19:00Z" w:initials="HS">
    <w:p w14:paraId="0489FE6D" w14:textId="77777777" w:rsidR="00ED48BB" w:rsidRDefault="00ED48BB" w:rsidP="00ED48BB">
      <w:pPr>
        <w:pStyle w:val="CommentText"/>
      </w:pPr>
      <w:r>
        <w:rPr>
          <w:rStyle w:val="CommentReference"/>
        </w:rPr>
        <w:annotationRef/>
      </w:r>
      <w:r>
        <w:t>It is not a typo, The title itself is “</w:t>
      </w:r>
      <w:r>
        <w:rPr>
          <w:color w:val="212529"/>
          <w:highlight w:val="white"/>
        </w:rPr>
        <w:t>Philadelphia LiDAR - LAS Files 2022 {2022}</w:t>
      </w:r>
      <w:r>
        <w:t xml:space="preserve">”. Please check the link: </w:t>
      </w:r>
      <w:hyperlink r:id="rId2" w:history="1">
        <w:r w:rsidRPr="00777BE5">
          <w:rPr>
            <w:rStyle w:val="Hyperlink"/>
            <w:sz w:val="20"/>
          </w:rPr>
          <w:t>https://geo.btaa.org/catalog/pasda-7154</w:t>
        </w:r>
      </w:hyperlink>
    </w:p>
  </w:comment>
  <w:comment w:id="122" w:author="Irene Tsapara" w:date="2024-06-05T16:43:00Z" w:initials="IT">
    <w:p w14:paraId="3CF24DBA" w14:textId="77777777" w:rsidR="00ED48BB" w:rsidRDefault="00ED48BB" w:rsidP="00ED48BB">
      <w:pPr>
        <w:pStyle w:val="CommentText"/>
      </w:pPr>
      <w:r>
        <w:rPr>
          <w:rStyle w:val="CommentReference"/>
        </w:rPr>
        <w:annotationRef/>
      </w:r>
      <w:r>
        <w:t>same</w:t>
      </w:r>
    </w:p>
  </w:comment>
  <w:comment w:id="123" w:author="Hashim Shaik" w:date="2024-06-18T23:43:00Z" w:initials="HS">
    <w:p w14:paraId="369C9FE7" w14:textId="77777777" w:rsidR="00ED48BB" w:rsidRDefault="00ED48BB" w:rsidP="00ED48BB">
      <w:pPr>
        <w:pStyle w:val="CommentText"/>
      </w:pPr>
      <w:r>
        <w:rPr>
          <w:rStyle w:val="CommentReference"/>
        </w:rPr>
        <w:annotationRef/>
      </w:r>
      <w:r>
        <w:t>Cited the references separately.</w:t>
      </w:r>
    </w:p>
  </w:comment>
  <w:comment w:id="126" w:author="Irene Tsapara" w:date="2024-06-05T16:43:00Z" w:initials="IT">
    <w:p w14:paraId="31AF37C3" w14:textId="77777777" w:rsidR="00ED48BB" w:rsidRDefault="00ED48BB" w:rsidP="00ED48BB">
      <w:pPr>
        <w:pStyle w:val="CommentText"/>
      </w:pPr>
      <w:r>
        <w:rPr>
          <w:rStyle w:val="CommentReference"/>
        </w:rPr>
        <w:annotationRef/>
      </w:r>
      <w:r>
        <w:t>same</w:t>
      </w:r>
    </w:p>
  </w:comment>
  <w:comment w:id="127" w:author="Hashim Shaik" w:date="2024-06-18T23:50:00Z" w:initials="HS">
    <w:p w14:paraId="29FAFB53" w14:textId="77777777" w:rsidR="00ED48BB" w:rsidRDefault="00ED48BB" w:rsidP="00ED48BB">
      <w:pPr>
        <w:pStyle w:val="CommentText"/>
      </w:pPr>
      <w:r>
        <w:rPr>
          <w:rStyle w:val="CommentReference"/>
        </w:rPr>
        <w:annotationRef/>
      </w:r>
      <w:r>
        <w:t>Rewrote the para with inline citations.</w:t>
      </w:r>
    </w:p>
  </w:comment>
  <w:comment w:id="128" w:author="Irene Tsapara" w:date="2024-06-05T16:43:00Z" w:initials="IT">
    <w:p w14:paraId="1C885D92" w14:textId="77777777" w:rsidR="00ED48BB" w:rsidRDefault="00ED48BB" w:rsidP="00ED48BB">
      <w:pPr>
        <w:pStyle w:val="CommentText"/>
      </w:pPr>
      <w:r>
        <w:rPr>
          <w:rStyle w:val="CommentReference"/>
        </w:rPr>
        <w:annotationRef/>
      </w:r>
      <w:r>
        <w:t>same</w:t>
      </w:r>
    </w:p>
  </w:comment>
  <w:comment w:id="129" w:author="Hashim Shaik" w:date="2024-06-19T09:41:00Z" w:initials="HS">
    <w:p w14:paraId="367A6948" w14:textId="77777777" w:rsidR="00ED48BB" w:rsidRDefault="00ED48BB" w:rsidP="00ED48BB">
      <w:pPr>
        <w:pStyle w:val="CommentText"/>
      </w:pPr>
      <w:r>
        <w:rPr>
          <w:rStyle w:val="CommentReference"/>
        </w:rPr>
        <w:annotationRef/>
      </w:r>
      <w:r>
        <w:t>Rewrote the para with inline citations.</w:t>
      </w:r>
    </w:p>
  </w:comment>
  <w:comment w:id="130" w:author="Mohamed Yoosuf Mohamed Nabeel" w:date="2024-06-14T23:24:00Z" w:initials="MN">
    <w:p w14:paraId="1125AE53" w14:textId="77777777" w:rsidR="00ED48BB" w:rsidRDefault="00ED48BB" w:rsidP="00ED48BB">
      <w:pPr>
        <w:pStyle w:val="CommentText"/>
      </w:pPr>
      <w:r>
        <w:rPr>
          <w:rStyle w:val="CommentReference"/>
        </w:rPr>
        <w:annotationRef/>
      </w:r>
      <w:r w:rsidRPr="679A59DB">
        <w:t>As I mentioned above, please provide this information at the beginning of this chapter.</w:t>
      </w:r>
    </w:p>
  </w:comment>
  <w:comment w:id="131" w:author="Hashim Shaik" w:date="2024-06-17T15:21:00Z" w:initials="HS">
    <w:p w14:paraId="6D9D5E59" w14:textId="77777777" w:rsidR="00ED48BB" w:rsidRDefault="00ED48BB" w:rsidP="00ED48BB">
      <w:pPr>
        <w:pStyle w:val="CommentText"/>
      </w:pPr>
      <w:r>
        <w:rPr>
          <w:rStyle w:val="CommentReference"/>
        </w:rPr>
        <w:annotationRef/>
      </w:r>
      <w:r>
        <w:t>Modified the above Paragraphs as per the comments from Dr. Tsapara. Hope that will address it. Let’s review together and do the changes as needed.</w:t>
      </w:r>
    </w:p>
  </w:comment>
  <w:comment w:id="134" w:author="Irene Tsapara" w:date="2024-06-05T16:44:00Z" w:initials="IT">
    <w:p w14:paraId="49395F03" w14:textId="77777777" w:rsidR="00ED48BB" w:rsidRDefault="00ED48BB" w:rsidP="00ED48BB">
      <w:pPr>
        <w:pStyle w:val="CommentText"/>
      </w:pPr>
      <w:r>
        <w:rPr>
          <w:rStyle w:val="CommentReference"/>
        </w:rPr>
        <w:annotationRef/>
      </w:r>
      <w:r>
        <w:t>You are doing a rgeat job until here but it is important to include each of the authors and explain what you learned from their research, not to only summarize. This is not OK. At this point, I recommend you to meet with an academic coach for the Chapter 2.</w:t>
      </w:r>
    </w:p>
  </w:comment>
  <w:comment w:id="135" w:author="Hashim Shaik" w:date="2024-06-17T20:08:00Z" w:initials="HS">
    <w:p w14:paraId="38FED879" w14:textId="77777777" w:rsidR="00ED48BB" w:rsidRDefault="00ED48BB" w:rsidP="00ED48BB">
      <w:pPr>
        <w:pStyle w:val="CommentText"/>
      </w:pPr>
      <w:r>
        <w:rPr>
          <w:rStyle w:val="CommentReference"/>
        </w:rPr>
        <w:annotationRef/>
      </w:r>
      <w:r>
        <w:t>I rewrite the paragraph and have the citations listed separately. The reason I have long list is, I referred quite few on the same topic and they all conclude the same. Hence I wrote a summary and have these references cited.</w:t>
      </w:r>
    </w:p>
  </w:comment>
  <w:comment w:id="138" w:author="Mohamed Yoosuf Mohamed Nabeel" w:date="2024-06-15T00:00:00Z" w:initials="MN">
    <w:p w14:paraId="23C36064" w14:textId="77777777" w:rsidR="00ED48BB" w:rsidRDefault="00ED48BB" w:rsidP="00ED48BB">
      <w:pPr>
        <w:pStyle w:val="CommentText"/>
      </w:pPr>
      <w:r>
        <w:rPr>
          <w:rStyle w:val="CommentReference"/>
        </w:rPr>
        <w:annotationRef/>
      </w:r>
      <w:r w:rsidRPr="7BBA0F4F">
        <w:t>The relationship in the figure does not look like linear.</w:t>
      </w:r>
    </w:p>
  </w:comment>
  <w:comment w:id="139" w:author="Hashim Shaik" w:date="2024-06-17T13:03:00Z" w:initials="HS">
    <w:p w14:paraId="1955AC48" w14:textId="77777777" w:rsidR="00ED48BB" w:rsidRDefault="00ED48BB" w:rsidP="00ED48BB">
      <w:pPr>
        <w:pStyle w:val="CommentText"/>
      </w:pPr>
      <w:r>
        <w:rPr>
          <w:rStyle w:val="CommentReference"/>
        </w:rPr>
        <w:annotationRef/>
      </w:r>
      <w:r>
        <w:t>This is inline with the Barb as per the article: “</w:t>
      </w:r>
      <w:r>
        <w:rPr>
          <w:b/>
          <w:bCs/>
          <w:color w:val="333333"/>
          <w:highlight w:val="white"/>
        </w:rPr>
        <w:t>Analysis of Vegetation and Penetration Losses in 5G mmWave Communication Systems</w:t>
      </w:r>
      <w:r>
        <w:t>”</w:t>
      </w:r>
    </w:p>
  </w:comment>
  <w:comment w:id="140" w:author="Hashim Shaik" w:date="2024-06-17T13:03:00Z" w:initials="HS">
    <w:p w14:paraId="06BEF25E" w14:textId="77777777" w:rsidR="00ED48BB" w:rsidRDefault="00ED48BB" w:rsidP="00ED48BB">
      <w:pPr>
        <w:pStyle w:val="CommentText"/>
      </w:pPr>
      <w:r>
        <w:rPr>
          <w:rStyle w:val="CommentReference"/>
        </w:rPr>
        <w:annotationRef/>
      </w:r>
      <w:r>
        <w:t>Added the citation.</w:t>
      </w:r>
    </w:p>
  </w:comment>
  <w:comment w:id="143" w:author="Mohamed Yoosuf Mohamed Nabeel" w:date="2024-06-14T23:58:00Z" w:initials="MN">
    <w:p w14:paraId="6664BA11" w14:textId="77777777" w:rsidR="00ED48BB" w:rsidRDefault="00ED48BB" w:rsidP="00ED48BB">
      <w:pPr>
        <w:pStyle w:val="CommentText"/>
      </w:pPr>
      <w:r>
        <w:rPr>
          <w:rStyle w:val="CommentReference"/>
        </w:rPr>
        <w:annotationRef/>
      </w:r>
      <w:r w:rsidRPr="5948435D">
        <w:t>This figure is blurry. Can you add a higher-resolution one here?</w:t>
      </w:r>
    </w:p>
  </w:comment>
  <w:comment w:id="144" w:author="Hashim Shaik" w:date="2024-06-17T12:59:00Z" w:initials="HS">
    <w:p w14:paraId="414307AD" w14:textId="77777777" w:rsidR="00ED48BB" w:rsidRDefault="00ED48BB" w:rsidP="00ED48BB">
      <w:pPr>
        <w:pStyle w:val="CommentText"/>
      </w:pPr>
      <w:r>
        <w:rPr>
          <w:rStyle w:val="CommentReference"/>
        </w:rPr>
        <w:annotationRef/>
      </w:r>
      <w:r>
        <w:t>Updated the results with new figure.</w:t>
      </w:r>
    </w:p>
  </w:comment>
  <w:comment w:id="149" w:author="Irene Tsapara" w:date="2024-06-05T16:45:00Z" w:initials="IT">
    <w:p w14:paraId="438A4819" w14:textId="77777777" w:rsidR="00ED48BB" w:rsidRDefault="00ED48BB" w:rsidP="00ED48BB">
      <w:pPr>
        <w:pStyle w:val="CommentText"/>
      </w:pPr>
      <w:r>
        <w:rPr>
          <w:rStyle w:val="CommentReference"/>
        </w:rPr>
        <w:annotationRef/>
      </w:r>
      <w:r>
        <w:t>How why? And what are the results and the issue?</w:t>
      </w:r>
    </w:p>
  </w:comment>
  <w:comment w:id="150" w:author="Hashim Shaik" w:date="2024-06-17T20:04:00Z" w:initials="HS">
    <w:p w14:paraId="2AFCAF2A" w14:textId="77777777" w:rsidR="00ED48BB" w:rsidRDefault="00ED48BB" w:rsidP="00ED48BB">
      <w:pPr>
        <w:pStyle w:val="CommentText"/>
      </w:pPr>
      <w:r>
        <w:rPr>
          <w:rStyle w:val="CommentReference"/>
        </w:rPr>
        <w:annotationRef/>
      </w:r>
      <w:r>
        <w:t>Yes, according to the article "</w:t>
      </w:r>
    </w:p>
    <w:p w14:paraId="3AD8AE0F" w14:textId="77777777" w:rsidR="00ED48BB" w:rsidRDefault="00ED48BB" w:rsidP="00ED48BB">
      <w:pPr>
        <w:pStyle w:val="CommentText"/>
        <w:ind w:left="540"/>
      </w:pPr>
      <w:r>
        <w:t>Digital Twins: A Systematic Literature Review Based on Data</w:t>
      </w:r>
    </w:p>
    <w:p w14:paraId="259A3A16" w14:textId="77777777" w:rsidR="00ED48BB" w:rsidRDefault="00ED48BB" w:rsidP="00ED48BB">
      <w:pPr>
        <w:pStyle w:val="CommentText"/>
        <w:ind w:left="540"/>
      </w:pPr>
      <w:r>
        <w:t>Analysis and Topic Modeling" by Kukushkin, Digital Twins find applications in various industries and domains, including:</w:t>
      </w:r>
    </w:p>
    <w:p w14:paraId="28B32028" w14:textId="77777777" w:rsidR="00ED48BB" w:rsidRDefault="00ED48BB" w:rsidP="00ED48BB">
      <w:pPr>
        <w:pStyle w:val="CommentText"/>
        <w:numPr>
          <w:ilvl w:val="0"/>
          <w:numId w:val="47"/>
        </w:numPr>
      </w:pPr>
      <w:r>
        <w:t>Manufacturing: Digital twins are utilized in manufacturing processes to optimize production, improve quality control, and enable predictive maintenance of equipment and machinery.</w:t>
      </w:r>
    </w:p>
    <w:p w14:paraId="7AE560EA" w14:textId="77777777" w:rsidR="00ED48BB" w:rsidRDefault="00ED48BB" w:rsidP="00ED48BB">
      <w:pPr>
        <w:pStyle w:val="CommentText"/>
        <w:numPr>
          <w:ilvl w:val="0"/>
          <w:numId w:val="47"/>
        </w:numPr>
      </w:pPr>
      <w:r>
        <w:t>Industry 4.0: Digital twins play a key role in Industry 4.0 initiatives by facilitating smart manufacturing, real-time monitoring, and data-driven decision-making in industrial settings.</w:t>
      </w:r>
    </w:p>
    <w:p w14:paraId="4CC3EEA9" w14:textId="77777777" w:rsidR="00ED48BB" w:rsidRDefault="00ED48BB" w:rsidP="00ED48BB">
      <w:pPr>
        <w:pStyle w:val="CommentText"/>
        <w:numPr>
          <w:ilvl w:val="0"/>
          <w:numId w:val="47"/>
        </w:numPr>
      </w:pPr>
      <w:r>
        <w:t>Production planning: Digital twins support production planning activities by providing virtual representations of manufacturing processes, enabling simulation, analysis, and optimization of production workflows.</w:t>
      </w:r>
    </w:p>
    <w:p w14:paraId="13A7BAC4" w14:textId="77777777" w:rsidR="00ED48BB" w:rsidRDefault="00ED48BB" w:rsidP="00ED48BB">
      <w:pPr>
        <w:pStyle w:val="CommentText"/>
        <w:numPr>
          <w:ilvl w:val="0"/>
          <w:numId w:val="47"/>
        </w:numPr>
      </w:pPr>
      <w:r>
        <w:t>Supply chain management: Digital twins are applied in supply chain management to enhance visibility, traceability, and efficiency across the supply chain network, enabling better coordination and responsiveness to changing market demands.</w:t>
      </w:r>
    </w:p>
    <w:p w14:paraId="24B49DDD" w14:textId="77777777" w:rsidR="00ED48BB" w:rsidRDefault="00ED48BB" w:rsidP="00ED48BB">
      <w:pPr>
        <w:pStyle w:val="CommentText"/>
        <w:numPr>
          <w:ilvl w:val="0"/>
          <w:numId w:val="47"/>
        </w:numPr>
      </w:pPr>
      <w:r>
        <w:t>Construction: Digital twins are used in the construction industry to create virtual models of building projects, improve project management, and optimize construction processes through simulation and visualization.</w:t>
      </w:r>
    </w:p>
    <w:p w14:paraId="4018E4A7" w14:textId="77777777" w:rsidR="00ED48BB" w:rsidRDefault="00ED48BB" w:rsidP="00ED48BB">
      <w:pPr>
        <w:pStyle w:val="CommentText"/>
        <w:numPr>
          <w:ilvl w:val="0"/>
          <w:numId w:val="47"/>
        </w:numPr>
      </w:pPr>
      <w:r>
        <w:t>Healthcare: Digital twins find applications in healthcare for personalized medicine, patient monitoring, and treatment optimization by creating virtual representations of biological systems and medical devices.</w:t>
      </w:r>
    </w:p>
    <w:p w14:paraId="1608AB72" w14:textId="77777777" w:rsidR="00ED48BB" w:rsidRDefault="00ED48BB" w:rsidP="00ED48BB">
      <w:pPr>
        <w:pStyle w:val="CommentText"/>
        <w:ind w:left="540"/>
      </w:pPr>
      <w:r>
        <w:t>These diverse applications demonstrate the versatility and potential impact of digital twins across a wide range of industries, highlighting their role in driving innovation, efficiency, and performance improvement in various sectors. Hence, I provided the citations for references with few lines listed.</w:t>
      </w:r>
    </w:p>
  </w:comment>
  <w:comment w:id="155" w:author="Mohamed Yoosuf Mohamed Nabeel" w:date="2024-06-15T00:10:00Z" w:initials="MN">
    <w:p w14:paraId="65A5E08B" w14:textId="77777777" w:rsidR="00ED48BB" w:rsidRDefault="00ED48BB" w:rsidP="00ED48BB">
      <w:pPr>
        <w:pStyle w:val="CommentText"/>
      </w:pPr>
      <w:r>
        <w:rPr>
          <w:rStyle w:val="CommentReference"/>
        </w:rPr>
        <w:annotationRef/>
      </w:r>
      <w:r w:rsidRPr="05305BFF">
        <w:t>Add references here</w:t>
      </w:r>
    </w:p>
  </w:comment>
  <w:comment w:id="156" w:author="Hashim Shaik" w:date="2024-06-17T14:33:00Z" w:initials="HS">
    <w:p w14:paraId="27A4342D" w14:textId="77777777" w:rsidR="00ED48BB" w:rsidRDefault="00ED48BB" w:rsidP="00ED48BB">
      <w:pPr>
        <w:pStyle w:val="CommentText"/>
      </w:pPr>
      <w:r>
        <w:rPr>
          <w:rStyle w:val="CommentReference"/>
        </w:rPr>
        <w:annotationRef/>
      </w:r>
      <w:r>
        <w:t>Added relevant references.</w:t>
      </w:r>
    </w:p>
  </w:comment>
  <w:comment w:id="162" w:author="Author" w:date="2020-09-20T16:56:00Z" w:initials="AU">
    <w:p w14:paraId="6172699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63" w:author="Mohamed Yoosuf Mohamed Nabeel" w:date="2024-06-15T00:13:00Z" w:initials="MN">
    <w:p w14:paraId="7D4A2F2E" w14:textId="77777777" w:rsidR="00ED48BB" w:rsidRDefault="00ED48BB" w:rsidP="00ED48BB">
      <w:pPr>
        <w:pStyle w:val="CommentText"/>
      </w:pPr>
      <w:r>
        <w:rPr>
          <w:rStyle w:val="CommentReference"/>
        </w:rPr>
        <w:annotationRef/>
      </w:r>
      <w:r w:rsidRPr="073021EE">
        <w:t>How is your study different from these relevant studies? They should be compared to your work.</w:t>
      </w:r>
    </w:p>
  </w:comment>
  <w:comment w:id="164" w:author="Hashim Shaik" w:date="2024-06-17T15:14:00Z" w:initials="HS">
    <w:p w14:paraId="2200E9AE" w14:textId="77777777" w:rsidR="00ED48BB" w:rsidRDefault="00ED48BB" w:rsidP="00ED48BB">
      <w:pPr>
        <w:pStyle w:val="CommentText"/>
      </w:pPr>
      <w:r>
        <w:rPr>
          <w:rStyle w:val="CommentReference"/>
        </w:rPr>
        <w:annotationRef/>
      </w:r>
      <w:r>
        <w:t>There is no direct comparison of what exactly being done in my study. Here what I am doing is, taking advantages of Digital twin representation of foliage for better network planning. Traditionally, LiDAR or UAV data is used to estimate the impact of foliage. Instead of using traditional methods, constructing a digital with foliage by using Computer vision instance segmentation of ML models, by extracting the foliage/vegetation form satellite images. This is a new way to address the foliage impact in deploying wireless communication networks by using digital twin representation of foliage.</w:t>
      </w:r>
    </w:p>
  </w:comment>
  <w:comment w:id="165" w:author="Mohamed Yoosuf Mohamed Nabeel" w:date="2024-06-15T00:14:00Z" w:initials="MN">
    <w:p w14:paraId="18117654" w14:textId="77777777" w:rsidR="00ED48BB" w:rsidRDefault="00ED48BB" w:rsidP="00ED48BB">
      <w:pPr>
        <w:pStyle w:val="CommentText"/>
      </w:pPr>
      <w:r>
        <w:rPr>
          <w:rStyle w:val="CommentReference"/>
        </w:rPr>
        <w:annotationRef/>
      </w:r>
      <w:r w:rsidRPr="1012FEF8">
        <w:t>Use DT consistently.</w:t>
      </w:r>
    </w:p>
  </w:comment>
  <w:comment w:id="166" w:author="Hashim Shaik" w:date="2024-06-17T15:22:00Z" w:initials="HS">
    <w:p w14:paraId="70F53E3E" w14:textId="77777777" w:rsidR="00ED48BB" w:rsidRDefault="00ED48BB" w:rsidP="00ED48BB">
      <w:pPr>
        <w:pStyle w:val="CommentText"/>
      </w:pPr>
      <w:r>
        <w:rPr>
          <w:rStyle w:val="CommentReference"/>
        </w:rPr>
        <w:annotationRef/>
      </w:r>
      <w:r>
        <w:t>Ok. Corrected it as commented.</w:t>
      </w:r>
    </w:p>
  </w:comment>
  <w:comment w:id="170" w:author="Author" w:initials="A">
    <w:p w14:paraId="0B61C68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76" w:author="Author" w:initials="A">
    <w:p w14:paraId="410A52E8" w14:textId="77777777" w:rsidR="00ED48BB" w:rsidRDefault="00ED48BB" w:rsidP="00ED48BB">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77" w:author="Irene Tsapara" w:date="2024-06-05T16:47:00Z" w:initials="IT">
    <w:p w14:paraId="441B5FA7" w14:textId="77777777" w:rsidR="00ED48BB" w:rsidRDefault="00ED48BB" w:rsidP="00ED48BB">
      <w:pPr>
        <w:pStyle w:val="CommentText"/>
      </w:pPr>
      <w:r>
        <w:rPr>
          <w:rStyle w:val="CommentReference"/>
        </w:rPr>
        <w:annotationRef/>
      </w:r>
      <w:r>
        <w:t>ChatGPT</w:t>
      </w:r>
    </w:p>
  </w:comment>
  <w:comment w:id="178" w:author="Hashim Shaik" w:date="2024-06-17T16:29:00Z" w:initials="HS">
    <w:p w14:paraId="69316D8C" w14:textId="77777777" w:rsidR="00ED48BB" w:rsidRDefault="00ED48BB" w:rsidP="00ED48BB">
      <w:pPr>
        <w:pStyle w:val="CommentText"/>
      </w:pPr>
      <w:r>
        <w:rPr>
          <w:rStyle w:val="CommentReference"/>
        </w:rPr>
        <w:annotationRef/>
      </w:r>
      <w:r>
        <w:t>Rewrite the entire para.</w:t>
      </w:r>
    </w:p>
  </w:comment>
  <w:comment w:id="183"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87"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4" w:history="1">
        <w:r w:rsidRPr="00104633">
          <w:rPr>
            <w:rStyle w:val="Hyperlink"/>
            <w:rFonts w:eastAsiaTheme="majorEastAsia"/>
            <w:sz w:val="20"/>
          </w:rPr>
          <w:t>here.</w:t>
        </w:r>
      </w:hyperlink>
    </w:p>
  </w:comment>
  <w:comment w:id="205"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209"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210"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214"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5" w:history="1">
        <w:r w:rsidRPr="003D3FE1">
          <w:rPr>
            <w:rStyle w:val="Hyperlink"/>
            <w:rFonts w:eastAsiaTheme="majorEastAsia"/>
            <w:sz w:val="22"/>
            <w:szCs w:val="22"/>
          </w:rPr>
          <w:t>here</w:t>
        </w:r>
      </w:hyperlink>
      <w:r w:rsidRPr="003D3FE1">
        <w:rPr>
          <w:sz w:val="22"/>
          <w:szCs w:val="22"/>
        </w:rPr>
        <w:t>.</w:t>
      </w:r>
    </w:p>
  </w:comment>
  <w:comment w:id="219"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222"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521E15" w15:done="0"/>
  <w15:commentEx w15:paraId="7258BEA7" w15:paraIdParent="1D521E15" w15:done="0"/>
  <w15:commentEx w15:paraId="51970141" w15:done="0"/>
  <w15:commentEx w15:paraId="29180CBB" w15:paraIdParent="51970141" w15:done="0"/>
  <w15:commentEx w15:paraId="1AAD2DEA" w15:done="0"/>
  <w15:commentEx w15:paraId="00C72488" w15:paraIdParent="1AAD2DEA" w15:done="0"/>
  <w15:commentEx w15:paraId="72D1238F" w15:done="0"/>
  <w15:commentEx w15:paraId="5C4E20F5" w15:paraIdParent="72D1238F" w15:done="0"/>
  <w15:commentEx w15:paraId="21C9E227" w15:done="0"/>
  <w15:commentEx w15:paraId="58F5C6C3" w15:paraIdParent="21C9E227" w15:done="0"/>
  <w15:commentEx w15:paraId="3B0BA8D8" w15:done="0"/>
  <w15:commentEx w15:paraId="49593C1D" w15:paraIdParent="3B0BA8D8" w15:done="0"/>
  <w15:commentEx w15:paraId="7F63EF9C" w15:done="0"/>
  <w15:commentEx w15:paraId="37EC3406" w15:paraIdParent="7F63EF9C" w15:done="0"/>
  <w15:commentEx w15:paraId="7B94A9DC" w15:done="0"/>
  <w15:commentEx w15:paraId="11455B67" w15:paraIdParent="7B94A9DC" w15:done="0"/>
  <w15:commentEx w15:paraId="2CD04946" w15:done="0"/>
  <w15:commentEx w15:paraId="4D97C783" w15:done="0"/>
  <w15:commentEx w15:paraId="52CDD890" w15:paraIdParent="4D97C783" w15:done="0"/>
  <w15:commentEx w15:paraId="3DF9DC56" w15:done="0"/>
  <w15:commentEx w15:paraId="3586A8C8" w15:paraIdParent="3DF9DC56" w15:done="0"/>
  <w15:commentEx w15:paraId="0A05DCD2" w15:done="1"/>
  <w15:commentEx w15:paraId="1DF527CD" w15:done="0"/>
  <w15:commentEx w15:paraId="6104B033" w15:paraIdParent="1DF527CD" w15:done="0"/>
  <w15:commentEx w15:paraId="0BE86E5F" w15:done="0"/>
  <w15:commentEx w15:paraId="6EDEDDD1" w15:paraIdParent="0BE86E5F" w15:done="0"/>
  <w15:commentEx w15:paraId="3290F045" w15:done="0"/>
  <w15:commentEx w15:paraId="7D5E49AD" w15:done="0"/>
  <w15:commentEx w15:paraId="253D5E0C" w15:done="0"/>
  <w15:commentEx w15:paraId="45894146" w15:done="0"/>
  <w15:commentEx w15:paraId="3D99F7B7" w15:done="0"/>
  <w15:commentEx w15:paraId="56C106CA" w15:paraIdParent="3D99F7B7" w15:done="0"/>
  <w15:commentEx w15:paraId="462E4F05" w15:done="0"/>
  <w15:commentEx w15:paraId="799A5246" w15:paraIdParent="462E4F05" w15:done="0"/>
  <w15:commentEx w15:paraId="30533101" w15:done="0"/>
  <w15:commentEx w15:paraId="028BCAA9" w15:paraIdParent="30533101" w15:done="0"/>
  <w15:commentEx w15:paraId="47EA59F6" w15:done="0"/>
  <w15:commentEx w15:paraId="0489FE6D" w15:paraIdParent="47EA59F6" w15:done="0"/>
  <w15:commentEx w15:paraId="3CF24DBA" w15:done="0"/>
  <w15:commentEx w15:paraId="369C9FE7" w15:paraIdParent="3CF24DBA" w15:done="0"/>
  <w15:commentEx w15:paraId="31AF37C3" w15:done="0"/>
  <w15:commentEx w15:paraId="29FAFB53" w15:paraIdParent="31AF37C3" w15:done="0"/>
  <w15:commentEx w15:paraId="1C885D92" w15:done="0"/>
  <w15:commentEx w15:paraId="367A6948" w15:paraIdParent="1C885D92" w15:done="0"/>
  <w15:commentEx w15:paraId="1125AE53" w15:done="0"/>
  <w15:commentEx w15:paraId="6D9D5E59" w15:paraIdParent="1125AE53" w15:done="0"/>
  <w15:commentEx w15:paraId="49395F03" w15:done="0"/>
  <w15:commentEx w15:paraId="38FED879" w15:paraIdParent="49395F03" w15:done="0"/>
  <w15:commentEx w15:paraId="23C36064" w15:done="0"/>
  <w15:commentEx w15:paraId="1955AC48" w15:paraIdParent="23C36064" w15:done="0"/>
  <w15:commentEx w15:paraId="06BEF25E" w15:paraIdParent="23C36064" w15:done="0"/>
  <w15:commentEx w15:paraId="6664BA11" w15:done="0"/>
  <w15:commentEx w15:paraId="414307AD" w15:paraIdParent="6664BA11" w15:done="0"/>
  <w15:commentEx w15:paraId="438A4819" w15:done="0"/>
  <w15:commentEx w15:paraId="1608AB72" w15:paraIdParent="438A4819" w15:done="0"/>
  <w15:commentEx w15:paraId="65A5E08B" w15:done="0"/>
  <w15:commentEx w15:paraId="27A4342D" w15:paraIdParent="65A5E08B" w15:done="0"/>
  <w15:commentEx w15:paraId="6172699A" w15:done="0"/>
  <w15:commentEx w15:paraId="7D4A2F2E" w15:done="0"/>
  <w15:commentEx w15:paraId="2200E9AE" w15:paraIdParent="7D4A2F2E" w15:done="0"/>
  <w15:commentEx w15:paraId="18117654" w15:done="0"/>
  <w15:commentEx w15:paraId="70F53E3E" w15:paraIdParent="18117654" w15:done="0"/>
  <w15:commentEx w15:paraId="0B61C68A" w15:done="0"/>
  <w15:commentEx w15:paraId="410A52E8" w15:done="0"/>
  <w15:commentEx w15:paraId="441B5FA7" w15:done="0"/>
  <w15:commentEx w15:paraId="69316D8C" w15:paraIdParent="441B5FA7" w15:done="0"/>
  <w15:commentEx w15:paraId="5F4AB999" w15:done="0"/>
  <w15:commentEx w15:paraId="50BF1B71" w15:done="0"/>
  <w15:commentEx w15:paraId="7FF22344" w15:done="0"/>
  <w15:commentEx w15:paraId="5007DCD3" w15:done="0"/>
  <w15:commentEx w15:paraId="58AF5AF9" w15:done="0"/>
  <w15:commentEx w15:paraId="0B268CEF" w15:done="0"/>
  <w15:commentEx w15:paraId="5BDEA566" w15:done="0"/>
  <w15:commentEx w15:paraId="2BD5DC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616019CD" w16cex:dateUtc="2024-06-15T06:21:00Z"/>
  <w16cex:commentExtensible w16cex:durableId="04217892" w16cex:dateUtc="2024-06-17T19:20:00Z"/>
  <w16cex:commentExtensible w16cex:durableId="12B16CBF" w16cex:dateUtc="2024-06-05T21:41:00Z"/>
  <w16cex:commentExtensible w16cex:durableId="77AD68B9" w16cex:dateUtc="2024-06-18T00:05:00Z"/>
  <w16cex:commentExtensible w16cex:durableId="3E14CA5C" w16cex:dateUtc="2024-06-05T21:42:00Z"/>
  <w16cex:commentExtensible w16cex:durableId="78E7D9DA" w16cex:dateUtc="2024-06-19T16:16:00Z"/>
  <w16cex:commentExtensible w16cex:durableId="14A25DFC" w16cex:dateUtc="2024-06-15T06:22:00Z"/>
  <w16cex:commentExtensible w16cex:durableId="7463D5DF" w16cex:dateUtc="2024-06-17T19:19:00Z"/>
  <w16cex:commentExtensible w16cex:durableId="2628BEA8" w16cex:dateUtc="2024-06-05T21:43:00Z"/>
  <w16cex:commentExtensible w16cex:durableId="02239F9A" w16cex:dateUtc="2024-06-19T03:43:00Z"/>
  <w16cex:commentExtensible w16cex:durableId="6EC002FB" w16cex:dateUtc="2024-06-05T21:43:00Z"/>
  <w16cex:commentExtensible w16cex:durableId="462AE1C4" w16cex:dateUtc="2024-06-19T03:50:00Z"/>
  <w16cex:commentExtensible w16cex:durableId="38402ADE" w16cex:dateUtc="2024-06-05T21:43:00Z"/>
  <w16cex:commentExtensible w16cex:durableId="6FE36190" w16cex:dateUtc="2024-06-19T13:41:00Z"/>
  <w16cex:commentExtensible w16cex:durableId="3BC1EE11" w16cex:dateUtc="2024-06-15T06:24:00Z"/>
  <w16cex:commentExtensible w16cex:durableId="48414956" w16cex:dateUtc="2024-06-17T19:21:00Z"/>
  <w16cex:commentExtensible w16cex:durableId="28C25ED7" w16cex:dateUtc="2024-06-05T21:44:00Z"/>
  <w16cex:commentExtensible w16cex:durableId="1C1F2D2D" w16cex:dateUtc="2024-06-18T00:08:00Z"/>
  <w16cex:commentExtensible w16cex:durableId="4C0E340B" w16cex:dateUtc="2024-06-15T07:00:00Z"/>
  <w16cex:commentExtensible w16cex:durableId="64E2C74C" w16cex:dateUtc="2024-06-17T17:03:00Z"/>
  <w16cex:commentExtensible w16cex:durableId="0A721B16" w16cex:dateUtc="2024-06-17T17:03:00Z"/>
  <w16cex:commentExtensible w16cex:durableId="4946E80B" w16cex:dateUtc="2024-06-15T06:58:00Z"/>
  <w16cex:commentExtensible w16cex:durableId="1F4C9BC0" w16cex:dateUtc="2024-06-17T16:59:00Z"/>
  <w16cex:commentExtensible w16cex:durableId="783F725B" w16cex:dateUtc="2024-06-05T21:45:00Z"/>
  <w16cex:commentExtensible w16cex:durableId="4B651331" w16cex:dateUtc="2024-06-18T00:04:00Z"/>
  <w16cex:commentExtensible w16cex:durableId="72C75FC5" w16cex:dateUtc="2024-06-15T07:10:00Z"/>
  <w16cex:commentExtensible w16cex:durableId="5AF13D7D" w16cex:dateUtc="2024-06-17T18:33:00Z"/>
  <w16cex:commentExtensible w16cex:durableId="23121205" w16cex:dateUtc="2020-09-20T23:56:00Z"/>
  <w16cex:commentExtensible w16cex:durableId="617513E3" w16cex:dateUtc="2024-06-15T07:13:00Z"/>
  <w16cex:commentExtensible w16cex:durableId="10AA668D" w16cex:dateUtc="2024-06-17T19:14:00Z"/>
  <w16cex:commentExtensible w16cex:durableId="1E1F8EC5" w16cex:dateUtc="2024-06-15T07:14:00Z"/>
  <w16cex:commentExtensible w16cex:durableId="2C7C1CD7" w16cex:dateUtc="2024-06-17T19:22:00Z"/>
  <w16cex:commentExtensible w16cex:durableId="3B79BA1C" w16cex:dateUtc="2024-06-05T21:47:00Z"/>
  <w16cex:commentExtensible w16cex:durableId="73D4E1FC" w16cex:dateUtc="2024-06-17T2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521E15" w16cid:durableId="6563AB01"/>
  <w16cid:commentId w16cid:paraId="7258BEA7" w16cid:durableId="1D783557"/>
  <w16cid:commentId w16cid:paraId="51970141" w16cid:durableId="7EE633E4"/>
  <w16cid:commentId w16cid:paraId="29180CBB" w16cid:durableId="114B2A9C"/>
  <w16cid:commentId w16cid:paraId="1AAD2DEA" w16cid:durableId="1579D8AC"/>
  <w16cid:commentId w16cid:paraId="00C72488" w16cid:durableId="3C0A226F"/>
  <w16cid:commentId w16cid:paraId="72D1238F" w16cid:durableId="3CB50FAD"/>
  <w16cid:commentId w16cid:paraId="5C4E20F5" w16cid:durableId="7048A8DA"/>
  <w16cid:commentId w16cid:paraId="21C9E227" w16cid:durableId="07DBD55F"/>
  <w16cid:commentId w16cid:paraId="58F5C6C3" w16cid:durableId="53BE35F1"/>
  <w16cid:commentId w16cid:paraId="3B0BA8D8" w16cid:durableId="15071D7C"/>
  <w16cid:commentId w16cid:paraId="49593C1D" w16cid:durableId="1FB23B3B"/>
  <w16cid:commentId w16cid:paraId="7F63EF9C" w16cid:durableId="10B912A2"/>
  <w16cid:commentId w16cid:paraId="37EC3406" w16cid:durableId="61E5EBD2"/>
  <w16cid:commentId w16cid:paraId="7B94A9DC" w16cid:durableId="2D73DCC3"/>
  <w16cid:commentId w16cid:paraId="11455B67" w16cid:durableId="29BEE90D"/>
  <w16cid:commentId w16cid:paraId="2CD04946" w16cid:durableId="5D426225"/>
  <w16cid:commentId w16cid:paraId="4D97C783" w16cid:durableId="77C3CF3C"/>
  <w16cid:commentId w16cid:paraId="52CDD890" w16cid:durableId="5D24D128"/>
  <w16cid:commentId w16cid:paraId="3DF9DC56" w16cid:durableId="19D108FC"/>
  <w16cid:commentId w16cid:paraId="3586A8C8" w16cid:durableId="3D7D55F0"/>
  <w16cid:commentId w16cid:paraId="0A05DCD2" w16cid:durableId="546D1490"/>
  <w16cid:commentId w16cid:paraId="1DF527CD" w16cid:durableId="37CD92B5"/>
  <w16cid:commentId w16cid:paraId="6104B033" w16cid:durableId="0B16B802"/>
  <w16cid:commentId w16cid:paraId="0BE86E5F" w16cid:durableId="02C9CD52"/>
  <w16cid:commentId w16cid:paraId="6EDEDDD1" w16cid:durableId="6FD96008"/>
  <w16cid:commentId w16cid:paraId="3290F045" w16cid:durableId="226EB78C"/>
  <w16cid:commentId w16cid:paraId="7D5E49AD" w16cid:durableId="226EB78D"/>
  <w16cid:commentId w16cid:paraId="253D5E0C" w16cid:durableId="226EB78E"/>
  <w16cid:commentId w16cid:paraId="45894146" w16cid:durableId="226EB78F"/>
  <w16cid:commentId w16cid:paraId="3D99F7B7" w16cid:durableId="616019CD"/>
  <w16cid:commentId w16cid:paraId="56C106CA" w16cid:durableId="04217892"/>
  <w16cid:commentId w16cid:paraId="462E4F05" w16cid:durableId="12B16CBF"/>
  <w16cid:commentId w16cid:paraId="799A5246" w16cid:durableId="77AD68B9"/>
  <w16cid:commentId w16cid:paraId="30533101" w16cid:durableId="3E14CA5C"/>
  <w16cid:commentId w16cid:paraId="028BCAA9" w16cid:durableId="78E7D9DA"/>
  <w16cid:commentId w16cid:paraId="47EA59F6" w16cid:durableId="14A25DFC"/>
  <w16cid:commentId w16cid:paraId="0489FE6D" w16cid:durableId="7463D5DF"/>
  <w16cid:commentId w16cid:paraId="3CF24DBA" w16cid:durableId="2628BEA8"/>
  <w16cid:commentId w16cid:paraId="369C9FE7" w16cid:durableId="02239F9A"/>
  <w16cid:commentId w16cid:paraId="31AF37C3" w16cid:durableId="6EC002FB"/>
  <w16cid:commentId w16cid:paraId="29FAFB53" w16cid:durableId="462AE1C4"/>
  <w16cid:commentId w16cid:paraId="1C885D92" w16cid:durableId="38402ADE"/>
  <w16cid:commentId w16cid:paraId="367A6948" w16cid:durableId="6FE36190"/>
  <w16cid:commentId w16cid:paraId="1125AE53" w16cid:durableId="3BC1EE11"/>
  <w16cid:commentId w16cid:paraId="6D9D5E59" w16cid:durableId="48414956"/>
  <w16cid:commentId w16cid:paraId="49395F03" w16cid:durableId="28C25ED7"/>
  <w16cid:commentId w16cid:paraId="38FED879" w16cid:durableId="1C1F2D2D"/>
  <w16cid:commentId w16cid:paraId="23C36064" w16cid:durableId="4C0E340B"/>
  <w16cid:commentId w16cid:paraId="1955AC48" w16cid:durableId="64E2C74C"/>
  <w16cid:commentId w16cid:paraId="06BEF25E" w16cid:durableId="0A721B16"/>
  <w16cid:commentId w16cid:paraId="6664BA11" w16cid:durableId="4946E80B"/>
  <w16cid:commentId w16cid:paraId="414307AD" w16cid:durableId="1F4C9BC0"/>
  <w16cid:commentId w16cid:paraId="438A4819" w16cid:durableId="783F725B"/>
  <w16cid:commentId w16cid:paraId="1608AB72" w16cid:durableId="4B651331"/>
  <w16cid:commentId w16cid:paraId="65A5E08B" w16cid:durableId="72C75FC5"/>
  <w16cid:commentId w16cid:paraId="27A4342D" w16cid:durableId="5AF13D7D"/>
  <w16cid:commentId w16cid:paraId="6172699A" w16cid:durableId="23121205"/>
  <w16cid:commentId w16cid:paraId="7D4A2F2E" w16cid:durableId="617513E3"/>
  <w16cid:commentId w16cid:paraId="2200E9AE" w16cid:durableId="10AA668D"/>
  <w16cid:commentId w16cid:paraId="18117654" w16cid:durableId="1E1F8EC5"/>
  <w16cid:commentId w16cid:paraId="70F53E3E" w16cid:durableId="2C7C1CD7"/>
  <w16cid:commentId w16cid:paraId="0B61C68A" w16cid:durableId="63A52D70"/>
  <w16cid:commentId w16cid:paraId="410A52E8" w16cid:durableId="13A503AA"/>
  <w16cid:commentId w16cid:paraId="441B5FA7" w16cid:durableId="3B79BA1C"/>
  <w16cid:commentId w16cid:paraId="69316D8C" w16cid:durableId="73D4E1FC"/>
  <w16cid:commentId w16cid:paraId="5F4AB999" w16cid:durableId="20F8697A"/>
  <w16cid:commentId w16cid:paraId="50BF1B71" w16cid:durableId="176B14F4"/>
  <w16cid:commentId w16cid:paraId="7FF22344" w16cid:durableId="57BF0BCD"/>
  <w16cid:commentId w16cid:paraId="5007DCD3" w16cid:durableId="54A80AC8"/>
  <w16cid:commentId w16cid:paraId="58AF5AF9" w16cid:durableId="20652981"/>
  <w16cid:commentId w16cid:paraId="0B268CEF" w16cid:durableId="7C4D2F50"/>
  <w16cid:commentId w16cid:paraId="5BDEA566" w16cid:durableId="1B317742"/>
  <w16cid:commentId w16cid:paraId="2BD5DCCD" w16cid:durableId="230B6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C95980" w14:textId="77777777" w:rsidR="00DE0E9C" w:rsidRDefault="00DE0E9C">
      <w:pPr>
        <w:spacing w:after="0" w:line="240" w:lineRule="auto"/>
      </w:pPr>
      <w:r>
        <w:separator/>
      </w:r>
    </w:p>
  </w:endnote>
  <w:endnote w:type="continuationSeparator" w:id="0">
    <w:p w14:paraId="69F173B9" w14:textId="77777777" w:rsidR="00DE0E9C" w:rsidRDefault="00DE0E9C">
      <w:pPr>
        <w:spacing w:after="0" w:line="240" w:lineRule="auto"/>
      </w:pPr>
      <w:r>
        <w:continuationSeparator/>
      </w:r>
    </w:p>
  </w:endnote>
  <w:endnote w:type="continuationNotice" w:id="1">
    <w:p w14:paraId="40933C6E" w14:textId="77777777" w:rsidR="00DE0E9C" w:rsidRDefault="00DE0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ED7C7" w14:textId="77777777" w:rsidR="00DE0E9C" w:rsidRDefault="00DE0E9C">
      <w:pPr>
        <w:spacing w:after="0" w:line="240" w:lineRule="auto"/>
      </w:pPr>
      <w:r>
        <w:separator/>
      </w:r>
    </w:p>
  </w:footnote>
  <w:footnote w:type="continuationSeparator" w:id="0">
    <w:p w14:paraId="2CD510B3" w14:textId="77777777" w:rsidR="00DE0E9C" w:rsidRDefault="00DE0E9C">
      <w:pPr>
        <w:spacing w:after="0" w:line="240" w:lineRule="auto"/>
      </w:pPr>
      <w:r>
        <w:continuationSeparator/>
      </w:r>
    </w:p>
  </w:footnote>
  <w:footnote w:type="continuationNotice" w:id="1">
    <w:p w14:paraId="4C16A3DF" w14:textId="77777777" w:rsidR="00DE0E9C" w:rsidRDefault="00DE0E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3"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4"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6"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7"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8"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9"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0"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7"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9"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0"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2"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3"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5"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6"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7"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9"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1"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3"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44"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5"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3"/>
  </w:num>
  <w:num w:numId="4" w16cid:durableId="586813585">
    <w:abstractNumId w:val="45"/>
  </w:num>
  <w:num w:numId="5" w16cid:durableId="2123255645">
    <w:abstractNumId w:val="32"/>
  </w:num>
  <w:num w:numId="6" w16cid:durableId="443772533">
    <w:abstractNumId w:val="34"/>
  </w:num>
  <w:num w:numId="7" w16cid:durableId="988829514">
    <w:abstractNumId w:val="17"/>
  </w:num>
  <w:num w:numId="8" w16cid:durableId="759716675">
    <w:abstractNumId w:val="22"/>
  </w:num>
  <w:num w:numId="9" w16cid:durableId="342904573">
    <w:abstractNumId w:val="43"/>
  </w:num>
  <w:num w:numId="10" w16cid:durableId="158352232">
    <w:abstractNumId w:val="21"/>
  </w:num>
  <w:num w:numId="11" w16cid:durableId="21514128">
    <w:abstractNumId w:val="9"/>
  </w:num>
  <w:num w:numId="12" w16cid:durableId="1233202729">
    <w:abstractNumId w:val="44"/>
  </w:num>
  <w:num w:numId="13" w16cid:durableId="1295794937">
    <w:abstractNumId w:val="18"/>
  </w:num>
  <w:num w:numId="14" w16cid:durableId="875200251">
    <w:abstractNumId w:val="26"/>
  </w:num>
  <w:num w:numId="15" w16cid:durableId="1456753566">
    <w:abstractNumId w:val="29"/>
  </w:num>
  <w:num w:numId="16" w16cid:durableId="818497277">
    <w:abstractNumId w:val="35"/>
  </w:num>
  <w:num w:numId="17" w16cid:durableId="1338387596">
    <w:abstractNumId w:val="31"/>
  </w:num>
  <w:num w:numId="18" w16cid:durableId="325596594">
    <w:abstractNumId w:val="40"/>
  </w:num>
  <w:num w:numId="19" w16cid:durableId="1862009988">
    <w:abstractNumId w:val="19"/>
  </w:num>
  <w:num w:numId="20" w16cid:durableId="1546865107">
    <w:abstractNumId w:val="13"/>
  </w:num>
  <w:num w:numId="21" w16cid:durableId="932931654">
    <w:abstractNumId w:val="8"/>
  </w:num>
  <w:num w:numId="22" w16cid:durableId="996152032">
    <w:abstractNumId w:val="28"/>
  </w:num>
  <w:num w:numId="23" w16cid:durableId="478350475">
    <w:abstractNumId w:val="15"/>
  </w:num>
  <w:num w:numId="24" w16cid:durableId="1155993785">
    <w:abstractNumId w:val="36"/>
  </w:num>
  <w:num w:numId="25" w16cid:durableId="777411109">
    <w:abstractNumId w:val="38"/>
  </w:num>
  <w:num w:numId="26" w16cid:durableId="1395473657">
    <w:abstractNumId w:val="10"/>
  </w:num>
  <w:num w:numId="27" w16cid:durableId="648095615">
    <w:abstractNumId w:val="42"/>
  </w:num>
  <w:num w:numId="28" w16cid:durableId="861285758">
    <w:abstractNumId w:val="16"/>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5"/>
    <w:lvlOverride w:ilvl="0">
      <w:startOverride w:val="1"/>
    </w:lvlOverride>
  </w:num>
  <w:num w:numId="37" w16cid:durableId="1408042317">
    <w:abstractNumId w:val="39"/>
  </w:num>
  <w:num w:numId="38" w16cid:durableId="52967227">
    <w:abstractNumId w:val="11"/>
  </w:num>
  <w:num w:numId="39" w16cid:durableId="1595477617">
    <w:abstractNumId w:val="14"/>
    <w:lvlOverride w:ilvl="0">
      <w:startOverride w:val="1"/>
    </w:lvlOverride>
  </w:num>
  <w:num w:numId="40" w16cid:durableId="1120763683">
    <w:abstractNumId w:val="27"/>
    <w:lvlOverride w:ilvl="0">
      <w:startOverride w:val="1"/>
    </w:lvlOverride>
  </w:num>
  <w:num w:numId="41" w16cid:durableId="1703437292">
    <w:abstractNumId w:val="41"/>
    <w:lvlOverride w:ilvl="0">
      <w:startOverride w:val="1"/>
    </w:lvlOverride>
  </w:num>
  <w:num w:numId="42" w16cid:durableId="2136100279">
    <w:abstractNumId w:val="24"/>
  </w:num>
  <w:num w:numId="43" w16cid:durableId="1079716614">
    <w:abstractNumId w:val="20"/>
  </w:num>
  <w:num w:numId="44" w16cid:durableId="372996253">
    <w:abstractNumId w:val="33"/>
  </w:num>
  <w:num w:numId="45" w16cid:durableId="733427106">
    <w:abstractNumId w:val="37"/>
  </w:num>
  <w:num w:numId="46" w16cid:durableId="1622684912">
    <w:abstractNumId w:val="30"/>
  </w:num>
  <w:num w:numId="47" w16cid:durableId="1461192526">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776B"/>
    <w:rsid w:val="00050176"/>
    <w:rsid w:val="000523B5"/>
    <w:rsid w:val="00052615"/>
    <w:rsid w:val="00055ABE"/>
    <w:rsid w:val="00057898"/>
    <w:rsid w:val="000600E7"/>
    <w:rsid w:val="00060F72"/>
    <w:rsid w:val="000622E8"/>
    <w:rsid w:val="00066AE3"/>
    <w:rsid w:val="00071289"/>
    <w:rsid w:val="00071A1D"/>
    <w:rsid w:val="0007441D"/>
    <w:rsid w:val="0007748A"/>
    <w:rsid w:val="000774E7"/>
    <w:rsid w:val="00080441"/>
    <w:rsid w:val="00081CD5"/>
    <w:rsid w:val="00081EFB"/>
    <w:rsid w:val="00082F35"/>
    <w:rsid w:val="0008348A"/>
    <w:rsid w:val="00083C14"/>
    <w:rsid w:val="00091537"/>
    <w:rsid w:val="0009591E"/>
    <w:rsid w:val="00096688"/>
    <w:rsid w:val="000A088F"/>
    <w:rsid w:val="000A5B90"/>
    <w:rsid w:val="000A741E"/>
    <w:rsid w:val="000A7A17"/>
    <w:rsid w:val="000B25D7"/>
    <w:rsid w:val="000C156C"/>
    <w:rsid w:val="000C3454"/>
    <w:rsid w:val="000C6657"/>
    <w:rsid w:val="000C6EE8"/>
    <w:rsid w:val="000D4B2E"/>
    <w:rsid w:val="000D55FA"/>
    <w:rsid w:val="000D5D6C"/>
    <w:rsid w:val="000D62B6"/>
    <w:rsid w:val="000D6362"/>
    <w:rsid w:val="000D6434"/>
    <w:rsid w:val="000E0F0A"/>
    <w:rsid w:val="000E1EC6"/>
    <w:rsid w:val="000E2EE9"/>
    <w:rsid w:val="000E596E"/>
    <w:rsid w:val="000F0A57"/>
    <w:rsid w:val="000F10CE"/>
    <w:rsid w:val="000F66A8"/>
    <w:rsid w:val="000F70E7"/>
    <w:rsid w:val="0010238E"/>
    <w:rsid w:val="00111044"/>
    <w:rsid w:val="00112494"/>
    <w:rsid w:val="0011439B"/>
    <w:rsid w:val="0011514B"/>
    <w:rsid w:val="00116489"/>
    <w:rsid w:val="00117071"/>
    <w:rsid w:val="001209B3"/>
    <w:rsid w:val="00122F8C"/>
    <w:rsid w:val="001265C6"/>
    <w:rsid w:val="001356E8"/>
    <w:rsid w:val="00136358"/>
    <w:rsid w:val="0013717E"/>
    <w:rsid w:val="001419B1"/>
    <w:rsid w:val="001424F7"/>
    <w:rsid w:val="0014415B"/>
    <w:rsid w:val="00146FA9"/>
    <w:rsid w:val="0015022C"/>
    <w:rsid w:val="0015294B"/>
    <w:rsid w:val="0015334D"/>
    <w:rsid w:val="001533AD"/>
    <w:rsid w:val="00163D84"/>
    <w:rsid w:val="001672D0"/>
    <w:rsid w:val="00167573"/>
    <w:rsid w:val="0017341B"/>
    <w:rsid w:val="00175236"/>
    <w:rsid w:val="0017572C"/>
    <w:rsid w:val="00176E0C"/>
    <w:rsid w:val="001814E4"/>
    <w:rsid w:val="00183789"/>
    <w:rsid w:val="001855E4"/>
    <w:rsid w:val="00186728"/>
    <w:rsid w:val="0019168E"/>
    <w:rsid w:val="00196B39"/>
    <w:rsid w:val="001A0BCE"/>
    <w:rsid w:val="001A0CED"/>
    <w:rsid w:val="001A0F17"/>
    <w:rsid w:val="001A1612"/>
    <w:rsid w:val="001A3FB4"/>
    <w:rsid w:val="001A4679"/>
    <w:rsid w:val="001A7639"/>
    <w:rsid w:val="001B0FB8"/>
    <w:rsid w:val="001B26EE"/>
    <w:rsid w:val="001B31CD"/>
    <w:rsid w:val="001B59AB"/>
    <w:rsid w:val="001B748F"/>
    <w:rsid w:val="001B79DF"/>
    <w:rsid w:val="001C0E8E"/>
    <w:rsid w:val="001C0F06"/>
    <w:rsid w:val="001C3A93"/>
    <w:rsid w:val="001C3E1E"/>
    <w:rsid w:val="001C4899"/>
    <w:rsid w:val="001C50CE"/>
    <w:rsid w:val="001D2FE3"/>
    <w:rsid w:val="001D4012"/>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1477"/>
    <w:rsid w:val="002149B1"/>
    <w:rsid w:val="00222211"/>
    <w:rsid w:val="00222F87"/>
    <w:rsid w:val="002255D3"/>
    <w:rsid w:val="00227B11"/>
    <w:rsid w:val="00234AB5"/>
    <w:rsid w:val="00237114"/>
    <w:rsid w:val="00237644"/>
    <w:rsid w:val="00237C49"/>
    <w:rsid w:val="00243751"/>
    <w:rsid w:val="00243DD3"/>
    <w:rsid w:val="0024547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4DFE"/>
    <w:rsid w:val="002B5F8E"/>
    <w:rsid w:val="002B79AE"/>
    <w:rsid w:val="002C033D"/>
    <w:rsid w:val="002C104B"/>
    <w:rsid w:val="002C259A"/>
    <w:rsid w:val="002C61A4"/>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05D8F"/>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91938"/>
    <w:rsid w:val="003943A4"/>
    <w:rsid w:val="00395AFF"/>
    <w:rsid w:val="0039680A"/>
    <w:rsid w:val="00397771"/>
    <w:rsid w:val="003A3FC9"/>
    <w:rsid w:val="003A4779"/>
    <w:rsid w:val="003B3586"/>
    <w:rsid w:val="003B423F"/>
    <w:rsid w:val="003B5887"/>
    <w:rsid w:val="003B5A44"/>
    <w:rsid w:val="003C0A48"/>
    <w:rsid w:val="003C1B16"/>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4335"/>
    <w:rsid w:val="00426CF5"/>
    <w:rsid w:val="004274C1"/>
    <w:rsid w:val="00430BD1"/>
    <w:rsid w:val="0043776D"/>
    <w:rsid w:val="00437910"/>
    <w:rsid w:val="00437E3D"/>
    <w:rsid w:val="00440AFE"/>
    <w:rsid w:val="00445C66"/>
    <w:rsid w:val="00450F7F"/>
    <w:rsid w:val="00451AE0"/>
    <w:rsid w:val="0045370A"/>
    <w:rsid w:val="00456BC5"/>
    <w:rsid w:val="00456C18"/>
    <w:rsid w:val="00464701"/>
    <w:rsid w:val="004651A6"/>
    <w:rsid w:val="0046721F"/>
    <w:rsid w:val="00470BB0"/>
    <w:rsid w:val="004712BC"/>
    <w:rsid w:val="00471725"/>
    <w:rsid w:val="00473BB3"/>
    <w:rsid w:val="0047774B"/>
    <w:rsid w:val="00480334"/>
    <w:rsid w:val="00480EED"/>
    <w:rsid w:val="0048162C"/>
    <w:rsid w:val="00482D50"/>
    <w:rsid w:val="0048353F"/>
    <w:rsid w:val="00483A1B"/>
    <w:rsid w:val="004845C6"/>
    <w:rsid w:val="00485294"/>
    <w:rsid w:val="00486BD5"/>
    <w:rsid w:val="0049034C"/>
    <w:rsid w:val="004920CB"/>
    <w:rsid w:val="00494D9C"/>
    <w:rsid w:val="00495422"/>
    <w:rsid w:val="004A10F3"/>
    <w:rsid w:val="004A4404"/>
    <w:rsid w:val="004B0186"/>
    <w:rsid w:val="004B0C52"/>
    <w:rsid w:val="004B3B95"/>
    <w:rsid w:val="004B5485"/>
    <w:rsid w:val="004B58F6"/>
    <w:rsid w:val="004B5ACB"/>
    <w:rsid w:val="004B70D3"/>
    <w:rsid w:val="004C5352"/>
    <w:rsid w:val="004C59DB"/>
    <w:rsid w:val="004C6839"/>
    <w:rsid w:val="004C6DE7"/>
    <w:rsid w:val="004D0B13"/>
    <w:rsid w:val="004D5E6E"/>
    <w:rsid w:val="004D681A"/>
    <w:rsid w:val="004E0491"/>
    <w:rsid w:val="004E17A0"/>
    <w:rsid w:val="004E193B"/>
    <w:rsid w:val="004E2D25"/>
    <w:rsid w:val="004E3685"/>
    <w:rsid w:val="004E6C62"/>
    <w:rsid w:val="004F0B64"/>
    <w:rsid w:val="004F3CEF"/>
    <w:rsid w:val="004F426B"/>
    <w:rsid w:val="004F49FD"/>
    <w:rsid w:val="004F53AC"/>
    <w:rsid w:val="004F54E4"/>
    <w:rsid w:val="00502051"/>
    <w:rsid w:val="0050543B"/>
    <w:rsid w:val="005057ED"/>
    <w:rsid w:val="00507982"/>
    <w:rsid w:val="00512215"/>
    <w:rsid w:val="00513766"/>
    <w:rsid w:val="00521D3E"/>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1DB7"/>
    <w:rsid w:val="005931F9"/>
    <w:rsid w:val="005A02A8"/>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4775"/>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167E4"/>
    <w:rsid w:val="00616EE6"/>
    <w:rsid w:val="00617AD8"/>
    <w:rsid w:val="0062523F"/>
    <w:rsid w:val="0062717A"/>
    <w:rsid w:val="00627FD2"/>
    <w:rsid w:val="006319BA"/>
    <w:rsid w:val="00634884"/>
    <w:rsid w:val="00640B63"/>
    <w:rsid w:val="00640B93"/>
    <w:rsid w:val="00640EF6"/>
    <w:rsid w:val="00643ED2"/>
    <w:rsid w:val="00644A07"/>
    <w:rsid w:val="00644A5A"/>
    <w:rsid w:val="00645E33"/>
    <w:rsid w:val="00647C03"/>
    <w:rsid w:val="00650CCE"/>
    <w:rsid w:val="006515CF"/>
    <w:rsid w:val="00652174"/>
    <w:rsid w:val="00652B14"/>
    <w:rsid w:val="00657C20"/>
    <w:rsid w:val="00657E24"/>
    <w:rsid w:val="00657F92"/>
    <w:rsid w:val="0066718D"/>
    <w:rsid w:val="006679BE"/>
    <w:rsid w:val="0067047E"/>
    <w:rsid w:val="0067081F"/>
    <w:rsid w:val="00671253"/>
    <w:rsid w:val="0067129F"/>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2688"/>
    <w:rsid w:val="006A48CC"/>
    <w:rsid w:val="006A4D51"/>
    <w:rsid w:val="006B0ADD"/>
    <w:rsid w:val="006B2567"/>
    <w:rsid w:val="006B759C"/>
    <w:rsid w:val="006C1D7B"/>
    <w:rsid w:val="006C2599"/>
    <w:rsid w:val="006C330F"/>
    <w:rsid w:val="006C3C25"/>
    <w:rsid w:val="006D00D9"/>
    <w:rsid w:val="006D2396"/>
    <w:rsid w:val="006D2C08"/>
    <w:rsid w:val="006D3517"/>
    <w:rsid w:val="006D634D"/>
    <w:rsid w:val="006D6D79"/>
    <w:rsid w:val="006D7B19"/>
    <w:rsid w:val="006E0081"/>
    <w:rsid w:val="006E065A"/>
    <w:rsid w:val="006E2BAE"/>
    <w:rsid w:val="006E3E46"/>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FA7"/>
    <w:rsid w:val="007E3542"/>
    <w:rsid w:val="007E4C80"/>
    <w:rsid w:val="007E6B84"/>
    <w:rsid w:val="007E702B"/>
    <w:rsid w:val="007E7A6C"/>
    <w:rsid w:val="007F1C07"/>
    <w:rsid w:val="007F3CE6"/>
    <w:rsid w:val="007F3DC5"/>
    <w:rsid w:val="007F479F"/>
    <w:rsid w:val="007F54A2"/>
    <w:rsid w:val="007F5B61"/>
    <w:rsid w:val="00800948"/>
    <w:rsid w:val="00802B27"/>
    <w:rsid w:val="00803BCC"/>
    <w:rsid w:val="0080426A"/>
    <w:rsid w:val="00804572"/>
    <w:rsid w:val="008051A9"/>
    <w:rsid w:val="00811EB5"/>
    <w:rsid w:val="00813DE8"/>
    <w:rsid w:val="0081503D"/>
    <w:rsid w:val="008163A4"/>
    <w:rsid w:val="00817DC6"/>
    <w:rsid w:val="008202A9"/>
    <w:rsid w:val="0082071D"/>
    <w:rsid w:val="00821FD3"/>
    <w:rsid w:val="00823E1B"/>
    <w:rsid w:val="0082460A"/>
    <w:rsid w:val="008306A9"/>
    <w:rsid w:val="0083107B"/>
    <w:rsid w:val="008331EA"/>
    <w:rsid w:val="00834524"/>
    <w:rsid w:val="00836B56"/>
    <w:rsid w:val="008379E0"/>
    <w:rsid w:val="00844EB4"/>
    <w:rsid w:val="00846307"/>
    <w:rsid w:val="00851C4F"/>
    <w:rsid w:val="00853B0E"/>
    <w:rsid w:val="00853D5E"/>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561A"/>
    <w:rsid w:val="008E636A"/>
    <w:rsid w:val="008E6375"/>
    <w:rsid w:val="008E6E0D"/>
    <w:rsid w:val="008F5EFA"/>
    <w:rsid w:val="008F6F98"/>
    <w:rsid w:val="008F75B4"/>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52EF"/>
    <w:rsid w:val="009665AC"/>
    <w:rsid w:val="00966861"/>
    <w:rsid w:val="00966EF7"/>
    <w:rsid w:val="00971EC7"/>
    <w:rsid w:val="0097322A"/>
    <w:rsid w:val="00975DFF"/>
    <w:rsid w:val="0097651B"/>
    <w:rsid w:val="009766CD"/>
    <w:rsid w:val="00977088"/>
    <w:rsid w:val="00982D07"/>
    <w:rsid w:val="00982E05"/>
    <w:rsid w:val="009865EE"/>
    <w:rsid w:val="009876AC"/>
    <w:rsid w:val="00995862"/>
    <w:rsid w:val="00996370"/>
    <w:rsid w:val="009A5606"/>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695A"/>
    <w:rsid w:val="00A07580"/>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01406"/>
    <w:rsid w:val="00B10F15"/>
    <w:rsid w:val="00B157DA"/>
    <w:rsid w:val="00B157FD"/>
    <w:rsid w:val="00B17F09"/>
    <w:rsid w:val="00B22EB9"/>
    <w:rsid w:val="00B24D61"/>
    <w:rsid w:val="00B2562D"/>
    <w:rsid w:val="00B25F84"/>
    <w:rsid w:val="00B40394"/>
    <w:rsid w:val="00B40CA4"/>
    <w:rsid w:val="00B42401"/>
    <w:rsid w:val="00B427B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646"/>
    <w:rsid w:val="00B71C64"/>
    <w:rsid w:val="00B73DEC"/>
    <w:rsid w:val="00B741DB"/>
    <w:rsid w:val="00B74CCD"/>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6B9C"/>
    <w:rsid w:val="00C37FE3"/>
    <w:rsid w:val="00C46AF2"/>
    <w:rsid w:val="00C50DAE"/>
    <w:rsid w:val="00C55839"/>
    <w:rsid w:val="00C565E9"/>
    <w:rsid w:val="00C56F9F"/>
    <w:rsid w:val="00C56FD3"/>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1D4D"/>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271F"/>
    <w:rsid w:val="00D037A0"/>
    <w:rsid w:val="00D03DC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5065B"/>
    <w:rsid w:val="00D51222"/>
    <w:rsid w:val="00D5709D"/>
    <w:rsid w:val="00D62DD2"/>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7667"/>
    <w:rsid w:val="00DA7699"/>
    <w:rsid w:val="00DA7A41"/>
    <w:rsid w:val="00DA7C89"/>
    <w:rsid w:val="00DB49E9"/>
    <w:rsid w:val="00DB4FAB"/>
    <w:rsid w:val="00DB5692"/>
    <w:rsid w:val="00DB5CFC"/>
    <w:rsid w:val="00DC1038"/>
    <w:rsid w:val="00DC19D4"/>
    <w:rsid w:val="00DC3AFD"/>
    <w:rsid w:val="00DC4737"/>
    <w:rsid w:val="00DC70D7"/>
    <w:rsid w:val="00DD0AD0"/>
    <w:rsid w:val="00DD1980"/>
    <w:rsid w:val="00DD1D53"/>
    <w:rsid w:val="00DD23CB"/>
    <w:rsid w:val="00DD45BF"/>
    <w:rsid w:val="00DD5AEF"/>
    <w:rsid w:val="00DD63E3"/>
    <w:rsid w:val="00DE052E"/>
    <w:rsid w:val="00DE0E9C"/>
    <w:rsid w:val="00DE105E"/>
    <w:rsid w:val="00DE3164"/>
    <w:rsid w:val="00DE3879"/>
    <w:rsid w:val="00DE4188"/>
    <w:rsid w:val="00DE5B2F"/>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BC4"/>
    <w:rsid w:val="00E1172D"/>
    <w:rsid w:val="00E130BA"/>
    <w:rsid w:val="00E13B41"/>
    <w:rsid w:val="00E14D59"/>
    <w:rsid w:val="00E17801"/>
    <w:rsid w:val="00E24433"/>
    <w:rsid w:val="00E26EEA"/>
    <w:rsid w:val="00E31FF7"/>
    <w:rsid w:val="00E32B05"/>
    <w:rsid w:val="00E331CE"/>
    <w:rsid w:val="00E34CD8"/>
    <w:rsid w:val="00E36D54"/>
    <w:rsid w:val="00E37F08"/>
    <w:rsid w:val="00E42EC6"/>
    <w:rsid w:val="00E438EB"/>
    <w:rsid w:val="00E45C91"/>
    <w:rsid w:val="00E46CB9"/>
    <w:rsid w:val="00E5059B"/>
    <w:rsid w:val="00E50688"/>
    <w:rsid w:val="00E517AA"/>
    <w:rsid w:val="00E52AB7"/>
    <w:rsid w:val="00E55CBB"/>
    <w:rsid w:val="00E60688"/>
    <w:rsid w:val="00E60E58"/>
    <w:rsid w:val="00E612B6"/>
    <w:rsid w:val="00E655CA"/>
    <w:rsid w:val="00E7093F"/>
    <w:rsid w:val="00E70CD7"/>
    <w:rsid w:val="00E75097"/>
    <w:rsid w:val="00E8092F"/>
    <w:rsid w:val="00E818A8"/>
    <w:rsid w:val="00E82607"/>
    <w:rsid w:val="00E84A3F"/>
    <w:rsid w:val="00E90CCC"/>
    <w:rsid w:val="00E929B1"/>
    <w:rsid w:val="00E92DCC"/>
    <w:rsid w:val="00E97AD8"/>
    <w:rsid w:val="00EA1E2F"/>
    <w:rsid w:val="00EA3B5F"/>
    <w:rsid w:val="00EA5C44"/>
    <w:rsid w:val="00EA782C"/>
    <w:rsid w:val="00EB0AE7"/>
    <w:rsid w:val="00EB3464"/>
    <w:rsid w:val="00EB4262"/>
    <w:rsid w:val="00EB5B36"/>
    <w:rsid w:val="00EB77C2"/>
    <w:rsid w:val="00EC07BE"/>
    <w:rsid w:val="00EC1710"/>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E96"/>
    <w:rsid w:val="00F237B1"/>
    <w:rsid w:val="00F24F74"/>
    <w:rsid w:val="00F30157"/>
    <w:rsid w:val="00F344D2"/>
    <w:rsid w:val="00F3692D"/>
    <w:rsid w:val="00F40C94"/>
    <w:rsid w:val="00F42D24"/>
    <w:rsid w:val="00F43732"/>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B083F"/>
    <w:rsid w:val="00FB0E63"/>
    <w:rsid w:val="00FB15A7"/>
    <w:rsid w:val="00FB2733"/>
    <w:rsid w:val="00FB2743"/>
    <w:rsid w:val="00FB3E79"/>
    <w:rsid w:val="00FB6CEE"/>
    <w:rsid w:val="00FB7830"/>
    <w:rsid w:val="00FC0846"/>
    <w:rsid w:val="00FC11A3"/>
    <w:rsid w:val="00FC7FB5"/>
    <w:rsid w:val="00FD0B3E"/>
    <w:rsid w:val="00FD17A0"/>
    <w:rsid w:val="00FD1801"/>
    <w:rsid w:val="00FD238C"/>
    <w:rsid w:val="00FE3839"/>
    <w:rsid w:val="00FE48B6"/>
    <w:rsid w:val="00FE4ADC"/>
    <w:rsid w:val="00FE70AB"/>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ources.nu.edu/learnasc/dissertationsessions" TargetMode="External"/><Relationship Id="rId2" Type="http://schemas.openxmlformats.org/officeDocument/2006/relationships/hyperlink" Target="https://geo.btaa.org/catalog/pasda-7154" TargetMode="External"/><Relationship Id="rId1" Type="http://schemas.openxmlformats.org/officeDocument/2006/relationships/hyperlink" Target="https://resources.nu.edu/learnasc/dissertationsessions" TargetMode="External"/><Relationship Id="rId5" Type="http://schemas.openxmlformats.org/officeDocument/2006/relationships/hyperlink" Target="http://iisit.org/Vol6/IISITv6p323-337Ellis663.pdf" TargetMode="External"/><Relationship Id="rId4"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josm.openstreetmap.de/"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49"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footer" Target="footer5.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image" Target="media/image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14</TotalTime>
  <Pages>141</Pages>
  <Words>32890</Words>
  <Characters>187476</Characters>
  <Application>Microsoft Office Word</Application>
  <DocSecurity>0</DocSecurity>
  <Lines>1562</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73</cp:revision>
  <dcterms:created xsi:type="dcterms:W3CDTF">2024-06-12T05:08:00Z</dcterms:created>
  <dcterms:modified xsi:type="dcterms:W3CDTF">2024-06-1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